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F0C9B" w14:textId="77777777" w:rsidR="00286DE1" w:rsidRDefault="00286DE1"/>
    <w:tbl>
      <w:tblPr>
        <w:tblStyle w:val="TableGrid"/>
        <w:tblW w:w="11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80"/>
      </w:tblGrid>
      <w:tr w:rsidR="008C75C0" w:rsidRPr="00CA7625" w14:paraId="50A154F8" w14:textId="77777777" w:rsidTr="00BF7638">
        <w:trPr>
          <w:trHeight w:val="607"/>
        </w:trPr>
        <w:tc>
          <w:tcPr>
            <w:tcW w:w="11180" w:type="dxa"/>
          </w:tcPr>
          <w:p w14:paraId="26A374B8" w14:textId="77777777" w:rsidR="00402C01" w:rsidRDefault="00402C01" w:rsidP="005303DB">
            <w:pPr>
              <w:pStyle w:val="NoSpacing"/>
              <w:jc w:val="both"/>
              <w:rPr>
                <w:b/>
                <w:sz w:val="24"/>
                <w:szCs w:val="24"/>
              </w:rPr>
            </w:pPr>
            <w:r>
              <w:rPr>
                <w:b/>
                <w:sz w:val="24"/>
                <w:szCs w:val="24"/>
              </w:rPr>
              <w:t>Sameer Ehsan</w:t>
            </w:r>
          </w:p>
          <w:p w14:paraId="67C18B96" w14:textId="77777777" w:rsidR="00AD6810" w:rsidRPr="006556F4" w:rsidRDefault="00773780" w:rsidP="005303DB">
            <w:pPr>
              <w:pStyle w:val="NoSpacing"/>
              <w:jc w:val="both"/>
              <w:rPr>
                <w:b/>
              </w:rPr>
            </w:pPr>
            <w:r w:rsidRPr="006556F4">
              <w:t>Project Management</w:t>
            </w:r>
          </w:p>
          <w:p w14:paraId="0714E40B" w14:textId="77777777" w:rsidR="00AD6810" w:rsidRPr="006556F4" w:rsidRDefault="006556F4" w:rsidP="005303DB">
            <w:pPr>
              <w:pStyle w:val="NoSpacing"/>
              <w:jc w:val="both"/>
            </w:pPr>
            <w:r w:rsidRPr="006556F4">
              <w:t>+</w:t>
            </w:r>
            <w:r w:rsidR="00AD6810" w:rsidRPr="006556F4">
              <w:t>91</w:t>
            </w:r>
            <w:r w:rsidRPr="006556F4">
              <w:t xml:space="preserve"> </w:t>
            </w:r>
            <w:r w:rsidR="00AD6810" w:rsidRPr="006556F4">
              <w:t>9999221778</w:t>
            </w:r>
          </w:p>
          <w:p w14:paraId="477D38B6" w14:textId="77777777" w:rsidR="00AD6810" w:rsidRPr="0096568F" w:rsidRDefault="00773780" w:rsidP="005303DB">
            <w:pPr>
              <w:pStyle w:val="NoSpacing"/>
              <w:jc w:val="both"/>
            </w:pPr>
            <w:hyperlink r:id="rId11" w:history="1">
              <w:r w:rsidRPr="006556F4">
                <w:rPr>
                  <w:rStyle w:val="Hyperlink"/>
                  <w:rFonts w:ascii="Arial" w:hAnsi="Arial" w:cs="Arial"/>
                  <w:bCs/>
                  <w:color w:val="3333FF"/>
                </w:rPr>
                <w:t>sameersohashi@gmail.com</w:t>
              </w:r>
            </w:hyperlink>
            <w:r w:rsidR="006556F4">
              <w:rPr>
                <w:color w:val="3333FF"/>
              </w:rPr>
              <w:br/>
            </w:r>
            <w:r w:rsidR="0096568F" w:rsidRPr="0096568F">
              <w:t>New Delhi</w:t>
            </w:r>
          </w:p>
          <w:p w14:paraId="29F5793B" w14:textId="77777777" w:rsidR="008C75C0" w:rsidRPr="00286DE1" w:rsidRDefault="008C75C0" w:rsidP="00286DE1">
            <w:pPr>
              <w:pStyle w:val="NoSpacing"/>
              <w:jc w:val="center"/>
              <w:rPr>
                <w:rFonts w:ascii="Tahoma" w:hAnsi="Tahoma" w:cs="Tahoma"/>
                <w:b/>
                <w:u w:val="single"/>
              </w:rPr>
            </w:pPr>
            <w:r w:rsidRPr="00286DE1">
              <w:rPr>
                <w:rFonts w:ascii="Tahoma" w:hAnsi="Tahoma" w:cs="Tahoma"/>
                <w:b/>
                <w:u w:val="single"/>
              </w:rPr>
              <w:t>Profile Summary</w:t>
            </w:r>
            <w:r w:rsidR="006556F4" w:rsidRPr="00286DE1">
              <w:rPr>
                <w:rFonts w:ascii="Tahoma" w:hAnsi="Tahoma" w:cs="Tahoma"/>
                <w:b/>
                <w:u w:val="single"/>
              </w:rPr>
              <w:br/>
            </w:r>
          </w:p>
          <w:p w14:paraId="00B04ED6" w14:textId="6C7E5465" w:rsidR="00F55FBB" w:rsidRPr="008B105E" w:rsidRDefault="00B854B8" w:rsidP="008B105E">
            <w:pPr>
              <w:pStyle w:val="ListParagraph"/>
              <w:numPr>
                <w:ilvl w:val="0"/>
                <w:numId w:val="19"/>
              </w:numPr>
              <w:autoSpaceDE w:val="0"/>
              <w:autoSpaceDN w:val="0"/>
              <w:adjustRightInd w:val="0"/>
              <w:jc w:val="both"/>
              <w:rPr>
                <w:rFonts w:ascii="Arial" w:hAnsi="Arial" w:cs="Arial"/>
                <w:color w:val="000000" w:themeColor="text1"/>
                <w:sz w:val="20"/>
                <w:szCs w:val="20"/>
              </w:rPr>
            </w:pPr>
            <w:r w:rsidRPr="005421BD">
              <w:rPr>
                <w:rFonts w:ascii="Arial" w:hAnsi="Arial" w:cs="Arial"/>
                <w:bCs/>
                <w:spacing w:val="-4"/>
                <w:sz w:val="20"/>
                <w:szCs w:val="20"/>
                <w:lang w:eastAsia="en-GB"/>
              </w:rPr>
              <w:t xml:space="preserve">IT professional with over </w:t>
            </w:r>
            <w:r w:rsidRPr="005421BD">
              <w:rPr>
                <w:rFonts w:ascii="Arial" w:hAnsi="Arial" w:cs="Arial"/>
                <w:b/>
                <w:spacing w:val="-4"/>
                <w:lang w:eastAsia="en-GB"/>
              </w:rPr>
              <w:t>16 years</w:t>
            </w:r>
            <w:r w:rsidRPr="005421BD">
              <w:rPr>
                <w:rFonts w:ascii="Arial" w:hAnsi="Arial" w:cs="Arial"/>
                <w:bCs/>
                <w:spacing w:val="-4"/>
                <w:sz w:val="20"/>
                <w:szCs w:val="20"/>
                <w:lang w:eastAsia="en-GB"/>
              </w:rPr>
              <w:t xml:space="preserve"> of experience in </w:t>
            </w:r>
            <w:r w:rsidRPr="005421BD">
              <w:rPr>
                <w:rFonts w:ascii="Arial" w:hAnsi="Arial" w:cs="Arial"/>
                <w:b/>
                <w:spacing w:val="-4"/>
                <w:sz w:val="20"/>
                <w:szCs w:val="20"/>
                <w:lang w:eastAsia="en-GB"/>
              </w:rPr>
              <w:t>Project Management</w:t>
            </w:r>
            <w:r w:rsidR="005421BD" w:rsidRPr="005421BD">
              <w:rPr>
                <w:rFonts w:ascii="Arial" w:hAnsi="Arial" w:cs="Arial"/>
                <w:b/>
                <w:spacing w:val="-4"/>
                <w:sz w:val="20"/>
                <w:szCs w:val="20"/>
                <w:lang w:eastAsia="en-GB"/>
              </w:rPr>
              <w:t xml:space="preserve"> in IT </w:t>
            </w:r>
            <w:r w:rsidRPr="005421BD">
              <w:rPr>
                <w:rFonts w:ascii="Arial" w:hAnsi="Arial" w:cs="Arial"/>
                <w:b/>
                <w:spacing w:val="-4"/>
                <w:sz w:val="20"/>
                <w:szCs w:val="20"/>
                <w:lang w:eastAsia="en-GB"/>
              </w:rPr>
              <w:t>Infrastructure</w:t>
            </w:r>
            <w:r w:rsidR="00692DB2">
              <w:rPr>
                <w:rFonts w:ascii="Arial" w:hAnsi="Arial" w:cs="Arial"/>
                <w:spacing w:val="-4"/>
                <w:sz w:val="20"/>
                <w:szCs w:val="20"/>
                <w:lang w:eastAsia="en-GB"/>
              </w:rPr>
              <w:t>/</w:t>
            </w:r>
            <w:r w:rsidR="005421BD" w:rsidRPr="005421BD">
              <w:rPr>
                <w:rFonts w:ascii="Arial" w:hAnsi="Arial" w:cs="Arial"/>
                <w:b/>
                <w:bCs/>
                <w:sz w:val="20"/>
                <w:szCs w:val="20"/>
              </w:rPr>
              <w:t>Telecom and Network</w:t>
            </w:r>
            <w:r w:rsidR="00966957">
              <w:rPr>
                <w:rFonts w:ascii="Arial" w:hAnsi="Arial" w:cs="Arial"/>
                <w:b/>
                <w:bCs/>
                <w:sz w:val="20"/>
                <w:szCs w:val="20"/>
              </w:rPr>
              <w:t xml:space="preserve"> domain </w:t>
            </w:r>
            <w:r w:rsidR="006E23ED">
              <w:rPr>
                <w:rFonts w:ascii="Arial" w:hAnsi="Arial" w:cs="Arial"/>
                <w:b/>
                <w:bCs/>
                <w:sz w:val="20"/>
                <w:szCs w:val="20"/>
              </w:rPr>
              <w:t>with end to end Project Delivery</w:t>
            </w:r>
            <w:r w:rsidR="00EC2344">
              <w:rPr>
                <w:rFonts w:ascii="Arial" w:hAnsi="Arial" w:cs="Arial"/>
                <w:b/>
                <w:bCs/>
                <w:sz w:val="20"/>
                <w:szCs w:val="20"/>
              </w:rPr>
              <w:t xml:space="preserve"> experience</w:t>
            </w:r>
            <w:r w:rsidR="00E62FB5">
              <w:rPr>
                <w:rFonts w:ascii="Arial" w:hAnsi="Arial" w:cs="Arial"/>
                <w:b/>
                <w:bCs/>
                <w:sz w:val="20"/>
                <w:szCs w:val="20"/>
              </w:rPr>
              <w:t>.</w:t>
            </w:r>
            <w:r w:rsidR="00EC2344">
              <w:rPr>
                <w:rFonts w:ascii="Arial" w:hAnsi="Arial" w:cs="Arial"/>
                <w:b/>
                <w:bCs/>
                <w:sz w:val="20"/>
                <w:szCs w:val="20"/>
              </w:rPr>
              <w:t xml:space="preserve"> </w:t>
            </w:r>
          </w:p>
          <w:p w14:paraId="32EE8DBF" w14:textId="77777777" w:rsidR="008371CB" w:rsidRDefault="008371CB" w:rsidP="00BF5962">
            <w:pPr>
              <w:widowControl w:val="0"/>
              <w:suppressAutoHyphens/>
              <w:autoSpaceDE w:val="0"/>
              <w:autoSpaceDN w:val="0"/>
              <w:adjustRightInd w:val="0"/>
              <w:rPr>
                <w:rFonts w:ascii="Arial" w:hAnsi="Arial" w:cs="Arial"/>
                <w:b/>
                <w:sz w:val="24"/>
                <w:szCs w:val="24"/>
              </w:rPr>
            </w:pPr>
          </w:p>
          <w:p w14:paraId="0604603C" w14:textId="56270B6F" w:rsidR="008A7A1F" w:rsidRDefault="008A7A1F" w:rsidP="00BF5962">
            <w:pPr>
              <w:widowControl w:val="0"/>
              <w:suppressAutoHyphens/>
              <w:autoSpaceDE w:val="0"/>
              <w:autoSpaceDN w:val="0"/>
              <w:adjustRightInd w:val="0"/>
              <w:rPr>
                <w:rFonts w:ascii="Tahoma" w:hAnsi="Tahoma" w:cs="Tahoma"/>
                <w:b/>
                <w:sz w:val="18"/>
                <w:szCs w:val="18"/>
              </w:rPr>
            </w:pPr>
            <w:r w:rsidRPr="004F70B8">
              <w:rPr>
                <w:rFonts w:ascii="Tahoma" w:hAnsi="Tahoma" w:cs="Tahoma"/>
                <w:b/>
                <w:sz w:val="18"/>
                <w:szCs w:val="18"/>
              </w:rPr>
              <w:t>Skill</w:t>
            </w:r>
            <w:r w:rsidR="00C268A6">
              <w:rPr>
                <w:rFonts w:ascii="Tahoma" w:hAnsi="Tahoma" w:cs="Tahoma"/>
                <w:b/>
                <w:sz w:val="18"/>
                <w:szCs w:val="18"/>
              </w:rPr>
              <w:t>s</w:t>
            </w:r>
          </w:p>
          <w:p w14:paraId="37474C1B" w14:textId="77777777" w:rsidR="00C268A6" w:rsidRPr="004F70B8" w:rsidRDefault="00C268A6" w:rsidP="004F70B8">
            <w:pPr>
              <w:widowControl w:val="0"/>
              <w:suppressAutoHyphens/>
              <w:autoSpaceDE w:val="0"/>
              <w:autoSpaceDN w:val="0"/>
              <w:adjustRightInd w:val="0"/>
              <w:jc w:val="center"/>
              <w:rPr>
                <w:rFonts w:ascii="Tahoma" w:hAnsi="Tahoma" w:cs="Tahoma"/>
                <w:b/>
                <w:sz w:val="18"/>
                <w:szCs w:val="18"/>
              </w:rPr>
            </w:pPr>
          </w:p>
          <w:p w14:paraId="70EC9D4C" w14:textId="77777777" w:rsidR="008A7A1F" w:rsidRPr="00CA7625" w:rsidRDefault="008A7A1F" w:rsidP="008A7A1F">
            <w:pPr>
              <w:pBdr>
                <w:between w:val="single" w:sz="4" w:space="1" w:color="auto"/>
              </w:pBdr>
              <w:spacing w:after="120" w:line="72" w:lineRule="auto"/>
              <w:jc w:val="both"/>
              <w:rPr>
                <w:rFonts w:ascii="Tahoma" w:hAnsi="Tahoma" w:cs="Tahoma"/>
                <w:sz w:val="24"/>
              </w:rPr>
            </w:pPr>
            <w:r w:rsidRPr="00CA7625">
              <w:rPr>
                <w:rFonts w:ascii="Tahoma" w:hAnsi="Tahoma" w:cs="Tahoma"/>
                <w:noProof/>
                <w:sz w:val="24"/>
              </w:rPr>
              <mc:AlternateContent>
                <mc:Choice Requires="wpg">
                  <w:drawing>
                    <wp:inline distT="0" distB="0" distL="0" distR="0" wp14:anchorId="13C7CA5A" wp14:editId="72AA9311">
                      <wp:extent cx="7191375" cy="45719"/>
                      <wp:effectExtent l="0" t="0" r="28575" b="0"/>
                      <wp:docPr id="10" name="Group 10"/>
                      <wp:cNvGraphicFramePr/>
                      <a:graphic xmlns:a="http://schemas.openxmlformats.org/drawingml/2006/main">
                        <a:graphicData uri="http://schemas.microsoft.com/office/word/2010/wordprocessingGroup">
                          <wpg:wgp>
                            <wpg:cNvGrpSpPr/>
                            <wpg:grpSpPr>
                              <a:xfrm>
                                <a:off x="0" y="0"/>
                                <a:ext cx="7191375" cy="45719"/>
                                <a:chOff x="0" y="0"/>
                                <a:chExt cx="6394451" cy="45719"/>
                              </a:xfrm>
                            </wpg:grpSpPr>
                            <wps:wsp>
                              <wps:cNvPr id="11" name="Straight Connector 11"/>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12" name="Rectangle 12"/>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10" o:spid="_x0000_s1026" style="width:566.25pt;height:3.6pt;mso-position-horizontal-relative:char;mso-position-vertical-relative:line"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">
                      <v:line id="Straight Connector 11" o:spid="_x0000_s1027" style="position:absolute;visibility:visible;mso-wrap-style:square" from="5166,231" to="63944,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helbwAAADbAAAADwAAAGRycy9kb3ducmV2LnhtbERPvQrCMBDeBd8hnOCmqQ6i1SgiiHW0&#10;Cq5Hc7bV5lKaWOvbG0Fwu4/v91abzlSipcaVlhVMxhEI4szqknMFl/N+NAfhPLLGyjIpeJODzbrf&#10;W2Gs7YtP1KY+FyGEXYwKCu/rWEqXFWTQjW1NHLibbQz6AJtc6gZfIdxUchpFM2mw5NBQYE27grJH&#10;+jQKkkN6n50f2+PVXLmNZCqTRXtTajjotksQnjr/F//ciQ7zJ/D9JRwg1x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QmhelbwAAADbAAAADwAAAAAAAAAAAAAAAAChAgAA&#10;ZHJzL2Rvd25yZXYueG1sUEsFBgAAAAAEAAQA+QAAAIoDAAAAAA==&#10;" strokecolor="#272727 [2749]" strokeweight="1pt"/>
                      <v:rect id="Rectangle 12" o:spid="_x0000_s1028" style="position:absolute;width:537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2CMAA&#10;AADbAAAADwAAAGRycy9kb3ducmV2LnhtbERPTYvCMBC9C/sfwgh709SyulIbRRYEF7xYPXRvQzO2&#10;pc2kNFG7/94Igrd5vM9JN4NpxY16V1tWMJtGIIgLq2suFZxPu8kShPPIGlvLpOCfHGzWH6MUE23v&#10;fKRb5ksRQtglqKDyvkukdEVFBt3UdsSBu9jeoA+wL6Xu8R7CTSvjKFpIgzWHhgo7+qmoaLKrUfC9&#10;bWJrD0v9heXvPmOf/811rtTneNiuQHga/Fv8cu91mB/D85dwgF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S+2CMAAAADbAAAADwAAAAAAAAAAAAAAAACYAgAAZHJzL2Rvd25y&#10;ZXYueG1sUEsFBgAAAAAEAAQA9QAAAIUDAAAAAA==&#10;" fillcolor="#00b0f0" stroked="f" strokeweight="2pt"/>
                      <w10:anchorlock/>
                    </v:group>
                  </w:pict>
                </mc:Fallback>
              </mc:AlternateContent>
            </w:r>
          </w:p>
          <w:tbl>
            <w:tblPr>
              <w:tblStyle w:val="TableGrid"/>
              <w:tblW w:w="11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6"/>
              <w:gridCol w:w="3727"/>
              <w:gridCol w:w="3727"/>
            </w:tblGrid>
            <w:tr w:rsidR="008A7A1F" w14:paraId="16B9829A" w14:textId="77777777" w:rsidTr="00205F6F">
              <w:trPr>
                <w:trHeight w:val="1131"/>
              </w:trPr>
              <w:tc>
                <w:tcPr>
                  <w:tcW w:w="3726" w:type="dxa"/>
                </w:tcPr>
                <w:p w14:paraId="405B5758" w14:textId="7613C9B6" w:rsidR="002A2447" w:rsidRDefault="00E02E60" w:rsidP="002A2447">
                  <w:pPr>
                    <w:spacing w:line="360" w:lineRule="auto"/>
                    <w:rPr>
                      <w:rFonts w:ascii="Tahoma" w:hAnsi="Tahoma" w:cs="Tahoma"/>
                      <w:b/>
                      <w:sz w:val="18"/>
                      <w:szCs w:val="18"/>
                    </w:rPr>
                  </w:pPr>
                  <w:r>
                    <w:rPr>
                      <w:rFonts w:ascii="Tahoma" w:hAnsi="Tahoma" w:cs="Tahoma"/>
                      <w:b/>
                      <w:sz w:val="18"/>
                      <w:szCs w:val="18"/>
                    </w:rPr>
                    <w:t xml:space="preserve">Project </w:t>
                  </w:r>
                  <w:r w:rsidR="002A2447">
                    <w:rPr>
                      <w:rFonts w:ascii="Tahoma" w:hAnsi="Tahoma" w:cs="Tahoma"/>
                      <w:b/>
                      <w:sz w:val="18"/>
                      <w:szCs w:val="18"/>
                    </w:rPr>
                    <w:t>Management Skills</w:t>
                  </w:r>
                </w:p>
                <w:p w14:paraId="0B32AE41" w14:textId="77777777" w:rsidR="002A2447" w:rsidRDefault="002A2447" w:rsidP="002A2447">
                  <w:pPr>
                    <w:spacing w:line="360" w:lineRule="auto"/>
                    <w:rPr>
                      <w:rFonts w:ascii="Tahoma" w:hAnsi="Tahoma" w:cs="Tahoma"/>
                      <w:b/>
                      <w:sz w:val="18"/>
                      <w:szCs w:val="18"/>
                    </w:rPr>
                  </w:pPr>
                  <w:r w:rsidRPr="00CA7625">
                    <w:rPr>
                      <w:rFonts w:ascii="Tahoma" w:hAnsi="Tahoma" w:cs="Tahoma"/>
                      <w:noProof/>
                      <w:sz w:val="10"/>
                      <w:szCs w:val="18"/>
                    </w:rPr>
                    <mc:AlternateContent>
                      <mc:Choice Requires="wps">
                        <w:drawing>
                          <wp:inline distT="0" distB="0" distL="0" distR="0" wp14:anchorId="14D8F21B" wp14:editId="61CCC41B">
                            <wp:extent cx="2091193" cy="68939"/>
                            <wp:effectExtent l="0" t="0" r="0" b="7620"/>
                            <wp:docPr id="40" name="Minus 40"/>
                            <wp:cNvGraphicFramePr/>
                            <a:graphic xmlns:a="http://schemas.openxmlformats.org/drawingml/2006/main">
                              <a:graphicData uri="http://schemas.microsoft.com/office/word/2010/wordprocessingShape">
                                <wps:wsp>
                                  <wps:cNvSpPr/>
                                  <wps:spPr>
                                    <a:xfrm>
                                      <a:off x="0" y="0"/>
                                      <a:ext cx="2091193" cy="68939"/>
                                    </a:xfrm>
                                    <a:prstGeom prst="mathMinus">
                                      <a:avLst/>
                                    </a:prstGeom>
                                    <a:solidFill>
                                      <a:srgbClr val="159FAC"/>
                                    </a:solidFill>
                                    <a:ln>
                                      <a:solidFill>
                                        <a:srgbClr val="159FA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id="Minus 40" o:spid="_x0000_s1026" style="width:164.65pt;height:5.45pt;visibility:visible;mso-wrap-style:square;mso-left-percent:-10001;mso-top-percent:-10001;mso-position-horizontal:absolute;mso-position-horizontal-relative:char;mso-position-vertical:absolute;mso-position-vertical-relative:line;mso-left-percent:-10001;mso-top-percent:-10001;v-text-anchor:middle" coordsize="2091193,68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" path="m277188,26362r1536817,l1814005,42577r-1536817,l277188,26362xe" fillcolor="#159fac" strokecolor="#159fac" strokeweight="2pt">
                            <v:path arrowok="t" o:connecttype="custom" o:connectlocs="277188,26362;1814005,26362;1814005,42577;277188,42577;277188,26362" o:connectangles="0,0,0,0,0"/>
                            <w10:anchorlock/>
                          </v:shape>
                        </w:pict>
                      </mc:Fallback>
                    </mc:AlternateContent>
                  </w:r>
                </w:p>
                <w:p w14:paraId="32539A94"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 xml:space="preserve">Project </w:t>
                  </w:r>
                  <w:proofErr w:type="spellStart"/>
                  <w:r w:rsidRPr="0068222C">
                    <w:rPr>
                      <w:rFonts w:ascii="Tahoma" w:hAnsi="Tahoma" w:cs="Tahoma"/>
                      <w:sz w:val="18"/>
                      <w:szCs w:val="18"/>
                    </w:rPr>
                    <w:t>Mangement</w:t>
                  </w:r>
                  <w:proofErr w:type="spellEnd"/>
                </w:p>
                <w:p w14:paraId="4C5DE4A0"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Planning and Scheduling</w:t>
                  </w:r>
                </w:p>
                <w:p w14:paraId="4918A531"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Budgeting &amp; Financial Planning</w:t>
                  </w:r>
                </w:p>
                <w:p w14:paraId="51862530"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 xml:space="preserve"> Risk and Issues Management</w:t>
                  </w:r>
                </w:p>
                <w:p w14:paraId="224D7ADB"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IT Procurement &amp; Vendor Mgt.</w:t>
                  </w:r>
                </w:p>
                <w:p w14:paraId="116EE3ED"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Global Stakeholder Management</w:t>
                  </w:r>
                </w:p>
                <w:p w14:paraId="662AAFB2"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 xml:space="preserve">Service Delivery Management </w:t>
                  </w:r>
                </w:p>
                <w:p w14:paraId="0EA32D23"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Change &amp; Incident Management</w:t>
                  </w:r>
                </w:p>
                <w:p w14:paraId="250759A7"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Reporting and Presentation</w:t>
                  </w:r>
                </w:p>
                <w:p w14:paraId="26072F84" w14:textId="77777777" w:rsidR="00B15599" w:rsidRDefault="002A2447" w:rsidP="002A2447">
                  <w:pPr>
                    <w:spacing w:line="360" w:lineRule="auto"/>
                    <w:rPr>
                      <w:rFonts w:ascii="Tahoma" w:hAnsi="Tahoma" w:cs="Tahoma"/>
                      <w:b/>
                      <w:sz w:val="18"/>
                      <w:szCs w:val="18"/>
                    </w:rPr>
                  </w:pPr>
                  <w:r w:rsidRPr="0068222C">
                    <w:rPr>
                      <w:rFonts w:ascii="Tahoma" w:hAnsi="Tahoma" w:cs="Tahoma"/>
                      <w:sz w:val="18"/>
                      <w:szCs w:val="18"/>
                    </w:rPr>
                    <w:t>Team Building &amp; Leadership</w:t>
                  </w:r>
                </w:p>
                <w:p w14:paraId="7CB6983E" w14:textId="77777777" w:rsidR="002A2447" w:rsidRPr="00147E3D" w:rsidRDefault="002A2447" w:rsidP="002A2447">
                  <w:pPr>
                    <w:spacing w:line="360" w:lineRule="auto"/>
                    <w:rPr>
                      <w:rFonts w:ascii="Tahoma" w:hAnsi="Tahoma" w:cs="Tahoma"/>
                      <w:b/>
                      <w:sz w:val="18"/>
                      <w:szCs w:val="18"/>
                    </w:rPr>
                  </w:pPr>
                </w:p>
              </w:tc>
              <w:tc>
                <w:tcPr>
                  <w:tcW w:w="3727" w:type="dxa"/>
                </w:tcPr>
                <w:p w14:paraId="03FB72B2" w14:textId="77777777" w:rsidR="002A2447" w:rsidRPr="0068222C" w:rsidRDefault="002A2447" w:rsidP="0068222C">
                  <w:pPr>
                    <w:widowControl w:val="0"/>
                    <w:suppressAutoHyphens/>
                    <w:autoSpaceDE w:val="0"/>
                    <w:autoSpaceDN w:val="0"/>
                    <w:adjustRightInd w:val="0"/>
                    <w:jc w:val="both"/>
                    <w:rPr>
                      <w:rFonts w:ascii="Tahoma" w:hAnsi="Tahoma" w:cs="Tahoma"/>
                      <w:b/>
                      <w:sz w:val="18"/>
                      <w:szCs w:val="18"/>
                    </w:rPr>
                  </w:pPr>
                  <w:r w:rsidRPr="0068222C">
                    <w:rPr>
                      <w:rFonts w:ascii="Tahoma" w:hAnsi="Tahoma" w:cs="Tahoma"/>
                      <w:b/>
                      <w:sz w:val="18"/>
                      <w:szCs w:val="18"/>
                    </w:rPr>
                    <w:t>Project Tools</w:t>
                  </w:r>
                </w:p>
                <w:p w14:paraId="606BC6FE" w14:textId="77777777" w:rsidR="002A2447" w:rsidRPr="00B15599" w:rsidRDefault="002A2447" w:rsidP="002A2447">
                  <w:pPr>
                    <w:widowControl w:val="0"/>
                    <w:suppressAutoHyphens/>
                    <w:autoSpaceDE w:val="0"/>
                    <w:autoSpaceDN w:val="0"/>
                    <w:adjustRightInd w:val="0"/>
                    <w:jc w:val="both"/>
                    <w:rPr>
                      <w:rFonts w:ascii="Calibri" w:hAnsi="Calibri"/>
                      <w:b/>
                    </w:rPr>
                  </w:pPr>
                  <w:r w:rsidRPr="00CA7625">
                    <w:rPr>
                      <w:rFonts w:ascii="Tahoma" w:hAnsi="Tahoma" w:cs="Tahoma"/>
                      <w:noProof/>
                      <w:sz w:val="10"/>
                      <w:szCs w:val="18"/>
                    </w:rPr>
                    <mc:AlternateContent>
                      <mc:Choice Requires="wps">
                        <w:drawing>
                          <wp:inline distT="0" distB="0" distL="0" distR="0" wp14:anchorId="078C38E5" wp14:editId="296F710D">
                            <wp:extent cx="2091193" cy="68939"/>
                            <wp:effectExtent l="0" t="0" r="0" b="7620"/>
                            <wp:docPr id="41" name="Minus 41"/>
                            <wp:cNvGraphicFramePr/>
                            <a:graphic xmlns:a="http://schemas.openxmlformats.org/drawingml/2006/main">
                              <a:graphicData uri="http://schemas.microsoft.com/office/word/2010/wordprocessingShape">
                                <wps:wsp>
                                  <wps:cNvSpPr/>
                                  <wps:spPr>
                                    <a:xfrm>
                                      <a:off x="0" y="0"/>
                                      <a:ext cx="2091193" cy="68939"/>
                                    </a:xfrm>
                                    <a:prstGeom prst="mathMinus">
                                      <a:avLst/>
                                    </a:prstGeom>
                                    <a:solidFill>
                                      <a:srgbClr val="159FAC"/>
                                    </a:solidFill>
                                    <a:ln>
                                      <a:solidFill>
                                        <a:srgbClr val="159FA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id="Minus 41" o:spid="_x0000_s1026" style="width:164.65pt;height:5.45pt;visibility:visible;mso-wrap-style:square;mso-left-percent:-10001;mso-top-percent:-10001;mso-position-horizontal:absolute;mso-position-horizontal-relative:char;mso-position-vertical:absolute;mso-position-vertical-relative:line;mso-left-percent:-10001;mso-top-percent:-10001;v-text-anchor:middle" coordsize="2091193,68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" path="m277188,26362r1536817,l1814005,42577r-1536817,l277188,26362xe" fillcolor="#159fac" strokecolor="#159fac" strokeweight="2pt">
                            <v:path arrowok="t" o:connecttype="custom" o:connectlocs="277188,26362;1814005,26362;1814005,42577;277188,42577;277188,26362" o:connectangles="0,0,0,0,0"/>
                            <w10:anchorlock/>
                          </v:shape>
                        </w:pict>
                      </mc:Fallback>
                    </mc:AlternateContent>
                  </w:r>
                </w:p>
                <w:p w14:paraId="21BDDE2F" w14:textId="77777777"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 xml:space="preserve">Trained on JEERA, </w:t>
                  </w:r>
                  <w:proofErr w:type="spellStart"/>
                  <w:r w:rsidRPr="0068222C">
                    <w:rPr>
                      <w:rFonts w:ascii="Tahoma" w:hAnsi="Tahoma" w:cs="Tahoma"/>
                      <w:sz w:val="18"/>
                      <w:szCs w:val="18"/>
                    </w:rPr>
                    <w:t>Conflunce</w:t>
                  </w:r>
                  <w:proofErr w:type="spellEnd"/>
                  <w:r w:rsidRPr="0068222C">
                    <w:rPr>
                      <w:rFonts w:ascii="Tahoma" w:hAnsi="Tahoma" w:cs="Tahoma"/>
                      <w:sz w:val="18"/>
                      <w:szCs w:val="18"/>
                    </w:rPr>
                    <w:t xml:space="preserve">, </w:t>
                  </w:r>
                  <w:proofErr w:type="spellStart"/>
                  <w:r w:rsidRPr="0068222C">
                    <w:rPr>
                      <w:rFonts w:ascii="Tahoma" w:hAnsi="Tahoma" w:cs="Tahoma"/>
                      <w:sz w:val="18"/>
                      <w:szCs w:val="18"/>
                    </w:rPr>
                    <w:t>Primvera</w:t>
                  </w:r>
                  <w:proofErr w:type="spellEnd"/>
                  <w:r w:rsidRPr="0068222C">
                    <w:rPr>
                      <w:rFonts w:ascii="Tahoma" w:hAnsi="Tahoma" w:cs="Tahoma"/>
                      <w:sz w:val="18"/>
                      <w:szCs w:val="18"/>
                    </w:rPr>
                    <w:t>, Tableau</w:t>
                  </w:r>
                </w:p>
                <w:p w14:paraId="0C0177BC" w14:textId="11DE866B" w:rsidR="002A2447" w:rsidRPr="0068222C" w:rsidRDefault="002A2447" w:rsidP="002A2447">
                  <w:pPr>
                    <w:widowControl w:val="0"/>
                    <w:suppressAutoHyphens/>
                    <w:autoSpaceDE w:val="0"/>
                    <w:autoSpaceDN w:val="0"/>
                    <w:adjustRightInd w:val="0"/>
                    <w:jc w:val="both"/>
                    <w:rPr>
                      <w:rFonts w:ascii="Tahoma" w:hAnsi="Tahoma" w:cs="Tahoma"/>
                      <w:sz w:val="18"/>
                      <w:szCs w:val="18"/>
                    </w:rPr>
                  </w:pPr>
                  <w:r w:rsidRPr="0068222C">
                    <w:rPr>
                      <w:rFonts w:ascii="Tahoma" w:hAnsi="Tahoma" w:cs="Tahoma"/>
                      <w:sz w:val="18"/>
                      <w:szCs w:val="18"/>
                    </w:rPr>
                    <w:t xml:space="preserve">16 Years of </w:t>
                  </w:r>
                  <w:r w:rsidR="00547205" w:rsidRPr="0068222C">
                    <w:rPr>
                      <w:rFonts w:ascii="Tahoma" w:hAnsi="Tahoma" w:cs="Tahoma"/>
                      <w:sz w:val="18"/>
                      <w:szCs w:val="18"/>
                    </w:rPr>
                    <w:t>Experience</w:t>
                  </w:r>
                  <w:r w:rsidRPr="0068222C">
                    <w:rPr>
                      <w:rFonts w:ascii="Tahoma" w:hAnsi="Tahoma" w:cs="Tahoma"/>
                      <w:sz w:val="18"/>
                      <w:szCs w:val="18"/>
                    </w:rPr>
                    <w:t xml:space="preserve"> in MS Project, MS Excel with Power BI, MS Office with Outlook and Teams Experience</w:t>
                  </w:r>
                </w:p>
                <w:p w14:paraId="2F5B25CA" w14:textId="77777777" w:rsidR="002A2447" w:rsidRPr="0068222C" w:rsidRDefault="002A2447" w:rsidP="002A2447">
                  <w:pPr>
                    <w:widowControl w:val="0"/>
                    <w:suppressAutoHyphens/>
                    <w:autoSpaceDE w:val="0"/>
                    <w:autoSpaceDN w:val="0"/>
                    <w:adjustRightInd w:val="0"/>
                    <w:jc w:val="both"/>
                    <w:rPr>
                      <w:rFonts w:ascii="Tahoma" w:hAnsi="Tahoma" w:cs="Tahoma"/>
                      <w:sz w:val="18"/>
                      <w:szCs w:val="18"/>
                    </w:rPr>
                  </w:pPr>
                </w:p>
                <w:p w14:paraId="56C57C97" w14:textId="77777777" w:rsidR="002A2447" w:rsidRPr="0068222C" w:rsidRDefault="002A2447" w:rsidP="002A2447">
                  <w:pPr>
                    <w:widowControl w:val="0"/>
                    <w:suppressAutoHyphens/>
                    <w:autoSpaceDE w:val="0"/>
                    <w:autoSpaceDN w:val="0"/>
                    <w:adjustRightInd w:val="0"/>
                    <w:jc w:val="both"/>
                    <w:rPr>
                      <w:rFonts w:ascii="Tahoma" w:hAnsi="Tahoma" w:cs="Tahoma"/>
                      <w:sz w:val="18"/>
                      <w:szCs w:val="18"/>
                    </w:rPr>
                  </w:pPr>
                  <w:r w:rsidRPr="0068222C">
                    <w:rPr>
                      <w:rFonts w:ascii="Tahoma" w:hAnsi="Tahoma" w:cs="Tahoma"/>
                      <w:sz w:val="18"/>
                      <w:szCs w:val="18"/>
                    </w:rPr>
                    <w:t>MS Power Point with AI tools,</w:t>
                  </w:r>
                </w:p>
                <w:p w14:paraId="71498E42" w14:textId="4AB62EE2" w:rsidR="002A2447" w:rsidRPr="0068222C" w:rsidRDefault="002A2447" w:rsidP="002A2447">
                  <w:pPr>
                    <w:spacing w:line="360" w:lineRule="auto"/>
                    <w:rPr>
                      <w:rFonts w:ascii="Tahoma" w:hAnsi="Tahoma" w:cs="Tahoma"/>
                      <w:sz w:val="18"/>
                      <w:szCs w:val="18"/>
                    </w:rPr>
                  </w:pPr>
                  <w:r w:rsidRPr="0068222C">
                    <w:rPr>
                      <w:rFonts w:ascii="Tahoma" w:hAnsi="Tahoma" w:cs="Tahoma"/>
                      <w:sz w:val="18"/>
                      <w:szCs w:val="18"/>
                    </w:rPr>
                    <w:t xml:space="preserve">MY PD Project Tool, </w:t>
                  </w:r>
                  <w:r w:rsidR="00145F89" w:rsidRPr="0068222C">
                    <w:rPr>
                      <w:rFonts w:ascii="Tahoma" w:hAnsi="Tahoma" w:cs="Tahoma"/>
                      <w:sz w:val="18"/>
                      <w:szCs w:val="18"/>
                    </w:rPr>
                    <w:t>SharePoint</w:t>
                  </w:r>
                  <w:r w:rsidR="00D236C6">
                    <w:rPr>
                      <w:rFonts w:ascii="Tahoma" w:hAnsi="Tahoma" w:cs="Tahoma"/>
                      <w:sz w:val="18"/>
                      <w:szCs w:val="18"/>
                    </w:rPr>
                    <w:t>,</w:t>
                  </w:r>
                  <w:r w:rsidR="00B15599" w:rsidRPr="0068222C">
                    <w:rPr>
                      <w:rFonts w:ascii="Tahoma" w:hAnsi="Tahoma" w:cs="Tahoma"/>
                      <w:sz w:val="18"/>
                      <w:szCs w:val="18"/>
                    </w:rPr>
                    <w:t xml:space="preserve"> </w:t>
                  </w:r>
                  <w:r w:rsidRPr="0068222C">
                    <w:rPr>
                      <w:rFonts w:ascii="Tahoma" w:hAnsi="Tahoma" w:cs="Tahoma"/>
                      <w:sz w:val="18"/>
                      <w:szCs w:val="18"/>
                    </w:rPr>
                    <w:t>Remedy, CAF</w:t>
                  </w:r>
                  <w:r w:rsidR="00D236C6">
                    <w:rPr>
                      <w:rFonts w:ascii="Tahoma" w:hAnsi="Tahoma" w:cs="Tahoma"/>
                      <w:sz w:val="18"/>
                      <w:szCs w:val="18"/>
                    </w:rPr>
                    <w:t xml:space="preserve"> and Snow </w:t>
                  </w:r>
                  <w:r w:rsidRPr="0068222C">
                    <w:rPr>
                      <w:rFonts w:ascii="Tahoma" w:hAnsi="Tahoma" w:cs="Tahoma"/>
                      <w:sz w:val="18"/>
                      <w:szCs w:val="18"/>
                    </w:rPr>
                    <w:t>Tool for</w:t>
                  </w:r>
                  <w:r w:rsidR="00D236C6">
                    <w:rPr>
                      <w:rFonts w:ascii="Tahoma" w:hAnsi="Tahoma" w:cs="Tahoma"/>
                      <w:sz w:val="18"/>
                      <w:szCs w:val="18"/>
                    </w:rPr>
                    <w:t xml:space="preserve"> raising </w:t>
                  </w:r>
                  <w:r w:rsidRPr="0068222C">
                    <w:rPr>
                      <w:rFonts w:ascii="Tahoma" w:hAnsi="Tahoma" w:cs="Tahoma"/>
                      <w:sz w:val="18"/>
                      <w:szCs w:val="18"/>
                    </w:rPr>
                    <w:t>Change</w:t>
                  </w:r>
                  <w:r w:rsidR="00D236C6">
                    <w:rPr>
                      <w:rFonts w:ascii="Tahoma" w:hAnsi="Tahoma" w:cs="Tahoma"/>
                      <w:sz w:val="18"/>
                      <w:szCs w:val="18"/>
                    </w:rPr>
                    <w:t>s</w:t>
                  </w:r>
                </w:p>
                <w:p w14:paraId="2DE37F47" w14:textId="77777777" w:rsidR="00B15599" w:rsidRPr="00147E3D" w:rsidRDefault="00B15599" w:rsidP="00205F6F">
                  <w:pPr>
                    <w:spacing w:line="360" w:lineRule="auto"/>
                    <w:rPr>
                      <w:rFonts w:ascii="Tahoma" w:hAnsi="Tahoma" w:cs="Tahoma"/>
                      <w:b/>
                      <w:sz w:val="18"/>
                      <w:szCs w:val="18"/>
                    </w:rPr>
                  </w:pPr>
                </w:p>
              </w:tc>
              <w:tc>
                <w:tcPr>
                  <w:tcW w:w="3727" w:type="dxa"/>
                </w:tcPr>
                <w:p w14:paraId="0B967FAB" w14:textId="77777777" w:rsidR="002A2447" w:rsidRDefault="002A2447" w:rsidP="002A2447">
                  <w:pPr>
                    <w:spacing w:line="360" w:lineRule="auto"/>
                    <w:rPr>
                      <w:rFonts w:ascii="Tahoma" w:hAnsi="Tahoma" w:cs="Tahoma"/>
                      <w:b/>
                      <w:sz w:val="18"/>
                      <w:szCs w:val="18"/>
                    </w:rPr>
                  </w:pPr>
                  <w:r>
                    <w:rPr>
                      <w:rFonts w:ascii="Tahoma" w:hAnsi="Tahoma" w:cs="Tahoma"/>
                      <w:b/>
                      <w:sz w:val="18"/>
                      <w:szCs w:val="18"/>
                    </w:rPr>
                    <w:t xml:space="preserve">AI  </w:t>
                  </w:r>
                  <w:proofErr w:type="spellStart"/>
                  <w:r>
                    <w:rPr>
                      <w:rFonts w:ascii="Tahoma" w:hAnsi="Tahoma" w:cs="Tahoma"/>
                      <w:b/>
                      <w:sz w:val="18"/>
                      <w:szCs w:val="18"/>
                    </w:rPr>
                    <w:t>Agentic</w:t>
                  </w:r>
                  <w:proofErr w:type="spellEnd"/>
                  <w:r>
                    <w:rPr>
                      <w:rFonts w:ascii="Tahoma" w:hAnsi="Tahoma" w:cs="Tahoma"/>
                      <w:b/>
                      <w:sz w:val="18"/>
                      <w:szCs w:val="18"/>
                    </w:rPr>
                    <w:t xml:space="preserve"> Tools Knowledge</w:t>
                  </w:r>
                  <w:r w:rsidRPr="00CA7625">
                    <w:rPr>
                      <w:rFonts w:ascii="Tahoma" w:hAnsi="Tahoma" w:cs="Tahoma"/>
                      <w:noProof/>
                      <w:sz w:val="10"/>
                      <w:szCs w:val="18"/>
                    </w:rPr>
                    <mc:AlternateContent>
                      <mc:Choice Requires="wps">
                        <w:drawing>
                          <wp:inline distT="0" distB="0" distL="0" distR="0" wp14:anchorId="3350BA9E" wp14:editId="3B141066">
                            <wp:extent cx="2091193" cy="68939"/>
                            <wp:effectExtent l="0" t="0" r="0" b="7620"/>
                            <wp:docPr id="39" name="Minus 39"/>
                            <wp:cNvGraphicFramePr/>
                            <a:graphic xmlns:a="http://schemas.openxmlformats.org/drawingml/2006/main">
                              <a:graphicData uri="http://schemas.microsoft.com/office/word/2010/wordprocessingShape">
                                <wps:wsp>
                                  <wps:cNvSpPr/>
                                  <wps:spPr>
                                    <a:xfrm>
                                      <a:off x="0" y="0"/>
                                      <a:ext cx="2091193" cy="68939"/>
                                    </a:xfrm>
                                    <a:prstGeom prst="mathMinus">
                                      <a:avLst/>
                                    </a:prstGeom>
                                    <a:solidFill>
                                      <a:srgbClr val="159FAC"/>
                                    </a:solidFill>
                                    <a:ln>
                                      <a:solidFill>
                                        <a:srgbClr val="159FA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id="Minus 39" o:spid="_x0000_s1026" style="width:164.65pt;height:5.45pt;visibility:visible;mso-wrap-style:square;mso-left-percent:-10001;mso-top-percent:-10001;mso-position-horizontal:absolute;mso-position-horizontal-relative:char;mso-position-vertical:absolute;mso-position-vertical-relative:line;mso-left-percent:-10001;mso-top-percent:-10001;v-text-anchor:middle" coordsize="2091193,68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" path="m277188,26362r1536817,l1814005,42577r-1536817,l277188,26362xe" fillcolor="#159fac" strokecolor="#159fac" strokeweight="2pt">
                            <v:path arrowok="t" o:connecttype="custom" o:connectlocs="277188,26362;1814005,26362;1814005,42577;277188,42577;277188,26362" o:connectangles="0,0,0,0,0"/>
                            <w10:anchorlock/>
                          </v:shape>
                        </w:pict>
                      </mc:Fallback>
                    </mc:AlternateContent>
                  </w:r>
                </w:p>
                <w:p w14:paraId="27AC716E" w14:textId="77777777" w:rsidR="008A7A1F" w:rsidRDefault="002A2447" w:rsidP="002A2447">
                  <w:pPr>
                    <w:spacing w:line="360" w:lineRule="auto"/>
                    <w:rPr>
                      <w:rFonts w:ascii="Tahoma" w:hAnsi="Tahoma" w:cs="Tahoma"/>
                      <w:sz w:val="18"/>
                      <w:szCs w:val="18"/>
                    </w:rPr>
                  </w:pPr>
                  <w:r w:rsidRPr="0068222C">
                    <w:rPr>
                      <w:rFonts w:ascii="Tahoma" w:hAnsi="Tahoma" w:cs="Tahoma"/>
                      <w:sz w:val="18"/>
                      <w:szCs w:val="18"/>
                    </w:rPr>
                    <w:t xml:space="preserve">Chat GPT, </w:t>
                  </w:r>
                  <w:proofErr w:type="spellStart"/>
                  <w:r w:rsidRPr="0068222C">
                    <w:rPr>
                      <w:rFonts w:ascii="Tahoma" w:hAnsi="Tahoma" w:cs="Tahoma"/>
                      <w:sz w:val="18"/>
                      <w:szCs w:val="18"/>
                    </w:rPr>
                    <w:t>Grok</w:t>
                  </w:r>
                  <w:proofErr w:type="spellEnd"/>
                  <w:r w:rsidRPr="0068222C">
                    <w:rPr>
                      <w:rFonts w:ascii="Tahoma" w:hAnsi="Tahoma" w:cs="Tahoma"/>
                      <w:sz w:val="18"/>
                      <w:szCs w:val="18"/>
                    </w:rPr>
                    <w:t xml:space="preserve"> Beta, Gemini, Bard, Bing, Forefront, Poe, Perplexity, </w:t>
                  </w:r>
                  <w:proofErr w:type="spellStart"/>
                  <w:r w:rsidRPr="0068222C">
                    <w:rPr>
                      <w:rFonts w:ascii="Tahoma" w:hAnsi="Tahoma" w:cs="Tahoma"/>
                      <w:sz w:val="18"/>
                      <w:szCs w:val="18"/>
                    </w:rPr>
                    <w:t>Manas</w:t>
                  </w:r>
                  <w:proofErr w:type="spellEnd"/>
                  <w:r w:rsidRPr="0068222C">
                    <w:rPr>
                      <w:rFonts w:ascii="Tahoma" w:hAnsi="Tahoma" w:cs="Tahoma"/>
                      <w:sz w:val="18"/>
                      <w:szCs w:val="18"/>
                    </w:rPr>
                    <w:t xml:space="preserve">, </w:t>
                  </w:r>
                  <w:proofErr w:type="spellStart"/>
                  <w:r w:rsidRPr="0068222C">
                    <w:rPr>
                      <w:rFonts w:ascii="Tahoma" w:hAnsi="Tahoma" w:cs="Tahoma"/>
                      <w:sz w:val="18"/>
                      <w:szCs w:val="18"/>
                    </w:rPr>
                    <w:t>Capcut</w:t>
                  </w:r>
                  <w:proofErr w:type="spellEnd"/>
                  <w:r w:rsidRPr="0068222C">
                    <w:rPr>
                      <w:rFonts w:ascii="Tahoma" w:hAnsi="Tahoma" w:cs="Tahoma"/>
                      <w:sz w:val="18"/>
                      <w:szCs w:val="18"/>
                    </w:rPr>
                    <w:t xml:space="preserve">, Descript, </w:t>
                  </w:r>
                  <w:proofErr w:type="spellStart"/>
                  <w:r w:rsidRPr="0068222C">
                    <w:rPr>
                      <w:rFonts w:ascii="Tahoma" w:hAnsi="Tahoma" w:cs="Tahoma"/>
                      <w:sz w:val="18"/>
                      <w:szCs w:val="18"/>
                    </w:rPr>
                    <w:t>Pictory</w:t>
                  </w:r>
                  <w:proofErr w:type="spellEnd"/>
                  <w:r w:rsidRPr="0068222C">
                    <w:rPr>
                      <w:rFonts w:ascii="Tahoma" w:hAnsi="Tahoma" w:cs="Tahoma"/>
                      <w:sz w:val="18"/>
                      <w:szCs w:val="18"/>
                    </w:rPr>
                    <w:t xml:space="preserve">, </w:t>
                  </w:r>
                  <w:proofErr w:type="spellStart"/>
                  <w:r w:rsidRPr="0068222C">
                    <w:rPr>
                      <w:rFonts w:ascii="Tahoma" w:hAnsi="Tahoma" w:cs="Tahoma"/>
                      <w:sz w:val="18"/>
                      <w:szCs w:val="18"/>
                    </w:rPr>
                    <w:t>Zapier</w:t>
                  </w:r>
                  <w:proofErr w:type="spellEnd"/>
                  <w:r w:rsidRPr="0068222C">
                    <w:rPr>
                      <w:rFonts w:ascii="Tahoma" w:hAnsi="Tahoma" w:cs="Tahoma"/>
                      <w:sz w:val="18"/>
                      <w:szCs w:val="18"/>
                    </w:rPr>
                    <w:t xml:space="preserve">, Copilot Ask Codi, </w:t>
                  </w:r>
                  <w:proofErr w:type="spellStart"/>
                  <w:r w:rsidRPr="0068222C">
                    <w:rPr>
                      <w:rFonts w:ascii="Tahoma" w:hAnsi="Tahoma" w:cs="Tahoma"/>
                      <w:sz w:val="18"/>
                      <w:szCs w:val="18"/>
                    </w:rPr>
                    <w:t>Midjourney</w:t>
                  </w:r>
                  <w:proofErr w:type="spellEnd"/>
                  <w:r w:rsidRPr="0068222C">
                    <w:rPr>
                      <w:rFonts w:ascii="Tahoma" w:hAnsi="Tahoma" w:cs="Tahoma"/>
                      <w:sz w:val="18"/>
                      <w:szCs w:val="18"/>
                    </w:rPr>
                    <w:t xml:space="preserve">, Adobe </w:t>
                  </w:r>
                  <w:proofErr w:type="spellStart"/>
                  <w:r w:rsidRPr="0068222C">
                    <w:rPr>
                      <w:rFonts w:ascii="Tahoma" w:hAnsi="Tahoma" w:cs="Tahoma"/>
                      <w:sz w:val="18"/>
                      <w:szCs w:val="18"/>
                    </w:rPr>
                    <w:t>Firely</w:t>
                  </w:r>
                  <w:proofErr w:type="spellEnd"/>
                  <w:r w:rsidRPr="0068222C">
                    <w:rPr>
                      <w:rFonts w:ascii="Tahoma" w:hAnsi="Tahoma" w:cs="Tahoma"/>
                      <w:sz w:val="18"/>
                      <w:szCs w:val="18"/>
                    </w:rPr>
                    <w:t xml:space="preserve">, Microsoft Designer, 10 Web, </w:t>
                  </w:r>
                  <w:proofErr w:type="spellStart"/>
                  <w:r w:rsidRPr="0068222C">
                    <w:rPr>
                      <w:rFonts w:ascii="Tahoma" w:hAnsi="Tahoma" w:cs="Tahoma"/>
                      <w:sz w:val="18"/>
                      <w:szCs w:val="18"/>
                    </w:rPr>
                    <w:t>Imagica</w:t>
                  </w:r>
                  <w:proofErr w:type="spellEnd"/>
                </w:p>
                <w:p w14:paraId="1D88462E" w14:textId="77777777" w:rsidR="0068222C" w:rsidRDefault="0068222C" w:rsidP="002A2447">
                  <w:pPr>
                    <w:jc w:val="center"/>
                    <w:rPr>
                      <w:rFonts w:ascii="Tahoma" w:hAnsi="Tahoma" w:cs="Tahoma"/>
                      <w:b/>
                    </w:rPr>
                  </w:pPr>
                </w:p>
                <w:p w14:paraId="0FF9158D" w14:textId="77777777" w:rsidR="002A2447" w:rsidRPr="004F70B8" w:rsidRDefault="002A2447" w:rsidP="002A2447">
                  <w:pPr>
                    <w:jc w:val="center"/>
                    <w:rPr>
                      <w:rFonts w:ascii="Tahoma" w:hAnsi="Tahoma" w:cs="Tahoma"/>
                      <w:b/>
                      <w:sz w:val="20"/>
                    </w:rPr>
                  </w:pPr>
                  <w:r w:rsidRPr="004F70B8">
                    <w:rPr>
                      <w:rFonts w:ascii="Tahoma" w:hAnsi="Tahoma" w:cs="Tahoma"/>
                      <w:b/>
                      <w:sz w:val="20"/>
                    </w:rPr>
                    <w:t>Certification</w:t>
                  </w:r>
                </w:p>
                <w:p w14:paraId="61BC7699" w14:textId="77777777" w:rsidR="002A2447" w:rsidRPr="00CA7625" w:rsidRDefault="002A2447" w:rsidP="002A2447">
                  <w:pPr>
                    <w:spacing w:after="120" w:line="72" w:lineRule="auto"/>
                    <w:jc w:val="both"/>
                    <w:rPr>
                      <w:rFonts w:ascii="Tahoma" w:hAnsi="Tahoma" w:cs="Tahoma"/>
                      <w:sz w:val="24"/>
                    </w:rPr>
                  </w:pPr>
                  <w:r w:rsidRPr="00CA7625">
                    <w:rPr>
                      <w:rFonts w:ascii="Tahoma" w:hAnsi="Tahoma" w:cs="Tahoma"/>
                      <w:noProof/>
                      <w:sz w:val="24"/>
                    </w:rPr>
                    <mc:AlternateContent>
                      <mc:Choice Requires="wpg">
                        <w:drawing>
                          <wp:inline distT="0" distB="0" distL="0" distR="0" wp14:anchorId="0BC5DA19" wp14:editId="404C97AC">
                            <wp:extent cx="7191375" cy="45719"/>
                            <wp:effectExtent l="0" t="0" r="28575" b="0"/>
                            <wp:docPr id="51" name="Group 51"/>
                            <wp:cNvGraphicFramePr/>
                            <a:graphic xmlns:a="http://schemas.openxmlformats.org/drawingml/2006/main">
                              <a:graphicData uri="http://schemas.microsoft.com/office/word/2010/wordprocessingGroup">
                                <wpg:wgp>
                                  <wpg:cNvGrpSpPr/>
                                  <wpg:grpSpPr>
                                    <a:xfrm>
                                      <a:off x="0" y="0"/>
                                      <a:ext cx="7191375" cy="45719"/>
                                      <a:chOff x="0" y="0"/>
                                      <a:chExt cx="6394451" cy="45719"/>
                                    </a:xfrm>
                                  </wpg:grpSpPr>
                                  <wps:wsp>
                                    <wps:cNvPr id="52" name="Straight Connector 52"/>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53" name="Rectangle 53"/>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51" o:spid="_x0000_s1026" style="width:566.25pt;height:3.6pt;mso-position-horizontal-relative:char;mso-position-vertical-relative:line"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">
                            <v:line id="Straight Connector 52" o:spid="_x0000_s1027" style="position:absolute;visibility:visible;mso-wrap-style:square" from="5166,231" to="63944,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B5IsIAAADbAAAADwAAAGRycy9kb3ducmV2LnhtbESPQWuDQBSE74X8h+UFemvWCg2tdRUJ&#10;hNhjTSDXh/uiVvetuBtj/n22UOhxmJlvmDRfzCBmmlxnWcHrJgJBXFvdcaPgdNy/vINwHlnjYJkU&#10;3MlBnq2eUky0vfE3zZVvRICwS1BB6/2YSOnqlgy6jR2Jg3exk0Ef5NRIPeEtwM0g4yjaSoMdh4UW&#10;R9q1VPfV1SgoD9XP9tgXX2dz5jmSlSw/5otSz+ul+AThafH/4b92qRW8xfD7JfwAmT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NB5IsIAAADbAAAADwAAAAAAAAAAAAAA&#10;AAChAgAAZHJzL2Rvd25yZXYueG1sUEsFBgAAAAAEAAQA+QAAAJADAAAAAA==&#10;" strokecolor="#272727 [2749]" strokeweight="1pt"/>
                            <v:rect id="Rectangle 53" o:spid="_x0000_s1028" style="position:absolute;width:537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mqU8MA&#10;AADbAAAADwAAAGRycy9kb3ducmV2LnhtbESPQWvCQBSE74L/YXmCN91UG5XUVUQQIvTS6MHeHtnX&#10;JJh9G7JrEv+9Wyj0OMzMN8x2P5hadNS6yrKCt3kEgji3uuJCwfVymm1AOI+ssbZMCp7kYL8bj7aY&#10;aNvzF3WZL0SAsEtQQel9k0jp8pIMurltiIP3Y1uDPsi2kLrFPsBNLRdRtJIGKw4LJTZ0LCm/Zw+j&#10;YH24L6z93Oh3LM5pxv72HeubUtPJcPgA4Wnw/+G/dqoVxEv4/RJ+gN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mqU8MAAADbAAAADwAAAAAAAAAAAAAAAACYAgAAZHJzL2Rv&#10;d25yZXYueG1sUEsFBgAAAAAEAAQA9QAAAIgDAAAAAA==&#10;" fillcolor="#00b0f0" stroked="f" strokeweight="2pt"/>
                            <w10:anchorlock/>
                          </v:group>
                        </w:pict>
                      </mc:Fallback>
                    </mc:AlternateContent>
                  </w:r>
                </w:p>
                <w:p w14:paraId="161EA426" w14:textId="77777777" w:rsidR="002A2447" w:rsidRPr="0096568F" w:rsidRDefault="002A2447" w:rsidP="002A2447">
                  <w:pPr>
                    <w:widowControl w:val="0"/>
                    <w:numPr>
                      <w:ilvl w:val="0"/>
                      <w:numId w:val="19"/>
                    </w:numPr>
                    <w:suppressAutoHyphens/>
                    <w:jc w:val="both"/>
                    <w:rPr>
                      <w:rFonts w:ascii="Arial" w:hAnsi="Arial" w:cs="Arial"/>
                      <w:sz w:val="20"/>
                      <w:szCs w:val="20"/>
                    </w:rPr>
                  </w:pPr>
                  <w:r w:rsidRPr="0096568F">
                    <w:rPr>
                      <w:rFonts w:ascii="Arial" w:hAnsi="Arial" w:cs="Arial"/>
                      <w:sz w:val="20"/>
                      <w:szCs w:val="20"/>
                    </w:rPr>
                    <w:t>PMP Certified 2021</w:t>
                  </w:r>
                </w:p>
                <w:p w14:paraId="308C141B" w14:textId="77777777" w:rsidR="002A2447" w:rsidRPr="0096568F" w:rsidRDefault="002A2447" w:rsidP="002A2447">
                  <w:pPr>
                    <w:widowControl w:val="0"/>
                    <w:numPr>
                      <w:ilvl w:val="0"/>
                      <w:numId w:val="19"/>
                    </w:numPr>
                    <w:suppressAutoHyphens/>
                    <w:jc w:val="both"/>
                    <w:rPr>
                      <w:rFonts w:ascii="Arial" w:hAnsi="Arial" w:cs="Arial"/>
                      <w:sz w:val="20"/>
                      <w:szCs w:val="20"/>
                    </w:rPr>
                  </w:pPr>
                  <w:r w:rsidRPr="0096568F">
                    <w:rPr>
                      <w:rFonts w:ascii="Arial" w:hAnsi="Arial" w:cs="Arial"/>
                      <w:sz w:val="20"/>
                      <w:szCs w:val="20"/>
                    </w:rPr>
                    <w:t>PRINCE-2 (Certified) October 2012</w:t>
                  </w:r>
                </w:p>
                <w:p w14:paraId="08EC2288" w14:textId="77777777" w:rsidR="002A2447" w:rsidRPr="00286DE1" w:rsidRDefault="002A2447" w:rsidP="002A2447">
                  <w:pPr>
                    <w:widowControl w:val="0"/>
                    <w:numPr>
                      <w:ilvl w:val="0"/>
                      <w:numId w:val="19"/>
                    </w:numPr>
                    <w:suppressAutoHyphens/>
                    <w:jc w:val="both"/>
                    <w:rPr>
                      <w:rFonts w:ascii="Arial" w:hAnsi="Arial" w:cs="Arial"/>
                      <w:b/>
                      <w:sz w:val="20"/>
                      <w:szCs w:val="20"/>
                    </w:rPr>
                  </w:pPr>
                  <w:r w:rsidRPr="00286DE1">
                    <w:rPr>
                      <w:rFonts w:ascii="Arial" w:hAnsi="Arial" w:cs="Arial"/>
                      <w:sz w:val="20"/>
                      <w:szCs w:val="20"/>
                    </w:rPr>
                    <w:t xml:space="preserve">ITIL V3 Foundation </w:t>
                  </w:r>
                </w:p>
                <w:p w14:paraId="65F58343" w14:textId="77777777" w:rsidR="002A2447" w:rsidRPr="008A7A1F" w:rsidRDefault="002A2447" w:rsidP="002A2447">
                  <w:pPr>
                    <w:spacing w:line="360" w:lineRule="auto"/>
                    <w:rPr>
                      <w:rFonts w:ascii="Tahoma" w:hAnsi="Tahoma" w:cs="Tahoma"/>
                      <w:noProof/>
                      <w:sz w:val="10"/>
                      <w:szCs w:val="18"/>
                    </w:rPr>
                  </w:pPr>
                </w:p>
              </w:tc>
            </w:tr>
          </w:tbl>
          <w:p w14:paraId="65D3F894" w14:textId="77777777" w:rsidR="0068222C" w:rsidRPr="004F70B8" w:rsidRDefault="0068222C" w:rsidP="004F70B8">
            <w:pPr>
              <w:jc w:val="center"/>
              <w:rPr>
                <w:rFonts w:ascii="Tahoma" w:hAnsi="Tahoma" w:cs="Tahoma"/>
                <w:b/>
              </w:rPr>
            </w:pPr>
            <w:r w:rsidRPr="004F70B8">
              <w:rPr>
                <w:rFonts w:ascii="Tahoma" w:hAnsi="Tahoma" w:cs="Tahoma"/>
                <w:b/>
              </w:rPr>
              <w:t>Education</w:t>
            </w:r>
          </w:p>
          <w:p w14:paraId="0FF42D2C" w14:textId="77777777" w:rsidR="0068222C" w:rsidRPr="00CA7625" w:rsidRDefault="0068222C" w:rsidP="0068222C">
            <w:pPr>
              <w:spacing w:after="120" w:line="72" w:lineRule="auto"/>
              <w:jc w:val="both"/>
              <w:rPr>
                <w:rFonts w:ascii="Tahoma" w:hAnsi="Tahoma" w:cs="Tahoma"/>
                <w:sz w:val="24"/>
              </w:rPr>
            </w:pPr>
            <w:r w:rsidRPr="00CA7625">
              <w:rPr>
                <w:rFonts w:ascii="Tahoma" w:hAnsi="Tahoma" w:cs="Tahoma"/>
                <w:noProof/>
                <w:sz w:val="24"/>
              </w:rPr>
              <mc:AlternateContent>
                <mc:Choice Requires="wpg">
                  <w:drawing>
                    <wp:inline distT="0" distB="0" distL="0" distR="0" wp14:anchorId="556369DD" wp14:editId="61E12EF5">
                      <wp:extent cx="7191375" cy="45719"/>
                      <wp:effectExtent l="0" t="0" r="28575" b="0"/>
                      <wp:docPr id="2040214883" name="Group 2040214883"/>
                      <wp:cNvGraphicFramePr/>
                      <a:graphic xmlns:a="http://schemas.openxmlformats.org/drawingml/2006/main">
                        <a:graphicData uri="http://schemas.microsoft.com/office/word/2010/wordprocessingGroup">
                          <wpg:wgp>
                            <wpg:cNvGrpSpPr/>
                            <wpg:grpSpPr>
                              <a:xfrm>
                                <a:off x="0" y="0"/>
                                <a:ext cx="7191375" cy="45719"/>
                                <a:chOff x="0" y="0"/>
                                <a:chExt cx="6394451" cy="45719"/>
                              </a:xfrm>
                            </wpg:grpSpPr>
                            <wps:wsp>
                              <wps:cNvPr id="1669770616" name="Straight Connector 1669770616"/>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504440943" name="Rectangle 504440943"/>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2040214883" o:spid="_x0000_s1026" style="width:566.25pt;height:3.6pt;mso-position-horizontal-relative:char;mso-position-vertical-relative:line"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">
                      <v:line id="Straight Connector 1669770616" o:spid="_x0000_s1027" style="position:absolute;visibility:visible;mso-wrap-style:square" from="5166,231" to="63944,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kdRcUAAADjAAAADwAAAGRycy9kb3ducmV2LnhtbERPT2vCMBS/C36H8ITdNHGHODujiCCr&#10;x1XB66N5tp3NS2my2n37RRjs+H7/32Y3ulYM1IfGs4HlQoEgLr1tuDJwOR/nbyBCRLbYeiYDPxRg&#10;t51ONphZ/+BPGopYiRTCIUMDdYxdJmUoa3IYFr4jTtzN9w5jOvtK2h4fKdy18lUpLR02nBpq7OhQ&#10;U3kvvp2B/KP40uf7/nR1Vx6ULGS+Hm7GvMzG/TuISGP8F/+5c5vma71erZReanj+lACQ2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EkdRcUAAADjAAAADwAAAAAAAAAA&#10;AAAAAAChAgAAZHJzL2Rvd25yZXYueG1sUEsFBgAAAAAEAAQA+QAAAJMDAAAAAA==&#10;" strokecolor="#272727 [2749]" strokeweight="1pt"/>
                      <v:rect id="Rectangle 504440943" o:spid="_x0000_s1028" style="position:absolute;width:5376;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2TCckA&#10;AADiAAAADwAAAGRycy9kb3ducmV2LnhtbESPQWsCMRSE74X+h/AK3jSpRmu3RpGCYMGLqwd7e2xe&#10;dxc3L8sm1fXfN4LQ4zAz3zCLVe8acaEu1J4NvI4UCOLC25pLA8fDZjgHESKyxcYzGbhRgNXy+WmB&#10;mfVX3tMlj6VIEA4ZGqhibDMpQ1GRwzDyLXHyfnznMCbZldJ2eE1w18ixUjPpsOa0UGFLnxUV5/zX&#10;GXhbn8fe7+ZWY/m1zTmevqf2ZMzgpV9/gIjUx//wo721BqZKa63e9QTul9IdkM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c2TCckAAADiAAAADwAAAAAAAAAAAAAAAACYAgAA&#10;ZHJzL2Rvd25yZXYueG1sUEsFBgAAAAAEAAQA9QAAAI4DAAAAAA==&#10;" fillcolor="#00b0f0" stroked="f" strokeweight="2pt"/>
                      <w10:anchorlock/>
                    </v:group>
                  </w:pict>
                </mc:Fallback>
              </mc:AlternateContent>
            </w:r>
          </w:p>
          <w:p w14:paraId="25759793" w14:textId="77777777" w:rsidR="0068222C" w:rsidRPr="0096568F" w:rsidRDefault="0068222C" w:rsidP="0068222C">
            <w:pPr>
              <w:widowControl w:val="0"/>
              <w:numPr>
                <w:ilvl w:val="0"/>
                <w:numId w:val="19"/>
              </w:numPr>
              <w:suppressAutoHyphens/>
              <w:jc w:val="both"/>
              <w:rPr>
                <w:rFonts w:ascii="Tahoma" w:hAnsi="Tahoma" w:cs="Tahoma"/>
                <w:sz w:val="20"/>
                <w:szCs w:val="20"/>
              </w:rPr>
            </w:pPr>
            <w:r w:rsidRPr="0096568F">
              <w:rPr>
                <w:rFonts w:ascii="Tahoma" w:hAnsi="Tahoma" w:cs="Tahoma"/>
                <w:b/>
                <w:bCs/>
                <w:sz w:val="20"/>
                <w:szCs w:val="20"/>
              </w:rPr>
              <w:t>M.B.A.</w:t>
            </w:r>
            <w:r>
              <w:rPr>
                <w:rFonts w:ascii="Tahoma" w:hAnsi="Tahoma" w:cs="Tahoma"/>
                <w:b/>
                <w:bCs/>
                <w:sz w:val="20"/>
                <w:szCs w:val="20"/>
              </w:rPr>
              <w:t xml:space="preserve"> </w:t>
            </w:r>
            <w:r w:rsidRPr="0096568F">
              <w:rPr>
                <w:rFonts w:ascii="Tahoma" w:hAnsi="Tahoma" w:cs="Tahoma"/>
                <w:sz w:val="20"/>
                <w:szCs w:val="20"/>
              </w:rPr>
              <w:t>Finance from Symbiosis Pune</w:t>
            </w:r>
            <w:r>
              <w:rPr>
                <w:rFonts w:ascii="Tahoma" w:hAnsi="Tahoma" w:cs="Tahoma"/>
                <w:sz w:val="20"/>
                <w:szCs w:val="20"/>
              </w:rPr>
              <w:t>, August 2008 – August 2010</w:t>
            </w:r>
          </w:p>
          <w:p w14:paraId="2B44AAC9" w14:textId="6ACAD145" w:rsidR="0068222C" w:rsidRDefault="0068222C" w:rsidP="0068222C">
            <w:pPr>
              <w:widowControl w:val="0"/>
              <w:numPr>
                <w:ilvl w:val="0"/>
                <w:numId w:val="19"/>
              </w:numPr>
              <w:suppressAutoHyphens/>
              <w:jc w:val="both"/>
              <w:rPr>
                <w:rFonts w:ascii="Tahoma" w:hAnsi="Tahoma" w:cs="Tahoma"/>
                <w:sz w:val="20"/>
                <w:szCs w:val="20"/>
              </w:rPr>
            </w:pPr>
            <w:r w:rsidRPr="0096568F">
              <w:rPr>
                <w:rFonts w:ascii="Tahoma" w:hAnsi="Tahoma" w:cs="Tahoma"/>
                <w:b/>
                <w:bCs/>
                <w:sz w:val="20"/>
                <w:szCs w:val="20"/>
              </w:rPr>
              <w:t>Bachelor of Commerce</w:t>
            </w:r>
            <w:r w:rsidRPr="0096568F">
              <w:rPr>
                <w:rFonts w:ascii="Tahoma" w:hAnsi="Tahoma" w:cs="Tahoma"/>
                <w:sz w:val="20"/>
                <w:szCs w:val="20"/>
              </w:rPr>
              <w:t xml:space="preserve"> from South Delhi University</w:t>
            </w:r>
            <w:r>
              <w:rPr>
                <w:rFonts w:ascii="Tahoma" w:hAnsi="Tahoma" w:cs="Tahoma"/>
                <w:sz w:val="20"/>
                <w:szCs w:val="20"/>
              </w:rPr>
              <w:t>, July 1996 – July 1999</w:t>
            </w:r>
          </w:p>
          <w:p w14:paraId="0458A655" w14:textId="7EF6E02B" w:rsidR="0068222C" w:rsidRPr="00CD6986" w:rsidRDefault="00F54BA6" w:rsidP="00CD6986">
            <w:pPr>
              <w:widowControl w:val="0"/>
              <w:numPr>
                <w:ilvl w:val="0"/>
                <w:numId w:val="19"/>
              </w:numPr>
              <w:suppressAutoHyphens/>
              <w:jc w:val="both"/>
              <w:rPr>
                <w:rFonts w:ascii="Tahoma" w:hAnsi="Tahoma" w:cs="Tahoma"/>
                <w:sz w:val="20"/>
                <w:szCs w:val="20"/>
              </w:rPr>
            </w:pPr>
            <w:r>
              <w:rPr>
                <w:rFonts w:ascii="Tahoma" w:hAnsi="Tahoma" w:cs="Tahoma"/>
                <w:b/>
                <w:bCs/>
                <w:sz w:val="20"/>
                <w:szCs w:val="20"/>
              </w:rPr>
              <w:t>Pursuing</w:t>
            </w:r>
            <w:r w:rsidRPr="00CD6986">
              <w:rPr>
                <w:rFonts w:ascii="Tahoma" w:hAnsi="Tahoma" w:cs="Tahoma"/>
                <w:b/>
                <w:bCs/>
                <w:sz w:val="20"/>
                <w:szCs w:val="20"/>
              </w:rPr>
              <w:t xml:space="preserve"> </w:t>
            </w:r>
            <w:r w:rsidR="00CD6986">
              <w:rPr>
                <w:rFonts w:ascii="Tahoma" w:hAnsi="Tahoma" w:cs="Tahoma"/>
                <w:sz w:val="20"/>
                <w:szCs w:val="20"/>
              </w:rPr>
              <w:t>N</w:t>
            </w:r>
            <w:r w:rsidR="002553CC">
              <w:rPr>
                <w:rFonts w:ascii="Tahoma" w:hAnsi="Tahoma" w:cs="Tahoma"/>
                <w:sz w:val="20"/>
                <w:szCs w:val="20"/>
              </w:rPr>
              <w:t xml:space="preserve">etwork Engineer program course from Network Kings on </w:t>
            </w:r>
            <w:r w:rsidR="0008379A">
              <w:rPr>
                <w:rFonts w:ascii="Tahoma" w:hAnsi="Tahoma" w:cs="Tahoma"/>
                <w:sz w:val="20"/>
                <w:szCs w:val="20"/>
              </w:rPr>
              <w:t xml:space="preserve">CCNA, CCNP, </w:t>
            </w:r>
            <w:proofErr w:type="spellStart"/>
            <w:r w:rsidR="0008379A">
              <w:rPr>
                <w:rFonts w:ascii="Tahoma" w:hAnsi="Tahoma" w:cs="Tahoma"/>
                <w:sz w:val="20"/>
                <w:szCs w:val="20"/>
              </w:rPr>
              <w:t>PaloAlto</w:t>
            </w:r>
            <w:proofErr w:type="spellEnd"/>
            <w:r w:rsidR="0008379A">
              <w:rPr>
                <w:rFonts w:ascii="Tahoma" w:hAnsi="Tahoma" w:cs="Tahoma"/>
                <w:sz w:val="20"/>
                <w:szCs w:val="20"/>
              </w:rPr>
              <w:t xml:space="preserve"> firewall </w:t>
            </w:r>
            <w:r w:rsidR="009030E3">
              <w:rPr>
                <w:rFonts w:ascii="Tahoma" w:hAnsi="Tahoma" w:cs="Tahoma"/>
                <w:sz w:val="20"/>
                <w:szCs w:val="20"/>
              </w:rPr>
              <w:t>Azure and AWS</w:t>
            </w:r>
            <w:r w:rsidR="00291A05">
              <w:rPr>
                <w:rFonts w:ascii="Tahoma" w:hAnsi="Tahoma" w:cs="Tahoma"/>
                <w:sz w:val="20"/>
                <w:szCs w:val="20"/>
              </w:rPr>
              <w:t xml:space="preserve">, Google Cloud security </w:t>
            </w:r>
          </w:p>
          <w:p w14:paraId="501E4C74" w14:textId="77777777" w:rsidR="00BF211B" w:rsidRDefault="00BF211B" w:rsidP="006556F4">
            <w:pPr>
              <w:jc w:val="center"/>
              <w:rPr>
                <w:rFonts w:ascii="Tahoma" w:hAnsi="Tahoma" w:cs="Tahoma"/>
                <w:b/>
              </w:rPr>
            </w:pPr>
          </w:p>
          <w:p w14:paraId="57F1BF07" w14:textId="4878749B" w:rsidR="00230769" w:rsidRPr="004F70B8" w:rsidRDefault="00230769" w:rsidP="006556F4">
            <w:pPr>
              <w:jc w:val="center"/>
              <w:rPr>
                <w:rFonts w:ascii="Tahoma" w:hAnsi="Tahoma" w:cs="Tahoma"/>
                <w:b/>
              </w:rPr>
            </w:pPr>
            <w:r w:rsidRPr="004F70B8">
              <w:rPr>
                <w:rFonts w:ascii="Tahoma" w:hAnsi="Tahoma" w:cs="Tahoma"/>
                <w:b/>
              </w:rPr>
              <w:t>Experience</w:t>
            </w:r>
          </w:p>
          <w:p w14:paraId="703A5990" w14:textId="77777777" w:rsidR="00230769" w:rsidRPr="00061050" w:rsidRDefault="00230769" w:rsidP="00230769">
            <w:pPr>
              <w:jc w:val="both"/>
              <w:rPr>
                <w:rFonts w:ascii="Tahoma" w:hAnsi="Tahoma" w:cs="Tahoma"/>
                <w:b/>
                <w:sz w:val="24"/>
              </w:rPr>
            </w:pPr>
            <w:r w:rsidRPr="00CA7625">
              <w:rPr>
                <w:rFonts w:ascii="Tahoma" w:hAnsi="Tahoma" w:cs="Tahoma"/>
                <w:noProof/>
                <w:sz w:val="24"/>
              </w:rPr>
              <mc:AlternateContent>
                <mc:Choice Requires="wpg">
                  <w:drawing>
                    <wp:anchor distT="0" distB="0" distL="114300" distR="114300" simplePos="0" relativeHeight="251662848" behindDoc="0" locked="0" layoutInCell="1" allowOverlap="1" wp14:anchorId="16D34785" wp14:editId="426B7CFA">
                      <wp:simplePos x="0" y="0"/>
                      <wp:positionH relativeFrom="column">
                        <wp:posOffset>-24130</wp:posOffset>
                      </wp:positionH>
                      <wp:positionV relativeFrom="paragraph">
                        <wp:posOffset>61574</wp:posOffset>
                      </wp:positionV>
                      <wp:extent cx="7191375" cy="45085"/>
                      <wp:effectExtent l="0" t="0" r="28575" b="0"/>
                      <wp:wrapNone/>
                      <wp:docPr id="1236597122" name="Group 1236597122"/>
                      <wp:cNvGraphicFramePr/>
                      <a:graphic xmlns:a="http://schemas.openxmlformats.org/drawingml/2006/main">
                        <a:graphicData uri="http://schemas.microsoft.com/office/word/2010/wordprocessingGroup">
                          <wpg:wgp>
                            <wpg:cNvGrpSpPr/>
                            <wpg:grpSpPr>
                              <a:xfrm>
                                <a:off x="0" y="0"/>
                                <a:ext cx="7191375" cy="45085"/>
                                <a:chOff x="0" y="0"/>
                                <a:chExt cx="6394451" cy="45719"/>
                              </a:xfrm>
                            </wpg:grpSpPr>
                            <wps:wsp>
                              <wps:cNvPr id="1194017804" name="Straight Connector 1194017804"/>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312356719" name="Rectangle 312356719"/>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397B791" id="Group 1236597122" o:spid="_x0000_s1026" style="position:absolute;margin-left:-1.9pt;margin-top:4.85pt;width:566.25pt;height:3.55pt;z-index:251662848"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">
                      <v:line id="Straight Connector 1194017804" o:spid="_x0000_s1027" style="position:absolute;visibility:visible;mso-wrap-style:squar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" strokecolor="#272727 [2749]" strokeweight="1pt"/>
                      <v:rect id="Rectangle 312356719" o:spid="_x0000_s1028" style="position:absolute;width:537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" fillcolor="#00b0f0" stroked="f" strokeweight="2pt"/>
                    </v:group>
                  </w:pict>
                </mc:Fallback>
              </mc:AlternateContent>
            </w:r>
          </w:p>
          <w:p w14:paraId="098AEA58" w14:textId="77777777" w:rsidR="004F70B8" w:rsidRPr="004F70B8" w:rsidRDefault="00230769" w:rsidP="004F70B8">
            <w:pPr>
              <w:rPr>
                <w:rFonts w:ascii="Tahoma" w:hAnsi="Tahoma" w:cs="Tahoma"/>
                <w:b/>
                <w:sz w:val="20"/>
              </w:rPr>
            </w:pPr>
            <w:r w:rsidRPr="004F70B8">
              <w:rPr>
                <w:rFonts w:ascii="Tahoma" w:hAnsi="Tahoma" w:cs="Tahoma"/>
                <w:b/>
                <w:sz w:val="20"/>
              </w:rPr>
              <w:t xml:space="preserve">BT (British </w:t>
            </w:r>
            <w:r w:rsidR="00D3586A" w:rsidRPr="004F70B8">
              <w:rPr>
                <w:rFonts w:ascii="Tahoma" w:hAnsi="Tahoma" w:cs="Tahoma"/>
                <w:b/>
                <w:sz w:val="20"/>
              </w:rPr>
              <w:t>Telecom)</w:t>
            </w:r>
            <w:r w:rsidR="00FB656D" w:rsidRPr="004F70B8">
              <w:rPr>
                <w:rFonts w:ascii="Tahoma" w:hAnsi="Tahoma" w:cs="Tahoma"/>
                <w:b/>
                <w:sz w:val="20"/>
              </w:rPr>
              <w:t>, Gurgaon.</w:t>
            </w:r>
            <w:r w:rsidR="00D3586A" w:rsidRPr="004F70B8">
              <w:rPr>
                <w:rFonts w:ascii="Tahoma" w:hAnsi="Tahoma" w:cs="Tahoma"/>
                <w:b/>
                <w:sz w:val="20"/>
              </w:rPr>
              <w:t xml:space="preserve">                                               </w:t>
            </w:r>
            <w:r w:rsidR="002A2447" w:rsidRPr="004F70B8">
              <w:rPr>
                <w:rFonts w:ascii="Tahoma" w:hAnsi="Tahoma" w:cs="Tahoma"/>
                <w:b/>
                <w:sz w:val="20"/>
              </w:rPr>
              <w:t xml:space="preserve">                            </w:t>
            </w:r>
            <w:r w:rsidR="004F70B8">
              <w:rPr>
                <w:rFonts w:ascii="Tahoma" w:hAnsi="Tahoma" w:cs="Tahoma"/>
                <w:b/>
                <w:sz w:val="20"/>
              </w:rPr>
              <w:t xml:space="preserve">              </w:t>
            </w:r>
            <w:r w:rsidR="004F70B8" w:rsidRPr="004F70B8">
              <w:rPr>
                <w:rFonts w:ascii="Tahoma" w:hAnsi="Tahoma" w:cs="Tahoma"/>
                <w:b/>
                <w:sz w:val="20"/>
              </w:rPr>
              <w:t xml:space="preserve"> Dec 2017 – Dec 2024</w:t>
            </w:r>
          </w:p>
          <w:p w14:paraId="314CDD34" w14:textId="77777777" w:rsidR="004F70B8" w:rsidRDefault="00F926D7" w:rsidP="004F70B8">
            <w:pPr>
              <w:rPr>
                <w:rFonts w:ascii="Tahoma" w:hAnsi="Tahoma" w:cs="Tahoma"/>
                <w:b/>
                <w:sz w:val="20"/>
              </w:rPr>
            </w:pPr>
            <w:r w:rsidRPr="004F70B8">
              <w:rPr>
                <w:rFonts w:ascii="Tahoma" w:hAnsi="Tahoma" w:cs="Tahoma"/>
                <w:b/>
                <w:sz w:val="20"/>
              </w:rPr>
              <w:t xml:space="preserve">Delivery </w:t>
            </w:r>
            <w:r w:rsidR="00230769" w:rsidRPr="004F70B8">
              <w:rPr>
                <w:rFonts w:ascii="Tahoma" w:hAnsi="Tahoma" w:cs="Tahoma"/>
                <w:b/>
                <w:sz w:val="20"/>
              </w:rPr>
              <w:t>Project Manager</w:t>
            </w:r>
            <w:r w:rsidR="00D3586A" w:rsidRPr="004F70B8">
              <w:rPr>
                <w:rFonts w:ascii="Tahoma" w:hAnsi="Tahoma" w:cs="Tahoma"/>
                <w:b/>
                <w:sz w:val="20"/>
              </w:rPr>
              <w:br/>
              <w:t xml:space="preserve">Client - Lloyd Bank  </w:t>
            </w:r>
          </w:p>
          <w:p w14:paraId="5EB60E03" w14:textId="77777777" w:rsidR="002D3A2E" w:rsidRDefault="002D3A2E" w:rsidP="004F70B8">
            <w:pPr>
              <w:rPr>
                <w:rFonts w:ascii="Tahoma" w:hAnsi="Tahoma" w:cs="Tahoma"/>
                <w:b/>
                <w:sz w:val="20"/>
              </w:rPr>
            </w:pPr>
          </w:p>
          <w:p w14:paraId="74D3E085" w14:textId="77777777" w:rsidR="002D3A2E" w:rsidRPr="00795323" w:rsidRDefault="002D3A2E" w:rsidP="00D375DE">
            <w:pPr>
              <w:rPr>
                <w:rFonts w:ascii="Arial" w:hAnsi="Arial" w:cs="Arial"/>
                <w:bCs/>
                <w:color w:val="000000" w:themeColor="text1"/>
                <w:sz w:val="20"/>
                <w:szCs w:val="20"/>
              </w:rPr>
            </w:pPr>
            <w:r w:rsidRPr="00795323">
              <w:rPr>
                <w:rFonts w:ascii="Arial" w:hAnsi="Arial" w:cs="Arial"/>
                <w:b/>
                <w:color w:val="000000" w:themeColor="text1"/>
                <w:sz w:val="20"/>
                <w:szCs w:val="20"/>
              </w:rPr>
              <w:t xml:space="preserve">Type of projects Delivered in British </w:t>
            </w:r>
            <w:r>
              <w:rPr>
                <w:rFonts w:ascii="Arial" w:hAnsi="Arial" w:cs="Arial"/>
                <w:b/>
                <w:color w:val="000000" w:themeColor="text1"/>
                <w:sz w:val="20"/>
                <w:szCs w:val="20"/>
              </w:rPr>
              <w:t>T</w:t>
            </w:r>
            <w:r w:rsidRPr="00795323">
              <w:rPr>
                <w:rFonts w:ascii="Arial" w:hAnsi="Arial" w:cs="Arial"/>
                <w:b/>
                <w:color w:val="000000" w:themeColor="text1"/>
                <w:sz w:val="20"/>
                <w:szCs w:val="20"/>
              </w:rPr>
              <w:t>elecom</w:t>
            </w:r>
            <w:r>
              <w:rPr>
                <w:rFonts w:ascii="Arial" w:hAnsi="Arial" w:cs="Arial"/>
                <w:bCs/>
                <w:color w:val="000000" w:themeColor="text1"/>
                <w:sz w:val="20"/>
                <w:szCs w:val="20"/>
              </w:rPr>
              <w:t>.</w:t>
            </w:r>
          </w:p>
          <w:p w14:paraId="7F5936B0" w14:textId="77777777" w:rsidR="002D3A2E" w:rsidRPr="00310021" w:rsidRDefault="002D3A2E" w:rsidP="00D375DE">
            <w:pPr>
              <w:pStyle w:val="ListParagraph"/>
              <w:rPr>
                <w:rFonts w:ascii="Arial" w:hAnsi="Arial" w:cs="Arial"/>
                <w:bCs/>
                <w:color w:val="000000" w:themeColor="text1"/>
                <w:sz w:val="20"/>
                <w:szCs w:val="20"/>
              </w:rPr>
            </w:pPr>
          </w:p>
          <w:p w14:paraId="74B1BB03" w14:textId="40AE78F9" w:rsidR="002D3A2E" w:rsidRPr="008075F6" w:rsidRDefault="002D3A2E" w:rsidP="008075F6">
            <w:pPr>
              <w:pStyle w:val="ListParagraph"/>
              <w:numPr>
                <w:ilvl w:val="0"/>
                <w:numId w:val="19"/>
              </w:numPr>
              <w:spacing w:after="200" w:line="276" w:lineRule="auto"/>
              <w:rPr>
                <w:rFonts w:ascii="Arial" w:hAnsi="Arial" w:cs="Arial"/>
                <w:bCs/>
                <w:color w:val="000000" w:themeColor="text1"/>
                <w:sz w:val="20"/>
                <w:szCs w:val="20"/>
              </w:rPr>
            </w:pPr>
            <w:r w:rsidRPr="008301BE">
              <w:rPr>
                <w:rFonts w:ascii="Arial" w:hAnsi="Arial" w:cs="Arial"/>
                <w:bCs/>
                <w:color w:val="000000" w:themeColor="text1"/>
                <w:sz w:val="20"/>
                <w:szCs w:val="20"/>
              </w:rPr>
              <w:t>Procurement of Different Network Equipments from Cisco and other vendors like IP</w:t>
            </w:r>
            <w:r>
              <w:rPr>
                <w:rFonts w:ascii="Arial" w:hAnsi="Arial" w:cs="Arial"/>
                <w:bCs/>
                <w:color w:val="000000" w:themeColor="text1"/>
                <w:sz w:val="20"/>
                <w:szCs w:val="20"/>
              </w:rPr>
              <w:t xml:space="preserve"> </w:t>
            </w:r>
            <w:r w:rsidRPr="008075F6">
              <w:rPr>
                <w:rFonts w:ascii="Arial" w:hAnsi="Arial" w:cs="Arial"/>
                <w:bCs/>
                <w:color w:val="000000" w:themeColor="text1"/>
                <w:sz w:val="20"/>
                <w:szCs w:val="20"/>
              </w:rPr>
              <w:t>circuits, LAN core switches, wireless LAN controller (WLC) and wireless access points (WAPs) routers, switches SFP's, AP's, Ethernet cables etc.</w:t>
            </w:r>
          </w:p>
          <w:p w14:paraId="6160557A" w14:textId="77777777" w:rsidR="002D3A2E" w:rsidRPr="00FE74E9" w:rsidRDefault="002D3A2E" w:rsidP="002D3A2E">
            <w:pPr>
              <w:pStyle w:val="ListParagraph"/>
              <w:numPr>
                <w:ilvl w:val="0"/>
                <w:numId w:val="19"/>
              </w:numPr>
              <w:rPr>
                <w:rFonts w:ascii="Arial" w:hAnsi="Arial" w:cs="Arial"/>
                <w:bCs/>
                <w:color w:val="000000" w:themeColor="text1"/>
                <w:sz w:val="20"/>
                <w:szCs w:val="20"/>
              </w:rPr>
            </w:pPr>
            <w:r w:rsidRPr="00FE74E9">
              <w:rPr>
                <w:rFonts w:ascii="Arial" w:hAnsi="Arial" w:cs="Arial"/>
                <w:bCs/>
                <w:color w:val="000000" w:themeColor="text1"/>
                <w:sz w:val="20"/>
                <w:szCs w:val="20"/>
              </w:rPr>
              <w:t xml:space="preserve">  Installation and configuration of Network devices like</w:t>
            </w:r>
            <w:r>
              <w:rPr>
                <w:rFonts w:ascii="Arial" w:hAnsi="Arial" w:cs="Arial"/>
                <w:bCs/>
                <w:color w:val="000000" w:themeColor="text1"/>
                <w:sz w:val="20"/>
                <w:szCs w:val="20"/>
              </w:rPr>
              <w:t xml:space="preserve"> IP circuits, </w:t>
            </w:r>
            <w:r w:rsidRPr="00FE74E9">
              <w:rPr>
                <w:rFonts w:ascii="Arial" w:hAnsi="Arial" w:cs="Arial"/>
                <w:bCs/>
                <w:color w:val="000000" w:themeColor="text1"/>
                <w:sz w:val="20"/>
                <w:szCs w:val="20"/>
              </w:rPr>
              <w:t>routers, switches, SFP's, Cisco phones and PSTN lines.</w:t>
            </w:r>
          </w:p>
          <w:p w14:paraId="47BC1F08" w14:textId="77777777" w:rsidR="002D3A2E" w:rsidRDefault="002D3A2E" w:rsidP="002D3A2E">
            <w:pPr>
              <w:pStyle w:val="ListParagraph"/>
              <w:numPr>
                <w:ilvl w:val="0"/>
                <w:numId w:val="19"/>
              </w:numPr>
              <w:spacing w:after="200" w:line="276" w:lineRule="auto"/>
              <w:rPr>
                <w:rFonts w:ascii="Arial" w:hAnsi="Arial" w:cs="Arial"/>
                <w:bCs/>
                <w:color w:val="000000" w:themeColor="text1"/>
                <w:sz w:val="20"/>
                <w:szCs w:val="20"/>
              </w:rPr>
            </w:pPr>
            <w:r w:rsidRPr="002B60CF">
              <w:rPr>
                <w:rFonts w:ascii="Arial" w:hAnsi="Arial" w:cs="Arial"/>
                <w:bCs/>
                <w:color w:val="000000" w:themeColor="text1"/>
                <w:sz w:val="20"/>
                <w:szCs w:val="20"/>
              </w:rPr>
              <w:t>Upgrading Bandwidth of Multiple Sites.</w:t>
            </w:r>
            <w:r>
              <w:rPr>
                <w:rFonts w:ascii="Arial" w:hAnsi="Arial" w:cs="Arial"/>
                <w:bCs/>
                <w:color w:val="000000" w:themeColor="text1"/>
                <w:sz w:val="20"/>
                <w:szCs w:val="20"/>
              </w:rPr>
              <w:t xml:space="preserve"> </w:t>
            </w:r>
          </w:p>
          <w:p w14:paraId="16FF5D76" w14:textId="77777777" w:rsidR="002D3A2E" w:rsidRPr="002B60CF" w:rsidRDefault="002D3A2E" w:rsidP="002D3A2E">
            <w:pPr>
              <w:pStyle w:val="ListParagraph"/>
              <w:numPr>
                <w:ilvl w:val="0"/>
                <w:numId w:val="19"/>
              </w:numPr>
              <w:rPr>
                <w:rFonts w:ascii="Arial" w:hAnsi="Arial" w:cs="Arial"/>
                <w:bCs/>
                <w:color w:val="000000" w:themeColor="text1"/>
                <w:sz w:val="20"/>
                <w:szCs w:val="20"/>
              </w:rPr>
            </w:pPr>
            <w:r>
              <w:rPr>
                <w:rFonts w:ascii="Arial" w:hAnsi="Arial" w:cs="Arial"/>
                <w:bCs/>
                <w:color w:val="000000" w:themeColor="text1"/>
                <w:sz w:val="20"/>
                <w:szCs w:val="20"/>
              </w:rPr>
              <w:t>Establishing firewall on network devices as per customer requirement.</w:t>
            </w:r>
          </w:p>
          <w:p w14:paraId="5DB12C64" w14:textId="77777777" w:rsidR="002D3A2E" w:rsidRDefault="002D3A2E" w:rsidP="002D3A2E">
            <w:pPr>
              <w:pStyle w:val="ListParagraph"/>
              <w:numPr>
                <w:ilvl w:val="0"/>
                <w:numId w:val="19"/>
              </w:numPr>
              <w:spacing w:after="200" w:line="276" w:lineRule="auto"/>
              <w:rPr>
                <w:rFonts w:ascii="Arial" w:hAnsi="Arial" w:cs="Arial"/>
                <w:bCs/>
                <w:color w:val="000000" w:themeColor="text1"/>
                <w:sz w:val="20"/>
                <w:szCs w:val="20"/>
              </w:rPr>
            </w:pPr>
            <w:r w:rsidRPr="002B60CF">
              <w:rPr>
                <w:rFonts w:ascii="Arial" w:hAnsi="Arial" w:cs="Arial"/>
                <w:bCs/>
                <w:color w:val="000000" w:themeColor="text1"/>
                <w:sz w:val="20"/>
                <w:szCs w:val="20"/>
              </w:rPr>
              <w:t xml:space="preserve"> Decommissioning Data and Firewall Devices and recovering the devices and delivering them back to BT stores</w:t>
            </w:r>
          </w:p>
          <w:p w14:paraId="7BCE83F3" w14:textId="77777777" w:rsidR="005A7463" w:rsidRPr="005A7463" w:rsidRDefault="002D3A2E" w:rsidP="00D375DE">
            <w:pPr>
              <w:pStyle w:val="ListParagraph"/>
              <w:numPr>
                <w:ilvl w:val="0"/>
                <w:numId w:val="19"/>
              </w:numPr>
              <w:rPr>
                <w:rFonts w:ascii="Arial" w:hAnsi="Arial" w:cs="Arial"/>
                <w:bCs/>
                <w:color w:val="000000" w:themeColor="text1"/>
                <w:sz w:val="20"/>
                <w:szCs w:val="20"/>
              </w:rPr>
            </w:pPr>
            <w:r w:rsidRPr="000D72F0">
              <w:rPr>
                <w:rFonts w:ascii="Arial" w:hAnsi="Arial" w:cs="Arial"/>
                <w:bCs/>
                <w:color w:val="000000" w:themeColor="text1"/>
                <w:sz w:val="20"/>
                <w:szCs w:val="20"/>
              </w:rPr>
              <w:t xml:space="preserve"> Establishing the WAN, LAN and WLAN connectivity and creating new pair of VLANs (Data and Voice) on each switch</w:t>
            </w:r>
            <w:r w:rsidR="005A7463">
              <w:rPr>
                <w:rFonts w:ascii="Arial" w:hAnsi="Arial" w:cs="Arial"/>
                <w:bCs/>
                <w:color w:val="000000" w:themeColor="text1"/>
                <w:sz w:val="20"/>
                <w:szCs w:val="20"/>
              </w:rPr>
              <w:t xml:space="preserve">es </w:t>
            </w:r>
            <w:r w:rsidRPr="00C67000">
              <w:rPr>
                <w:rFonts w:ascii="Arial" w:hAnsi="Arial" w:cs="Arial"/>
                <w:color w:val="000000" w:themeColor="text1"/>
                <w:sz w:val="20"/>
                <w:szCs w:val="20"/>
              </w:rPr>
              <w:t>and</w:t>
            </w:r>
            <w:r w:rsidR="005A7463">
              <w:rPr>
                <w:rFonts w:ascii="Arial" w:hAnsi="Arial" w:cs="Arial"/>
                <w:color w:val="000000" w:themeColor="text1"/>
                <w:sz w:val="20"/>
                <w:szCs w:val="20"/>
              </w:rPr>
              <w:t xml:space="preserve"> </w:t>
            </w:r>
          </w:p>
          <w:p w14:paraId="49715770" w14:textId="20AAD438" w:rsidR="002D3A2E" w:rsidRPr="00EF30CE" w:rsidRDefault="002D3A2E" w:rsidP="00EF30CE">
            <w:pPr>
              <w:pStyle w:val="ListParagraph"/>
              <w:ind w:left="360"/>
              <w:rPr>
                <w:rFonts w:ascii="Arial" w:hAnsi="Arial" w:cs="Arial"/>
                <w:color w:val="000000" w:themeColor="text1"/>
                <w:sz w:val="20"/>
                <w:szCs w:val="20"/>
              </w:rPr>
            </w:pPr>
            <w:r w:rsidRPr="00C67000">
              <w:rPr>
                <w:rFonts w:ascii="Arial" w:hAnsi="Arial" w:cs="Arial"/>
                <w:color w:val="000000" w:themeColor="text1"/>
                <w:sz w:val="20"/>
                <w:szCs w:val="20"/>
              </w:rPr>
              <w:t>trunk them to specific switches</w:t>
            </w:r>
            <w:r w:rsidR="00EF30CE">
              <w:rPr>
                <w:rFonts w:ascii="Arial" w:hAnsi="Arial" w:cs="Arial"/>
                <w:color w:val="000000" w:themeColor="text1"/>
                <w:sz w:val="20"/>
                <w:szCs w:val="20"/>
              </w:rPr>
              <w:t xml:space="preserve"> and c</w:t>
            </w:r>
            <w:r w:rsidR="00A35225" w:rsidRPr="00EF30CE">
              <w:rPr>
                <w:rFonts w:ascii="Arial" w:hAnsi="Arial" w:cs="Arial"/>
                <w:color w:val="000000" w:themeColor="text1"/>
                <w:sz w:val="20"/>
                <w:szCs w:val="20"/>
              </w:rPr>
              <w:t xml:space="preserve">oordinate with DNS team </w:t>
            </w:r>
            <w:r w:rsidR="007A3FCF" w:rsidRPr="00EF30CE">
              <w:rPr>
                <w:rFonts w:ascii="Arial" w:hAnsi="Arial" w:cs="Arial"/>
                <w:color w:val="000000" w:themeColor="text1"/>
                <w:sz w:val="20"/>
                <w:szCs w:val="20"/>
              </w:rPr>
              <w:t xml:space="preserve">for </w:t>
            </w:r>
            <w:r w:rsidRPr="00EF30CE">
              <w:rPr>
                <w:rFonts w:ascii="Arial" w:hAnsi="Arial" w:cs="Arial"/>
                <w:color w:val="000000" w:themeColor="text1"/>
                <w:sz w:val="20"/>
                <w:szCs w:val="20"/>
              </w:rPr>
              <w:t>DHCP update on DNS servers</w:t>
            </w:r>
          </w:p>
          <w:p w14:paraId="61BD259D" w14:textId="77697E07" w:rsidR="005D53B5" w:rsidRDefault="002D3A2E" w:rsidP="001C0652">
            <w:pPr>
              <w:pStyle w:val="ListParagraph"/>
              <w:numPr>
                <w:ilvl w:val="0"/>
                <w:numId w:val="19"/>
              </w:numPr>
              <w:spacing w:after="200" w:line="276" w:lineRule="auto"/>
              <w:rPr>
                <w:rFonts w:ascii="Arial" w:hAnsi="Arial" w:cs="Arial"/>
                <w:color w:val="000000" w:themeColor="text1"/>
                <w:sz w:val="20"/>
                <w:szCs w:val="20"/>
              </w:rPr>
            </w:pPr>
            <w:r w:rsidRPr="003C403D">
              <w:rPr>
                <w:rFonts w:ascii="Arial" w:hAnsi="Arial" w:cs="Arial"/>
                <w:color w:val="000000" w:themeColor="text1"/>
                <w:sz w:val="20"/>
                <w:szCs w:val="20"/>
              </w:rPr>
              <w:t>Arranging surveys for new sites to determine the exact number of WAPs along with appropriate mounting location and</w:t>
            </w:r>
            <w:r w:rsidR="008075F6">
              <w:rPr>
                <w:rFonts w:ascii="Arial" w:hAnsi="Arial" w:cs="Arial"/>
                <w:color w:val="000000" w:themeColor="text1"/>
                <w:sz w:val="20"/>
                <w:szCs w:val="20"/>
              </w:rPr>
              <w:t xml:space="preserve"> </w:t>
            </w:r>
            <w:r w:rsidRPr="008075F6">
              <w:rPr>
                <w:rFonts w:ascii="Arial" w:hAnsi="Arial" w:cs="Arial"/>
                <w:color w:val="000000" w:themeColor="text1"/>
                <w:sz w:val="20"/>
                <w:szCs w:val="20"/>
              </w:rPr>
              <w:t>access switches for IP circuits Installation and configuration</w:t>
            </w:r>
            <w:r w:rsidR="005D53B5">
              <w:rPr>
                <w:rFonts w:ascii="Arial" w:hAnsi="Arial" w:cs="Arial"/>
                <w:color w:val="000000" w:themeColor="text1"/>
                <w:sz w:val="20"/>
                <w:szCs w:val="20"/>
              </w:rPr>
              <w:t>.</w:t>
            </w:r>
          </w:p>
          <w:p w14:paraId="287E9635" w14:textId="68A80FBE" w:rsidR="002D3A2E" w:rsidRDefault="005D53B5" w:rsidP="001A3C13">
            <w:pPr>
              <w:pStyle w:val="ListParagraph"/>
              <w:numPr>
                <w:ilvl w:val="0"/>
                <w:numId w:val="19"/>
              </w:numPr>
              <w:spacing w:after="200" w:line="276" w:lineRule="auto"/>
              <w:rPr>
                <w:rFonts w:ascii="Arial" w:hAnsi="Arial" w:cs="Arial"/>
                <w:color w:val="000000" w:themeColor="text1"/>
                <w:sz w:val="20"/>
                <w:szCs w:val="20"/>
              </w:rPr>
            </w:pPr>
            <w:r>
              <w:rPr>
                <w:rFonts w:ascii="Arial" w:hAnsi="Arial" w:cs="Arial"/>
                <w:color w:val="000000" w:themeColor="text1"/>
                <w:sz w:val="20"/>
                <w:szCs w:val="20"/>
              </w:rPr>
              <w:lastRenderedPageBreak/>
              <w:t xml:space="preserve">Installation of </w:t>
            </w:r>
            <w:r w:rsidR="002D3A2E" w:rsidRPr="001C0652">
              <w:rPr>
                <w:rFonts w:ascii="Arial" w:hAnsi="Arial" w:cs="Arial"/>
                <w:color w:val="000000" w:themeColor="text1"/>
                <w:sz w:val="20"/>
                <w:szCs w:val="20"/>
              </w:rPr>
              <w:t xml:space="preserve">SFP’S in DATA Centre and create the </w:t>
            </w:r>
            <w:proofErr w:type="spellStart"/>
            <w:r w:rsidR="002D3A2E" w:rsidRPr="001C0652">
              <w:rPr>
                <w:rFonts w:ascii="Arial" w:hAnsi="Arial" w:cs="Arial"/>
                <w:color w:val="000000" w:themeColor="text1"/>
                <w:sz w:val="20"/>
                <w:szCs w:val="20"/>
              </w:rPr>
              <w:t>Vlans</w:t>
            </w:r>
            <w:proofErr w:type="spellEnd"/>
            <w:r w:rsidR="002D3A2E" w:rsidRPr="001C0652">
              <w:rPr>
                <w:rFonts w:ascii="Arial" w:hAnsi="Arial" w:cs="Arial"/>
                <w:color w:val="000000" w:themeColor="text1"/>
                <w:sz w:val="20"/>
                <w:szCs w:val="20"/>
              </w:rPr>
              <w:t xml:space="preserve"> on switches</w:t>
            </w:r>
            <w:r w:rsidR="008F4B68">
              <w:rPr>
                <w:rFonts w:ascii="Arial" w:hAnsi="Arial" w:cs="Arial"/>
                <w:color w:val="000000" w:themeColor="text1"/>
                <w:sz w:val="20"/>
                <w:szCs w:val="20"/>
              </w:rPr>
              <w:t xml:space="preserve"> and </w:t>
            </w:r>
            <w:r w:rsidR="002D3A2E" w:rsidRPr="008F4B68">
              <w:rPr>
                <w:rFonts w:ascii="Arial" w:hAnsi="Arial" w:cs="Arial"/>
                <w:color w:val="000000" w:themeColor="text1"/>
                <w:sz w:val="20"/>
                <w:szCs w:val="20"/>
              </w:rPr>
              <w:t>Coordination with Data center onsite engineers</w:t>
            </w:r>
            <w:r w:rsidR="008F4B68">
              <w:rPr>
                <w:rFonts w:ascii="Arial" w:hAnsi="Arial" w:cs="Arial"/>
                <w:color w:val="000000" w:themeColor="text1"/>
                <w:sz w:val="20"/>
                <w:szCs w:val="20"/>
              </w:rPr>
              <w:t xml:space="preserve"> </w:t>
            </w:r>
            <w:r w:rsidR="002D3A2E" w:rsidRPr="001A3C13">
              <w:rPr>
                <w:rFonts w:ascii="Arial" w:hAnsi="Arial" w:cs="Arial"/>
                <w:color w:val="000000" w:themeColor="text1"/>
                <w:sz w:val="20"/>
                <w:szCs w:val="20"/>
              </w:rPr>
              <w:t>and remote Network engineers for implementation.</w:t>
            </w:r>
          </w:p>
          <w:p w14:paraId="0E5D3EB0" w14:textId="282AF0F8" w:rsidR="001A3C13" w:rsidRDefault="001A3C13" w:rsidP="001A3C13">
            <w:pPr>
              <w:pStyle w:val="ListParagraph"/>
              <w:numPr>
                <w:ilvl w:val="0"/>
                <w:numId w:val="19"/>
              </w:numPr>
              <w:spacing w:after="200" w:line="276" w:lineRule="auto"/>
              <w:rPr>
                <w:rFonts w:ascii="Arial" w:hAnsi="Arial" w:cs="Arial"/>
                <w:color w:val="000000" w:themeColor="text1"/>
                <w:sz w:val="20"/>
                <w:szCs w:val="20"/>
              </w:rPr>
            </w:pPr>
            <w:r>
              <w:rPr>
                <w:rFonts w:ascii="Arial" w:hAnsi="Arial" w:cs="Arial"/>
                <w:color w:val="000000" w:themeColor="text1"/>
                <w:sz w:val="20"/>
                <w:szCs w:val="20"/>
              </w:rPr>
              <w:t xml:space="preserve">Arranging site </w:t>
            </w:r>
            <w:r w:rsidR="00BE2CDC">
              <w:rPr>
                <w:rFonts w:ascii="Arial" w:hAnsi="Arial" w:cs="Arial"/>
                <w:color w:val="000000" w:themeColor="text1"/>
                <w:sz w:val="20"/>
                <w:szCs w:val="20"/>
              </w:rPr>
              <w:t>access for onsite Engineers</w:t>
            </w:r>
            <w:r w:rsidR="00844B32">
              <w:rPr>
                <w:rFonts w:ascii="Arial" w:hAnsi="Arial" w:cs="Arial"/>
                <w:color w:val="000000" w:themeColor="text1"/>
                <w:sz w:val="20"/>
                <w:szCs w:val="20"/>
              </w:rPr>
              <w:t>.</w:t>
            </w:r>
          </w:p>
          <w:p w14:paraId="331C7FA7" w14:textId="2895E098" w:rsidR="00844B32" w:rsidRDefault="00844B32" w:rsidP="00844B32">
            <w:pPr>
              <w:pStyle w:val="ListParagraph"/>
              <w:numPr>
                <w:ilvl w:val="0"/>
                <w:numId w:val="19"/>
              </w:numPr>
              <w:spacing w:after="200" w:line="276" w:lineRule="auto"/>
              <w:rPr>
                <w:rFonts w:ascii="Arial" w:hAnsi="Arial" w:cs="Arial"/>
                <w:color w:val="000000" w:themeColor="text1"/>
                <w:sz w:val="20"/>
                <w:szCs w:val="20"/>
              </w:rPr>
            </w:pPr>
            <w:r w:rsidRPr="008E3209">
              <w:rPr>
                <w:rFonts w:ascii="Arial" w:hAnsi="Arial" w:cs="Arial"/>
                <w:color w:val="000000" w:themeColor="text1"/>
                <w:sz w:val="20"/>
                <w:szCs w:val="20"/>
              </w:rPr>
              <w:t>Update Topology and DSD in system after implementing the project</w:t>
            </w:r>
            <w:r w:rsidR="00B479EF">
              <w:rPr>
                <w:rFonts w:ascii="Arial" w:hAnsi="Arial" w:cs="Arial"/>
                <w:color w:val="000000" w:themeColor="text1"/>
                <w:sz w:val="20"/>
                <w:szCs w:val="20"/>
              </w:rPr>
              <w:t xml:space="preserve">s </w:t>
            </w:r>
            <w:r w:rsidRPr="008E3209">
              <w:rPr>
                <w:rFonts w:ascii="Arial" w:hAnsi="Arial" w:cs="Arial"/>
                <w:color w:val="000000" w:themeColor="text1"/>
                <w:sz w:val="20"/>
                <w:szCs w:val="20"/>
              </w:rPr>
              <w:t>and officially close the project after receiving the customer acceptance and satisfaction email.</w:t>
            </w:r>
          </w:p>
          <w:p w14:paraId="681ED7AE" w14:textId="77777777" w:rsidR="00442DC2" w:rsidRPr="00475051" w:rsidRDefault="00442DC2" w:rsidP="00D375DE">
            <w:pPr>
              <w:rPr>
                <w:rFonts w:ascii="Tahoma" w:hAnsi="Tahoma" w:cs="Tahoma"/>
                <w:b/>
                <w:sz w:val="20"/>
              </w:rPr>
            </w:pPr>
            <w:r w:rsidRPr="0096568F">
              <w:rPr>
                <w:rFonts w:ascii="Arial" w:hAnsi="Arial" w:cs="Arial"/>
                <w:b/>
                <w:color w:val="000000" w:themeColor="text1"/>
                <w:sz w:val="20"/>
                <w:szCs w:val="20"/>
              </w:rPr>
              <w:t>Roles and responsibilities</w:t>
            </w:r>
            <w:r>
              <w:rPr>
                <w:rFonts w:ascii="Calibri" w:hAnsi="Calibri"/>
              </w:rPr>
              <w:tab/>
              <w:t xml:space="preserve">in British Telecom </w:t>
            </w:r>
          </w:p>
          <w:p w14:paraId="02452414" w14:textId="77777777" w:rsidR="00442DC2" w:rsidRDefault="00442DC2" w:rsidP="00D375DE">
            <w:pPr>
              <w:widowControl w:val="0"/>
              <w:tabs>
                <w:tab w:val="left" w:pos="2457"/>
              </w:tabs>
              <w:suppressAutoHyphens/>
              <w:autoSpaceDE w:val="0"/>
              <w:autoSpaceDN w:val="0"/>
              <w:adjustRightInd w:val="0"/>
              <w:ind w:left="360"/>
              <w:rPr>
                <w:rFonts w:ascii="Calibri" w:hAnsi="Calibri"/>
              </w:rPr>
            </w:pPr>
          </w:p>
          <w:p w14:paraId="3185BC07" w14:textId="77777777" w:rsidR="00442DC2" w:rsidRPr="006556F4"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sz w:val="20"/>
                <w:szCs w:val="20"/>
              </w:rPr>
            </w:pPr>
            <w:r w:rsidRPr="006556F4">
              <w:rPr>
                <w:rFonts w:ascii="Arial" w:hAnsi="Arial" w:cs="Arial"/>
                <w:sz w:val="20"/>
                <w:szCs w:val="20"/>
              </w:rPr>
              <w:t xml:space="preserve">Starting with </w:t>
            </w:r>
            <w:r>
              <w:rPr>
                <w:rFonts w:ascii="Arial" w:hAnsi="Arial" w:cs="Arial"/>
                <w:sz w:val="20"/>
                <w:szCs w:val="20"/>
              </w:rPr>
              <w:t xml:space="preserve">gathering of Network requirement </w:t>
            </w:r>
            <w:r w:rsidRPr="006556F4">
              <w:rPr>
                <w:rFonts w:ascii="Arial" w:hAnsi="Arial" w:cs="Arial"/>
                <w:sz w:val="20"/>
                <w:szCs w:val="20"/>
              </w:rPr>
              <w:t>of project, Preparing PDR (project definition document)</w:t>
            </w:r>
            <w:r>
              <w:rPr>
                <w:rFonts w:ascii="Arial" w:hAnsi="Arial" w:cs="Arial"/>
                <w:sz w:val="20"/>
                <w:szCs w:val="20"/>
              </w:rPr>
              <w:t xml:space="preserve"> and </w:t>
            </w:r>
            <w:r w:rsidRPr="006556F4">
              <w:rPr>
                <w:rFonts w:ascii="Arial" w:hAnsi="Arial" w:cs="Arial"/>
                <w:sz w:val="20"/>
                <w:szCs w:val="20"/>
              </w:rPr>
              <w:t>kick off Project</w:t>
            </w:r>
            <w:r>
              <w:rPr>
                <w:rFonts w:ascii="Arial" w:hAnsi="Arial" w:cs="Arial"/>
                <w:sz w:val="20"/>
                <w:szCs w:val="20"/>
              </w:rPr>
              <w:t>.</w:t>
            </w:r>
          </w:p>
          <w:p w14:paraId="728B2B30" w14:textId="77777777" w:rsidR="00442DC2" w:rsidRPr="006556F4"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sz w:val="20"/>
                <w:szCs w:val="20"/>
              </w:rPr>
            </w:pPr>
            <w:r w:rsidRPr="006556F4">
              <w:rPr>
                <w:rFonts w:ascii="Arial" w:hAnsi="Arial" w:cs="Arial"/>
                <w:sz w:val="20"/>
                <w:szCs w:val="20"/>
              </w:rPr>
              <w:t xml:space="preserve">Preparing </w:t>
            </w:r>
            <w:r w:rsidRPr="006556F4">
              <w:rPr>
                <w:rFonts w:ascii="Arial" w:hAnsi="Arial" w:cs="Arial"/>
                <w:bCs/>
                <w:sz w:val="20"/>
                <w:szCs w:val="20"/>
              </w:rPr>
              <w:t>project plan</w:t>
            </w:r>
            <w:r w:rsidRPr="006556F4">
              <w:rPr>
                <w:rFonts w:ascii="Arial" w:hAnsi="Arial" w:cs="Arial"/>
                <w:sz w:val="20"/>
                <w:szCs w:val="20"/>
              </w:rPr>
              <w:t xml:space="preserve"> in MSP and update in MYPD tool</w:t>
            </w:r>
            <w:r>
              <w:rPr>
                <w:rFonts w:ascii="Arial" w:hAnsi="Arial" w:cs="Arial"/>
                <w:sz w:val="20"/>
                <w:szCs w:val="20"/>
              </w:rPr>
              <w:t xml:space="preserve"> and scheduling the project implementations</w:t>
            </w:r>
          </w:p>
          <w:p w14:paraId="6004CEB1" w14:textId="77777777" w:rsidR="00442DC2"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bCs/>
                <w:sz w:val="20"/>
                <w:szCs w:val="20"/>
              </w:rPr>
            </w:pPr>
            <w:r w:rsidRPr="006556F4">
              <w:rPr>
                <w:rFonts w:ascii="Arial" w:hAnsi="Arial" w:cs="Arial"/>
                <w:bCs/>
                <w:sz w:val="20"/>
                <w:szCs w:val="20"/>
              </w:rPr>
              <w:t>E</w:t>
            </w:r>
            <w:r w:rsidRPr="00A55A86">
              <w:rPr>
                <w:rFonts w:ascii="Arial" w:hAnsi="Arial" w:cs="Arial"/>
                <w:bCs/>
                <w:sz w:val="20"/>
                <w:szCs w:val="20"/>
              </w:rPr>
              <w:t xml:space="preserve">ngaging resources on project task like onsite and remote </w:t>
            </w:r>
            <w:r>
              <w:rPr>
                <w:rFonts w:ascii="Arial" w:hAnsi="Arial" w:cs="Arial"/>
                <w:bCs/>
                <w:sz w:val="20"/>
                <w:szCs w:val="20"/>
              </w:rPr>
              <w:t xml:space="preserve">Network </w:t>
            </w:r>
            <w:r w:rsidRPr="00A55A86">
              <w:rPr>
                <w:rFonts w:ascii="Arial" w:hAnsi="Arial" w:cs="Arial"/>
                <w:bCs/>
                <w:sz w:val="20"/>
                <w:szCs w:val="20"/>
              </w:rPr>
              <w:t>design engineers and implementers</w:t>
            </w:r>
            <w:r>
              <w:rPr>
                <w:rFonts w:ascii="Arial" w:hAnsi="Arial" w:cs="Arial"/>
                <w:bCs/>
                <w:sz w:val="20"/>
                <w:szCs w:val="20"/>
              </w:rPr>
              <w:t>.</w:t>
            </w:r>
          </w:p>
          <w:p w14:paraId="337A38B0" w14:textId="77777777" w:rsidR="00442DC2"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bCs/>
                <w:sz w:val="20"/>
                <w:szCs w:val="20"/>
              </w:rPr>
            </w:pPr>
            <w:r>
              <w:rPr>
                <w:rFonts w:ascii="Arial" w:hAnsi="Arial" w:cs="Arial"/>
                <w:bCs/>
                <w:sz w:val="20"/>
                <w:szCs w:val="20"/>
              </w:rPr>
              <w:t>Coordinating Network Design team for completion of design and implementation plan.</w:t>
            </w:r>
          </w:p>
          <w:p w14:paraId="72DD905A" w14:textId="77777777" w:rsidR="00442DC2"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bCs/>
                <w:sz w:val="20"/>
                <w:szCs w:val="20"/>
              </w:rPr>
            </w:pPr>
            <w:r>
              <w:rPr>
                <w:rFonts w:ascii="Arial" w:hAnsi="Arial" w:cs="Arial"/>
                <w:bCs/>
                <w:sz w:val="20"/>
                <w:szCs w:val="20"/>
              </w:rPr>
              <w:t>Assuring quality of design and implementation plan by Design check by Senior Designers.</w:t>
            </w:r>
          </w:p>
          <w:p w14:paraId="38F7B36C" w14:textId="77777777" w:rsidR="00442DC2" w:rsidRPr="00A55A86"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bCs/>
                <w:sz w:val="20"/>
                <w:szCs w:val="20"/>
              </w:rPr>
            </w:pPr>
            <w:r>
              <w:rPr>
                <w:rFonts w:ascii="Arial" w:hAnsi="Arial" w:cs="Arial"/>
                <w:bCs/>
                <w:sz w:val="20"/>
                <w:szCs w:val="20"/>
              </w:rPr>
              <w:t>E</w:t>
            </w:r>
            <w:r w:rsidRPr="00A55A86">
              <w:rPr>
                <w:rFonts w:ascii="Arial" w:hAnsi="Arial" w:cs="Arial"/>
                <w:bCs/>
                <w:sz w:val="20"/>
                <w:szCs w:val="20"/>
              </w:rPr>
              <w:t xml:space="preserve">valuating workflow </w:t>
            </w:r>
            <w:r>
              <w:rPr>
                <w:rFonts w:ascii="Arial" w:hAnsi="Arial" w:cs="Arial"/>
                <w:bCs/>
                <w:sz w:val="20"/>
                <w:szCs w:val="20"/>
              </w:rPr>
              <w:t>a</w:t>
            </w:r>
            <w:r w:rsidRPr="00A55A86">
              <w:rPr>
                <w:rFonts w:ascii="Arial" w:hAnsi="Arial" w:cs="Arial"/>
                <w:bCs/>
                <w:sz w:val="20"/>
                <w:szCs w:val="20"/>
              </w:rPr>
              <w:t xml:space="preserve">nd allocating tasks to team members Optimizing resource utilization by preparing work schedules, </w:t>
            </w:r>
          </w:p>
          <w:p w14:paraId="11AB1147" w14:textId="77777777" w:rsidR="00442DC2" w:rsidRPr="006556F4"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sz w:val="20"/>
                <w:szCs w:val="20"/>
              </w:rPr>
            </w:pPr>
            <w:r w:rsidRPr="006556F4">
              <w:rPr>
                <w:rFonts w:ascii="Arial" w:hAnsi="Arial" w:cs="Arial"/>
                <w:bCs/>
                <w:sz w:val="20"/>
                <w:szCs w:val="20"/>
              </w:rPr>
              <w:t>Estimating</w:t>
            </w:r>
            <w:r w:rsidRPr="006556F4">
              <w:rPr>
                <w:rFonts w:ascii="Arial" w:hAnsi="Arial" w:cs="Arial"/>
                <w:sz w:val="20"/>
                <w:szCs w:val="20"/>
              </w:rPr>
              <w:t xml:space="preserve"> project hours, </w:t>
            </w:r>
            <w:r w:rsidRPr="006556F4">
              <w:rPr>
                <w:rFonts w:ascii="Arial" w:hAnsi="Arial" w:cs="Arial"/>
                <w:bCs/>
                <w:sz w:val="20"/>
                <w:szCs w:val="20"/>
              </w:rPr>
              <w:t>Base-lining</w:t>
            </w:r>
            <w:r w:rsidRPr="006556F4">
              <w:rPr>
                <w:rFonts w:ascii="Arial" w:hAnsi="Arial" w:cs="Arial"/>
                <w:sz w:val="20"/>
                <w:szCs w:val="20"/>
              </w:rPr>
              <w:t xml:space="preserve"> project, Tracking project </w:t>
            </w:r>
            <w:r w:rsidRPr="006556F4">
              <w:rPr>
                <w:rFonts w:ascii="Arial" w:hAnsi="Arial" w:cs="Arial"/>
                <w:bCs/>
                <w:sz w:val="20"/>
                <w:szCs w:val="20"/>
              </w:rPr>
              <w:t xml:space="preserve">actual </w:t>
            </w:r>
            <w:r w:rsidRPr="006556F4">
              <w:rPr>
                <w:rFonts w:ascii="Arial" w:hAnsi="Arial" w:cs="Arial"/>
                <w:sz w:val="20"/>
                <w:szCs w:val="20"/>
              </w:rPr>
              <w:t xml:space="preserve">hours against </w:t>
            </w:r>
            <w:r w:rsidRPr="006556F4">
              <w:rPr>
                <w:rFonts w:ascii="Arial" w:hAnsi="Arial" w:cs="Arial"/>
                <w:bCs/>
                <w:sz w:val="20"/>
                <w:szCs w:val="20"/>
              </w:rPr>
              <w:t>Forecasted hours</w:t>
            </w:r>
            <w:r w:rsidRPr="006556F4">
              <w:rPr>
                <w:rFonts w:ascii="Arial" w:hAnsi="Arial" w:cs="Arial"/>
                <w:sz w:val="20"/>
                <w:szCs w:val="20"/>
              </w:rPr>
              <w:t xml:space="preserve"> billed by resources.</w:t>
            </w:r>
          </w:p>
          <w:p w14:paraId="6AC27881" w14:textId="77777777" w:rsidR="00442DC2" w:rsidRPr="006556F4" w:rsidRDefault="00442DC2" w:rsidP="00442DC2">
            <w:pPr>
              <w:pStyle w:val="ListParagraph"/>
              <w:numPr>
                <w:ilvl w:val="0"/>
                <w:numId w:val="19"/>
              </w:numPr>
              <w:spacing w:after="200" w:line="276" w:lineRule="auto"/>
              <w:jc w:val="both"/>
              <w:rPr>
                <w:rFonts w:ascii="Arial" w:hAnsi="Arial" w:cs="Arial"/>
                <w:color w:val="000000" w:themeColor="text1"/>
                <w:sz w:val="20"/>
                <w:szCs w:val="20"/>
              </w:rPr>
            </w:pPr>
            <w:r w:rsidRPr="006556F4">
              <w:rPr>
                <w:rFonts w:ascii="Arial" w:hAnsi="Arial" w:cs="Arial"/>
                <w:color w:val="000000" w:themeColor="text1"/>
                <w:sz w:val="20"/>
                <w:szCs w:val="20"/>
              </w:rPr>
              <w:t>Preparing project plan in MS- Project and update them in MYPD tool / Share point (tracking tools for all projects)</w:t>
            </w:r>
          </w:p>
          <w:p w14:paraId="4195D10B" w14:textId="77777777" w:rsidR="00442DC2" w:rsidRPr="006556F4" w:rsidRDefault="00442DC2" w:rsidP="00442DC2">
            <w:pPr>
              <w:pStyle w:val="ListParagraph"/>
              <w:numPr>
                <w:ilvl w:val="0"/>
                <w:numId w:val="19"/>
              </w:numPr>
              <w:spacing w:after="200" w:line="276" w:lineRule="auto"/>
              <w:jc w:val="both"/>
              <w:rPr>
                <w:rFonts w:ascii="Arial" w:hAnsi="Arial" w:cs="Arial"/>
                <w:bCs/>
                <w:color w:val="000000" w:themeColor="text1"/>
                <w:sz w:val="20"/>
                <w:szCs w:val="20"/>
              </w:rPr>
            </w:pPr>
            <w:r w:rsidRPr="006556F4">
              <w:rPr>
                <w:rFonts w:ascii="Arial" w:hAnsi="Arial" w:cs="Arial"/>
                <w:bCs/>
                <w:sz w:val="20"/>
                <w:szCs w:val="20"/>
              </w:rPr>
              <w:t xml:space="preserve">Delivering &amp; implementing project plans in line with the customer’s requirement and approval. </w:t>
            </w:r>
          </w:p>
          <w:p w14:paraId="2B816738" w14:textId="77777777" w:rsidR="00442DC2" w:rsidRPr="006556F4" w:rsidRDefault="00442DC2" w:rsidP="00442DC2">
            <w:pPr>
              <w:widowControl w:val="0"/>
              <w:numPr>
                <w:ilvl w:val="0"/>
                <w:numId w:val="19"/>
              </w:numPr>
              <w:suppressAutoHyphens/>
              <w:autoSpaceDE w:val="0"/>
              <w:autoSpaceDN w:val="0"/>
              <w:adjustRightInd w:val="0"/>
              <w:spacing w:after="200" w:line="276" w:lineRule="auto"/>
              <w:contextualSpacing/>
              <w:jc w:val="both"/>
              <w:rPr>
                <w:rFonts w:ascii="Arial" w:hAnsi="Arial" w:cs="Arial"/>
                <w:sz w:val="20"/>
                <w:szCs w:val="20"/>
              </w:rPr>
            </w:pPr>
            <w:r w:rsidRPr="006556F4">
              <w:rPr>
                <w:rFonts w:ascii="Arial" w:hAnsi="Arial" w:cs="Arial"/>
                <w:sz w:val="20"/>
                <w:szCs w:val="20"/>
              </w:rPr>
              <w:t xml:space="preserve">Preparing multiple </w:t>
            </w:r>
            <w:r w:rsidRPr="006556F4">
              <w:rPr>
                <w:rFonts w:ascii="Arial" w:hAnsi="Arial" w:cs="Arial"/>
                <w:bCs/>
                <w:sz w:val="20"/>
                <w:szCs w:val="20"/>
              </w:rPr>
              <w:t xml:space="preserve">project status reports for management and clients and sharing them as per requirements. </w:t>
            </w:r>
          </w:p>
          <w:p w14:paraId="1E61891E" w14:textId="77777777" w:rsidR="00442DC2" w:rsidRPr="00CD1EBD" w:rsidRDefault="00442DC2" w:rsidP="00442DC2">
            <w:pPr>
              <w:pStyle w:val="ListParagraph"/>
              <w:numPr>
                <w:ilvl w:val="0"/>
                <w:numId w:val="19"/>
              </w:numPr>
              <w:spacing w:after="200" w:line="276" w:lineRule="auto"/>
              <w:jc w:val="both"/>
              <w:rPr>
                <w:rFonts w:ascii="Arial" w:hAnsi="Arial" w:cs="Arial"/>
                <w:bCs/>
                <w:color w:val="000000" w:themeColor="text1"/>
                <w:sz w:val="20"/>
                <w:szCs w:val="20"/>
              </w:rPr>
            </w:pPr>
            <w:r w:rsidRPr="006556F4">
              <w:rPr>
                <w:rFonts w:ascii="Arial" w:hAnsi="Arial" w:cs="Arial"/>
                <w:bCs/>
                <w:color w:val="000000" w:themeColor="text1"/>
                <w:sz w:val="20"/>
                <w:szCs w:val="20"/>
              </w:rPr>
              <w:t xml:space="preserve">Maintaining 100% Availability of IT </w:t>
            </w:r>
            <w:r>
              <w:rPr>
                <w:rFonts w:ascii="Arial" w:hAnsi="Arial" w:cs="Arial"/>
                <w:bCs/>
                <w:color w:val="000000" w:themeColor="text1"/>
                <w:sz w:val="20"/>
                <w:szCs w:val="20"/>
              </w:rPr>
              <w:t>and Network</w:t>
            </w:r>
            <w:r w:rsidRPr="006556F4">
              <w:rPr>
                <w:rFonts w:ascii="Arial" w:hAnsi="Arial" w:cs="Arial"/>
                <w:bCs/>
                <w:color w:val="000000" w:themeColor="text1"/>
                <w:sz w:val="20"/>
                <w:szCs w:val="20"/>
              </w:rPr>
              <w:t xml:space="preserve"> services </w:t>
            </w:r>
            <w:proofErr w:type="spellStart"/>
            <w:r w:rsidRPr="006556F4">
              <w:rPr>
                <w:rFonts w:ascii="Arial" w:hAnsi="Arial" w:cs="Arial"/>
                <w:bCs/>
                <w:color w:val="000000" w:themeColor="text1"/>
                <w:sz w:val="20"/>
                <w:szCs w:val="20"/>
              </w:rPr>
              <w:t>i.e.Server</w:t>
            </w:r>
            <w:proofErr w:type="spellEnd"/>
            <w:r w:rsidRPr="006556F4">
              <w:rPr>
                <w:rFonts w:ascii="Arial" w:hAnsi="Arial" w:cs="Arial"/>
                <w:bCs/>
                <w:color w:val="000000" w:themeColor="text1"/>
                <w:sz w:val="20"/>
                <w:szCs w:val="20"/>
              </w:rPr>
              <w:t xml:space="preserve"> reachability, Network (LAN &amp; WAN) Data</w:t>
            </w:r>
            <w:r>
              <w:rPr>
                <w:rFonts w:ascii="Arial" w:hAnsi="Arial" w:cs="Arial"/>
                <w:bCs/>
                <w:color w:val="000000" w:themeColor="text1"/>
                <w:sz w:val="20"/>
                <w:szCs w:val="20"/>
              </w:rPr>
              <w:t xml:space="preserve"> </w:t>
            </w:r>
            <w:r w:rsidRPr="00CD1EBD">
              <w:rPr>
                <w:rFonts w:ascii="Arial" w:hAnsi="Arial" w:cs="Arial"/>
                <w:bCs/>
                <w:color w:val="000000" w:themeColor="text1"/>
                <w:sz w:val="20"/>
                <w:szCs w:val="20"/>
              </w:rPr>
              <w:t>Center</w:t>
            </w:r>
          </w:p>
          <w:p w14:paraId="1ED5F91A" w14:textId="77777777" w:rsidR="00442DC2" w:rsidRPr="006556F4" w:rsidRDefault="00442DC2" w:rsidP="00442DC2">
            <w:pPr>
              <w:pStyle w:val="ListParagraph"/>
              <w:numPr>
                <w:ilvl w:val="0"/>
                <w:numId w:val="19"/>
              </w:numPr>
              <w:spacing w:after="200" w:line="276" w:lineRule="auto"/>
              <w:jc w:val="both"/>
              <w:rPr>
                <w:rFonts w:ascii="Arial" w:hAnsi="Arial" w:cs="Arial"/>
                <w:bCs/>
                <w:sz w:val="20"/>
                <w:szCs w:val="20"/>
                <w:lang w:val="en-GB" w:eastAsia="en-GB"/>
              </w:rPr>
            </w:pPr>
            <w:r w:rsidRPr="006556F4">
              <w:rPr>
                <w:rFonts w:ascii="Arial" w:hAnsi="Arial" w:cs="Arial"/>
                <w:bCs/>
                <w:color w:val="000000" w:themeColor="text1"/>
                <w:sz w:val="20"/>
                <w:szCs w:val="20"/>
              </w:rPr>
              <w:t>Managing p</w:t>
            </w:r>
            <w:proofErr w:type="spellStart"/>
            <w:r w:rsidRPr="006556F4">
              <w:rPr>
                <w:rFonts w:ascii="Arial" w:hAnsi="Arial" w:cs="Arial"/>
                <w:bCs/>
                <w:sz w:val="20"/>
                <w:szCs w:val="20"/>
                <w:lang w:val="en-GB" w:eastAsia="en-GB"/>
              </w:rPr>
              <w:t>rojects</w:t>
            </w:r>
            <w:proofErr w:type="spellEnd"/>
            <w:r w:rsidRPr="006556F4">
              <w:rPr>
                <w:rFonts w:ascii="Arial" w:hAnsi="Arial" w:cs="Arial"/>
                <w:bCs/>
                <w:sz w:val="20"/>
                <w:szCs w:val="20"/>
                <w:lang w:val="en-GB" w:eastAsia="en-GB"/>
              </w:rPr>
              <w:t xml:space="preserve"> / program progress &amp; outstanding issues and ensuring the quality &amp; timeliness of deliverables</w:t>
            </w:r>
          </w:p>
          <w:p w14:paraId="11C20C93" w14:textId="77777777" w:rsidR="00442DC2" w:rsidRPr="006556F4" w:rsidRDefault="00442DC2" w:rsidP="00442DC2">
            <w:pPr>
              <w:pStyle w:val="ListParagraph"/>
              <w:numPr>
                <w:ilvl w:val="0"/>
                <w:numId w:val="19"/>
              </w:numPr>
              <w:spacing w:after="200" w:line="276" w:lineRule="auto"/>
              <w:contextualSpacing w:val="0"/>
              <w:jc w:val="both"/>
              <w:rPr>
                <w:rFonts w:ascii="Arial" w:hAnsi="Arial" w:cs="Arial"/>
                <w:bCs/>
                <w:sz w:val="20"/>
                <w:szCs w:val="20"/>
              </w:rPr>
            </w:pPr>
            <w:r w:rsidRPr="006556F4">
              <w:rPr>
                <w:rFonts w:ascii="Arial" w:hAnsi="Arial" w:cs="Arial"/>
                <w:bCs/>
                <w:sz w:val="20"/>
                <w:szCs w:val="20"/>
              </w:rPr>
              <w:t>Implementing projects with agreed business service level and as per customer requirement</w:t>
            </w:r>
          </w:p>
          <w:p w14:paraId="5C692ABC" w14:textId="77777777" w:rsidR="00442DC2" w:rsidRPr="00682A74" w:rsidRDefault="00442DC2" w:rsidP="00442DC2">
            <w:pPr>
              <w:pStyle w:val="ListParagraph"/>
              <w:numPr>
                <w:ilvl w:val="0"/>
                <w:numId w:val="19"/>
              </w:numPr>
              <w:spacing w:after="200" w:line="276" w:lineRule="auto"/>
              <w:rPr>
                <w:rFonts w:ascii="Arial" w:hAnsi="Arial" w:cs="Arial"/>
                <w:bCs/>
                <w:color w:val="000000" w:themeColor="text1"/>
                <w:sz w:val="20"/>
                <w:szCs w:val="20"/>
              </w:rPr>
            </w:pPr>
            <w:r w:rsidRPr="006556F4">
              <w:rPr>
                <w:rFonts w:ascii="Arial" w:hAnsi="Arial" w:cs="Arial"/>
                <w:bCs/>
                <w:sz w:val="20"/>
                <w:szCs w:val="20"/>
              </w:rPr>
              <w:t>Analyzing risk and issues, establishing contingency plans and identifying trigger events &amp; responsibilities</w:t>
            </w:r>
            <w:r w:rsidRPr="006556F4">
              <w:rPr>
                <w:rFonts w:ascii="Arial" w:hAnsi="Arial" w:cs="Arial"/>
                <w:sz w:val="20"/>
                <w:szCs w:val="20"/>
              </w:rPr>
              <w:t xml:space="preserve"> for Business</w:t>
            </w:r>
            <w:r>
              <w:rPr>
                <w:rFonts w:ascii="Arial" w:hAnsi="Arial" w:cs="Arial"/>
                <w:sz w:val="20"/>
                <w:szCs w:val="20"/>
              </w:rPr>
              <w:t xml:space="preserve"> </w:t>
            </w:r>
          </w:p>
          <w:p w14:paraId="49994523" w14:textId="77777777" w:rsidR="00442DC2" w:rsidRDefault="00442DC2" w:rsidP="00D375DE">
            <w:pPr>
              <w:rPr>
                <w:rFonts w:ascii="Arial" w:hAnsi="Arial" w:cs="Arial"/>
                <w:bCs/>
                <w:color w:val="000000" w:themeColor="text1"/>
                <w:sz w:val="20"/>
                <w:szCs w:val="20"/>
              </w:rPr>
            </w:pPr>
            <w:r w:rsidRPr="00682A74">
              <w:rPr>
                <w:rFonts w:ascii="Arial" w:hAnsi="Arial" w:cs="Arial"/>
                <w:sz w:val="20"/>
                <w:szCs w:val="20"/>
              </w:rPr>
              <w:t xml:space="preserve">Continuity Plans and </w:t>
            </w:r>
            <w:r w:rsidRPr="00682A74">
              <w:rPr>
                <w:rFonts w:ascii="Arial" w:hAnsi="Arial" w:cs="Arial"/>
                <w:bCs/>
                <w:color w:val="000000" w:themeColor="text1"/>
                <w:sz w:val="20"/>
                <w:szCs w:val="20"/>
              </w:rPr>
              <w:t>continuously monitor on risks and issues and take appropriate actions to mitigate the risks</w:t>
            </w:r>
            <w:r>
              <w:rPr>
                <w:rFonts w:ascii="Arial" w:hAnsi="Arial" w:cs="Arial"/>
                <w:bCs/>
                <w:color w:val="000000" w:themeColor="text1"/>
                <w:sz w:val="20"/>
                <w:szCs w:val="20"/>
              </w:rPr>
              <w:t>.</w:t>
            </w:r>
          </w:p>
          <w:p w14:paraId="17FE3D90" w14:textId="77777777" w:rsidR="00442DC2" w:rsidRDefault="00442DC2" w:rsidP="00442DC2">
            <w:pPr>
              <w:pStyle w:val="ListParagraph"/>
              <w:numPr>
                <w:ilvl w:val="0"/>
                <w:numId w:val="19"/>
              </w:numPr>
              <w:spacing w:after="200" w:line="276" w:lineRule="auto"/>
              <w:rPr>
                <w:rFonts w:ascii="Arial" w:hAnsi="Arial" w:cs="Arial"/>
                <w:color w:val="000000" w:themeColor="text1"/>
                <w:sz w:val="20"/>
                <w:szCs w:val="20"/>
              </w:rPr>
            </w:pPr>
            <w:r w:rsidRPr="00844B32">
              <w:rPr>
                <w:rFonts w:ascii="Arial" w:hAnsi="Arial" w:cs="Arial"/>
                <w:color w:val="000000" w:themeColor="text1"/>
                <w:sz w:val="20"/>
                <w:szCs w:val="20"/>
              </w:rPr>
              <w:t>Coordination with functional teams  to implement the projects like Design team, Incident team, DNS, team, Network management team, PMO team, billing team etc.</w:t>
            </w:r>
            <w:r w:rsidRPr="00A950A5">
              <w:rPr>
                <w:rFonts w:ascii="Arial" w:hAnsi="Arial" w:cs="Arial"/>
                <w:color w:val="000000" w:themeColor="text1"/>
                <w:sz w:val="20"/>
                <w:szCs w:val="20"/>
              </w:rPr>
              <w:t xml:space="preserve"> </w:t>
            </w:r>
          </w:p>
          <w:p w14:paraId="0F8C7BBB" w14:textId="77777777" w:rsidR="00442DC2" w:rsidRPr="00A950A5" w:rsidRDefault="00442DC2" w:rsidP="00442DC2">
            <w:pPr>
              <w:pStyle w:val="ListParagraph"/>
              <w:numPr>
                <w:ilvl w:val="0"/>
                <w:numId w:val="19"/>
              </w:numPr>
              <w:spacing w:after="200" w:line="276" w:lineRule="auto"/>
              <w:rPr>
                <w:rFonts w:ascii="Arial" w:hAnsi="Arial" w:cs="Arial"/>
                <w:color w:val="000000" w:themeColor="text1"/>
                <w:sz w:val="20"/>
                <w:szCs w:val="20"/>
              </w:rPr>
            </w:pPr>
            <w:r>
              <w:rPr>
                <w:rFonts w:ascii="Arial" w:hAnsi="Arial" w:cs="Arial"/>
                <w:color w:val="000000" w:themeColor="text1"/>
                <w:sz w:val="20"/>
                <w:szCs w:val="20"/>
              </w:rPr>
              <w:t>Officially C</w:t>
            </w:r>
            <w:r w:rsidRPr="00A950A5">
              <w:rPr>
                <w:rFonts w:ascii="Arial" w:hAnsi="Arial" w:cs="Arial"/>
                <w:color w:val="000000" w:themeColor="text1"/>
                <w:sz w:val="20"/>
                <w:szCs w:val="20"/>
              </w:rPr>
              <w:t>lose the project records in system</w:t>
            </w:r>
            <w:r>
              <w:rPr>
                <w:rFonts w:ascii="Arial" w:hAnsi="Arial" w:cs="Arial"/>
                <w:color w:val="000000" w:themeColor="text1"/>
                <w:sz w:val="20"/>
                <w:szCs w:val="20"/>
              </w:rPr>
              <w:t xml:space="preserve"> after receiving customer acceptance and satisfaction email and update the records.</w:t>
            </w:r>
          </w:p>
          <w:p w14:paraId="2E1C1AD8" w14:textId="77777777" w:rsidR="002D3A2E" w:rsidRPr="004F70B8" w:rsidRDefault="002D3A2E" w:rsidP="00D375DE">
            <w:pPr>
              <w:jc w:val="both"/>
              <w:rPr>
                <w:rFonts w:ascii="Arial" w:hAnsi="Arial" w:cs="Arial"/>
                <w:b/>
                <w:color w:val="000000" w:themeColor="text1"/>
                <w:sz w:val="20"/>
                <w:szCs w:val="20"/>
              </w:rPr>
            </w:pPr>
            <w:r w:rsidRPr="004F70B8">
              <w:rPr>
                <w:rFonts w:ascii="Arial" w:hAnsi="Arial" w:cs="Arial"/>
                <w:b/>
                <w:color w:val="000000" w:themeColor="text1"/>
                <w:sz w:val="20"/>
                <w:szCs w:val="20"/>
              </w:rPr>
              <w:t xml:space="preserve">Achievements: </w:t>
            </w:r>
            <w:r w:rsidRPr="004F70B8">
              <w:rPr>
                <w:rFonts w:ascii="Arial" w:hAnsi="Arial" w:cs="Arial"/>
                <w:b/>
                <w:color w:val="000000" w:themeColor="text1"/>
                <w:sz w:val="20"/>
                <w:szCs w:val="20"/>
              </w:rPr>
              <w:br/>
            </w:r>
          </w:p>
          <w:p w14:paraId="073EAD75" w14:textId="77777777" w:rsidR="002D3A2E" w:rsidRPr="006556F4" w:rsidRDefault="002D3A2E" w:rsidP="002D3A2E">
            <w:pPr>
              <w:pStyle w:val="ListParagraph"/>
              <w:numPr>
                <w:ilvl w:val="0"/>
                <w:numId w:val="19"/>
              </w:numPr>
              <w:spacing w:after="200" w:line="276" w:lineRule="auto"/>
              <w:jc w:val="both"/>
              <w:rPr>
                <w:rFonts w:ascii="Arial" w:hAnsi="Arial" w:cs="Arial"/>
                <w:color w:val="000000" w:themeColor="text1"/>
                <w:sz w:val="20"/>
                <w:szCs w:val="20"/>
              </w:rPr>
            </w:pPr>
            <w:r w:rsidRPr="006556F4">
              <w:rPr>
                <w:rFonts w:ascii="Arial" w:hAnsi="Arial" w:cs="Arial"/>
                <w:color w:val="000000" w:themeColor="text1"/>
                <w:sz w:val="20"/>
                <w:szCs w:val="20"/>
              </w:rPr>
              <w:t>Managed 15 projects</w:t>
            </w:r>
            <w:r>
              <w:rPr>
                <w:rFonts w:ascii="Arial" w:hAnsi="Arial" w:cs="Arial"/>
                <w:color w:val="000000" w:themeColor="text1"/>
                <w:sz w:val="20"/>
                <w:szCs w:val="20"/>
              </w:rPr>
              <w:t xml:space="preserve"> simultaneously </w:t>
            </w:r>
            <w:r w:rsidRPr="006556F4">
              <w:rPr>
                <w:rFonts w:ascii="Arial" w:hAnsi="Arial" w:cs="Arial"/>
                <w:color w:val="000000" w:themeColor="text1"/>
                <w:sz w:val="20"/>
                <w:szCs w:val="20"/>
              </w:rPr>
              <w:t>minimum at a time</w:t>
            </w:r>
            <w:r>
              <w:rPr>
                <w:rFonts w:ascii="Arial" w:hAnsi="Arial" w:cs="Arial"/>
                <w:color w:val="000000" w:themeColor="text1"/>
                <w:sz w:val="20"/>
                <w:szCs w:val="20"/>
              </w:rPr>
              <w:t xml:space="preserve"> and delivery of 100% successful projects.</w:t>
            </w:r>
          </w:p>
          <w:p w14:paraId="7D42F74E" w14:textId="65E04D4A" w:rsidR="002D3A2E" w:rsidRPr="00EB6A4B" w:rsidRDefault="002D3A2E" w:rsidP="00EB6A4B">
            <w:pPr>
              <w:pStyle w:val="ListParagraph"/>
              <w:numPr>
                <w:ilvl w:val="0"/>
                <w:numId w:val="19"/>
              </w:numPr>
              <w:spacing w:after="200" w:line="276" w:lineRule="auto"/>
              <w:jc w:val="both"/>
              <w:rPr>
                <w:rFonts w:ascii="Arial" w:hAnsi="Arial" w:cs="Arial"/>
                <w:color w:val="000000" w:themeColor="text1"/>
                <w:sz w:val="20"/>
                <w:szCs w:val="20"/>
              </w:rPr>
            </w:pPr>
            <w:r w:rsidRPr="006556F4">
              <w:rPr>
                <w:rFonts w:ascii="Arial" w:hAnsi="Arial" w:cs="Arial"/>
                <w:color w:val="000000" w:themeColor="text1"/>
                <w:sz w:val="20"/>
                <w:szCs w:val="20"/>
              </w:rPr>
              <w:t xml:space="preserve">Managed </w:t>
            </w:r>
            <w:proofErr w:type="spellStart"/>
            <w:r w:rsidRPr="006556F4">
              <w:rPr>
                <w:rFonts w:ascii="Arial" w:hAnsi="Arial" w:cs="Arial"/>
                <w:color w:val="000000" w:themeColor="text1"/>
                <w:sz w:val="20"/>
                <w:szCs w:val="20"/>
              </w:rPr>
              <w:t>Rubix</w:t>
            </w:r>
            <w:proofErr w:type="spellEnd"/>
            <w:r w:rsidRPr="006556F4">
              <w:rPr>
                <w:rFonts w:ascii="Arial" w:hAnsi="Arial" w:cs="Arial"/>
                <w:color w:val="000000" w:themeColor="text1"/>
                <w:sz w:val="20"/>
                <w:szCs w:val="20"/>
              </w:rPr>
              <w:t xml:space="preserve"> Site Cease program for more than 60 </w:t>
            </w:r>
            <w:r w:rsidR="00EB6A4B" w:rsidRPr="006556F4">
              <w:rPr>
                <w:rFonts w:ascii="Arial" w:hAnsi="Arial" w:cs="Arial"/>
                <w:color w:val="000000" w:themeColor="text1"/>
                <w:sz w:val="20"/>
                <w:szCs w:val="20"/>
              </w:rPr>
              <w:t>sites</w:t>
            </w:r>
            <w:r w:rsidR="00EB6A4B">
              <w:rPr>
                <w:rFonts w:ascii="Arial" w:hAnsi="Arial" w:cs="Arial"/>
                <w:color w:val="000000" w:themeColor="text1"/>
                <w:sz w:val="20"/>
                <w:szCs w:val="20"/>
              </w:rPr>
              <w:t xml:space="preserve"> in</w:t>
            </w:r>
            <w:r>
              <w:rPr>
                <w:rFonts w:ascii="Arial" w:hAnsi="Arial" w:cs="Arial"/>
                <w:color w:val="000000" w:themeColor="text1"/>
                <w:sz w:val="20"/>
                <w:szCs w:val="20"/>
              </w:rPr>
              <w:t xml:space="preserve"> this program I had to </w:t>
            </w:r>
            <w:r w:rsidRPr="003247F6">
              <w:rPr>
                <w:rFonts w:ascii="Arial" w:hAnsi="Arial" w:cs="Arial"/>
                <w:color w:val="000000" w:themeColor="text1"/>
                <w:sz w:val="20"/>
                <w:szCs w:val="20"/>
              </w:rPr>
              <w:t>Ceas</w:t>
            </w:r>
            <w:r>
              <w:rPr>
                <w:rFonts w:ascii="Arial" w:hAnsi="Arial" w:cs="Arial"/>
                <w:color w:val="000000" w:themeColor="text1"/>
                <w:sz w:val="20"/>
                <w:szCs w:val="20"/>
              </w:rPr>
              <w:t xml:space="preserve">e </w:t>
            </w:r>
            <w:r w:rsidRPr="003247F6">
              <w:rPr>
                <w:rFonts w:ascii="Arial" w:hAnsi="Arial" w:cs="Arial"/>
                <w:color w:val="000000" w:themeColor="text1"/>
                <w:sz w:val="20"/>
                <w:szCs w:val="20"/>
              </w:rPr>
              <w:t>all BT managed hardware and</w:t>
            </w:r>
            <w:r w:rsidR="00EB6A4B">
              <w:rPr>
                <w:rFonts w:ascii="Arial" w:hAnsi="Arial" w:cs="Arial"/>
                <w:color w:val="000000" w:themeColor="text1"/>
                <w:sz w:val="20"/>
                <w:szCs w:val="20"/>
              </w:rPr>
              <w:t xml:space="preserve"> </w:t>
            </w:r>
            <w:r w:rsidRPr="00EB6A4B">
              <w:rPr>
                <w:rFonts w:ascii="Arial" w:hAnsi="Arial" w:cs="Arial"/>
                <w:color w:val="000000" w:themeColor="text1"/>
                <w:sz w:val="20"/>
                <w:szCs w:val="20"/>
              </w:rPr>
              <w:t>circuits and this was achieved by performing following actions</w:t>
            </w:r>
          </w:p>
          <w:p w14:paraId="0D166FAA" w14:textId="77777777" w:rsidR="002D3A2E" w:rsidRPr="006556F4" w:rsidRDefault="002D3A2E" w:rsidP="002D3A2E">
            <w:pPr>
              <w:pStyle w:val="ListParagraph"/>
              <w:numPr>
                <w:ilvl w:val="0"/>
                <w:numId w:val="19"/>
              </w:numPr>
              <w:spacing w:after="200" w:line="276" w:lineRule="auto"/>
              <w:rPr>
                <w:rFonts w:ascii="Arial" w:hAnsi="Arial" w:cs="Arial"/>
                <w:color w:val="000000" w:themeColor="text1"/>
                <w:sz w:val="20"/>
                <w:szCs w:val="20"/>
              </w:rPr>
            </w:pPr>
            <w:r w:rsidRPr="006556F4">
              <w:rPr>
                <w:rFonts w:ascii="Arial" w:hAnsi="Arial" w:cs="Arial"/>
                <w:color w:val="000000" w:themeColor="text1"/>
                <w:sz w:val="20"/>
                <w:szCs w:val="20"/>
              </w:rPr>
              <w:t>Coordinated with different teams cease the Primary circuits Secondary Circuits and WDSL Circuits along with PSTN Lines</w:t>
            </w:r>
          </w:p>
          <w:p w14:paraId="30C677B1" w14:textId="77777777" w:rsidR="002D3A2E" w:rsidRPr="006556F4" w:rsidRDefault="002D3A2E" w:rsidP="002D3A2E">
            <w:pPr>
              <w:pStyle w:val="ListParagraph"/>
              <w:numPr>
                <w:ilvl w:val="0"/>
                <w:numId w:val="19"/>
              </w:numPr>
              <w:spacing w:after="200" w:line="276" w:lineRule="auto"/>
              <w:rPr>
                <w:rFonts w:ascii="Arial" w:hAnsi="Arial" w:cs="Arial"/>
                <w:color w:val="000000" w:themeColor="text1"/>
                <w:sz w:val="20"/>
                <w:szCs w:val="20"/>
              </w:rPr>
            </w:pPr>
            <w:r w:rsidRPr="006556F4">
              <w:rPr>
                <w:rFonts w:ascii="Arial" w:hAnsi="Arial" w:cs="Arial"/>
                <w:color w:val="000000" w:themeColor="text1"/>
                <w:sz w:val="20"/>
                <w:szCs w:val="20"/>
              </w:rPr>
              <w:t xml:space="preserve">Coordinated with </w:t>
            </w:r>
            <w:proofErr w:type="spellStart"/>
            <w:r w:rsidRPr="006556F4">
              <w:rPr>
                <w:rFonts w:ascii="Arial" w:hAnsi="Arial" w:cs="Arial"/>
                <w:color w:val="000000" w:themeColor="text1"/>
                <w:sz w:val="20"/>
                <w:szCs w:val="20"/>
              </w:rPr>
              <w:t>Llyod</w:t>
            </w:r>
            <w:proofErr w:type="spellEnd"/>
            <w:r w:rsidRPr="006556F4">
              <w:rPr>
                <w:rFonts w:ascii="Arial" w:hAnsi="Arial" w:cs="Arial"/>
                <w:color w:val="000000" w:themeColor="text1"/>
                <w:sz w:val="20"/>
                <w:szCs w:val="20"/>
              </w:rPr>
              <w:t xml:space="preserve"> banking to recovered Cisco router/switches /Access Points and send them back to BT Stores.</w:t>
            </w:r>
          </w:p>
          <w:p w14:paraId="48EA9E36" w14:textId="77777777" w:rsidR="002D3A2E" w:rsidRPr="006556F4" w:rsidRDefault="002D3A2E" w:rsidP="002D3A2E">
            <w:pPr>
              <w:pStyle w:val="ListParagraph"/>
              <w:numPr>
                <w:ilvl w:val="0"/>
                <w:numId w:val="19"/>
              </w:numPr>
              <w:spacing w:after="200" w:line="276" w:lineRule="auto"/>
              <w:rPr>
                <w:rFonts w:ascii="Arial" w:hAnsi="Arial" w:cs="Arial"/>
                <w:color w:val="000000" w:themeColor="text1"/>
                <w:sz w:val="20"/>
                <w:szCs w:val="20"/>
              </w:rPr>
            </w:pPr>
            <w:r w:rsidRPr="006556F4">
              <w:rPr>
                <w:rFonts w:ascii="Arial" w:hAnsi="Arial" w:cs="Arial"/>
                <w:color w:val="000000" w:themeColor="text1"/>
                <w:sz w:val="20"/>
                <w:szCs w:val="20"/>
              </w:rPr>
              <w:t>Managed Downtime through change and Incident Team.</w:t>
            </w:r>
          </w:p>
          <w:p w14:paraId="67B4E5A8" w14:textId="58D4758E" w:rsidR="002D3A2E" w:rsidRPr="00475051" w:rsidRDefault="002D3A2E" w:rsidP="00475051">
            <w:pPr>
              <w:pStyle w:val="ListParagraph"/>
              <w:numPr>
                <w:ilvl w:val="0"/>
                <w:numId w:val="19"/>
              </w:numPr>
              <w:spacing w:after="200" w:line="276" w:lineRule="auto"/>
              <w:rPr>
                <w:rFonts w:ascii="Arial" w:hAnsi="Arial" w:cs="Arial"/>
                <w:color w:val="000000" w:themeColor="text1"/>
                <w:sz w:val="20"/>
                <w:szCs w:val="20"/>
              </w:rPr>
            </w:pPr>
            <w:r w:rsidRPr="006556F4">
              <w:rPr>
                <w:rFonts w:ascii="Arial" w:hAnsi="Arial" w:cs="Arial"/>
                <w:color w:val="000000" w:themeColor="text1"/>
                <w:sz w:val="20"/>
                <w:szCs w:val="20"/>
              </w:rPr>
              <w:t xml:space="preserve">Managed team of </w:t>
            </w:r>
            <w:r>
              <w:rPr>
                <w:rFonts w:ascii="Arial" w:hAnsi="Arial" w:cs="Arial"/>
                <w:color w:val="000000" w:themeColor="text1"/>
                <w:sz w:val="20"/>
                <w:szCs w:val="20"/>
              </w:rPr>
              <w:t xml:space="preserve">4 under me for delivering this </w:t>
            </w:r>
            <w:proofErr w:type="spellStart"/>
            <w:r w:rsidRPr="006556F4">
              <w:rPr>
                <w:rFonts w:ascii="Arial" w:hAnsi="Arial" w:cs="Arial"/>
                <w:color w:val="000000" w:themeColor="text1"/>
                <w:sz w:val="20"/>
                <w:szCs w:val="20"/>
              </w:rPr>
              <w:t>pr</w:t>
            </w:r>
            <w:r>
              <w:rPr>
                <w:rFonts w:ascii="Arial" w:hAnsi="Arial" w:cs="Arial"/>
                <w:color w:val="000000" w:themeColor="text1"/>
                <w:sz w:val="20"/>
                <w:szCs w:val="20"/>
              </w:rPr>
              <w:t>og</w:t>
            </w:r>
            <w:proofErr w:type="spellEnd"/>
            <w:r w:rsidRPr="006556F4">
              <w:rPr>
                <w:rFonts w:ascii="Arial" w:hAnsi="Arial" w:cs="Arial"/>
                <w:color w:val="000000" w:themeColor="text1"/>
                <w:sz w:val="20"/>
                <w:szCs w:val="20"/>
              </w:rPr>
              <w:t xml:space="preserve"> for different sites.</w:t>
            </w:r>
          </w:p>
          <w:p w14:paraId="446C1AF4" w14:textId="070A3054" w:rsidR="00795323" w:rsidRPr="00A950A5" w:rsidRDefault="00D3586A" w:rsidP="00112AEB">
            <w:pPr>
              <w:rPr>
                <w:rFonts w:ascii="Arial" w:hAnsi="Arial" w:cs="Arial"/>
                <w:color w:val="000000" w:themeColor="text1"/>
                <w:sz w:val="20"/>
                <w:szCs w:val="20"/>
              </w:rPr>
            </w:pPr>
            <w:r w:rsidRPr="004F70B8">
              <w:rPr>
                <w:rFonts w:ascii="Tahoma" w:hAnsi="Tahoma" w:cs="Tahoma"/>
                <w:b/>
                <w:sz w:val="20"/>
              </w:rPr>
              <w:t xml:space="preserve"> </w:t>
            </w:r>
          </w:p>
          <w:p w14:paraId="16420519" w14:textId="77777777" w:rsidR="00230769" w:rsidRPr="004F3331" w:rsidRDefault="00230769" w:rsidP="00230769">
            <w:pPr>
              <w:rPr>
                <w:rFonts w:ascii="Tahoma" w:hAnsi="Tahoma" w:cs="Tahoma"/>
                <w:color w:val="000000" w:themeColor="text1"/>
                <w:sz w:val="18"/>
                <w:szCs w:val="18"/>
              </w:rPr>
            </w:pPr>
            <w:r w:rsidRPr="00CA7625">
              <w:rPr>
                <w:rFonts w:ascii="Tahoma" w:hAnsi="Tahoma" w:cs="Tahoma"/>
                <w:noProof/>
                <w:sz w:val="24"/>
              </w:rPr>
              <mc:AlternateContent>
                <mc:Choice Requires="wpg">
                  <w:drawing>
                    <wp:anchor distT="0" distB="0" distL="114300" distR="114300" simplePos="0" relativeHeight="251663872" behindDoc="0" locked="0" layoutInCell="1" allowOverlap="1" wp14:anchorId="30A65D7C" wp14:editId="795D2FA4">
                      <wp:simplePos x="0" y="0"/>
                      <wp:positionH relativeFrom="column">
                        <wp:posOffset>0</wp:posOffset>
                      </wp:positionH>
                      <wp:positionV relativeFrom="paragraph">
                        <wp:posOffset>3175</wp:posOffset>
                      </wp:positionV>
                      <wp:extent cx="7191375" cy="45085"/>
                      <wp:effectExtent l="0" t="0" r="28575" b="0"/>
                      <wp:wrapNone/>
                      <wp:docPr id="1863117960" name="Group 1863117960"/>
                      <wp:cNvGraphicFramePr/>
                      <a:graphic xmlns:a="http://schemas.openxmlformats.org/drawingml/2006/main">
                        <a:graphicData uri="http://schemas.microsoft.com/office/word/2010/wordprocessingGroup">
                          <wpg:wgp>
                            <wpg:cNvGrpSpPr/>
                            <wpg:grpSpPr>
                              <a:xfrm>
                                <a:off x="0" y="0"/>
                                <a:ext cx="7191375" cy="45085"/>
                                <a:chOff x="0" y="0"/>
                                <a:chExt cx="6394451" cy="45719"/>
                              </a:xfrm>
                            </wpg:grpSpPr>
                            <wps:wsp>
                              <wps:cNvPr id="1674097740" name="Straight Connector 1674097740"/>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672241814" name="Rectangle 672241814"/>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2D82370" id="Group 1863117960" o:spid="_x0000_s1026" style="position:absolute;margin-left:0;margin-top:.25pt;width:566.25pt;height:3.55pt;z-index:251663872"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">
                      <v:line id="Straight Connector 1674097740" o:spid="_x0000_s1027" style="position:absolute;visibility:visible;mso-wrap-style:squar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" strokecolor="#272727 [2749]" strokeweight="1pt"/>
                      <v:rect id="Rectangle 672241814" o:spid="_x0000_s1028" style="position:absolute;width:537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" fillcolor="#00b0f0" stroked="f" strokeweight="2pt"/>
                    </v:group>
                  </w:pict>
                </mc:Fallback>
              </mc:AlternateContent>
            </w:r>
          </w:p>
          <w:p w14:paraId="7DCA60C7" w14:textId="77777777" w:rsidR="00E97D4C" w:rsidRPr="004F70B8" w:rsidRDefault="00E97D4C" w:rsidP="00E97D4C">
            <w:pPr>
              <w:widowControl w:val="0"/>
              <w:suppressAutoHyphens/>
              <w:autoSpaceDE w:val="0"/>
              <w:autoSpaceDN w:val="0"/>
              <w:adjustRightInd w:val="0"/>
              <w:jc w:val="both"/>
              <w:rPr>
                <w:rFonts w:ascii="Tahoma" w:hAnsi="Tahoma" w:cs="Tahoma"/>
                <w:b/>
                <w:color w:val="000000" w:themeColor="text1"/>
                <w:sz w:val="16"/>
                <w:szCs w:val="18"/>
              </w:rPr>
            </w:pPr>
          </w:p>
          <w:p w14:paraId="57EFA42F" w14:textId="77777777" w:rsidR="00D3586A" w:rsidRPr="004F70B8" w:rsidRDefault="00E97D4C" w:rsidP="00D3586A">
            <w:pPr>
              <w:shd w:val="clear" w:color="auto" w:fill="F2F2F2" w:themeFill="background1" w:themeFillShade="F2"/>
              <w:rPr>
                <w:rFonts w:ascii="Tahoma" w:hAnsi="Tahoma" w:cs="Tahoma"/>
                <w:b/>
                <w:color w:val="000000" w:themeColor="text1"/>
                <w:szCs w:val="24"/>
              </w:rPr>
            </w:pPr>
            <w:r w:rsidRPr="004F70B8">
              <w:rPr>
                <w:rFonts w:ascii="Tahoma" w:hAnsi="Tahoma" w:cs="Tahoma"/>
                <w:b/>
                <w:color w:val="000000" w:themeColor="text1"/>
                <w:szCs w:val="24"/>
              </w:rPr>
              <w:t xml:space="preserve">IBM </w:t>
            </w:r>
            <w:r w:rsidR="00D3586A" w:rsidRPr="004F70B8">
              <w:rPr>
                <w:rFonts w:ascii="Tahoma" w:hAnsi="Tahoma" w:cs="Tahoma"/>
                <w:b/>
                <w:color w:val="000000" w:themeColor="text1"/>
                <w:szCs w:val="24"/>
              </w:rPr>
              <w:t xml:space="preserve">                                                                                             </w:t>
            </w:r>
            <w:r w:rsidR="002A2447" w:rsidRPr="004F70B8">
              <w:rPr>
                <w:rFonts w:ascii="Tahoma" w:hAnsi="Tahoma" w:cs="Tahoma"/>
                <w:b/>
                <w:color w:val="000000" w:themeColor="text1"/>
                <w:szCs w:val="24"/>
              </w:rPr>
              <w:t xml:space="preserve">                           </w:t>
            </w:r>
            <w:r w:rsidR="00D3586A" w:rsidRPr="004F70B8">
              <w:rPr>
                <w:rFonts w:ascii="Tahoma" w:hAnsi="Tahoma" w:cs="Tahoma"/>
                <w:b/>
                <w:color w:val="000000" w:themeColor="text1"/>
                <w:szCs w:val="24"/>
              </w:rPr>
              <w:t xml:space="preserve"> </w:t>
            </w:r>
            <w:r w:rsidRPr="004F70B8">
              <w:rPr>
                <w:rFonts w:ascii="Tahoma" w:hAnsi="Tahoma" w:cs="Tahoma"/>
                <w:b/>
                <w:color w:val="000000" w:themeColor="text1"/>
                <w:szCs w:val="24"/>
              </w:rPr>
              <w:t xml:space="preserve">Aug 2013 - Dec 2017 </w:t>
            </w:r>
          </w:p>
          <w:p w14:paraId="1F7A7C83" w14:textId="77777777" w:rsidR="00230769" w:rsidRPr="004F70B8" w:rsidRDefault="00D3586A" w:rsidP="00D3586A">
            <w:pPr>
              <w:shd w:val="clear" w:color="auto" w:fill="F2F2F2" w:themeFill="background1" w:themeFillShade="F2"/>
              <w:rPr>
                <w:rFonts w:ascii="Tahoma" w:hAnsi="Tahoma" w:cs="Tahoma"/>
                <w:b/>
                <w:color w:val="000000" w:themeColor="text1"/>
                <w:sz w:val="16"/>
                <w:szCs w:val="18"/>
              </w:rPr>
            </w:pPr>
            <w:r w:rsidRPr="004F70B8">
              <w:rPr>
                <w:rFonts w:ascii="Tahoma" w:hAnsi="Tahoma" w:cs="Tahoma"/>
                <w:b/>
                <w:color w:val="000000" w:themeColor="text1"/>
                <w:szCs w:val="24"/>
              </w:rPr>
              <w:t>Project Manager</w:t>
            </w:r>
            <w:r w:rsidRPr="004F70B8">
              <w:rPr>
                <w:rFonts w:ascii="Tahoma" w:hAnsi="Tahoma" w:cs="Tahoma"/>
                <w:b/>
                <w:color w:val="000000" w:themeColor="text1"/>
                <w:szCs w:val="24"/>
              </w:rPr>
              <w:br/>
            </w:r>
            <w:r w:rsidR="00E97D4C" w:rsidRPr="004F70B8">
              <w:rPr>
                <w:rFonts w:ascii="Tahoma" w:hAnsi="Tahoma" w:cs="Tahoma"/>
                <w:b/>
                <w:color w:val="000000" w:themeColor="text1"/>
                <w:szCs w:val="24"/>
              </w:rPr>
              <w:t>Client: NAB (National Australian Bank)</w:t>
            </w:r>
          </w:p>
          <w:p w14:paraId="39077479" w14:textId="77777777" w:rsidR="00D2459D" w:rsidRPr="0096568F" w:rsidRDefault="006556F4" w:rsidP="006556F4">
            <w:pPr>
              <w:rPr>
                <w:rFonts w:ascii="Arial" w:hAnsi="Arial" w:cs="Arial"/>
                <w:b/>
                <w:color w:val="000000" w:themeColor="text1"/>
                <w:sz w:val="20"/>
                <w:szCs w:val="20"/>
              </w:rPr>
            </w:pPr>
            <w:r w:rsidRPr="0096568F">
              <w:rPr>
                <w:rFonts w:ascii="Arial" w:hAnsi="Arial" w:cs="Arial"/>
                <w:b/>
                <w:color w:val="000000" w:themeColor="text1"/>
                <w:sz w:val="20"/>
                <w:szCs w:val="20"/>
              </w:rPr>
              <w:br/>
            </w:r>
            <w:r w:rsidR="00D2459D" w:rsidRPr="0096568F">
              <w:rPr>
                <w:rFonts w:ascii="Arial" w:hAnsi="Arial" w:cs="Arial"/>
                <w:b/>
                <w:color w:val="000000" w:themeColor="text1"/>
                <w:sz w:val="20"/>
                <w:szCs w:val="20"/>
              </w:rPr>
              <w:t>Roles and responsibilities</w:t>
            </w:r>
            <w:r w:rsidRPr="0096568F">
              <w:rPr>
                <w:rFonts w:ascii="Arial" w:hAnsi="Arial" w:cs="Arial"/>
                <w:b/>
                <w:color w:val="000000" w:themeColor="text1"/>
                <w:sz w:val="20"/>
                <w:szCs w:val="20"/>
              </w:rPr>
              <w:br/>
            </w:r>
          </w:p>
          <w:p w14:paraId="6E0C195A" w14:textId="77777777" w:rsidR="00D2459D" w:rsidRPr="006556F4" w:rsidRDefault="00D2459D" w:rsidP="00D2459D">
            <w:pPr>
              <w:widowControl w:val="0"/>
              <w:numPr>
                <w:ilvl w:val="0"/>
                <w:numId w:val="19"/>
              </w:numPr>
              <w:suppressAutoHyphens/>
              <w:autoSpaceDE w:val="0"/>
              <w:autoSpaceDN w:val="0"/>
              <w:adjustRightInd w:val="0"/>
              <w:jc w:val="both"/>
              <w:rPr>
                <w:rFonts w:ascii="Arial" w:hAnsi="Arial" w:cs="Arial"/>
                <w:sz w:val="20"/>
                <w:szCs w:val="20"/>
              </w:rPr>
            </w:pPr>
            <w:r w:rsidRPr="006556F4">
              <w:rPr>
                <w:rFonts w:ascii="Arial" w:hAnsi="Arial" w:cs="Arial"/>
                <w:sz w:val="20"/>
                <w:szCs w:val="20"/>
              </w:rPr>
              <w:t xml:space="preserve">Starting with </w:t>
            </w:r>
            <w:r w:rsidRPr="006556F4">
              <w:rPr>
                <w:rFonts w:ascii="Arial" w:hAnsi="Arial" w:cs="Arial"/>
                <w:bCs/>
                <w:sz w:val="20"/>
                <w:szCs w:val="20"/>
              </w:rPr>
              <w:t>kick off</w:t>
            </w:r>
            <w:r w:rsidRPr="006556F4">
              <w:rPr>
                <w:rFonts w:ascii="Arial" w:hAnsi="Arial" w:cs="Arial"/>
                <w:sz w:val="20"/>
                <w:szCs w:val="20"/>
              </w:rPr>
              <w:t xml:space="preserve"> Project Meeting and understand the storage requirement of customer.</w:t>
            </w:r>
          </w:p>
          <w:p w14:paraId="613571E7" w14:textId="77777777" w:rsidR="00D2459D" w:rsidRPr="006556F4" w:rsidRDefault="00D2459D" w:rsidP="00D2459D">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Manag</w:t>
            </w:r>
            <w:r w:rsidR="00E97D4C" w:rsidRPr="006556F4">
              <w:rPr>
                <w:rFonts w:ascii="Arial" w:hAnsi="Arial" w:cs="Arial"/>
                <w:bCs/>
                <w:spacing w:val="-4"/>
                <w:sz w:val="20"/>
                <w:szCs w:val="20"/>
                <w:lang w:eastAsia="en-GB"/>
              </w:rPr>
              <w:t>ed</w:t>
            </w:r>
            <w:r w:rsidRPr="006556F4">
              <w:rPr>
                <w:rFonts w:ascii="Arial" w:hAnsi="Arial" w:cs="Arial"/>
                <w:bCs/>
                <w:spacing w:val="-4"/>
                <w:sz w:val="20"/>
                <w:szCs w:val="20"/>
                <w:lang w:eastAsia="en-GB"/>
              </w:rPr>
              <w:t xml:space="preserve"> Procurement of Arrays, Plug top Monitors, Flash Drives, Storage Devices, Network Devices </w:t>
            </w:r>
          </w:p>
          <w:p w14:paraId="5A5F8D73" w14:textId="77777777" w:rsidR="00DD3124" w:rsidRPr="006556F4" w:rsidRDefault="00DD3124" w:rsidP="00DD3124">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 xml:space="preserve">Managed </w:t>
            </w:r>
            <w:r w:rsidR="00992A9D" w:rsidRPr="006556F4">
              <w:rPr>
                <w:rFonts w:ascii="Arial" w:hAnsi="Arial" w:cs="Arial"/>
                <w:bCs/>
                <w:spacing w:val="-4"/>
                <w:sz w:val="20"/>
                <w:szCs w:val="20"/>
                <w:lang w:eastAsia="en-GB"/>
              </w:rPr>
              <w:t xml:space="preserve">Prod / Non Prod </w:t>
            </w:r>
            <w:r w:rsidRPr="006556F4">
              <w:rPr>
                <w:rFonts w:ascii="Arial" w:hAnsi="Arial" w:cs="Arial"/>
                <w:bCs/>
                <w:spacing w:val="-4"/>
                <w:sz w:val="20"/>
                <w:szCs w:val="20"/>
                <w:lang w:eastAsia="en-GB"/>
              </w:rPr>
              <w:t xml:space="preserve">Capacity Upgrade projects </w:t>
            </w:r>
            <w:r w:rsidR="00992A9D" w:rsidRPr="006556F4">
              <w:rPr>
                <w:rFonts w:ascii="Arial" w:hAnsi="Arial" w:cs="Arial"/>
                <w:bCs/>
                <w:spacing w:val="-4"/>
                <w:sz w:val="20"/>
                <w:szCs w:val="20"/>
                <w:lang w:eastAsia="en-GB"/>
              </w:rPr>
              <w:t xml:space="preserve">for example </w:t>
            </w:r>
            <w:r w:rsidRPr="006556F4">
              <w:rPr>
                <w:rFonts w:ascii="Arial" w:hAnsi="Arial" w:cs="Arial"/>
                <w:bCs/>
                <w:spacing w:val="-4"/>
                <w:sz w:val="20"/>
                <w:szCs w:val="20"/>
                <w:lang w:eastAsia="en-GB"/>
              </w:rPr>
              <w:t xml:space="preserve">frames with Approx. 400 TB </w:t>
            </w:r>
            <w:r w:rsidR="00992A9D" w:rsidRPr="006556F4">
              <w:rPr>
                <w:rFonts w:ascii="Arial" w:hAnsi="Arial" w:cs="Arial"/>
                <w:bCs/>
                <w:spacing w:val="-4"/>
                <w:sz w:val="20"/>
                <w:szCs w:val="20"/>
                <w:lang w:eastAsia="en-GB"/>
              </w:rPr>
              <w:t xml:space="preserve">SAN / EMC Capacity </w:t>
            </w:r>
            <w:r w:rsidR="00992A9D" w:rsidRPr="006556F4">
              <w:rPr>
                <w:rFonts w:ascii="Arial" w:hAnsi="Arial" w:cs="Arial"/>
                <w:bCs/>
                <w:spacing w:val="-4"/>
                <w:sz w:val="20"/>
                <w:szCs w:val="20"/>
                <w:lang w:eastAsia="en-GB"/>
              </w:rPr>
              <w:lastRenderedPageBreak/>
              <w:t>Upgrade</w:t>
            </w:r>
            <w:r w:rsidRPr="006556F4">
              <w:rPr>
                <w:rFonts w:ascii="Arial" w:hAnsi="Arial" w:cs="Arial"/>
                <w:bCs/>
                <w:spacing w:val="-4"/>
                <w:sz w:val="20"/>
                <w:szCs w:val="20"/>
                <w:lang w:eastAsia="en-GB"/>
              </w:rPr>
              <w:t>. This populated the array and added more Capacity to the Production Environment.</w:t>
            </w:r>
          </w:p>
          <w:p w14:paraId="1EC24926" w14:textId="77777777" w:rsidR="00DD3124" w:rsidRPr="006556F4" w:rsidRDefault="00DD3124" w:rsidP="00DD3124">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 xml:space="preserve">Managed Data Migration projects for </w:t>
            </w:r>
            <w:r w:rsidR="00992A9D" w:rsidRPr="006556F4">
              <w:rPr>
                <w:rFonts w:ascii="Arial" w:hAnsi="Arial" w:cs="Arial"/>
                <w:bCs/>
                <w:spacing w:val="-4"/>
                <w:sz w:val="20"/>
                <w:szCs w:val="20"/>
                <w:lang w:eastAsia="en-GB"/>
              </w:rPr>
              <w:t>end-of-life</w:t>
            </w:r>
            <w:r w:rsidRPr="006556F4">
              <w:rPr>
                <w:rFonts w:ascii="Arial" w:hAnsi="Arial" w:cs="Arial"/>
                <w:bCs/>
                <w:spacing w:val="-4"/>
                <w:sz w:val="20"/>
                <w:szCs w:val="20"/>
                <w:lang w:eastAsia="en-GB"/>
              </w:rPr>
              <w:t xml:space="preserve"> devices. This covers upgrade to new server backups port cabling to new devices. </w:t>
            </w:r>
          </w:p>
          <w:p w14:paraId="1E7CFE83" w14:textId="77777777" w:rsidR="00D2459D" w:rsidRPr="006556F4" w:rsidRDefault="00D2459D" w:rsidP="00D2459D">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Managing Project Scope, schedule and Budgets of the project.</w:t>
            </w:r>
          </w:p>
          <w:p w14:paraId="3C3CBAE9" w14:textId="77777777" w:rsidR="00D2459D" w:rsidRPr="006556F4" w:rsidRDefault="00D2459D" w:rsidP="00DD3124">
            <w:pPr>
              <w:widowControl w:val="0"/>
              <w:numPr>
                <w:ilvl w:val="0"/>
                <w:numId w:val="19"/>
              </w:numPr>
              <w:suppressAutoHyphens/>
              <w:autoSpaceDE w:val="0"/>
              <w:autoSpaceDN w:val="0"/>
              <w:adjustRightInd w:val="0"/>
              <w:jc w:val="both"/>
              <w:rPr>
                <w:rFonts w:ascii="Arial" w:hAnsi="Arial" w:cs="Arial"/>
                <w:color w:val="000000" w:themeColor="text1"/>
                <w:sz w:val="20"/>
                <w:szCs w:val="20"/>
              </w:rPr>
            </w:pPr>
            <w:r w:rsidRPr="006556F4">
              <w:rPr>
                <w:rFonts w:ascii="Arial" w:hAnsi="Arial" w:cs="Arial"/>
                <w:bCs/>
                <w:spacing w:val="-4"/>
                <w:sz w:val="20"/>
                <w:szCs w:val="20"/>
                <w:lang w:eastAsia="en-GB"/>
              </w:rPr>
              <w:t>Managed end-to-end delivery of the project, meeting internal and external objectives pertaining to estimation, risk, scope, time, resource, quality, procurement, budgeting, billing and closing of project.</w:t>
            </w:r>
          </w:p>
          <w:p w14:paraId="00DB55E3" w14:textId="77777777" w:rsidR="00D2459D" w:rsidRPr="006556F4" w:rsidRDefault="00D2459D" w:rsidP="00890E4C">
            <w:pPr>
              <w:widowControl w:val="0"/>
              <w:numPr>
                <w:ilvl w:val="0"/>
                <w:numId w:val="19"/>
              </w:numPr>
              <w:shd w:val="clear" w:color="auto" w:fill="F2F2F2" w:themeFill="background1" w:themeFillShade="F2"/>
              <w:suppressAutoHyphens/>
              <w:autoSpaceDE w:val="0"/>
              <w:autoSpaceDN w:val="0"/>
              <w:adjustRightInd w:val="0"/>
              <w:jc w:val="both"/>
              <w:rPr>
                <w:rFonts w:ascii="Arial" w:hAnsi="Arial" w:cs="Arial"/>
                <w:b/>
                <w:color w:val="000000" w:themeColor="text1"/>
                <w:sz w:val="20"/>
                <w:szCs w:val="20"/>
              </w:rPr>
            </w:pPr>
            <w:r w:rsidRPr="006556F4">
              <w:rPr>
                <w:rFonts w:ascii="Arial" w:hAnsi="Arial" w:cs="Arial"/>
                <w:bCs/>
                <w:spacing w:val="-4"/>
                <w:sz w:val="20"/>
                <w:szCs w:val="20"/>
                <w:lang w:eastAsia="en-GB"/>
              </w:rPr>
              <w:t>Engaging resources on project tasks</w:t>
            </w:r>
            <w:r w:rsidRPr="006556F4">
              <w:rPr>
                <w:rFonts w:ascii="Arial" w:hAnsi="Arial" w:cs="Arial"/>
                <w:bCs/>
                <w:spacing w:val="-4"/>
                <w:sz w:val="20"/>
                <w:szCs w:val="20"/>
                <w:lang w:eastAsia="en-GB"/>
              </w:rPr>
              <w:tab/>
            </w:r>
          </w:p>
          <w:p w14:paraId="797AA5C0" w14:textId="77777777" w:rsidR="00F3554E" w:rsidRPr="006556F4" w:rsidRDefault="00F3554E" w:rsidP="00F3554E">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Implementing the Storage requirement through raising changes through Remedy Tool</w:t>
            </w:r>
            <w:r w:rsidR="00992A9D" w:rsidRPr="006556F4">
              <w:rPr>
                <w:rFonts w:ascii="Arial" w:hAnsi="Arial" w:cs="Arial"/>
                <w:bCs/>
                <w:spacing w:val="-4"/>
                <w:sz w:val="20"/>
                <w:szCs w:val="20"/>
                <w:lang w:eastAsia="en-GB"/>
              </w:rPr>
              <w:t xml:space="preserve"> and managing down time</w:t>
            </w:r>
            <w:r w:rsidRPr="006556F4">
              <w:rPr>
                <w:rFonts w:ascii="Arial" w:hAnsi="Arial" w:cs="Arial"/>
                <w:bCs/>
                <w:spacing w:val="-4"/>
                <w:sz w:val="20"/>
                <w:szCs w:val="20"/>
                <w:lang w:eastAsia="en-GB"/>
              </w:rPr>
              <w:t>.</w:t>
            </w:r>
          </w:p>
          <w:p w14:paraId="7135B11B" w14:textId="77777777" w:rsidR="0075273B" w:rsidRPr="006556F4" w:rsidRDefault="00F3554E" w:rsidP="00211DDA">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Billing the customer and closing the project after implementation.</w:t>
            </w:r>
          </w:p>
          <w:p w14:paraId="33D855DD" w14:textId="77777777" w:rsidR="00F3554E" w:rsidRPr="006556F4" w:rsidRDefault="00F3554E" w:rsidP="00211DDA">
            <w:pPr>
              <w:widowControl w:val="0"/>
              <w:numPr>
                <w:ilvl w:val="0"/>
                <w:numId w:val="19"/>
              </w:numPr>
              <w:suppressAutoHyphens/>
              <w:autoSpaceDE w:val="0"/>
              <w:autoSpaceDN w:val="0"/>
              <w:adjustRightInd w:val="0"/>
              <w:jc w:val="both"/>
              <w:rPr>
                <w:rFonts w:ascii="Arial" w:hAnsi="Arial" w:cs="Arial"/>
                <w:bCs/>
                <w:spacing w:val="-4"/>
                <w:sz w:val="20"/>
                <w:szCs w:val="20"/>
                <w:lang w:eastAsia="en-GB"/>
              </w:rPr>
            </w:pPr>
            <w:r w:rsidRPr="006556F4">
              <w:rPr>
                <w:rFonts w:ascii="Arial" w:hAnsi="Arial" w:cs="Arial"/>
                <w:bCs/>
                <w:spacing w:val="-4"/>
                <w:sz w:val="20"/>
                <w:szCs w:val="20"/>
                <w:lang w:eastAsia="en-GB"/>
              </w:rPr>
              <w:t>Making and sharing multiple project reports for internal and external stakeholders.</w:t>
            </w:r>
          </w:p>
          <w:p w14:paraId="04C9BCBC" w14:textId="77777777" w:rsidR="00EE5446" w:rsidRPr="00A950A5" w:rsidRDefault="00EE5446" w:rsidP="00D375DE">
            <w:pPr>
              <w:rPr>
                <w:rFonts w:ascii="Arial" w:hAnsi="Arial" w:cs="Arial"/>
                <w:color w:val="000000" w:themeColor="text1"/>
                <w:sz w:val="20"/>
                <w:szCs w:val="20"/>
              </w:rPr>
            </w:pPr>
          </w:p>
          <w:p w14:paraId="4A5A2328" w14:textId="77777777" w:rsidR="00EE5446" w:rsidRPr="004F3331" w:rsidRDefault="00EE5446" w:rsidP="00D375DE">
            <w:pPr>
              <w:rPr>
                <w:rFonts w:ascii="Tahoma" w:hAnsi="Tahoma" w:cs="Tahoma"/>
                <w:color w:val="000000" w:themeColor="text1"/>
                <w:sz w:val="18"/>
                <w:szCs w:val="18"/>
              </w:rPr>
            </w:pPr>
            <w:r w:rsidRPr="00CA7625">
              <w:rPr>
                <w:rFonts w:ascii="Tahoma" w:hAnsi="Tahoma" w:cs="Tahoma"/>
                <w:noProof/>
                <w:sz w:val="24"/>
              </w:rPr>
              <mc:AlternateContent>
                <mc:Choice Requires="wpg">
                  <w:drawing>
                    <wp:anchor distT="0" distB="0" distL="114300" distR="114300" simplePos="0" relativeHeight="251667968" behindDoc="0" locked="0" layoutInCell="1" allowOverlap="1" wp14:anchorId="460A87E9" wp14:editId="1D0CBF27">
                      <wp:simplePos x="0" y="0"/>
                      <wp:positionH relativeFrom="column">
                        <wp:posOffset>0</wp:posOffset>
                      </wp:positionH>
                      <wp:positionV relativeFrom="paragraph">
                        <wp:posOffset>3175</wp:posOffset>
                      </wp:positionV>
                      <wp:extent cx="7191375" cy="45085"/>
                      <wp:effectExtent l="0" t="0" r="28575" b="0"/>
                      <wp:wrapNone/>
                      <wp:docPr id="699393448" name="Group 699393448"/>
                      <wp:cNvGraphicFramePr/>
                      <a:graphic xmlns:a="http://schemas.openxmlformats.org/drawingml/2006/main">
                        <a:graphicData uri="http://schemas.microsoft.com/office/word/2010/wordprocessingGroup">
                          <wpg:wgp>
                            <wpg:cNvGrpSpPr/>
                            <wpg:grpSpPr>
                              <a:xfrm>
                                <a:off x="0" y="0"/>
                                <a:ext cx="7191375" cy="45085"/>
                                <a:chOff x="0" y="0"/>
                                <a:chExt cx="6394451" cy="45719"/>
                              </a:xfrm>
                            </wpg:grpSpPr>
                            <wps:wsp>
                              <wps:cNvPr id="1798087063" name="Straight Connector 1798087063"/>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322785534" name="Rectangle 322785534"/>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CB617CF" id="Group 699393448" o:spid="_x0000_s1026" style="position:absolute;margin-left:0;margin-top:.25pt;width:566.25pt;height:3.55pt;z-index:251667968" coordsize="63944,457"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">
                      <v:line id="Straight Connector 1798087063" o:spid="_x0000_s1027" style="position:absolute;visibility:visible;mso-wrap-style:square" from="5166,231" to="63944,231"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" strokecolor="#272727 [2749]" strokeweight="1pt"/>
                      <v:rect id="Rectangle 322785534" o:spid="_x0000_s1028" style="position:absolute;width:5376;height:457;visibility:visible;mso-wrap-style:square;v-text-anchor:middl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" fillcolor="#00b0f0" stroked="f" strokeweight="2pt"/>
                    </v:group>
                  </w:pict>
                </mc:Fallback>
              </mc:AlternateContent>
            </w:r>
          </w:p>
          <w:p w14:paraId="7F038B78" w14:textId="77777777" w:rsidR="00EE5446" w:rsidRPr="004F70B8" w:rsidRDefault="00EE5446" w:rsidP="00D375DE">
            <w:pPr>
              <w:widowControl w:val="0"/>
              <w:suppressAutoHyphens/>
              <w:autoSpaceDE w:val="0"/>
              <w:autoSpaceDN w:val="0"/>
              <w:adjustRightInd w:val="0"/>
              <w:jc w:val="both"/>
              <w:rPr>
                <w:rFonts w:ascii="Tahoma" w:hAnsi="Tahoma" w:cs="Tahoma"/>
                <w:b/>
                <w:color w:val="000000" w:themeColor="text1"/>
                <w:sz w:val="16"/>
                <w:szCs w:val="18"/>
              </w:rPr>
            </w:pPr>
          </w:p>
          <w:p w14:paraId="251C27B2" w14:textId="77777777" w:rsidR="00FB656D" w:rsidRPr="004F70B8" w:rsidRDefault="00230769" w:rsidP="00FB656D">
            <w:pPr>
              <w:shd w:val="clear" w:color="auto" w:fill="F2F2F2" w:themeFill="background1" w:themeFillShade="F2"/>
              <w:rPr>
                <w:rFonts w:ascii="Tahoma" w:hAnsi="Tahoma" w:cs="Tahoma"/>
                <w:b/>
                <w:color w:val="000000" w:themeColor="text1"/>
              </w:rPr>
            </w:pPr>
            <w:r w:rsidRPr="004F70B8">
              <w:rPr>
                <w:rFonts w:ascii="Tahoma" w:hAnsi="Tahoma" w:cs="Tahoma"/>
                <w:b/>
                <w:color w:val="000000" w:themeColor="text1"/>
              </w:rPr>
              <w:t>CSC</w:t>
            </w:r>
            <w:r w:rsidR="00FB656D" w:rsidRPr="004F70B8">
              <w:rPr>
                <w:rFonts w:ascii="Tahoma" w:hAnsi="Tahoma" w:cs="Tahoma"/>
                <w:b/>
                <w:color w:val="000000" w:themeColor="text1"/>
              </w:rPr>
              <w:t xml:space="preserve">, Noida                                                                                 </w:t>
            </w:r>
            <w:r w:rsidR="002A2447" w:rsidRPr="004F70B8">
              <w:rPr>
                <w:rFonts w:ascii="Tahoma" w:hAnsi="Tahoma" w:cs="Tahoma"/>
                <w:b/>
                <w:color w:val="000000" w:themeColor="text1"/>
              </w:rPr>
              <w:t xml:space="preserve">                          </w:t>
            </w:r>
            <w:r w:rsidR="00FB656D" w:rsidRPr="004F70B8">
              <w:rPr>
                <w:rFonts w:ascii="Tahoma" w:hAnsi="Tahoma" w:cs="Tahoma"/>
                <w:b/>
                <w:color w:val="000000" w:themeColor="text1"/>
              </w:rPr>
              <w:t xml:space="preserve"> </w:t>
            </w:r>
            <w:r w:rsidRPr="004F70B8">
              <w:rPr>
                <w:rFonts w:ascii="Tahoma" w:hAnsi="Tahoma" w:cs="Tahoma"/>
                <w:b/>
                <w:color w:val="000000" w:themeColor="text1"/>
              </w:rPr>
              <w:t>Jun 2005 – Aug 2013</w:t>
            </w:r>
          </w:p>
          <w:p w14:paraId="442B9209" w14:textId="77777777" w:rsidR="004F70B8" w:rsidRDefault="00FB656D" w:rsidP="004F70B8">
            <w:pPr>
              <w:shd w:val="clear" w:color="auto" w:fill="F2F2F2" w:themeFill="background1" w:themeFillShade="F2"/>
              <w:rPr>
                <w:rFonts w:ascii="Arial" w:hAnsi="Arial" w:cs="Arial"/>
                <w:b/>
                <w:color w:val="000000" w:themeColor="text1"/>
                <w:sz w:val="20"/>
                <w:szCs w:val="20"/>
              </w:rPr>
            </w:pPr>
            <w:r w:rsidRPr="004F70B8">
              <w:rPr>
                <w:rFonts w:ascii="Tahoma" w:hAnsi="Tahoma" w:cs="Tahoma"/>
                <w:b/>
                <w:color w:val="000000" w:themeColor="text1"/>
              </w:rPr>
              <w:t>Project Coordinator / Transition Specialist</w:t>
            </w:r>
            <w:r w:rsidRPr="004F70B8">
              <w:rPr>
                <w:rFonts w:ascii="Tahoma" w:hAnsi="Tahoma" w:cs="Tahoma"/>
                <w:b/>
                <w:color w:val="000000" w:themeColor="text1"/>
              </w:rPr>
              <w:br/>
            </w:r>
            <w:r>
              <w:rPr>
                <w:rFonts w:ascii="Arial" w:hAnsi="Arial" w:cs="Arial"/>
                <w:b/>
                <w:color w:val="000000" w:themeColor="text1"/>
                <w:sz w:val="20"/>
                <w:szCs w:val="20"/>
              </w:rPr>
              <w:br/>
            </w:r>
            <w:r w:rsidR="004F70B8" w:rsidRPr="0096568F">
              <w:rPr>
                <w:rFonts w:ascii="Arial" w:hAnsi="Arial" w:cs="Arial"/>
                <w:b/>
                <w:color w:val="000000" w:themeColor="text1"/>
                <w:sz w:val="20"/>
                <w:szCs w:val="20"/>
              </w:rPr>
              <w:t>Roles and responsibilities</w:t>
            </w:r>
          </w:p>
          <w:p w14:paraId="568E29DA" w14:textId="77777777" w:rsidR="004F70B8" w:rsidRDefault="004F70B8" w:rsidP="004F70B8">
            <w:pPr>
              <w:shd w:val="clear" w:color="auto" w:fill="F2F2F2" w:themeFill="background1" w:themeFillShade="F2"/>
              <w:rPr>
                <w:rFonts w:ascii="Arial" w:hAnsi="Arial" w:cs="Arial"/>
                <w:b/>
                <w:color w:val="000000" w:themeColor="text1"/>
                <w:sz w:val="20"/>
                <w:szCs w:val="20"/>
              </w:rPr>
            </w:pPr>
          </w:p>
          <w:p w14:paraId="26E86E15" w14:textId="77777777" w:rsidR="00230769" w:rsidRPr="006556F4" w:rsidRDefault="00230769" w:rsidP="004F70B8">
            <w:pPr>
              <w:shd w:val="clear" w:color="auto" w:fill="F2F2F2" w:themeFill="background1" w:themeFillShade="F2"/>
              <w:rPr>
                <w:rFonts w:ascii="Arial" w:hAnsi="Arial" w:cs="Arial"/>
                <w:color w:val="000000" w:themeColor="text1"/>
                <w:sz w:val="20"/>
                <w:szCs w:val="20"/>
              </w:rPr>
            </w:pPr>
            <w:r w:rsidRPr="006556F4">
              <w:rPr>
                <w:rFonts w:ascii="Arial" w:hAnsi="Arial" w:cs="Arial"/>
                <w:b/>
                <w:color w:val="000000" w:themeColor="text1"/>
                <w:sz w:val="20"/>
                <w:szCs w:val="20"/>
              </w:rPr>
              <w:t>Overview:</w:t>
            </w:r>
            <w:r w:rsidRPr="006556F4">
              <w:rPr>
                <w:rFonts w:ascii="Arial" w:hAnsi="Arial" w:cs="Arial"/>
                <w:color w:val="000000" w:themeColor="text1"/>
                <w:sz w:val="20"/>
                <w:szCs w:val="20"/>
              </w:rPr>
              <w:t xml:space="preserve"> </w:t>
            </w:r>
            <w:r w:rsidR="00DD3124" w:rsidRPr="006556F4">
              <w:rPr>
                <w:rFonts w:ascii="Arial" w:hAnsi="Arial" w:cs="Arial"/>
                <w:color w:val="000000" w:themeColor="text1"/>
                <w:sz w:val="20"/>
                <w:szCs w:val="20"/>
              </w:rPr>
              <w:t>Worked as Project coordinator Initially and supported multiple project managers in Transition team</w:t>
            </w:r>
            <w:r w:rsidR="00E97D4C" w:rsidRPr="006556F4">
              <w:rPr>
                <w:rFonts w:ascii="Arial" w:hAnsi="Arial" w:cs="Arial"/>
                <w:color w:val="000000" w:themeColor="text1"/>
                <w:sz w:val="20"/>
                <w:szCs w:val="20"/>
              </w:rPr>
              <w:t xml:space="preserve">. </w:t>
            </w:r>
            <w:r w:rsidRPr="006556F4">
              <w:rPr>
                <w:rFonts w:ascii="Arial" w:hAnsi="Arial" w:cs="Arial"/>
                <w:color w:val="000000" w:themeColor="text1"/>
                <w:sz w:val="20"/>
                <w:szCs w:val="20"/>
              </w:rPr>
              <w:t>Manulife Financial changed their vendor to CSC. CSC provided complete technical infrastructure to Manulife. Technical Infrastructure includes new Data Center, new WINTEL servers, physical servers, and all the other technical support required to run Manulife Business in Asian countries i.e. Hong Kong, China, Singapore, Thailand, Indonesia, Japan, Vietnam, Malaysia</w:t>
            </w:r>
          </w:p>
          <w:p w14:paraId="3DD3E5F5" w14:textId="77777777" w:rsidR="00291F88" w:rsidRDefault="00291F88" w:rsidP="00F01283">
            <w:pPr>
              <w:jc w:val="both"/>
              <w:rPr>
                <w:rFonts w:ascii="Tahoma" w:hAnsi="Tahoma" w:cs="Tahoma"/>
                <w:b/>
                <w:color w:val="000000" w:themeColor="text1"/>
                <w:sz w:val="18"/>
                <w:szCs w:val="18"/>
              </w:rPr>
            </w:pPr>
          </w:p>
          <w:p w14:paraId="0529C90A"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Preparing project plan in MSP and update in MYPD tool</w:t>
            </w:r>
          </w:p>
          <w:p w14:paraId="2F1240BA"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 xml:space="preserve">Raising resource request </w:t>
            </w:r>
          </w:p>
          <w:p w14:paraId="6A49ECF8"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Engaging resources on project tasks</w:t>
            </w:r>
            <w:r w:rsidRPr="0096568F">
              <w:rPr>
                <w:rFonts w:ascii="Arial" w:hAnsi="Arial" w:cs="Arial"/>
                <w:bCs/>
                <w:color w:val="000000" w:themeColor="text1"/>
                <w:sz w:val="20"/>
                <w:szCs w:val="20"/>
                <w:lang w:val="en-IN"/>
              </w:rPr>
              <w:tab/>
            </w:r>
          </w:p>
          <w:p w14:paraId="3114D849"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Estimating project hours.</w:t>
            </w:r>
          </w:p>
          <w:p w14:paraId="07BA3B78"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Base-lining project.</w:t>
            </w:r>
          </w:p>
          <w:p w14:paraId="0E8820FF"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Managing Project Scope, schedule and Budget.</w:t>
            </w:r>
          </w:p>
          <w:p w14:paraId="1766852C"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Tracking project actual hours against Forecasted hours billed by resources.</w:t>
            </w:r>
          </w:p>
          <w:p w14:paraId="530F94BE"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Milestones tracking and updating project dates.</w:t>
            </w:r>
          </w:p>
          <w:p w14:paraId="17CA19DD"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Tracking project total hours to control project budgeted hours.</w:t>
            </w:r>
          </w:p>
          <w:p w14:paraId="3F4EE8C9"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Preparing multiple project status report</w:t>
            </w:r>
          </w:p>
          <w:p w14:paraId="51453505" w14:textId="77777777" w:rsidR="00992A9D" w:rsidRPr="0096568F" w:rsidRDefault="00992A9D" w:rsidP="00992A9D">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Weekly Meeting with Program Manager/ Technical SME’s Client/DPE/Functional Manager/Clients</w:t>
            </w:r>
          </w:p>
          <w:p w14:paraId="670FDE06" w14:textId="77777777" w:rsidR="00992A9D" w:rsidRPr="0096568F" w:rsidRDefault="00992A9D" w:rsidP="00B96649">
            <w:pPr>
              <w:numPr>
                <w:ilvl w:val="0"/>
                <w:numId w:val="23"/>
              </w:num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 xml:space="preserve">Updating Risk / Issues /RAG Status and project status in EPMO / </w:t>
            </w:r>
            <w:proofErr w:type="spellStart"/>
            <w:r w:rsidRPr="0096568F">
              <w:rPr>
                <w:rFonts w:ascii="Arial" w:hAnsi="Arial" w:cs="Arial"/>
                <w:bCs/>
                <w:color w:val="000000" w:themeColor="text1"/>
                <w:sz w:val="20"/>
                <w:szCs w:val="20"/>
                <w:lang w:val="en-IN"/>
              </w:rPr>
              <w:t>PgMP</w:t>
            </w:r>
            <w:proofErr w:type="spellEnd"/>
            <w:r w:rsidRPr="0096568F">
              <w:rPr>
                <w:rFonts w:ascii="Arial" w:hAnsi="Arial" w:cs="Arial"/>
                <w:bCs/>
                <w:color w:val="000000" w:themeColor="text1"/>
                <w:sz w:val="20"/>
                <w:szCs w:val="20"/>
                <w:lang w:val="en-IN"/>
              </w:rPr>
              <w:t xml:space="preserve"> for Client and Management.</w:t>
            </w:r>
          </w:p>
          <w:p w14:paraId="66C58AE2" w14:textId="77777777" w:rsidR="00291F88" w:rsidRPr="0096568F" w:rsidRDefault="00291F88" w:rsidP="00291F88">
            <w:pPr>
              <w:jc w:val="both"/>
              <w:rPr>
                <w:rFonts w:ascii="Arial" w:hAnsi="Arial" w:cs="Arial"/>
                <w:bCs/>
                <w:color w:val="000000" w:themeColor="text1"/>
                <w:sz w:val="20"/>
                <w:szCs w:val="20"/>
                <w:lang w:val="en-IN"/>
              </w:rPr>
            </w:pPr>
          </w:p>
          <w:p w14:paraId="436DDFDC" w14:textId="77777777" w:rsidR="00291F88" w:rsidRDefault="00291F88" w:rsidP="00291F88">
            <w:pPr>
              <w:jc w:val="both"/>
              <w:rPr>
                <w:rFonts w:ascii="Tahoma" w:hAnsi="Tahoma" w:cs="Tahoma"/>
                <w:bCs/>
                <w:color w:val="000000" w:themeColor="text1"/>
                <w:sz w:val="18"/>
                <w:szCs w:val="18"/>
                <w:lang w:val="en-IN"/>
              </w:rPr>
            </w:pPr>
          </w:p>
          <w:p w14:paraId="6931DA01" w14:textId="77777777" w:rsidR="00E97D4C" w:rsidRPr="006556F4" w:rsidRDefault="00E97D4C" w:rsidP="006556F4">
            <w:pPr>
              <w:rPr>
                <w:rFonts w:ascii="Tahoma" w:hAnsi="Tahoma" w:cs="Tahoma"/>
                <w:b/>
                <w:color w:val="000000" w:themeColor="text1"/>
                <w:sz w:val="20"/>
                <w:szCs w:val="20"/>
                <w:lang w:val="en-IN"/>
              </w:rPr>
            </w:pPr>
            <w:r w:rsidRPr="00992A9D">
              <w:rPr>
                <w:rFonts w:ascii="Tahoma" w:hAnsi="Tahoma" w:cs="Tahoma"/>
                <w:b/>
                <w:color w:val="000000" w:themeColor="text1"/>
                <w:sz w:val="18"/>
                <w:szCs w:val="18"/>
                <w:lang w:val="en-IN"/>
              </w:rPr>
              <w:t>N</w:t>
            </w:r>
            <w:r w:rsidRPr="006556F4">
              <w:rPr>
                <w:rFonts w:ascii="Tahoma" w:hAnsi="Tahoma" w:cs="Tahoma"/>
                <w:b/>
                <w:color w:val="000000" w:themeColor="text1"/>
                <w:sz w:val="20"/>
                <w:szCs w:val="20"/>
                <w:lang w:val="en-IN"/>
              </w:rPr>
              <w:t>on IT Past Experience</w:t>
            </w:r>
            <w:r w:rsidR="0068222C">
              <w:rPr>
                <w:rFonts w:ascii="Tahoma" w:hAnsi="Tahoma" w:cs="Tahoma"/>
                <w:b/>
                <w:color w:val="000000" w:themeColor="text1"/>
                <w:sz w:val="20"/>
                <w:szCs w:val="20"/>
                <w:lang w:val="en-IN"/>
              </w:rPr>
              <w:t xml:space="preserve"> in Accounting and Finance</w:t>
            </w:r>
          </w:p>
          <w:p w14:paraId="38854576" w14:textId="77777777" w:rsidR="00992A9D" w:rsidRPr="00992A9D" w:rsidRDefault="00992A9D" w:rsidP="006556F4">
            <w:pPr>
              <w:rPr>
                <w:rFonts w:ascii="Tahoma" w:hAnsi="Tahoma" w:cs="Tahoma"/>
                <w:bCs/>
                <w:color w:val="000000" w:themeColor="text1"/>
                <w:sz w:val="18"/>
                <w:szCs w:val="18"/>
                <w:lang w:val="en-IN"/>
              </w:rPr>
            </w:pPr>
            <w:r w:rsidRPr="006556F4">
              <w:rPr>
                <w:rFonts w:ascii="Tahoma" w:hAnsi="Tahoma" w:cs="Tahoma"/>
                <w:b/>
                <w:noProof/>
                <w:color w:val="000000" w:themeColor="text1"/>
                <w:sz w:val="20"/>
                <w:szCs w:val="20"/>
              </w:rPr>
              <mc:AlternateContent>
                <mc:Choice Requires="wpg">
                  <w:drawing>
                    <wp:anchor distT="0" distB="0" distL="114300" distR="114300" simplePos="0" relativeHeight="251665920" behindDoc="0" locked="0" layoutInCell="1" allowOverlap="1" wp14:anchorId="06F99F5E" wp14:editId="31638522">
                      <wp:simplePos x="0" y="0"/>
                      <wp:positionH relativeFrom="column">
                        <wp:posOffset>0</wp:posOffset>
                      </wp:positionH>
                      <wp:positionV relativeFrom="paragraph">
                        <wp:posOffset>114935</wp:posOffset>
                      </wp:positionV>
                      <wp:extent cx="7191375" cy="45085"/>
                      <wp:effectExtent l="0" t="0" r="28575" b="0"/>
                      <wp:wrapNone/>
                      <wp:docPr id="1608576855" name="Group 1608576855"/>
                      <wp:cNvGraphicFramePr/>
                      <a:graphic xmlns:a="http://schemas.openxmlformats.org/drawingml/2006/main">
                        <a:graphicData uri="http://schemas.microsoft.com/office/word/2010/wordprocessingGroup">
                          <wpg:wgp>
                            <wpg:cNvGrpSpPr/>
                            <wpg:grpSpPr>
                              <a:xfrm>
                                <a:off x="0" y="0"/>
                                <a:ext cx="7191375" cy="45085"/>
                                <a:chOff x="0" y="0"/>
                                <a:chExt cx="6394451" cy="45719"/>
                              </a:xfrm>
                            </wpg:grpSpPr>
                            <wps:wsp>
                              <wps:cNvPr id="211575832" name="Straight Connector 211575832"/>
                              <wps:cNvCnPr/>
                              <wps:spPr>
                                <a:xfrm>
                                  <a:off x="516687" y="23160"/>
                                  <a:ext cx="5877764"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wps:wsp>
                              <wps:cNvPr id="2015022765" name="Rectangle 2015022765"/>
                              <wps:cNvSpPr/>
                              <wps:spPr>
                                <a:xfrm>
                                  <a:off x="0" y="0"/>
                                  <a:ext cx="537667"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0E79E4D" id="Group 1608576855" o:spid="_x0000_s1026" style="position:absolute;margin-left:0;margin-top:9.05pt;width:566.25pt;height:3.55pt;z-index:251665920" coordsize="6394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">
                      <v:line id="Straight Connector 211575832" o:spid="_x0000_s1027" style="position:absolute;visibility:visible;mso-wrap-style:squar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" strokecolor="#272727 [2749]" strokeweight="1pt"/>
                      <v:rect id="Rectangle 2015022765" o:spid="_x0000_s1028" style="position:absolute;width:537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" fillcolor="#00b0f0" stroked="f" strokeweight="2pt"/>
                    </v:group>
                  </w:pict>
                </mc:Fallback>
              </mc:AlternateContent>
            </w:r>
          </w:p>
          <w:p w14:paraId="6BC68553" w14:textId="77777777" w:rsidR="00992A9D" w:rsidRPr="00D3586A" w:rsidRDefault="00992A9D" w:rsidP="00992A9D">
            <w:pPr>
              <w:jc w:val="both"/>
              <w:rPr>
                <w:rFonts w:ascii="Tahoma" w:hAnsi="Tahoma" w:cs="Tahoma"/>
                <w:b/>
                <w:color w:val="000000" w:themeColor="text1"/>
                <w:sz w:val="20"/>
                <w:szCs w:val="20"/>
                <w:u w:val="single"/>
                <w:lang w:val="en-IN"/>
              </w:rPr>
            </w:pPr>
            <w:r w:rsidRPr="00D3586A">
              <w:rPr>
                <w:rFonts w:ascii="Tahoma" w:hAnsi="Tahoma" w:cs="Tahoma"/>
                <w:b/>
                <w:color w:val="000000" w:themeColor="text1"/>
                <w:sz w:val="20"/>
                <w:szCs w:val="20"/>
                <w:u w:val="single"/>
                <w:lang w:val="en-IN"/>
              </w:rPr>
              <w:t xml:space="preserve">IBM </w:t>
            </w:r>
            <w:proofErr w:type="spellStart"/>
            <w:r w:rsidRPr="00D3586A">
              <w:rPr>
                <w:rFonts w:ascii="Tahoma" w:hAnsi="Tahoma" w:cs="Tahoma"/>
                <w:b/>
                <w:color w:val="000000" w:themeColor="text1"/>
                <w:sz w:val="20"/>
                <w:szCs w:val="20"/>
                <w:lang w:val="en-IN"/>
              </w:rPr>
              <w:t>Daksh</w:t>
            </w:r>
            <w:proofErr w:type="spellEnd"/>
            <w:r w:rsidRPr="00D3586A">
              <w:rPr>
                <w:rFonts w:ascii="Tahoma" w:hAnsi="Tahoma" w:cs="Tahoma"/>
                <w:b/>
                <w:color w:val="000000" w:themeColor="text1"/>
                <w:sz w:val="20"/>
                <w:szCs w:val="20"/>
                <w:lang w:val="en-IN"/>
              </w:rPr>
              <w:t xml:space="preserve"> </w:t>
            </w:r>
            <w:r w:rsidR="00D3586A" w:rsidRPr="00D3586A">
              <w:rPr>
                <w:rFonts w:ascii="Tahoma" w:hAnsi="Tahoma" w:cs="Tahoma"/>
                <w:b/>
                <w:color w:val="000000" w:themeColor="text1"/>
                <w:sz w:val="20"/>
                <w:szCs w:val="20"/>
                <w:lang w:val="en-IN"/>
              </w:rPr>
              <w:t xml:space="preserve">                                                                                                       </w:t>
            </w:r>
            <w:r w:rsidR="002A2447">
              <w:rPr>
                <w:rFonts w:ascii="Tahoma" w:hAnsi="Tahoma" w:cs="Tahoma"/>
                <w:b/>
                <w:color w:val="000000" w:themeColor="text1"/>
                <w:sz w:val="20"/>
                <w:szCs w:val="20"/>
                <w:lang w:val="en-IN"/>
              </w:rPr>
              <w:t xml:space="preserve">                          </w:t>
            </w:r>
            <w:r w:rsidR="00D3586A" w:rsidRPr="00D3586A">
              <w:rPr>
                <w:rFonts w:ascii="Tahoma" w:hAnsi="Tahoma" w:cs="Tahoma"/>
                <w:b/>
                <w:color w:val="000000" w:themeColor="text1"/>
                <w:sz w:val="20"/>
                <w:szCs w:val="20"/>
                <w:lang w:val="en-IN"/>
              </w:rPr>
              <w:t xml:space="preserve">Oct 2004 to May 2005                         </w:t>
            </w:r>
          </w:p>
          <w:p w14:paraId="39F5A99A" w14:textId="77777777" w:rsidR="00992A9D" w:rsidRPr="00992A9D" w:rsidRDefault="00992A9D" w:rsidP="006556F4">
            <w:pPr>
              <w:rPr>
                <w:rFonts w:ascii="Tahoma" w:hAnsi="Tahoma" w:cs="Tahoma"/>
                <w:bCs/>
                <w:color w:val="000000" w:themeColor="text1"/>
                <w:sz w:val="18"/>
                <w:szCs w:val="18"/>
                <w:lang w:val="en-IN"/>
              </w:rPr>
            </w:pPr>
            <w:r w:rsidRPr="006556F4">
              <w:rPr>
                <w:rFonts w:ascii="Tahoma" w:hAnsi="Tahoma" w:cs="Tahoma"/>
                <w:b/>
                <w:color w:val="000000" w:themeColor="text1"/>
                <w:sz w:val="20"/>
                <w:szCs w:val="20"/>
                <w:lang w:val="en-IN"/>
              </w:rPr>
              <w:t>Customer Service Representative</w:t>
            </w:r>
            <w:r w:rsidR="006556F4">
              <w:rPr>
                <w:rFonts w:ascii="Tahoma" w:hAnsi="Tahoma" w:cs="Tahoma"/>
                <w:bCs/>
                <w:color w:val="000000" w:themeColor="text1"/>
                <w:sz w:val="18"/>
                <w:szCs w:val="18"/>
                <w:lang w:val="en-IN"/>
              </w:rPr>
              <w:br/>
            </w:r>
          </w:p>
          <w:p w14:paraId="20785ABB" w14:textId="77777777" w:rsidR="00992A9D" w:rsidRPr="0096568F" w:rsidRDefault="00992A9D" w:rsidP="00992A9D">
            <w:pPr>
              <w:jc w:val="both"/>
              <w:rPr>
                <w:rFonts w:ascii="Arial" w:hAnsi="Arial" w:cs="Arial"/>
                <w:b/>
                <w:color w:val="000000" w:themeColor="text1"/>
                <w:sz w:val="20"/>
                <w:szCs w:val="20"/>
                <w:lang w:val="en-IN"/>
              </w:rPr>
            </w:pPr>
            <w:r w:rsidRPr="0096568F">
              <w:rPr>
                <w:rFonts w:ascii="Arial" w:hAnsi="Arial" w:cs="Arial"/>
                <w:b/>
                <w:color w:val="000000" w:themeColor="text1"/>
                <w:sz w:val="20"/>
                <w:szCs w:val="20"/>
                <w:u w:val="single"/>
                <w:lang w:val="en-IN"/>
              </w:rPr>
              <w:t>Responsibilities:</w:t>
            </w:r>
          </w:p>
          <w:p w14:paraId="443D6CFC" w14:textId="77777777" w:rsidR="00992A9D" w:rsidRPr="0096568F" w:rsidRDefault="00992A9D" w:rsidP="00992A9D">
            <w:p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Solving all kinds of queries of customers related to their Home Loans like Monthly Payments,</w:t>
            </w:r>
          </w:p>
          <w:p w14:paraId="038ACA1B" w14:textId="77777777" w:rsidR="00992A9D" w:rsidRPr="0096568F" w:rsidRDefault="00992A9D" w:rsidP="00992A9D">
            <w:p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Late charges, Insurance, Housing Tax, Yearend Statements, Pay off Inquiries, Satisfaction Documents after paying off the loan, correspondence with customers by sending different kinds of letter, also handled Cross Selling of different related products like Website, EZ pay, Automated System, Refinance options</w:t>
            </w:r>
          </w:p>
          <w:p w14:paraId="7E781704" w14:textId="77777777" w:rsidR="00291F88" w:rsidRDefault="00291F88" w:rsidP="00992A9D">
            <w:pPr>
              <w:jc w:val="both"/>
              <w:rPr>
                <w:rFonts w:ascii="Tahoma" w:hAnsi="Tahoma" w:cs="Tahoma"/>
                <w:b/>
                <w:color w:val="000000" w:themeColor="text1"/>
                <w:sz w:val="18"/>
                <w:szCs w:val="18"/>
                <w:u w:val="single"/>
                <w:lang w:val="en-IN"/>
              </w:rPr>
            </w:pPr>
          </w:p>
          <w:p w14:paraId="6017F0E8" w14:textId="77777777" w:rsidR="00992A9D" w:rsidRPr="006556F4" w:rsidRDefault="00992A9D" w:rsidP="00992A9D">
            <w:pPr>
              <w:jc w:val="both"/>
              <w:rPr>
                <w:rFonts w:ascii="Tahoma" w:hAnsi="Tahoma" w:cs="Tahoma"/>
                <w:b/>
                <w:color w:val="000000" w:themeColor="text1"/>
                <w:sz w:val="20"/>
                <w:szCs w:val="20"/>
                <w:lang w:val="en-IN"/>
              </w:rPr>
            </w:pPr>
            <w:proofErr w:type="spellStart"/>
            <w:r w:rsidRPr="006556F4">
              <w:rPr>
                <w:rFonts w:ascii="Tahoma" w:hAnsi="Tahoma" w:cs="Tahoma"/>
                <w:b/>
                <w:color w:val="000000" w:themeColor="text1"/>
                <w:sz w:val="20"/>
                <w:szCs w:val="20"/>
                <w:lang w:val="en-IN"/>
              </w:rPr>
              <w:t>Jetways</w:t>
            </w:r>
            <w:proofErr w:type="spellEnd"/>
            <w:r w:rsidRPr="006556F4">
              <w:rPr>
                <w:rFonts w:ascii="Tahoma" w:hAnsi="Tahoma" w:cs="Tahoma"/>
                <w:b/>
                <w:color w:val="000000" w:themeColor="text1"/>
                <w:sz w:val="20"/>
                <w:szCs w:val="20"/>
                <w:lang w:val="en-IN"/>
              </w:rPr>
              <w:t xml:space="preserve"> Travels </w:t>
            </w:r>
            <w:proofErr w:type="spellStart"/>
            <w:r w:rsidRPr="006556F4">
              <w:rPr>
                <w:rFonts w:ascii="Tahoma" w:hAnsi="Tahoma" w:cs="Tahoma"/>
                <w:b/>
                <w:color w:val="000000" w:themeColor="text1"/>
                <w:sz w:val="20"/>
                <w:szCs w:val="20"/>
                <w:lang w:val="en-IN"/>
              </w:rPr>
              <w:t>Pvt.</w:t>
            </w:r>
            <w:proofErr w:type="spellEnd"/>
            <w:r w:rsidRPr="006556F4">
              <w:rPr>
                <w:rFonts w:ascii="Tahoma" w:hAnsi="Tahoma" w:cs="Tahoma"/>
                <w:b/>
                <w:color w:val="000000" w:themeColor="text1"/>
                <w:sz w:val="20"/>
                <w:szCs w:val="20"/>
                <w:lang w:val="en-IN"/>
              </w:rPr>
              <w:t xml:space="preserve"> Ltd.</w:t>
            </w:r>
            <w:r w:rsidR="006556F4" w:rsidRPr="006556F4">
              <w:rPr>
                <w:rFonts w:ascii="Tahoma" w:hAnsi="Tahoma" w:cs="Tahoma"/>
                <w:b/>
                <w:color w:val="000000" w:themeColor="text1"/>
                <w:sz w:val="20"/>
                <w:szCs w:val="20"/>
                <w:lang w:val="en-IN"/>
              </w:rPr>
              <w:t xml:space="preserve">                                                      </w:t>
            </w:r>
            <w:r w:rsidR="006556F4">
              <w:rPr>
                <w:rFonts w:ascii="Tahoma" w:hAnsi="Tahoma" w:cs="Tahoma"/>
                <w:b/>
                <w:color w:val="000000" w:themeColor="text1"/>
                <w:sz w:val="20"/>
                <w:szCs w:val="20"/>
                <w:lang w:val="en-IN"/>
              </w:rPr>
              <w:t xml:space="preserve">                         </w:t>
            </w:r>
            <w:r w:rsidR="002A2447">
              <w:rPr>
                <w:rFonts w:ascii="Tahoma" w:hAnsi="Tahoma" w:cs="Tahoma"/>
                <w:b/>
                <w:color w:val="000000" w:themeColor="text1"/>
                <w:sz w:val="20"/>
                <w:szCs w:val="20"/>
                <w:lang w:val="en-IN"/>
              </w:rPr>
              <w:t xml:space="preserve">                          </w:t>
            </w:r>
            <w:r w:rsidR="006556F4">
              <w:rPr>
                <w:rFonts w:ascii="Tahoma" w:hAnsi="Tahoma" w:cs="Tahoma"/>
                <w:b/>
                <w:color w:val="000000" w:themeColor="text1"/>
                <w:sz w:val="20"/>
                <w:szCs w:val="20"/>
                <w:lang w:val="en-IN"/>
              </w:rPr>
              <w:t xml:space="preserve">  Mar</w:t>
            </w:r>
            <w:r w:rsidR="006556F4" w:rsidRPr="006556F4">
              <w:rPr>
                <w:rFonts w:ascii="Tahoma" w:hAnsi="Tahoma" w:cs="Tahoma"/>
                <w:b/>
                <w:color w:val="000000" w:themeColor="text1"/>
                <w:sz w:val="20"/>
                <w:szCs w:val="20"/>
                <w:lang w:val="en-IN"/>
              </w:rPr>
              <w:t xml:space="preserve"> 2003 </w:t>
            </w:r>
            <w:r w:rsidR="006556F4">
              <w:rPr>
                <w:rFonts w:ascii="Tahoma" w:hAnsi="Tahoma" w:cs="Tahoma"/>
                <w:b/>
                <w:color w:val="000000" w:themeColor="text1"/>
                <w:sz w:val="20"/>
                <w:szCs w:val="20"/>
                <w:lang w:val="en-IN"/>
              </w:rPr>
              <w:t>- Sep</w:t>
            </w:r>
            <w:r w:rsidR="006556F4" w:rsidRPr="006556F4">
              <w:rPr>
                <w:rFonts w:ascii="Tahoma" w:hAnsi="Tahoma" w:cs="Tahoma"/>
                <w:b/>
                <w:color w:val="000000" w:themeColor="text1"/>
                <w:sz w:val="20"/>
                <w:szCs w:val="20"/>
                <w:lang w:val="en-IN"/>
              </w:rPr>
              <w:t xml:space="preserve"> 2004</w:t>
            </w:r>
          </w:p>
          <w:p w14:paraId="1181E93F" w14:textId="77777777" w:rsidR="00992A9D" w:rsidRPr="006556F4" w:rsidRDefault="00992A9D" w:rsidP="006556F4">
            <w:pPr>
              <w:rPr>
                <w:rFonts w:ascii="Tahoma" w:hAnsi="Tahoma" w:cs="Tahoma"/>
                <w:b/>
                <w:color w:val="000000" w:themeColor="text1"/>
                <w:sz w:val="20"/>
                <w:szCs w:val="20"/>
                <w:lang w:val="en-IN"/>
              </w:rPr>
            </w:pPr>
            <w:r w:rsidRPr="006556F4">
              <w:rPr>
                <w:rFonts w:ascii="Tahoma" w:hAnsi="Tahoma" w:cs="Tahoma"/>
                <w:b/>
                <w:color w:val="000000" w:themeColor="text1"/>
                <w:sz w:val="20"/>
                <w:szCs w:val="20"/>
                <w:lang w:val="en-IN"/>
              </w:rPr>
              <w:t>Sr. Accounts Executive</w:t>
            </w:r>
            <w:r w:rsidR="006556F4">
              <w:rPr>
                <w:rFonts w:ascii="Tahoma" w:hAnsi="Tahoma" w:cs="Tahoma"/>
                <w:b/>
                <w:color w:val="000000" w:themeColor="text1"/>
                <w:sz w:val="20"/>
                <w:szCs w:val="20"/>
                <w:lang w:val="en-IN"/>
              </w:rPr>
              <w:br/>
            </w:r>
          </w:p>
          <w:p w14:paraId="3FDDDE1E" w14:textId="77777777" w:rsidR="00992A9D" w:rsidRPr="0096568F" w:rsidRDefault="00992A9D" w:rsidP="00992A9D">
            <w:pPr>
              <w:jc w:val="both"/>
              <w:rPr>
                <w:rFonts w:ascii="Arial" w:hAnsi="Arial" w:cs="Arial"/>
                <w:b/>
                <w:color w:val="000000" w:themeColor="text1"/>
                <w:sz w:val="20"/>
                <w:szCs w:val="20"/>
                <w:lang w:val="en-IN"/>
              </w:rPr>
            </w:pPr>
            <w:r w:rsidRPr="0096568F">
              <w:rPr>
                <w:rFonts w:ascii="Arial" w:hAnsi="Arial" w:cs="Arial"/>
                <w:b/>
                <w:color w:val="000000" w:themeColor="text1"/>
                <w:sz w:val="20"/>
                <w:szCs w:val="20"/>
                <w:u w:val="single"/>
                <w:lang w:val="en-IN"/>
              </w:rPr>
              <w:t>Responsibilities:</w:t>
            </w:r>
          </w:p>
          <w:p w14:paraId="78170749" w14:textId="380BD65D" w:rsidR="006A74DE" w:rsidRDefault="00992A9D" w:rsidP="0074002F">
            <w:p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 xml:space="preserve">All kinds of Voucher Entries, Preparation of Bills, Ledgers Maintaining, Bank Reconciliation, Raising Debit Note/ Credit Note, Reports Regarding E.S.I, P.F., Gratuity, Leave Encashment, MIS, Minutes </w:t>
            </w:r>
            <w:r w:rsidR="00E97D4C" w:rsidRPr="0096568F">
              <w:rPr>
                <w:rFonts w:ascii="Arial" w:hAnsi="Arial" w:cs="Arial"/>
                <w:bCs/>
                <w:color w:val="000000" w:themeColor="text1"/>
                <w:sz w:val="20"/>
                <w:szCs w:val="20"/>
                <w:lang w:val="en-IN"/>
              </w:rPr>
              <w:t>Writing, Correspondence</w:t>
            </w:r>
            <w:r w:rsidRPr="0096568F">
              <w:rPr>
                <w:rFonts w:ascii="Arial" w:hAnsi="Arial" w:cs="Arial"/>
                <w:bCs/>
                <w:color w:val="000000" w:themeColor="text1"/>
                <w:sz w:val="20"/>
                <w:szCs w:val="20"/>
                <w:lang w:val="en-IN"/>
              </w:rPr>
              <w:t xml:space="preserve"> with Banks and Customers, Issuance of   Letter Like Appointment Letters, Appraisal Letters, Experience Certificates,</w:t>
            </w:r>
            <w:r w:rsidRPr="0096568F">
              <w:rPr>
                <w:rFonts w:ascii="Arial" w:hAnsi="Arial" w:cs="Arial"/>
                <w:bCs/>
                <w:i/>
                <w:color w:val="000000" w:themeColor="text1"/>
                <w:sz w:val="20"/>
                <w:szCs w:val="20"/>
                <w:lang w:val="en-IN"/>
              </w:rPr>
              <w:t xml:space="preserve"> </w:t>
            </w:r>
          </w:p>
          <w:p w14:paraId="553E3F76" w14:textId="77777777" w:rsidR="004632CF" w:rsidRPr="0074002F" w:rsidRDefault="004632CF" w:rsidP="0074002F">
            <w:pPr>
              <w:jc w:val="both"/>
              <w:rPr>
                <w:rFonts w:ascii="Arial" w:hAnsi="Arial" w:cs="Arial"/>
                <w:bCs/>
                <w:color w:val="000000" w:themeColor="text1"/>
                <w:sz w:val="20"/>
                <w:szCs w:val="20"/>
                <w:lang w:val="en-IN"/>
              </w:rPr>
            </w:pPr>
          </w:p>
          <w:p w14:paraId="5B4685EA" w14:textId="44908A50" w:rsidR="00992A9D" w:rsidRPr="006556F4" w:rsidRDefault="00992A9D" w:rsidP="006556F4">
            <w:pPr>
              <w:rPr>
                <w:rFonts w:ascii="Tahoma" w:hAnsi="Tahoma" w:cs="Tahoma"/>
                <w:b/>
                <w:color w:val="000000" w:themeColor="text1"/>
                <w:sz w:val="20"/>
                <w:szCs w:val="20"/>
                <w:lang w:val="en-IN"/>
              </w:rPr>
            </w:pPr>
            <w:r w:rsidRPr="006556F4">
              <w:rPr>
                <w:rFonts w:ascii="Tahoma" w:hAnsi="Tahoma" w:cs="Tahoma"/>
                <w:b/>
                <w:color w:val="000000" w:themeColor="text1"/>
                <w:sz w:val="20"/>
                <w:szCs w:val="20"/>
                <w:lang w:val="en-IN"/>
              </w:rPr>
              <w:t>Godrej &amp; Boyce Mfg. Co.</w:t>
            </w:r>
            <w:r w:rsidR="006556F4" w:rsidRPr="006556F4">
              <w:rPr>
                <w:rFonts w:ascii="Tahoma" w:hAnsi="Tahoma" w:cs="Tahoma"/>
                <w:b/>
                <w:color w:val="000000" w:themeColor="text1"/>
                <w:sz w:val="20"/>
                <w:szCs w:val="20"/>
                <w:lang w:val="en-IN"/>
              </w:rPr>
              <w:t xml:space="preserve">                                                                                  </w:t>
            </w:r>
            <w:r w:rsidR="002A2447">
              <w:rPr>
                <w:rFonts w:ascii="Tahoma" w:hAnsi="Tahoma" w:cs="Tahoma"/>
                <w:b/>
                <w:color w:val="000000" w:themeColor="text1"/>
                <w:sz w:val="20"/>
                <w:szCs w:val="20"/>
                <w:lang w:val="en-IN"/>
              </w:rPr>
              <w:t xml:space="preserve">                         </w:t>
            </w:r>
            <w:r w:rsidR="006556F4" w:rsidRPr="006556F4">
              <w:rPr>
                <w:rFonts w:ascii="Tahoma" w:hAnsi="Tahoma" w:cs="Tahoma"/>
                <w:b/>
                <w:color w:val="000000" w:themeColor="text1"/>
                <w:sz w:val="20"/>
                <w:szCs w:val="20"/>
                <w:lang w:val="en-IN"/>
              </w:rPr>
              <w:t xml:space="preserve"> Sep 1999 - Mar 2001</w:t>
            </w:r>
            <w:r w:rsidR="006556F4">
              <w:rPr>
                <w:rFonts w:ascii="Tahoma" w:hAnsi="Tahoma" w:cs="Tahoma"/>
                <w:b/>
                <w:color w:val="000000" w:themeColor="text1"/>
                <w:sz w:val="20"/>
                <w:szCs w:val="20"/>
                <w:lang w:val="en-IN"/>
              </w:rPr>
              <w:br/>
            </w:r>
            <w:r w:rsidRPr="006556F4">
              <w:rPr>
                <w:rFonts w:ascii="Tahoma" w:hAnsi="Tahoma" w:cs="Tahoma"/>
                <w:b/>
                <w:color w:val="000000" w:themeColor="text1"/>
                <w:sz w:val="20"/>
                <w:szCs w:val="20"/>
                <w:lang w:val="en-IN"/>
              </w:rPr>
              <w:t xml:space="preserve">Accounts Executive </w:t>
            </w:r>
          </w:p>
          <w:p w14:paraId="3B8C35C7" w14:textId="77777777" w:rsidR="00992A9D" w:rsidRPr="0096568F" w:rsidRDefault="006556F4" w:rsidP="00992A9D">
            <w:pPr>
              <w:jc w:val="both"/>
              <w:rPr>
                <w:rFonts w:ascii="Arial" w:hAnsi="Arial" w:cs="Arial"/>
                <w:b/>
                <w:color w:val="000000" w:themeColor="text1"/>
                <w:sz w:val="20"/>
                <w:szCs w:val="20"/>
                <w:lang w:val="en-IN"/>
              </w:rPr>
            </w:pPr>
            <w:r w:rsidRPr="006556F4">
              <w:rPr>
                <w:rFonts w:ascii="Tahoma" w:hAnsi="Tahoma" w:cs="Tahoma"/>
                <w:b/>
                <w:color w:val="000000" w:themeColor="text1"/>
                <w:sz w:val="18"/>
                <w:szCs w:val="18"/>
                <w:lang w:val="en-IN"/>
              </w:rPr>
              <w:br/>
            </w:r>
            <w:r w:rsidR="00992A9D" w:rsidRPr="0096568F">
              <w:rPr>
                <w:rFonts w:ascii="Arial" w:hAnsi="Arial" w:cs="Arial"/>
                <w:b/>
                <w:color w:val="000000" w:themeColor="text1"/>
                <w:sz w:val="20"/>
                <w:szCs w:val="20"/>
                <w:u w:val="single"/>
                <w:lang w:val="en-IN"/>
              </w:rPr>
              <w:t>Responsibilities:</w:t>
            </w:r>
          </w:p>
          <w:p w14:paraId="0CF7EFFC" w14:textId="174B81CE" w:rsidR="00992A9D" w:rsidRPr="0096568F" w:rsidRDefault="00992A9D" w:rsidP="00992A9D">
            <w:pPr>
              <w:jc w:val="both"/>
              <w:rPr>
                <w:rFonts w:ascii="Arial" w:hAnsi="Arial" w:cs="Arial"/>
                <w:bCs/>
                <w:color w:val="000000" w:themeColor="text1"/>
                <w:sz w:val="20"/>
                <w:szCs w:val="20"/>
                <w:lang w:val="en-IN"/>
              </w:rPr>
            </w:pPr>
            <w:r w:rsidRPr="0096568F">
              <w:rPr>
                <w:rFonts w:ascii="Arial" w:hAnsi="Arial" w:cs="Arial"/>
                <w:bCs/>
                <w:color w:val="000000" w:themeColor="text1"/>
                <w:sz w:val="20"/>
                <w:szCs w:val="20"/>
                <w:lang w:val="en-IN"/>
              </w:rPr>
              <w:t xml:space="preserve">All kinds of Voucher Entries, Account Receivable and Payable Management, Routine Banking Operation &amp; Arrangements,  Order Booking, Stock Taking,  Processing </w:t>
            </w:r>
            <w:proofErr w:type="spellStart"/>
            <w:r w:rsidRPr="0096568F">
              <w:rPr>
                <w:rFonts w:ascii="Arial" w:hAnsi="Arial" w:cs="Arial"/>
                <w:bCs/>
                <w:color w:val="000000" w:themeColor="text1"/>
                <w:sz w:val="20"/>
                <w:szCs w:val="20"/>
                <w:lang w:val="en-IN"/>
              </w:rPr>
              <w:t>Challans</w:t>
            </w:r>
            <w:proofErr w:type="spellEnd"/>
            <w:r w:rsidRPr="0096568F">
              <w:rPr>
                <w:rFonts w:ascii="Arial" w:hAnsi="Arial" w:cs="Arial"/>
                <w:bCs/>
                <w:color w:val="000000" w:themeColor="text1"/>
                <w:sz w:val="20"/>
                <w:szCs w:val="20"/>
                <w:lang w:val="en-IN"/>
              </w:rPr>
              <w:t>, Preparation of Bills, Sales Analysis, Pending Orders Statement, Line on Business  Statement, Outstanding Reports, Incentives Report</w:t>
            </w:r>
            <w:r w:rsidR="00BF7638">
              <w:rPr>
                <w:rFonts w:ascii="Arial" w:hAnsi="Arial" w:cs="Arial"/>
                <w:bCs/>
                <w:color w:val="000000" w:themeColor="text1"/>
                <w:sz w:val="20"/>
                <w:szCs w:val="20"/>
                <w:lang w:val="en-IN"/>
              </w:rPr>
              <w:t>s</w:t>
            </w:r>
          </w:p>
          <w:p w14:paraId="1EBE3E1D" w14:textId="77777777" w:rsidR="00AF7590" w:rsidRDefault="00AF7590" w:rsidP="006C6E03">
            <w:pPr>
              <w:jc w:val="both"/>
              <w:rPr>
                <w:rFonts w:ascii="Tahoma" w:hAnsi="Tahoma" w:cs="Tahoma"/>
                <w:b/>
              </w:rPr>
            </w:pPr>
          </w:p>
          <w:p w14:paraId="03618E6B" w14:textId="77777777" w:rsidR="00230769" w:rsidRPr="000858DE" w:rsidRDefault="00230769" w:rsidP="00AD6810">
            <w:pPr>
              <w:jc w:val="both"/>
              <w:rPr>
                <w:rFonts w:ascii="Tahoma" w:hAnsi="Tahoma" w:cs="Tahoma"/>
                <w:sz w:val="18"/>
                <w:szCs w:val="18"/>
              </w:rPr>
            </w:pPr>
          </w:p>
        </w:tc>
      </w:tr>
    </w:tbl>
    <w:p w14:paraId="7073566F" w14:textId="77777777" w:rsidR="00D1569C" w:rsidRPr="008C75C0" w:rsidRDefault="00D1569C" w:rsidP="007A2FBE"/>
    <w:sectPr w:rsidR="00D1569C" w:rsidRPr="008C75C0" w:rsidSect="004432E0">
      <w:footerReference w:type="default" r:id="rId12"/>
      <w:pgSz w:w="12240" w:h="15840"/>
      <w:pgMar w:top="270" w:right="360" w:bottom="0" w:left="63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E6B91" w14:textId="77777777" w:rsidR="001939CC" w:rsidRDefault="001939CC">
      <w:pPr>
        <w:spacing w:after="0" w:line="240" w:lineRule="auto"/>
      </w:pPr>
      <w:r>
        <w:separator/>
      </w:r>
    </w:p>
  </w:endnote>
  <w:endnote w:type="continuationSeparator" w:id="0">
    <w:p w14:paraId="578C31D7" w14:textId="77777777" w:rsidR="001939CC" w:rsidRDefault="0019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513D9" w14:textId="77777777" w:rsidR="00717811" w:rsidRDefault="006214B0" w:rsidP="00717811">
    <w:pPr>
      <w:pStyle w:val="Footer"/>
      <w:tabs>
        <w:tab w:val="clear" w:pos="9360"/>
        <w:tab w:val="right" w:pos="11250"/>
      </w:tabs>
      <w:ind w:left="-1080"/>
    </w:pPr>
    <w:r>
      <w:rPr>
        <w:noProof/>
      </w:rPr>
      <w:drawing>
        <wp:inline distT="0" distB="0" distL="0" distR="0" wp14:anchorId="58441B2F" wp14:editId="47D3C00D">
          <wp:extent cx="8134350" cy="399391"/>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EE.png"/>
                  <pic:cNvPicPr/>
                </pic:nvPicPr>
                <pic:blipFill>
                  <a:blip r:embed="rId1">
                    <a:extLst>
                      <a:ext uri="{28A0092B-C50C-407E-A947-70E740481C1C}">
                        <a14:useLocalDpi xmlns:a14="http://schemas.microsoft.com/office/drawing/2010/main" val="0"/>
                      </a:ext>
                    </a:extLst>
                  </a:blip>
                  <a:stretch>
                    <a:fillRect/>
                  </a:stretch>
                </pic:blipFill>
                <pic:spPr>
                  <a:xfrm>
                    <a:off x="0" y="0"/>
                    <a:ext cx="8273037" cy="406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9F63C" w14:textId="77777777" w:rsidR="001939CC" w:rsidRDefault="001939CC">
      <w:pPr>
        <w:spacing w:after="0" w:line="240" w:lineRule="auto"/>
      </w:pPr>
      <w:r>
        <w:separator/>
      </w:r>
    </w:p>
  </w:footnote>
  <w:footnote w:type="continuationSeparator" w:id="0">
    <w:p w14:paraId="47031F9D" w14:textId="77777777" w:rsidR="001939CC" w:rsidRDefault="0019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3" type="#_x0000_t75" style="width:21.65pt;height:21.65pt;visibility:visible;mso-wrap-style:square" o:bullet="t">
        <v:imagedata r:id="rId1" o:title=""/>
      </v:shape>
    </w:pict>
  </w:numPicBullet>
  <w:abstractNum w:abstractNumId="0" w15:restartNumberingAfterBreak="0">
    <w:nsid w:val="FFFFFFFE"/>
    <w:multiLevelType w:val="singleLevel"/>
    <w:tmpl w:val="FFFFFFFF"/>
    <w:lvl w:ilvl="0">
      <w:numFmt w:val="decimal"/>
      <w:pStyle w:val="Achievement"/>
      <w:lvlText w:val="*"/>
      <w:lvlJc w:val="left"/>
    </w:lvl>
  </w:abstractNum>
  <w:abstractNum w:abstractNumId="1" w15:restartNumberingAfterBreak="0">
    <w:nsid w:val="17FD7268"/>
    <w:multiLevelType w:val="hybridMultilevel"/>
    <w:tmpl w:val="B2E47F9A"/>
    <w:lvl w:ilvl="0" w:tplc="A38A9020">
      <w:start w:val="1"/>
      <w:numFmt w:val="bullet"/>
      <w:lvlText w:val=""/>
      <w:lvlPicBulletId w:val="0"/>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CF2166"/>
    <w:multiLevelType w:val="hybridMultilevel"/>
    <w:tmpl w:val="5C8A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87F38"/>
    <w:multiLevelType w:val="hybridMultilevel"/>
    <w:tmpl w:val="9D4E4EBC"/>
    <w:lvl w:ilvl="0" w:tplc="04090001">
      <w:start w:val="1"/>
      <w:numFmt w:val="bullet"/>
      <w:lvlText w:val=""/>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C1322"/>
    <w:multiLevelType w:val="hybridMultilevel"/>
    <w:tmpl w:val="5994FF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B3045"/>
    <w:multiLevelType w:val="hybridMultilevel"/>
    <w:tmpl w:val="0FCA2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644F4"/>
    <w:multiLevelType w:val="hybridMultilevel"/>
    <w:tmpl w:val="20A484F6"/>
    <w:lvl w:ilvl="0" w:tplc="A38A9020">
      <w:start w:val="1"/>
      <w:numFmt w:val="bullet"/>
      <w:lvlText w:val=""/>
      <w:lvlPicBulletId w:val="0"/>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EA1C2A"/>
    <w:multiLevelType w:val="hybridMultilevel"/>
    <w:tmpl w:val="69CC1DD6"/>
    <w:lvl w:ilvl="0" w:tplc="04090001">
      <w:start w:val="1"/>
      <w:numFmt w:val="bullet"/>
      <w:lvlText w:val=""/>
      <w:lvlJc w:val="left"/>
      <w:pPr>
        <w:ind w:left="360" w:hanging="360"/>
      </w:pPr>
      <w:rPr>
        <w:rFonts w:ascii="Symbol" w:hAnsi="Symbol" w:hint="default"/>
        <w:color w:val="1549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9010F8"/>
    <w:multiLevelType w:val="hybridMultilevel"/>
    <w:tmpl w:val="75E06EF8"/>
    <w:lvl w:ilvl="0" w:tplc="04090003">
      <w:start w:val="1"/>
      <w:numFmt w:val="bullet"/>
      <w:lvlText w:val="o"/>
      <w:lvlJc w:val="left"/>
      <w:pPr>
        <w:ind w:left="648" w:hanging="360"/>
      </w:pPr>
      <w:rPr>
        <w:rFonts w:ascii="Courier New" w:hAnsi="Courier New" w:cs="Courier New" w:hint="default"/>
        <w:color w:val="auto"/>
        <w:sz w:val="20"/>
        <w:szCs w:val="20"/>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3524570A"/>
    <w:multiLevelType w:val="hybridMultilevel"/>
    <w:tmpl w:val="D27C8CDA"/>
    <w:lvl w:ilvl="0" w:tplc="04090001">
      <w:start w:val="1"/>
      <w:numFmt w:val="bullet"/>
      <w:lvlText w:val=""/>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9B07FB"/>
    <w:multiLevelType w:val="hybridMultilevel"/>
    <w:tmpl w:val="A7B44A90"/>
    <w:lvl w:ilvl="0" w:tplc="A38A9020">
      <w:start w:val="1"/>
      <w:numFmt w:val="bullet"/>
      <w:lvlText w:val=""/>
      <w:lvlPicBulletId w:val="0"/>
      <w:lvlJc w:val="left"/>
      <w:pPr>
        <w:ind w:left="648" w:hanging="360"/>
      </w:pPr>
      <w:rPr>
        <w:rFonts w:ascii="Symbol" w:hAnsi="Symbol" w:hint="default"/>
        <w:color w:val="auto"/>
        <w:sz w:val="20"/>
        <w:szCs w:val="20"/>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87B072A"/>
    <w:multiLevelType w:val="hybridMultilevel"/>
    <w:tmpl w:val="F248724C"/>
    <w:lvl w:ilvl="0" w:tplc="2FE4BE2C">
      <w:start w:val="1"/>
      <w:numFmt w:val="bullet"/>
      <w:lvlText w:val=""/>
      <w:lvlJc w:val="left"/>
      <w:pPr>
        <w:ind w:left="720" w:hanging="360"/>
      </w:pPr>
      <w:rPr>
        <w:rFonts w:ascii="Wingdings" w:hAnsi="Wingdings" w:hint="default"/>
        <w:color w:val="1549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EA1520"/>
    <w:multiLevelType w:val="hybridMultilevel"/>
    <w:tmpl w:val="3AB828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071F5"/>
    <w:multiLevelType w:val="hybridMultilevel"/>
    <w:tmpl w:val="3822B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9C7423"/>
    <w:multiLevelType w:val="hybridMultilevel"/>
    <w:tmpl w:val="51385ECC"/>
    <w:lvl w:ilvl="0" w:tplc="04090003">
      <w:start w:val="1"/>
      <w:numFmt w:val="bullet"/>
      <w:lvlText w:val="o"/>
      <w:lvlJc w:val="left"/>
      <w:pPr>
        <w:ind w:left="648" w:hanging="360"/>
      </w:pPr>
      <w:rPr>
        <w:rFonts w:ascii="Courier New" w:hAnsi="Courier New" w:cs="Courier New" w:hint="default"/>
        <w:color w:val="auto"/>
        <w:sz w:val="20"/>
        <w:szCs w:val="20"/>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49103A34"/>
    <w:multiLevelType w:val="hybridMultilevel"/>
    <w:tmpl w:val="50403A14"/>
    <w:lvl w:ilvl="0" w:tplc="2FE4BE2C">
      <w:start w:val="1"/>
      <w:numFmt w:val="bullet"/>
      <w:lvlText w:val=""/>
      <w:lvlJc w:val="left"/>
      <w:pPr>
        <w:ind w:left="720" w:hanging="360"/>
      </w:pPr>
      <w:rPr>
        <w:rFonts w:ascii="Wingdings" w:hAnsi="Wingdings" w:hint="default"/>
        <w:color w:val="1549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30BD6"/>
    <w:multiLevelType w:val="hybridMultilevel"/>
    <w:tmpl w:val="7EC85A0C"/>
    <w:lvl w:ilvl="0" w:tplc="04090003">
      <w:start w:val="1"/>
      <w:numFmt w:val="bullet"/>
      <w:lvlText w:val="o"/>
      <w:lvlJc w:val="left"/>
      <w:pPr>
        <w:ind w:left="648" w:hanging="360"/>
      </w:pPr>
      <w:rPr>
        <w:rFonts w:ascii="Courier New" w:hAnsi="Courier New" w:cs="Courier New" w:hint="default"/>
        <w:color w:val="auto"/>
        <w:sz w:val="20"/>
        <w:szCs w:val="20"/>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4F3F777E"/>
    <w:multiLevelType w:val="hybridMultilevel"/>
    <w:tmpl w:val="C286279E"/>
    <w:lvl w:ilvl="0" w:tplc="04090003">
      <w:start w:val="1"/>
      <w:numFmt w:val="bullet"/>
      <w:lvlText w:val="o"/>
      <w:lvlJc w:val="left"/>
      <w:pPr>
        <w:ind w:left="360" w:hanging="360"/>
      </w:pPr>
      <w:rPr>
        <w:rFonts w:ascii="Courier New" w:hAnsi="Courier New" w:cs="Courier New"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4906DC"/>
    <w:multiLevelType w:val="hybridMultilevel"/>
    <w:tmpl w:val="CC28B924"/>
    <w:lvl w:ilvl="0" w:tplc="04090001">
      <w:start w:val="1"/>
      <w:numFmt w:val="bullet"/>
      <w:lvlText w:val=""/>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B639E3"/>
    <w:multiLevelType w:val="hybridMultilevel"/>
    <w:tmpl w:val="06DEAC4A"/>
    <w:lvl w:ilvl="0" w:tplc="A38A9020">
      <w:start w:val="1"/>
      <w:numFmt w:val="bullet"/>
      <w:lvlText w:val=""/>
      <w:lvlPicBulletId w:val="0"/>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5EA7291"/>
    <w:multiLevelType w:val="hybridMultilevel"/>
    <w:tmpl w:val="E9B689B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911429481">
    <w:abstractNumId w:val="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2" w16cid:durableId="1446852643">
    <w:abstractNumId w:val="6"/>
  </w:num>
  <w:num w:numId="3" w16cid:durableId="1376806214">
    <w:abstractNumId w:val="10"/>
  </w:num>
  <w:num w:numId="4" w16cid:durableId="906957871">
    <w:abstractNumId w:val="19"/>
  </w:num>
  <w:num w:numId="5" w16cid:durableId="78406251">
    <w:abstractNumId w:val="16"/>
  </w:num>
  <w:num w:numId="6" w16cid:durableId="1464732098">
    <w:abstractNumId w:val="12"/>
  </w:num>
  <w:num w:numId="7" w16cid:durableId="440951317">
    <w:abstractNumId w:val="14"/>
  </w:num>
  <w:num w:numId="8" w16cid:durableId="1848523854">
    <w:abstractNumId w:val="1"/>
  </w:num>
  <w:num w:numId="9" w16cid:durableId="274214677">
    <w:abstractNumId w:val="4"/>
  </w:num>
  <w:num w:numId="10" w16cid:durableId="2068871108">
    <w:abstractNumId w:val="20"/>
  </w:num>
  <w:num w:numId="11" w16cid:durableId="204603901">
    <w:abstractNumId w:val="13"/>
  </w:num>
  <w:num w:numId="12" w16cid:durableId="1389572553">
    <w:abstractNumId w:val="2"/>
  </w:num>
  <w:num w:numId="13" w16cid:durableId="1425689267">
    <w:abstractNumId w:val="15"/>
  </w:num>
  <w:num w:numId="14" w16cid:durableId="975522731">
    <w:abstractNumId w:val="7"/>
  </w:num>
  <w:num w:numId="15" w16cid:durableId="1153911769">
    <w:abstractNumId w:val="11"/>
  </w:num>
  <w:num w:numId="16" w16cid:durableId="545214578">
    <w:abstractNumId w:val="5"/>
  </w:num>
  <w:num w:numId="17" w16cid:durableId="1264653164">
    <w:abstractNumId w:val="18"/>
  </w:num>
  <w:num w:numId="18" w16cid:durableId="1020087290">
    <w:abstractNumId w:val="9"/>
  </w:num>
  <w:num w:numId="19" w16cid:durableId="1702196399">
    <w:abstractNumId w:val="3"/>
  </w:num>
  <w:num w:numId="20" w16cid:durableId="1802109077">
    <w:abstractNumId w:val="17"/>
  </w:num>
  <w:num w:numId="21" w16cid:durableId="332487581">
    <w:abstractNumId w:val="8"/>
  </w:num>
  <w:num w:numId="22" w16cid:durableId="499081215">
    <w:abstractNumId w:val="20"/>
  </w:num>
  <w:num w:numId="23" w16cid:durableId="1624388768">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7"/>
  <w:displayBackgroundShape/>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proofState w:spelling="clean"/>
  <w:defaultTabStop w:val="28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01E0"/>
    <w:rsid w:val="00000446"/>
    <w:rsid w:val="000006FF"/>
    <w:rsid w:val="00000A1D"/>
    <w:rsid w:val="00000B55"/>
    <w:rsid w:val="00001051"/>
    <w:rsid w:val="000010FD"/>
    <w:rsid w:val="00002298"/>
    <w:rsid w:val="00002EE8"/>
    <w:rsid w:val="000040B3"/>
    <w:rsid w:val="000043A4"/>
    <w:rsid w:val="00005764"/>
    <w:rsid w:val="000057E0"/>
    <w:rsid w:val="0000585C"/>
    <w:rsid w:val="0000683D"/>
    <w:rsid w:val="00006FE1"/>
    <w:rsid w:val="00007826"/>
    <w:rsid w:val="000100CB"/>
    <w:rsid w:val="00010427"/>
    <w:rsid w:val="00010E45"/>
    <w:rsid w:val="00011166"/>
    <w:rsid w:val="00011BEE"/>
    <w:rsid w:val="00011F61"/>
    <w:rsid w:val="0001218B"/>
    <w:rsid w:val="000125C9"/>
    <w:rsid w:val="000129E0"/>
    <w:rsid w:val="00012B27"/>
    <w:rsid w:val="00013C79"/>
    <w:rsid w:val="000150D0"/>
    <w:rsid w:val="00015129"/>
    <w:rsid w:val="00015270"/>
    <w:rsid w:val="0001581B"/>
    <w:rsid w:val="00015B03"/>
    <w:rsid w:val="00015B2C"/>
    <w:rsid w:val="00015D2F"/>
    <w:rsid w:val="00015D43"/>
    <w:rsid w:val="000167E3"/>
    <w:rsid w:val="00016879"/>
    <w:rsid w:val="00017748"/>
    <w:rsid w:val="00020073"/>
    <w:rsid w:val="0002017B"/>
    <w:rsid w:val="00020481"/>
    <w:rsid w:val="000209CF"/>
    <w:rsid w:val="00020BAE"/>
    <w:rsid w:val="00020CA8"/>
    <w:rsid w:val="00021452"/>
    <w:rsid w:val="00021BDC"/>
    <w:rsid w:val="00021F68"/>
    <w:rsid w:val="00021FC2"/>
    <w:rsid w:val="00021FE9"/>
    <w:rsid w:val="00022339"/>
    <w:rsid w:val="00023141"/>
    <w:rsid w:val="000232E4"/>
    <w:rsid w:val="00023530"/>
    <w:rsid w:val="00024059"/>
    <w:rsid w:val="00024753"/>
    <w:rsid w:val="000248C3"/>
    <w:rsid w:val="00025166"/>
    <w:rsid w:val="0002542D"/>
    <w:rsid w:val="00025827"/>
    <w:rsid w:val="00025BE5"/>
    <w:rsid w:val="00025C95"/>
    <w:rsid w:val="00025FDD"/>
    <w:rsid w:val="00026378"/>
    <w:rsid w:val="0002641A"/>
    <w:rsid w:val="00026E86"/>
    <w:rsid w:val="00026F0B"/>
    <w:rsid w:val="00026F0F"/>
    <w:rsid w:val="000274D9"/>
    <w:rsid w:val="000277E7"/>
    <w:rsid w:val="000279DE"/>
    <w:rsid w:val="00027B0D"/>
    <w:rsid w:val="00027C89"/>
    <w:rsid w:val="00030676"/>
    <w:rsid w:val="000309B4"/>
    <w:rsid w:val="00031A20"/>
    <w:rsid w:val="00031CAE"/>
    <w:rsid w:val="00031D12"/>
    <w:rsid w:val="000323BE"/>
    <w:rsid w:val="0003328F"/>
    <w:rsid w:val="00033870"/>
    <w:rsid w:val="000341B4"/>
    <w:rsid w:val="000342EC"/>
    <w:rsid w:val="000344CA"/>
    <w:rsid w:val="000345E7"/>
    <w:rsid w:val="00034719"/>
    <w:rsid w:val="00034C7D"/>
    <w:rsid w:val="00034F63"/>
    <w:rsid w:val="00035ADA"/>
    <w:rsid w:val="00035BF9"/>
    <w:rsid w:val="00035EBF"/>
    <w:rsid w:val="000365FC"/>
    <w:rsid w:val="00036E50"/>
    <w:rsid w:val="00036F83"/>
    <w:rsid w:val="000370E2"/>
    <w:rsid w:val="000371AA"/>
    <w:rsid w:val="00037524"/>
    <w:rsid w:val="000375F8"/>
    <w:rsid w:val="0003766D"/>
    <w:rsid w:val="00037861"/>
    <w:rsid w:val="00037CF6"/>
    <w:rsid w:val="00037EA9"/>
    <w:rsid w:val="000404F2"/>
    <w:rsid w:val="000405F6"/>
    <w:rsid w:val="00040E7C"/>
    <w:rsid w:val="00040F2D"/>
    <w:rsid w:val="000414AE"/>
    <w:rsid w:val="00041672"/>
    <w:rsid w:val="00041B46"/>
    <w:rsid w:val="00041E53"/>
    <w:rsid w:val="00042062"/>
    <w:rsid w:val="00042E38"/>
    <w:rsid w:val="00042E4E"/>
    <w:rsid w:val="00043859"/>
    <w:rsid w:val="00043982"/>
    <w:rsid w:val="00043FF3"/>
    <w:rsid w:val="00044218"/>
    <w:rsid w:val="00044505"/>
    <w:rsid w:val="000445D2"/>
    <w:rsid w:val="00044656"/>
    <w:rsid w:val="000448FC"/>
    <w:rsid w:val="00044ABD"/>
    <w:rsid w:val="0004518C"/>
    <w:rsid w:val="000454FC"/>
    <w:rsid w:val="000455DE"/>
    <w:rsid w:val="00045836"/>
    <w:rsid w:val="00045C12"/>
    <w:rsid w:val="00046703"/>
    <w:rsid w:val="00046887"/>
    <w:rsid w:val="000468DF"/>
    <w:rsid w:val="00046A22"/>
    <w:rsid w:val="00046E79"/>
    <w:rsid w:val="00047097"/>
    <w:rsid w:val="00047264"/>
    <w:rsid w:val="00047B58"/>
    <w:rsid w:val="000501C6"/>
    <w:rsid w:val="00050270"/>
    <w:rsid w:val="00050CA3"/>
    <w:rsid w:val="00050E24"/>
    <w:rsid w:val="00051047"/>
    <w:rsid w:val="0005113E"/>
    <w:rsid w:val="00051473"/>
    <w:rsid w:val="00051A20"/>
    <w:rsid w:val="00051B1E"/>
    <w:rsid w:val="000520A5"/>
    <w:rsid w:val="00052396"/>
    <w:rsid w:val="00052544"/>
    <w:rsid w:val="00052574"/>
    <w:rsid w:val="000525FA"/>
    <w:rsid w:val="00053512"/>
    <w:rsid w:val="000537FD"/>
    <w:rsid w:val="00053D97"/>
    <w:rsid w:val="00054217"/>
    <w:rsid w:val="000542D9"/>
    <w:rsid w:val="00054349"/>
    <w:rsid w:val="00054819"/>
    <w:rsid w:val="00054932"/>
    <w:rsid w:val="00055733"/>
    <w:rsid w:val="000559D1"/>
    <w:rsid w:val="00055F66"/>
    <w:rsid w:val="00056251"/>
    <w:rsid w:val="000567D7"/>
    <w:rsid w:val="00056899"/>
    <w:rsid w:val="000571E0"/>
    <w:rsid w:val="00057521"/>
    <w:rsid w:val="0005754E"/>
    <w:rsid w:val="0005762F"/>
    <w:rsid w:val="0005767B"/>
    <w:rsid w:val="0005786B"/>
    <w:rsid w:val="00057949"/>
    <w:rsid w:val="00060055"/>
    <w:rsid w:val="0006024A"/>
    <w:rsid w:val="000602AF"/>
    <w:rsid w:val="00061050"/>
    <w:rsid w:val="00061572"/>
    <w:rsid w:val="0006195D"/>
    <w:rsid w:val="00061B93"/>
    <w:rsid w:val="00061D2E"/>
    <w:rsid w:val="000622D4"/>
    <w:rsid w:val="00062A5A"/>
    <w:rsid w:val="00062D76"/>
    <w:rsid w:val="000630BD"/>
    <w:rsid w:val="00064532"/>
    <w:rsid w:val="000650A7"/>
    <w:rsid w:val="00066383"/>
    <w:rsid w:val="000705DF"/>
    <w:rsid w:val="00070A1C"/>
    <w:rsid w:val="000711F8"/>
    <w:rsid w:val="000718FF"/>
    <w:rsid w:val="00071DF3"/>
    <w:rsid w:val="000723F3"/>
    <w:rsid w:val="00072C1C"/>
    <w:rsid w:val="00072CDD"/>
    <w:rsid w:val="00073C2C"/>
    <w:rsid w:val="00074803"/>
    <w:rsid w:val="00074B8A"/>
    <w:rsid w:val="00074C4B"/>
    <w:rsid w:val="00074CB1"/>
    <w:rsid w:val="00074D97"/>
    <w:rsid w:val="00074FF8"/>
    <w:rsid w:val="00075D7A"/>
    <w:rsid w:val="00076677"/>
    <w:rsid w:val="00076A93"/>
    <w:rsid w:val="00077725"/>
    <w:rsid w:val="00077AB1"/>
    <w:rsid w:val="00080430"/>
    <w:rsid w:val="000805F8"/>
    <w:rsid w:val="00080A01"/>
    <w:rsid w:val="00080B03"/>
    <w:rsid w:val="00080BDF"/>
    <w:rsid w:val="00081484"/>
    <w:rsid w:val="00081F2C"/>
    <w:rsid w:val="000828F4"/>
    <w:rsid w:val="00083615"/>
    <w:rsid w:val="0008379A"/>
    <w:rsid w:val="00083A5A"/>
    <w:rsid w:val="00083B1A"/>
    <w:rsid w:val="00084030"/>
    <w:rsid w:val="0008416E"/>
    <w:rsid w:val="00084369"/>
    <w:rsid w:val="000847E7"/>
    <w:rsid w:val="00084835"/>
    <w:rsid w:val="000858DE"/>
    <w:rsid w:val="00085B2F"/>
    <w:rsid w:val="00085CBA"/>
    <w:rsid w:val="00085CE4"/>
    <w:rsid w:val="00085F5C"/>
    <w:rsid w:val="000863AA"/>
    <w:rsid w:val="00086BC4"/>
    <w:rsid w:val="00086ED0"/>
    <w:rsid w:val="0009125D"/>
    <w:rsid w:val="00091358"/>
    <w:rsid w:val="000914D4"/>
    <w:rsid w:val="00091DC2"/>
    <w:rsid w:val="00091E9A"/>
    <w:rsid w:val="00092083"/>
    <w:rsid w:val="000923FC"/>
    <w:rsid w:val="00092E01"/>
    <w:rsid w:val="000930EB"/>
    <w:rsid w:val="0009338C"/>
    <w:rsid w:val="0009440D"/>
    <w:rsid w:val="00094586"/>
    <w:rsid w:val="00094E29"/>
    <w:rsid w:val="00095113"/>
    <w:rsid w:val="000954FB"/>
    <w:rsid w:val="00096627"/>
    <w:rsid w:val="00096C68"/>
    <w:rsid w:val="00097931"/>
    <w:rsid w:val="000A0185"/>
    <w:rsid w:val="000A01E6"/>
    <w:rsid w:val="000A0636"/>
    <w:rsid w:val="000A07AC"/>
    <w:rsid w:val="000A0B6A"/>
    <w:rsid w:val="000A19EE"/>
    <w:rsid w:val="000A1D13"/>
    <w:rsid w:val="000A20BC"/>
    <w:rsid w:val="000A2455"/>
    <w:rsid w:val="000A269A"/>
    <w:rsid w:val="000A27BF"/>
    <w:rsid w:val="000A3461"/>
    <w:rsid w:val="000A35C2"/>
    <w:rsid w:val="000A4044"/>
    <w:rsid w:val="000A4DE2"/>
    <w:rsid w:val="000A5FDC"/>
    <w:rsid w:val="000A62C7"/>
    <w:rsid w:val="000A6882"/>
    <w:rsid w:val="000A758A"/>
    <w:rsid w:val="000A777A"/>
    <w:rsid w:val="000A79E2"/>
    <w:rsid w:val="000A7C2D"/>
    <w:rsid w:val="000B0581"/>
    <w:rsid w:val="000B0C63"/>
    <w:rsid w:val="000B142B"/>
    <w:rsid w:val="000B18BA"/>
    <w:rsid w:val="000B2633"/>
    <w:rsid w:val="000B2CF3"/>
    <w:rsid w:val="000B2FE3"/>
    <w:rsid w:val="000B3A84"/>
    <w:rsid w:val="000B404A"/>
    <w:rsid w:val="000B4103"/>
    <w:rsid w:val="000B4FCC"/>
    <w:rsid w:val="000B50B3"/>
    <w:rsid w:val="000B5457"/>
    <w:rsid w:val="000B5612"/>
    <w:rsid w:val="000B5780"/>
    <w:rsid w:val="000B5AF1"/>
    <w:rsid w:val="000B6485"/>
    <w:rsid w:val="000B657E"/>
    <w:rsid w:val="000B6DED"/>
    <w:rsid w:val="000B6EFC"/>
    <w:rsid w:val="000B7BFE"/>
    <w:rsid w:val="000B7C8E"/>
    <w:rsid w:val="000B7F34"/>
    <w:rsid w:val="000C06EF"/>
    <w:rsid w:val="000C0780"/>
    <w:rsid w:val="000C11BD"/>
    <w:rsid w:val="000C1F08"/>
    <w:rsid w:val="000C20B9"/>
    <w:rsid w:val="000C2374"/>
    <w:rsid w:val="000C2A6B"/>
    <w:rsid w:val="000C2BAB"/>
    <w:rsid w:val="000C5C54"/>
    <w:rsid w:val="000C606C"/>
    <w:rsid w:val="000C61BE"/>
    <w:rsid w:val="000C6BCB"/>
    <w:rsid w:val="000C7009"/>
    <w:rsid w:val="000C724E"/>
    <w:rsid w:val="000C7B87"/>
    <w:rsid w:val="000D01A2"/>
    <w:rsid w:val="000D072D"/>
    <w:rsid w:val="000D10D4"/>
    <w:rsid w:val="000D1222"/>
    <w:rsid w:val="000D1B42"/>
    <w:rsid w:val="000D1BC9"/>
    <w:rsid w:val="000D1C37"/>
    <w:rsid w:val="000D1D44"/>
    <w:rsid w:val="000D1E5C"/>
    <w:rsid w:val="000D239A"/>
    <w:rsid w:val="000D2559"/>
    <w:rsid w:val="000D39B7"/>
    <w:rsid w:val="000D3F49"/>
    <w:rsid w:val="000D47B9"/>
    <w:rsid w:val="000D5123"/>
    <w:rsid w:val="000D5696"/>
    <w:rsid w:val="000D6FB3"/>
    <w:rsid w:val="000D6FBD"/>
    <w:rsid w:val="000D72F0"/>
    <w:rsid w:val="000D7377"/>
    <w:rsid w:val="000D763C"/>
    <w:rsid w:val="000D7981"/>
    <w:rsid w:val="000E0526"/>
    <w:rsid w:val="000E0EC0"/>
    <w:rsid w:val="000E124C"/>
    <w:rsid w:val="000E207D"/>
    <w:rsid w:val="000E2C0E"/>
    <w:rsid w:val="000E31A9"/>
    <w:rsid w:val="000E3363"/>
    <w:rsid w:val="000E36ED"/>
    <w:rsid w:val="000E471D"/>
    <w:rsid w:val="000E4C34"/>
    <w:rsid w:val="000E4D1C"/>
    <w:rsid w:val="000E55D1"/>
    <w:rsid w:val="000E59B7"/>
    <w:rsid w:val="000E5EBA"/>
    <w:rsid w:val="000E66A2"/>
    <w:rsid w:val="000E680C"/>
    <w:rsid w:val="000E74BA"/>
    <w:rsid w:val="000E7F7A"/>
    <w:rsid w:val="000F0318"/>
    <w:rsid w:val="000F1B05"/>
    <w:rsid w:val="000F1D8F"/>
    <w:rsid w:val="000F283E"/>
    <w:rsid w:val="000F2B7D"/>
    <w:rsid w:val="000F2C82"/>
    <w:rsid w:val="000F2F04"/>
    <w:rsid w:val="000F35EA"/>
    <w:rsid w:val="000F3B24"/>
    <w:rsid w:val="000F4438"/>
    <w:rsid w:val="000F53B5"/>
    <w:rsid w:val="000F56FC"/>
    <w:rsid w:val="000F67F1"/>
    <w:rsid w:val="000F6CA1"/>
    <w:rsid w:val="000F6DFB"/>
    <w:rsid w:val="000F7113"/>
    <w:rsid w:val="000F7178"/>
    <w:rsid w:val="000F721E"/>
    <w:rsid w:val="000F7474"/>
    <w:rsid w:val="000F79FF"/>
    <w:rsid w:val="000F7F7D"/>
    <w:rsid w:val="000F7FD2"/>
    <w:rsid w:val="00100361"/>
    <w:rsid w:val="00100DFF"/>
    <w:rsid w:val="00101566"/>
    <w:rsid w:val="00101865"/>
    <w:rsid w:val="00101B5D"/>
    <w:rsid w:val="00102D90"/>
    <w:rsid w:val="00103590"/>
    <w:rsid w:val="00104C52"/>
    <w:rsid w:val="00105039"/>
    <w:rsid w:val="001062F3"/>
    <w:rsid w:val="00106492"/>
    <w:rsid w:val="001067D0"/>
    <w:rsid w:val="0010721A"/>
    <w:rsid w:val="0010743E"/>
    <w:rsid w:val="0010757C"/>
    <w:rsid w:val="001075D5"/>
    <w:rsid w:val="00107AA4"/>
    <w:rsid w:val="00107D4F"/>
    <w:rsid w:val="00107D92"/>
    <w:rsid w:val="00110469"/>
    <w:rsid w:val="0011047E"/>
    <w:rsid w:val="00110A79"/>
    <w:rsid w:val="00110D53"/>
    <w:rsid w:val="0011130F"/>
    <w:rsid w:val="001117E3"/>
    <w:rsid w:val="00111F16"/>
    <w:rsid w:val="00112172"/>
    <w:rsid w:val="00112233"/>
    <w:rsid w:val="00112AEB"/>
    <w:rsid w:val="00113190"/>
    <w:rsid w:val="0011375D"/>
    <w:rsid w:val="001138D3"/>
    <w:rsid w:val="00113CB5"/>
    <w:rsid w:val="00113F77"/>
    <w:rsid w:val="001141CA"/>
    <w:rsid w:val="00114301"/>
    <w:rsid w:val="001144A9"/>
    <w:rsid w:val="00114ABC"/>
    <w:rsid w:val="00114D14"/>
    <w:rsid w:val="001150F6"/>
    <w:rsid w:val="0011530D"/>
    <w:rsid w:val="001161BB"/>
    <w:rsid w:val="00116B03"/>
    <w:rsid w:val="00116C26"/>
    <w:rsid w:val="00116F07"/>
    <w:rsid w:val="00117158"/>
    <w:rsid w:val="00117AAB"/>
    <w:rsid w:val="00117AE9"/>
    <w:rsid w:val="0012037F"/>
    <w:rsid w:val="00120A36"/>
    <w:rsid w:val="00121138"/>
    <w:rsid w:val="00121373"/>
    <w:rsid w:val="00121461"/>
    <w:rsid w:val="001217C9"/>
    <w:rsid w:val="00121953"/>
    <w:rsid w:val="00121AD2"/>
    <w:rsid w:val="00121B6B"/>
    <w:rsid w:val="00121D54"/>
    <w:rsid w:val="00121F4C"/>
    <w:rsid w:val="00122347"/>
    <w:rsid w:val="00122877"/>
    <w:rsid w:val="00122B28"/>
    <w:rsid w:val="00123328"/>
    <w:rsid w:val="001234AF"/>
    <w:rsid w:val="00123C7D"/>
    <w:rsid w:val="00123EF2"/>
    <w:rsid w:val="00124462"/>
    <w:rsid w:val="00124A21"/>
    <w:rsid w:val="00124DD5"/>
    <w:rsid w:val="00125011"/>
    <w:rsid w:val="001250C3"/>
    <w:rsid w:val="0012585C"/>
    <w:rsid w:val="001258A4"/>
    <w:rsid w:val="001268A1"/>
    <w:rsid w:val="00127AA1"/>
    <w:rsid w:val="001302A1"/>
    <w:rsid w:val="00130E13"/>
    <w:rsid w:val="001317EB"/>
    <w:rsid w:val="00131F80"/>
    <w:rsid w:val="00132946"/>
    <w:rsid w:val="00132C55"/>
    <w:rsid w:val="001333F8"/>
    <w:rsid w:val="001334E0"/>
    <w:rsid w:val="00133B79"/>
    <w:rsid w:val="00133F8F"/>
    <w:rsid w:val="001349D7"/>
    <w:rsid w:val="00134C86"/>
    <w:rsid w:val="00136597"/>
    <w:rsid w:val="00137063"/>
    <w:rsid w:val="00137144"/>
    <w:rsid w:val="00137584"/>
    <w:rsid w:val="001378DD"/>
    <w:rsid w:val="001406A1"/>
    <w:rsid w:val="00140A14"/>
    <w:rsid w:val="00141BA2"/>
    <w:rsid w:val="00141F1E"/>
    <w:rsid w:val="0014203B"/>
    <w:rsid w:val="001434AC"/>
    <w:rsid w:val="00143A14"/>
    <w:rsid w:val="00144AE8"/>
    <w:rsid w:val="00144C39"/>
    <w:rsid w:val="00144FDF"/>
    <w:rsid w:val="00145636"/>
    <w:rsid w:val="0014597F"/>
    <w:rsid w:val="00145B53"/>
    <w:rsid w:val="00145D90"/>
    <w:rsid w:val="00145F89"/>
    <w:rsid w:val="001467C4"/>
    <w:rsid w:val="00146B9A"/>
    <w:rsid w:val="00146D65"/>
    <w:rsid w:val="00147265"/>
    <w:rsid w:val="0014777B"/>
    <w:rsid w:val="001477F6"/>
    <w:rsid w:val="00147973"/>
    <w:rsid w:val="00147A8E"/>
    <w:rsid w:val="00147E3D"/>
    <w:rsid w:val="00150051"/>
    <w:rsid w:val="00150372"/>
    <w:rsid w:val="00150C43"/>
    <w:rsid w:val="00150D39"/>
    <w:rsid w:val="00150EA2"/>
    <w:rsid w:val="00152B9C"/>
    <w:rsid w:val="00152CC7"/>
    <w:rsid w:val="0015369C"/>
    <w:rsid w:val="00153869"/>
    <w:rsid w:val="001539E7"/>
    <w:rsid w:val="00153B56"/>
    <w:rsid w:val="00153FC6"/>
    <w:rsid w:val="001543B4"/>
    <w:rsid w:val="00154971"/>
    <w:rsid w:val="00154D57"/>
    <w:rsid w:val="00154F01"/>
    <w:rsid w:val="001550E0"/>
    <w:rsid w:val="0015529F"/>
    <w:rsid w:val="00155B35"/>
    <w:rsid w:val="00155D4B"/>
    <w:rsid w:val="001561F8"/>
    <w:rsid w:val="0015632C"/>
    <w:rsid w:val="00156717"/>
    <w:rsid w:val="0015680C"/>
    <w:rsid w:val="00160052"/>
    <w:rsid w:val="0016010F"/>
    <w:rsid w:val="0016186B"/>
    <w:rsid w:val="00161BFD"/>
    <w:rsid w:val="00161CD7"/>
    <w:rsid w:val="00162E0C"/>
    <w:rsid w:val="0016307E"/>
    <w:rsid w:val="001639C7"/>
    <w:rsid w:val="00164212"/>
    <w:rsid w:val="0016455E"/>
    <w:rsid w:val="001647FF"/>
    <w:rsid w:val="001652C9"/>
    <w:rsid w:val="001659A3"/>
    <w:rsid w:val="00166BBD"/>
    <w:rsid w:val="00166D1C"/>
    <w:rsid w:val="001678AB"/>
    <w:rsid w:val="00167B5E"/>
    <w:rsid w:val="0017087A"/>
    <w:rsid w:val="001710C5"/>
    <w:rsid w:val="001712D4"/>
    <w:rsid w:val="0017259E"/>
    <w:rsid w:val="0017266C"/>
    <w:rsid w:val="0017320B"/>
    <w:rsid w:val="00173331"/>
    <w:rsid w:val="001734A1"/>
    <w:rsid w:val="00173763"/>
    <w:rsid w:val="00173F79"/>
    <w:rsid w:val="00174841"/>
    <w:rsid w:val="00174860"/>
    <w:rsid w:val="00174AFA"/>
    <w:rsid w:val="00174F25"/>
    <w:rsid w:val="00175ED2"/>
    <w:rsid w:val="0017695C"/>
    <w:rsid w:val="00176C13"/>
    <w:rsid w:val="00176C7B"/>
    <w:rsid w:val="00176CEA"/>
    <w:rsid w:val="00176E51"/>
    <w:rsid w:val="00177446"/>
    <w:rsid w:val="00177C8A"/>
    <w:rsid w:val="00177EAA"/>
    <w:rsid w:val="001801FC"/>
    <w:rsid w:val="001803FB"/>
    <w:rsid w:val="00180E69"/>
    <w:rsid w:val="00180FF0"/>
    <w:rsid w:val="001810B7"/>
    <w:rsid w:val="0018137D"/>
    <w:rsid w:val="001827C1"/>
    <w:rsid w:val="00182BC1"/>
    <w:rsid w:val="00182C6A"/>
    <w:rsid w:val="00182E10"/>
    <w:rsid w:val="00182F04"/>
    <w:rsid w:val="00182F8D"/>
    <w:rsid w:val="00183368"/>
    <w:rsid w:val="00183661"/>
    <w:rsid w:val="00183B66"/>
    <w:rsid w:val="00183CEA"/>
    <w:rsid w:val="00183DC0"/>
    <w:rsid w:val="001840F3"/>
    <w:rsid w:val="00185921"/>
    <w:rsid w:val="001867BD"/>
    <w:rsid w:val="001874B5"/>
    <w:rsid w:val="00187760"/>
    <w:rsid w:val="00187967"/>
    <w:rsid w:val="00187CCA"/>
    <w:rsid w:val="00190796"/>
    <w:rsid w:val="00190E4A"/>
    <w:rsid w:val="00191D1A"/>
    <w:rsid w:val="00191EAE"/>
    <w:rsid w:val="00191ED4"/>
    <w:rsid w:val="00191F54"/>
    <w:rsid w:val="00192743"/>
    <w:rsid w:val="00193030"/>
    <w:rsid w:val="0019304F"/>
    <w:rsid w:val="00193656"/>
    <w:rsid w:val="0019372C"/>
    <w:rsid w:val="0019381E"/>
    <w:rsid w:val="001939CC"/>
    <w:rsid w:val="00194965"/>
    <w:rsid w:val="00194AE7"/>
    <w:rsid w:val="0019549A"/>
    <w:rsid w:val="00195839"/>
    <w:rsid w:val="00195BD4"/>
    <w:rsid w:val="00196559"/>
    <w:rsid w:val="00196642"/>
    <w:rsid w:val="00196B40"/>
    <w:rsid w:val="001970A7"/>
    <w:rsid w:val="00197DF3"/>
    <w:rsid w:val="001A05C5"/>
    <w:rsid w:val="001A05EA"/>
    <w:rsid w:val="001A0CF2"/>
    <w:rsid w:val="001A0F16"/>
    <w:rsid w:val="001A11D9"/>
    <w:rsid w:val="001A19C4"/>
    <w:rsid w:val="001A271A"/>
    <w:rsid w:val="001A3188"/>
    <w:rsid w:val="001A3330"/>
    <w:rsid w:val="001A3484"/>
    <w:rsid w:val="001A354A"/>
    <w:rsid w:val="001A3AA9"/>
    <w:rsid w:val="001A3C13"/>
    <w:rsid w:val="001A3DA7"/>
    <w:rsid w:val="001A4045"/>
    <w:rsid w:val="001A4804"/>
    <w:rsid w:val="001A490C"/>
    <w:rsid w:val="001A49A2"/>
    <w:rsid w:val="001A4C4F"/>
    <w:rsid w:val="001A4FFA"/>
    <w:rsid w:val="001A5089"/>
    <w:rsid w:val="001A5C7E"/>
    <w:rsid w:val="001A5E04"/>
    <w:rsid w:val="001A6C90"/>
    <w:rsid w:val="001B0141"/>
    <w:rsid w:val="001B2C7E"/>
    <w:rsid w:val="001B2E7B"/>
    <w:rsid w:val="001B3F1D"/>
    <w:rsid w:val="001B40C5"/>
    <w:rsid w:val="001B411B"/>
    <w:rsid w:val="001B411D"/>
    <w:rsid w:val="001B4C2C"/>
    <w:rsid w:val="001B50F6"/>
    <w:rsid w:val="001B51A1"/>
    <w:rsid w:val="001B5236"/>
    <w:rsid w:val="001B5A33"/>
    <w:rsid w:val="001B6481"/>
    <w:rsid w:val="001B65A3"/>
    <w:rsid w:val="001B7E52"/>
    <w:rsid w:val="001C0652"/>
    <w:rsid w:val="001C0B47"/>
    <w:rsid w:val="001C0C93"/>
    <w:rsid w:val="001C1092"/>
    <w:rsid w:val="001C1546"/>
    <w:rsid w:val="001C2699"/>
    <w:rsid w:val="001C2D42"/>
    <w:rsid w:val="001C2DF8"/>
    <w:rsid w:val="001C335E"/>
    <w:rsid w:val="001C33DE"/>
    <w:rsid w:val="001C438E"/>
    <w:rsid w:val="001C456E"/>
    <w:rsid w:val="001C46DD"/>
    <w:rsid w:val="001C4EB6"/>
    <w:rsid w:val="001C51F2"/>
    <w:rsid w:val="001C5295"/>
    <w:rsid w:val="001C5ECC"/>
    <w:rsid w:val="001C6215"/>
    <w:rsid w:val="001C66BA"/>
    <w:rsid w:val="001C6904"/>
    <w:rsid w:val="001C6CBF"/>
    <w:rsid w:val="001C6F78"/>
    <w:rsid w:val="001C74A1"/>
    <w:rsid w:val="001C753A"/>
    <w:rsid w:val="001C7D3A"/>
    <w:rsid w:val="001D00F7"/>
    <w:rsid w:val="001D069E"/>
    <w:rsid w:val="001D0860"/>
    <w:rsid w:val="001D0C54"/>
    <w:rsid w:val="001D1876"/>
    <w:rsid w:val="001D1967"/>
    <w:rsid w:val="001D2E2F"/>
    <w:rsid w:val="001D3ED5"/>
    <w:rsid w:val="001D41B6"/>
    <w:rsid w:val="001D441C"/>
    <w:rsid w:val="001D4713"/>
    <w:rsid w:val="001D48E6"/>
    <w:rsid w:val="001D4B6D"/>
    <w:rsid w:val="001D535F"/>
    <w:rsid w:val="001D570D"/>
    <w:rsid w:val="001D5742"/>
    <w:rsid w:val="001D5C35"/>
    <w:rsid w:val="001D5D18"/>
    <w:rsid w:val="001D7A5A"/>
    <w:rsid w:val="001E01F5"/>
    <w:rsid w:val="001E0FA2"/>
    <w:rsid w:val="001E117E"/>
    <w:rsid w:val="001E1FD3"/>
    <w:rsid w:val="001E2548"/>
    <w:rsid w:val="001E305E"/>
    <w:rsid w:val="001E3437"/>
    <w:rsid w:val="001E3C68"/>
    <w:rsid w:val="001E3FCF"/>
    <w:rsid w:val="001E4B16"/>
    <w:rsid w:val="001E677C"/>
    <w:rsid w:val="001E738A"/>
    <w:rsid w:val="001E7456"/>
    <w:rsid w:val="001E7586"/>
    <w:rsid w:val="001E7A0A"/>
    <w:rsid w:val="001F0284"/>
    <w:rsid w:val="001F08F7"/>
    <w:rsid w:val="001F1BAE"/>
    <w:rsid w:val="001F2133"/>
    <w:rsid w:val="001F31B1"/>
    <w:rsid w:val="001F324A"/>
    <w:rsid w:val="001F3A9A"/>
    <w:rsid w:val="001F3D4C"/>
    <w:rsid w:val="001F443B"/>
    <w:rsid w:val="001F4BEE"/>
    <w:rsid w:val="001F4F9D"/>
    <w:rsid w:val="001F59C3"/>
    <w:rsid w:val="001F5A61"/>
    <w:rsid w:val="001F5C6D"/>
    <w:rsid w:val="001F645C"/>
    <w:rsid w:val="001F6BDB"/>
    <w:rsid w:val="001F6CB4"/>
    <w:rsid w:val="001F71EB"/>
    <w:rsid w:val="001F7A99"/>
    <w:rsid w:val="001F7EDD"/>
    <w:rsid w:val="0020028F"/>
    <w:rsid w:val="00200637"/>
    <w:rsid w:val="00200872"/>
    <w:rsid w:val="00201714"/>
    <w:rsid w:val="00201E2E"/>
    <w:rsid w:val="00202EDA"/>
    <w:rsid w:val="00202F35"/>
    <w:rsid w:val="00203785"/>
    <w:rsid w:val="002039F2"/>
    <w:rsid w:val="00203C4F"/>
    <w:rsid w:val="00203E81"/>
    <w:rsid w:val="00204607"/>
    <w:rsid w:val="00204A04"/>
    <w:rsid w:val="00204C15"/>
    <w:rsid w:val="00205816"/>
    <w:rsid w:val="002059AA"/>
    <w:rsid w:val="00205B38"/>
    <w:rsid w:val="00205BB0"/>
    <w:rsid w:val="00206953"/>
    <w:rsid w:val="00206A2B"/>
    <w:rsid w:val="00206B5C"/>
    <w:rsid w:val="00207A71"/>
    <w:rsid w:val="002100AD"/>
    <w:rsid w:val="00210A2D"/>
    <w:rsid w:val="00210BFD"/>
    <w:rsid w:val="00211547"/>
    <w:rsid w:val="00212534"/>
    <w:rsid w:val="00212EA7"/>
    <w:rsid w:val="002132DF"/>
    <w:rsid w:val="00213680"/>
    <w:rsid w:val="00213A3F"/>
    <w:rsid w:val="0021406B"/>
    <w:rsid w:val="002147D4"/>
    <w:rsid w:val="002149AA"/>
    <w:rsid w:val="002149EF"/>
    <w:rsid w:val="00214B38"/>
    <w:rsid w:val="00214CE7"/>
    <w:rsid w:val="00214E49"/>
    <w:rsid w:val="002157EE"/>
    <w:rsid w:val="00215814"/>
    <w:rsid w:val="00215D4C"/>
    <w:rsid w:val="00216104"/>
    <w:rsid w:val="002164D3"/>
    <w:rsid w:val="002170B0"/>
    <w:rsid w:val="002174E2"/>
    <w:rsid w:val="00217B1A"/>
    <w:rsid w:val="0022029F"/>
    <w:rsid w:val="002205B6"/>
    <w:rsid w:val="00220EB0"/>
    <w:rsid w:val="00220EDE"/>
    <w:rsid w:val="00221622"/>
    <w:rsid w:val="00221D5C"/>
    <w:rsid w:val="00221FDE"/>
    <w:rsid w:val="002222B5"/>
    <w:rsid w:val="0022249E"/>
    <w:rsid w:val="0022289B"/>
    <w:rsid w:val="00223B31"/>
    <w:rsid w:val="00223EA5"/>
    <w:rsid w:val="00223EAC"/>
    <w:rsid w:val="00223F97"/>
    <w:rsid w:val="00224886"/>
    <w:rsid w:val="00224956"/>
    <w:rsid w:val="00224ABD"/>
    <w:rsid w:val="00224DE8"/>
    <w:rsid w:val="00225274"/>
    <w:rsid w:val="00225333"/>
    <w:rsid w:val="00225FA6"/>
    <w:rsid w:val="00226626"/>
    <w:rsid w:val="00226A2D"/>
    <w:rsid w:val="0022777B"/>
    <w:rsid w:val="00227BC2"/>
    <w:rsid w:val="00227BD9"/>
    <w:rsid w:val="00227EAD"/>
    <w:rsid w:val="00230769"/>
    <w:rsid w:val="00231516"/>
    <w:rsid w:val="00231E99"/>
    <w:rsid w:val="00232293"/>
    <w:rsid w:val="00232410"/>
    <w:rsid w:val="002332C6"/>
    <w:rsid w:val="00233759"/>
    <w:rsid w:val="002338D7"/>
    <w:rsid w:val="00233CE5"/>
    <w:rsid w:val="00233E2D"/>
    <w:rsid w:val="002349DD"/>
    <w:rsid w:val="00234E12"/>
    <w:rsid w:val="00234F61"/>
    <w:rsid w:val="00234FE9"/>
    <w:rsid w:val="00235422"/>
    <w:rsid w:val="002356CD"/>
    <w:rsid w:val="00235946"/>
    <w:rsid w:val="00235A09"/>
    <w:rsid w:val="002362ED"/>
    <w:rsid w:val="00236303"/>
    <w:rsid w:val="00236351"/>
    <w:rsid w:val="0023648C"/>
    <w:rsid w:val="002366EA"/>
    <w:rsid w:val="00236909"/>
    <w:rsid w:val="0023706D"/>
    <w:rsid w:val="00237DFB"/>
    <w:rsid w:val="002408B5"/>
    <w:rsid w:val="00240B11"/>
    <w:rsid w:val="00240DD1"/>
    <w:rsid w:val="00240F95"/>
    <w:rsid w:val="002411FC"/>
    <w:rsid w:val="002417BF"/>
    <w:rsid w:val="002434D2"/>
    <w:rsid w:val="002434E3"/>
    <w:rsid w:val="002435BF"/>
    <w:rsid w:val="00243972"/>
    <w:rsid w:val="00243FB0"/>
    <w:rsid w:val="0024464F"/>
    <w:rsid w:val="00244E61"/>
    <w:rsid w:val="00245275"/>
    <w:rsid w:val="00245C43"/>
    <w:rsid w:val="00245D98"/>
    <w:rsid w:val="00245DDC"/>
    <w:rsid w:val="002475A0"/>
    <w:rsid w:val="00247C16"/>
    <w:rsid w:val="00247C64"/>
    <w:rsid w:val="002503A4"/>
    <w:rsid w:val="002504AA"/>
    <w:rsid w:val="00250772"/>
    <w:rsid w:val="002509E9"/>
    <w:rsid w:val="002519A2"/>
    <w:rsid w:val="00251DF5"/>
    <w:rsid w:val="002521F2"/>
    <w:rsid w:val="00252453"/>
    <w:rsid w:val="00252705"/>
    <w:rsid w:val="002529EC"/>
    <w:rsid w:val="00252F1D"/>
    <w:rsid w:val="0025309C"/>
    <w:rsid w:val="0025319F"/>
    <w:rsid w:val="002531B6"/>
    <w:rsid w:val="00253710"/>
    <w:rsid w:val="002537CB"/>
    <w:rsid w:val="00253A11"/>
    <w:rsid w:val="00254945"/>
    <w:rsid w:val="002553CC"/>
    <w:rsid w:val="0025561F"/>
    <w:rsid w:val="00255924"/>
    <w:rsid w:val="00256022"/>
    <w:rsid w:val="00256E3E"/>
    <w:rsid w:val="002572A3"/>
    <w:rsid w:val="00257901"/>
    <w:rsid w:val="002601BE"/>
    <w:rsid w:val="002604DF"/>
    <w:rsid w:val="0026221E"/>
    <w:rsid w:val="002634BB"/>
    <w:rsid w:val="0026401F"/>
    <w:rsid w:val="002649D8"/>
    <w:rsid w:val="00264DCC"/>
    <w:rsid w:val="00265159"/>
    <w:rsid w:val="002659BD"/>
    <w:rsid w:val="00266448"/>
    <w:rsid w:val="0026657B"/>
    <w:rsid w:val="00266BB9"/>
    <w:rsid w:val="00266EA4"/>
    <w:rsid w:val="002671D0"/>
    <w:rsid w:val="00267606"/>
    <w:rsid w:val="00267E65"/>
    <w:rsid w:val="00267EA1"/>
    <w:rsid w:val="00270009"/>
    <w:rsid w:val="002701B2"/>
    <w:rsid w:val="0027076B"/>
    <w:rsid w:val="00270DF5"/>
    <w:rsid w:val="00271084"/>
    <w:rsid w:val="00271585"/>
    <w:rsid w:val="002716FE"/>
    <w:rsid w:val="002719DC"/>
    <w:rsid w:val="00271E63"/>
    <w:rsid w:val="00271EE2"/>
    <w:rsid w:val="00272D36"/>
    <w:rsid w:val="00272DA0"/>
    <w:rsid w:val="002734AB"/>
    <w:rsid w:val="00273A0A"/>
    <w:rsid w:val="00274544"/>
    <w:rsid w:val="002748DE"/>
    <w:rsid w:val="002749E4"/>
    <w:rsid w:val="002749E7"/>
    <w:rsid w:val="002749F0"/>
    <w:rsid w:val="00274A2F"/>
    <w:rsid w:val="00274AE8"/>
    <w:rsid w:val="00275485"/>
    <w:rsid w:val="00275AE3"/>
    <w:rsid w:val="00275D34"/>
    <w:rsid w:val="00275D63"/>
    <w:rsid w:val="00276049"/>
    <w:rsid w:val="0027692B"/>
    <w:rsid w:val="00276D72"/>
    <w:rsid w:val="00276EA9"/>
    <w:rsid w:val="0027713F"/>
    <w:rsid w:val="002776CB"/>
    <w:rsid w:val="00277ECC"/>
    <w:rsid w:val="00280D5B"/>
    <w:rsid w:val="00280F3C"/>
    <w:rsid w:val="00281665"/>
    <w:rsid w:val="00281F79"/>
    <w:rsid w:val="00281FC8"/>
    <w:rsid w:val="002824F3"/>
    <w:rsid w:val="002825AE"/>
    <w:rsid w:val="002825DD"/>
    <w:rsid w:val="00282C60"/>
    <w:rsid w:val="00283068"/>
    <w:rsid w:val="00283ABD"/>
    <w:rsid w:val="00283B8C"/>
    <w:rsid w:val="00284081"/>
    <w:rsid w:val="002847F4"/>
    <w:rsid w:val="00284ADE"/>
    <w:rsid w:val="00284C1F"/>
    <w:rsid w:val="00284C85"/>
    <w:rsid w:val="00285D39"/>
    <w:rsid w:val="00286C4C"/>
    <w:rsid w:val="00286CE9"/>
    <w:rsid w:val="00286D82"/>
    <w:rsid w:val="00286DE1"/>
    <w:rsid w:val="00286F59"/>
    <w:rsid w:val="00287049"/>
    <w:rsid w:val="002870D8"/>
    <w:rsid w:val="002873FD"/>
    <w:rsid w:val="0028770B"/>
    <w:rsid w:val="00287F2C"/>
    <w:rsid w:val="002908A2"/>
    <w:rsid w:val="002913E5"/>
    <w:rsid w:val="0029153F"/>
    <w:rsid w:val="00291A05"/>
    <w:rsid w:val="00291F88"/>
    <w:rsid w:val="00292D8E"/>
    <w:rsid w:val="00292F3A"/>
    <w:rsid w:val="0029310A"/>
    <w:rsid w:val="0029390D"/>
    <w:rsid w:val="00293D1A"/>
    <w:rsid w:val="00293E9F"/>
    <w:rsid w:val="00294078"/>
    <w:rsid w:val="0029480F"/>
    <w:rsid w:val="00294D33"/>
    <w:rsid w:val="00294F56"/>
    <w:rsid w:val="00295030"/>
    <w:rsid w:val="00295122"/>
    <w:rsid w:val="002954BE"/>
    <w:rsid w:val="00295671"/>
    <w:rsid w:val="002958C9"/>
    <w:rsid w:val="00295AB5"/>
    <w:rsid w:val="0029637A"/>
    <w:rsid w:val="00297705"/>
    <w:rsid w:val="00297A33"/>
    <w:rsid w:val="00297C0C"/>
    <w:rsid w:val="00297C27"/>
    <w:rsid w:val="002A060D"/>
    <w:rsid w:val="002A0758"/>
    <w:rsid w:val="002A0A07"/>
    <w:rsid w:val="002A0AC7"/>
    <w:rsid w:val="002A1359"/>
    <w:rsid w:val="002A15F8"/>
    <w:rsid w:val="002A1772"/>
    <w:rsid w:val="002A18F8"/>
    <w:rsid w:val="002A1A59"/>
    <w:rsid w:val="002A22B1"/>
    <w:rsid w:val="002A2447"/>
    <w:rsid w:val="002A2EDD"/>
    <w:rsid w:val="002A3BB4"/>
    <w:rsid w:val="002A3DE9"/>
    <w:rsid w:val="002A42EE"/>
    <w:rsid w:val="002A4897"/>
    <w:rsid w:val="002A5E3E"/>
    <w:rsid w:val="002A61AF"/>
    <w:rsid w:val="002A64C9"/>
    <w:rsid w:val="002A68F0"/>
    <w:rsid w:val="002A6E9E"/>
    <w:rsid w:val="002B0319"/>
    <w:rsid w:val="002B096B"/>
    <w:rsid w:val="002B119A"/>
    <w:rsid w:val="002B231B"/>
    <w:rsid w:val="002B2326"/>
    <w:rsid w:val="002B25C5"/>
    <w:rsid w:val="002B28D6"/>
    <w:rsid w:val="002B298A"/>
    <w:rsid w:val="002B2AD8"/>
    <w:rsid w:val="002B2AF9"/>
    <w:rsid w:val="002B2BE2"/>
    <w:rsid w:val="002B3290"/>
    <w:rsid w:val="002B3452"/>
    <w:rsid w:val="002B35F5"/>
    <w:rsid w:val="002B3D74"/>
    <w:rsid w:val="002B4511"/>
    <w:rsid w:val="002B4781"/>
    <w:rsid w:val="002B5164"/>
    <w:rsid w:val="002B5CD5"/>
    <w:rsid w:val="002B5E1B"/>
    <w:rsid w:val="002B603D"/>
    <w:rsid w:val="002B60CF"/>
    <w:rsid w:val="002B6345"/>
    <w:rsid w:val="002B64C4"/>
    <w:rsid w:val="002B6578"/>
    <w:rsid w:val="002B707E"/>
    <w:rsid w:val="002B7271"/>
    <w:rsid w:val="002B7526"/>
    <w:rsid w:val="002C00E7"/>
    <w:rsid w:val="002C1767"/>
    <w:rsid w:val="002C2151"/>
    <w:rsid w:val="002C22F3"/>
    <w:rsid w:val="002C2D8D"/>
    <w:rsid w:val="002C3477"/>
    <w:rsid w:val="002C379C"/>
    <w:rsid w:val="002C3920"/>
    <w:rsid w:val="002C3EC0"/>
    <w:rsid w:val="002C4B4C"/>
    <w:rsid w:val="002C4E11"/>
    <w:rsid w:val="002C51CE"/>
    <w:rsid w:val="002C51DE"/>
    <w:rsid w:val="002C5206"/>
    <w:rsid w:val="002C5CA1"/>
    <w:rsid w:val="002C5D30"/>
    <w:rsid w:val="002C5DB4"/>
    <w:rsid w:val="002C625A"/>
    <w:rsid w:val="002C6862"/>
    <w:rsid w:val="002C7247"/>
    <w:rsid w:val="002D0491"/>
    <w:rsid w:val="002D04B6"/>
    <w:rsid w:val="002D0B1C"/>
    <w:rsid w:val="002D0E6C"/>
    <w:rsid w:val="002D0F23"/>
    <w:rsid w:val="002D11E9"/>
    <w:rsid w:val="002D13C7"/>
    <w:rsid w:val="002D2B73"/>
    <w:rsid w:val="002D33BD"/>
    <w:rsid w:val="002D3A2E"/>
    <w:rsid w:val="002D4D9C"/>
    <w:rsid w:val="002D5102"/>
    <w:rsid w:val="002D5384"/>
    <w:rsid w:val="002D544E"/>
    <w:rsid w:val="002D5A8F"/>
    <w:rsid w:val="002D5C9D"/>
    <w:rsid w:val="002D5D16"/>
    <w:rsid w:val="002D675F"/>
    <w:rsid w:val="002D6C24"/>
    <w:rsid w:val="002D6F3D"/>
    <w:rsid w:val="002D70AF"/>
    <w:rsid w:val="002D7121"/>
    <w:rsid w:val="002D729D"/>
    <w:rsid w:val="002D7E48"/>
    <w:rsid w:val="002E0726"/>
    <w:rsid w:val="002E0885"/>
    <w:rsid w:val="002E0889"/>
    <w:rsid w:val="002E1731"/>
    <w:rsid w:val="002E1A5B"/>
    <w:rsid w:val="002E1EC2"/>
    <w:rsid w:val="002E2888"/>
    <w:rsid w:val="002E2BB1"/>
    <w:rsid w:val="002E3E04"/>
    <w:rsid w:val="002E435A"/>
    <w:rsid w:val="002E4C88"/>
    <w:rsid w:val="002E571A"/>
    <w:rsid w:val="002E61CC"/>
    <w:rsid w:val="002E649D"/>
    <w:rsid w:val="002E64B6"/>
    <w:rsid w:val="002E73BC"/>
    <w:rsid w:val="002E7AC2"/>
    <w:rsid w:val="002F07A6"/>
    <w:rsid w:val="002F088C"/>
    <w:rsid w:val="002F1334"/>
    <w:rsid w:val="002F1D91"/>
    <w:rsid w:val="002F2F09"/>
    <w:rsid w:val="002F3174"/>
    <w:rsid w:val="002F32D7"/>
    <w:rsid w:val="002F33EA"/>
    <w:rsid w:val="002F3570"/>
    <w:rsid w:val="002F3EBE"/>
    <w:rsid w:val="002F4366"/>
    <w:rsid w:val="002F4970"/>
    <w:rsid w:val="002F4D7A"/>
    <w:rsid w:val="002F616C"/>
    <w:rsid w:val="002F623C"/>
    <w:rsid w:val="002F6523"/>
    <w:rsid w:val="002F6AFD"/>
    <w:rsid w:val="002F7032"/>
    <w:rsid w:val="002F799D"/>
    <w:rsid w:val="002F7FF2"/>
    <w:rsid w:val="00300435"/>
    <w:rsid w:val="0030091F"/>
    <w:rsid w:val="00300F28"/>
    <w:rsid w:val="00301243"/>
    <w:rsid w:val="003015B0"/>
    <w:rsid w:val="00301AC8"/>
    <w:rsid w:val="00301DB0"/>
    <w:rsid w:val="00301DD8"/>
    <w:rsid w:val="00301E2D"/>
    <w:rsid w:val="0030230D"/>
    <w:rsid w:val="00304660"/>
    <w:rsid w:val="0030599C"/>
    <w:rsid w:val="00306494"/>
    <w:rsid w:val="00306D22"/>
    <w:rsid w:val="00306EC7"/>
    <w:rsid w:val="003070C5"/>
    <w:rsid w:val="0030748D"/>
    <w:rsid w:val="00307C7D"/>
    <w:rsid w:val="00310021"/>
    <w:rsid w:val="003103A2"/>
    <w:rsid w:val="00310BF4"/>
    <w:rsid w:val="00310C76"/>
    <w:rsid w:val="00310DDF"/>
    <w:rsid w:val="003113B9"/>
    <w:rsid w:val="00311C3D"/>
    <w:rsid w:val="003122F7"/>
    <w:rsid w:val="003124B0"/>
    <w:rsid w:val="003127A6"/>
    <w:rsid w:val="00312A67"/>
    <w:rsid w:val="00313AB5"/>
    <w:rsid w:val="00313D62"/>
    <w:rsid w:val="00314119"/>
    <w:rsid w:val="00314276"/>
    <w:rsid w:val="0031445D"/>
    <w:rsid w:val="003154ED"/>
    <w:rsid w:val="00315EB9"/>
    <w:rsid w:val="00315F05"/>
    <w:rsid w:val="00316079"/>
    <w:rsid w:val="003175A8"/>
    <w:rsid w:val="003175E4"/>
    <w:rsid w:val="0032080B"/>
    <w:rsid w:val="00320CB5"/>
    <w:rsid w:val="00320D1E"/>
    <w:rsid w:val="003210A8"/>
    <w:rsid w:val="0032188B"/>
    <w:rsid w:val="00321A00"/>
    <w:rsid w:val="00321C9E"/>
    <w:rsid w:val="003225B1"/>
    <w:rsid w:val="003227D9"/>
    <w:rsid w:val="0032329C"/>
    <w:rsid w:val="00323440"/>
    <w:rsid w:val="00323863"/>
    <w:rsid w:val="00324328"/>
    <w:rsid w:val="003243B7"/>
    <w:rsid w:val="003247F6"/>
    <w:rsid w:val="00324A6E"/>
    <w:rsid w:val="00324ED7"/>
    <w:rsid w:val="00325333"/>
    <w:rsid w:val="00325DCC"/>
    <w:rsid w:val="003262E9"/>
    <w:rsid w:val="00326F72"/>
    <w:rsid w:val="0032710B"/>
    <w:rsid w:val="00330CEF"/>
    <w:rsid w:val="00330D41"/>
    <w:rsid w:val="00331AF6"/>
    <w:rsid w:val="00332834"/>
    <w:rsid w:val="0033338F"/>
    <w:rsid w:val="00333602"/>
    <w:rsid w:val="003337DC"/>
    <w:rsid w:val="00334314"/>
    <w:rsid w:val="0033444A"/>
    <w:rsid w:val="00334621"/>
    <w:rsid w:val="0033538D"/>
    <w:rsid w:val="003353C5"/>
    <w:rsid w:val="00335861"/>
    <w:rsid w:val="003358A8"/>
    <w:rsid w:val="00335F62"/>
    <w:rsid w:val="00336253"/>
    <w:rsid w:val="00336273"/>
    <w:rsid w:val="00336533"/>
    <w:rsid w:val="00337463"/>
    <w:rsid w:val="00337BA7"/>
    <w:rsid w:val="0034085D"/>
    <w:rsid w:val="00340BD0"/>
    <w:rsid w:val="00340FB4"/>
    <w:rsid w:val="00341C3A"/>
    <w:rsid w:val="00341E76"/>
    <w:rsid w:val="00342CFF"/>
    <w:rsid w:val="00342EE2"/>
    <w:rsid w:val="00342FF3"/>
    <w:rsid w:val="0034345E"/>
    <w:rsid w:val="0034348E"/>
    <w:rsid w:val="00343A12"/>
    <w:rsid w:val="00343C9F"/>
    <w:rsid w:val="00343CFC"/>
    <w:rsid w:val="00344537"/>
    <w:rsid w:val="00344C56"/>
    <w:rsid w:val="00345B23"/>
    <w:rsid w:val="00345C22"/>
    <w:rsid w:val="00346B32"/>
    <w:rsid w:val="003504FB"/>
    <w:rsid w:val="00350CCF"/>
    <w:rsid w:val="00350CE8"/>
    <w:rsid w:val="00350F0F"/>
    <w:rsid w:val="003512C4"/>
    <w:rsid w:val="0035147B"/>
    <w:rsid w:val="00351515"/>
    <w:rsid w:val="003516AC"/>
    <w:rsid w:val="003516D9"/>
    <w:rsid w:val="00351B30"/>
    <w:rsid w:val="00352E1A"/>
    <w:rsid w:val="00353672"/>
    <w:rsid w:val="00353747"/>
    <w:rsid w:val="00353B04"/>
    <w:rsid w:val="0035428C"/>
    <w:rsid w:val="003542DE"/>
    <w:rsid w:val="00354351"/>
    <w:rsid w:val="003547ED"/>
    <w:rsid w:val="00354A48"/>
    <w:rsid w:val="00355362"/>
    <w:rsid w:val="00355495"/>
    <w:rsid w:val="003558EA"/>
    <w:rsid w:val="00355908"/>
    <w:rsid w:val="00355CCB"/>
    <w:rsid w:val="00355F1F"/>
    <w:rsid w:val="00356392"/>
    <w:rsid w:val="00356840"/>
    <w:rsid w:val="00356D88"/>
    <w:rsid w:val="00356F76"/>
    <w:rsid w:val="00357668"/>
    <w:rsid w:val="0035766A"/>
    <w:rsid w:val="003600DD"/>
    <w:rsid w:val="0036013C"/>
    <w:rsid w:val="0036068C"/>
    <w:rsid w:val="0036090E"/>
    <w:rsid w:val="00360DC2"/>
    <w:rsid w:val="00360F59"/>
    <w:rsid w:val="00361027"/>
    <w:rsid w:val="00362198"/>
    <w:rsid w:val="00363D2F"/>
    <w:rsid w:val="0036485F"/>
    <w:rsid w:val="00364E68"/>
    <w:rsid w:val="00364F24"/>
    <w:rsid w:val="003651F8"/>
    <w:rsid w:val="0036529E"/>
    <w:rsid w:val="003652C4"/>
    <w:rsid w:val="00365441"/>
    <w:rsid w:val="00365492"/>
    <w:rsid w:val="003656EE"/>
    <w:rsid w:val="003657DE"/>
    <w:rsid w:val="00365C84"/>
    <w:rsid w:val="00366BBD"/>
    <w:rsid w:val="00366FA5"/>
    <w:rsid w:val="00367369"/>
    <w:rsid w:val="00367B36"/>
    <w:rsid w:val="00370288"/>
    <w:rsid w:val="00370AB5"/>
    <w:rsid w:val="00372188"/>
    <w:rsid w:val="0037228C"/>
    <w:rsid w:val="003729D7"/>
    <w:rsid w:val="00372D63"/>
    <w:rsid w:val="00372DE4"/>
    <w:rsid w:val="00372E45"/>
    <w:rsid w:val="00372E88"/>
    <w:rsid w:val="00373B32"/>
    <w:rsid w:val="00373CAE"/>
    <w:rsid w:val="00373D0B"/>
    <w:rsid w:val="0037468B"/>
    <w:rsid w:val="00374A53"/>
    <w:rsid w:val="003750B9"/>
    <w:rsid w:val="003750DE"/>
    <w:rsid w:val="00375169"/>
    <w:rsid w:val="00375848"/>
    <w:rsid w:val="00375B6D"/>
    <w:rsid w:val="00376002"/>
    <w:rsid w:val="00377D07"/>
    <w:rsid w:val="00377D3D"/>
    <w:rsid w:val="00377F9B"/>
    <w:rsid w:val="003805E3"/>
    <w:rsid w:val="0038074F"/>
    <w:rsid w:val="00380889"/>
    <w:rsid w:val="003808D0"/>
    <w:rsid w:val="00380ACC"/>
    <w:rsid w:val="00380FDD"/>
    <w:rsid w:val="003811B0"/>
    <w:rsid w:val="003813DE"/>
    <w:rsid w:val="00381FBA"/>
    <w:rsid w:val="00381FEB"/>
    <w:rsid w:val="003835C4"/>
    <w:rsid w:val="003836DF"/>
    <w:rsid w:val="00383B59"/>
    <w:rsid w:val="00383DD7"/>
    <w:rsid w:val="003847A1"/>
    <w:rsid w:val="003857E8"/>
    <w:rsid w:val="00386492"/>
    <w:rsid w:val="0038714E"/>
    <w:rsid w:val="00387269"/>
    <w:rsid w:val="00387B9C"/>
    <w:rsid w:val="00390894"/>
    <w:rsid w:val="00391103"/>
    <w:rsid w:val="003919C9"/>
    <w:rsid w:val="00392B68"/>
    <w:rsid w:val="003934ED"/>
    <w:rsid w:val="00394283"/>
    <w:rsid w:val="00395251"/>
    <w:rsid w:val="003959BA"/>
    <w:rsid w:val="003962A2"/>
    <w:rsid w:val="003968A0"/>
    <w:rsid w:val="00396BB7"/>
    <w:rsid w:val="00396ED2"/>
    <w:rsid w:val="003970FA"/>
    <w:rsid w:val="003A0659"/>
    <w:rsid w:val="003A08D5"/>
    <w:rsid w:val="003A1566"/>
    <w:rsid w:val="003A1C3A"/>
    <w:rsid w:val="003A2831"/>
    <w:rsid w:val="003A2E74"/>
    <w:rsid w:val="003A2EEB"/>
    <w:rsid w:val="003A3003"/>
    <w:rsid w:val="003A3C2E"/>
    <w:rsid w:val="003A3C90"/>
    <w:rsid w:val="003A3CE2"/>
    <w:rsid w:val="003A42EC"/>
    <w:rsid w:val="003A48B3"/>
    <w:rsid w:val="003A4B39"/>
    <w:rsid w:val="003A4BFD"/>
    <w:rsid w:val="003A4D59"/>
    <w:rsid w:val="003A4F3C"/>
    <w:rsid w:val="003A5080"/>
    <w:rsid w:val="003A582D"/>
    <w:rsid w:val="003A5BC5"/>
    <w:rsid w:val="003A5E51"/>
    <w:rsid w:val="003A60D7"/>
    <w:rsid w:val="003A6ACB"/>
    <w:rsid w:val="003A7358"/>
    <w:rsid w:val="003A7F59"/>
    <w:rsid w:val="003B00BB"/>
    <w:rsid w:val="003B0116"/>
    <w:rsid w:val="003B076E"/>
    <w:rsid w:val="003B0F0F"/>
    <w:rsid w:val="003B21B2"/>
    <w:rsid w:val="003B2348"/>
    <w:rsid w:val="003B2489"/>
    <w:rsid w:val="003B2851"/>
    <w:rsid w:val="003B350D"/>
    <w:rsid w:val="003B3821"/>
    <w:rsid w:val="003B3841"/>
    <w:rsid w:val="003B40AE"/>
    <w:rsid w:val="003B41E6"/>
    <w:rsid w:val="003B4397"/>
    <w:rsid w:val="003B4A44"/>
    <w:rsid w:val="003B4D39"/>
    <w:rsid w:val="003B4DAB"/>
    <w:rsid w:val="003B6946"/>
    <w:rsid w:val="003B703D"/>
    <w:rsid w:val="003B76EE"/>
    <w:rsid w:val="003B7D25"/>
    <w:rsid w:val="003B7D26"/>
    <w:rsid w:val="003C00A9"/>
    <w:rsid w:val="003C0453"/>
    <w:rsid w:val="003C086D"/>
    <w:rsid w:val="003C0B34"/>
    <w:rsid w:val="003C0D97"/>
    <w:rsid w:val="003C0DB0"/>
    <w:rsid w:val="003C0DC9"/>
    <w:rsid w:val="003C0FBD"/>
    <w:rsid w:val="003C1307"/>
    <w:rsid w:val="003C1421"/>
    <w:rsid w:val="003C1558"/>
    <w:rsid w:val="003C1633"/>
    <w:rsid w:val="003C1CFB"/>
    <w:rsid w:val="003C2088"/>
    <w:rsid w:val="003C22C0"/>
    <w:rsid w:val="003C235B"/>
    <w:rsid w:val="003C23CF"/>
    <w:rsid w:val="003C271A"/>
    <w:rsid w:val="003C2BA8"/>
    <w:rsid w:val="003C2D4C"/>
    <w:rsid w:val="003C30FF"/>
    <w:rsid w:val="003C382F"/>
    <w:rsid w:val="003C403D"/>
    <w:rsid w:val="003C5006"/>
    <w:rsid w:val="003C506C"/>
    <w:rsid w:val="003C5782"/>
    <w:rsid w:val="003C5823"/>
    <w:rsid w:val="003C5F98"/>
    <w:rsid w:val="003C60AF"/>
    <w:rsid w:val="003C70E3"/>
    <w:rsid w:val="003D0A6E"/>
    <w:rsid w:val="003D1121"/>
    <w:rsid w:val="003D11AF"/>
    <w:rsid w:val="003D11C0"/>
    <w:rsid w:val="003D15F9"/>
    <w:rsid w:val="003D184F"/>
    <w:rsid w:val="003D2077"/>
    <w:rsid w:val="003D23BC"/>
    <w:rsid w:val="003D297B"/>
    <w:rsid w:val="003D2EA7"/>
    <w:rsid w:val="003D3396"/>
    <w:rsid w:val="003D3997"/>
    <w:rsid w:val="003D3B70"/>
    <w:rsid w:val="003D40EA"/>
    <w:rsid w:val="003D43F8"/>
    <w:rsid w:val="003D46B6"/>
    <w:rsid w:val="003D51E7"/>
    <w:rsid w:val="003D5CD5"/>
    <w:rsid w:val="003D62AC"/>
    <w:rsid w:val="003D7548"/>
    <w:rsid w:val="003D7A18"/>
    <w:rsid w:val="003D7A5F"/>
    <w:rsid w:val="003E0762"/>
    <w:rsid w:val="003E0C7E"/>
    <w:rsid w:val="003E1440"/>
    <w:rsid w:val="003E1501"/>
    <w:rsid w:val="003E15CA"/>
    <w:rsid w:val="003E1CDE"/>
    <w:rsid w:val="003E1EDB"/>
    <w:rsid w:val="003E233E"/>
    <w:rsid w:val="003E2A67"/>
    <w:rsid w:val="003E2AEA"/>
    <w:rsid w:val="003E2B8A"/>
    <w:rsid w:val="003E32CC"/>
    <w:rsid w:val="003E3503"/>
    <w:rsid w:val="003E3AB2"/>
    <w:rsid w:val="003E3E3B"/>
    <w:rsid w:val="003E3F24"/>
    <w:rsid w:val="003E4B77"/>
    <w:rsid w:val="003E4BEF"/>
    <w:rsid w:val="003E52E6"/>
    <w:rsid w:val="003E5342"/>
    <w:rsid w:val="003E5F4B"/>
    <w:rsid w:val="003E6FC0"/>
    <w:rsid w:val="003E73FF"/>
    <w:rsid w:val="003E7743"/>
    <w:rsid w:val="003F0A13"/>
    <w:rsid w:val="003F0D36"/>
    <w:rsid w:val="003F1571"/>
    <w:rsid w:val="003F17E9"/>
    <w:rsid w:val="003F1F38"/>
    <w:rsid w:val="003F217C"/>
    <w:rsid w:val="003F241F"/>
    <w:rsid w:val="003F359E"/>
    <w:rsid w:val="003F37C9"/>
    <w:rsid w:val="003F3B57"/>
    <w:rsid w:val="003F3BFC"/>
    <w:rsid w:val="003F3D5C"/>
    <w:rsid w:val="003F4160"/>
    <w:rsid w:val="003F4736"/>
    <w:rsid w:val="003F4DAA"/>
    <w:rsid w:val="003F4F63"/>
    <w:rsid w:val="003F55A5"/>
    <w:rsid w:val="003F5CD2"/>
    <w:rsid w:val="003F5E8A"/>
    <w:rsid w:val="003F6AEE"/>
    <w:rsid w:val="003F6D58"/>
    <w:rsid w:val="003F7AED"/>
    <w:rsid w:val="003F7BEE"/>
    <w:rsid w:val="0040011C"/>
    <w:rsid w:val="00400C15"/>
    <w:rsid w:val="00400D49"/>
    <w:rsid w:val="00401211"/>
    <w:rsid w:val="0040207E"/>
    <w:rsid w:val="004021AA"/>
    <w:rsid w:val="0040228C"/>
    <w:rsid w:val="00402A5E"/>
    <w:rsid w:val="00402B8A"/>
    <w:rsid w:val="00402C01"/>
    <w:rsid w:val="00403279"/>
    <w:rsid w:val="004034F6"/>
    <w:rsid w:val="0040361F"/>
    <w:rsid w:val="00403645"/>
    <w:rsid w:val="00403A3F"/>
    <w:rsid w:val="00403C5B"/>
    <w:rsid w:val="0040460F"/>
    <w:rsid w:val="0040492E"/>
    <w:rsid w:val="00404C8D"/>
    <w:rsid w:val="00405873"/>
    <w:rsid w:val="00405D78"/>
    <w:rsid w:val="004077F2"/>
    <w:rsid w:val="004079C5"/>
    <w:rsid w:val="00407D26"/>
    <w:rsid w:val="004103E1"/>
    <w:rsid w:val="00410835"/>
    <w:rsid w:val="0041090B"/>
    <w:rsid w:val="004113CE"/>
    <w:rsid w:val="0041288C"/>
    <w:rsid w:val="004132DA"/>
    <w:rsid w:val="00413455"/>
    <w:rsid w:val="00413CB5"/>
    <w:rsid w:val="004150B2"/>
    <w:rsid w:val="0041526C"/>
    <w:rsid w:val="00415568"/>
    <w:rsid w:val="00415906"/>
    <w:rsid w:val="00415A8B"/>
    <w:rsid w:val="00415C71"/>
    <w:rsid w:val="00415D5C"/>
    <w:rsid w:val="00415DBB"/>
    <w:rsid w:val="00416212"/>
    <w:rsid w:val="0041743E"/>
    <w:rsid w:val="0041772F"/>
    <w:rsid w:val="00417B16"/>
    <w:rsid w:val="00417E1D"/>
    <w:rsid w:val="00420394"/>
    <w:rsid w:val="004205ED"/>
    <w:rsid w:val="00420A98"/>
    <w:rsid w:val="004217BA"/>
    <w:rsid w:val="0042185F"/>
    <w:rsid w:val="00421CAA"/>
    <w:rsid w:val="004221CA"/>
    <w:rsid w:val="00422419"/>
    <w:rsid w:val="004228D7"/>
    <w:rsid w:val="00422C38"/>
    <w:rsid w:val="00422D68"/>
    <w:rsid w:val="00422E70"/>
    <w:rsid w:val="004232C7"/>
    <w:rsid w:val="00423989"/>
    <w:rsid w:val="00423BE1"/>
    <w:rsid w:val="0042425C"/>
    <w:rsid w:val="00424459"/>
    <w:rsid w:val="00424665"/>
    <w:rsid w:val="00425389"/>
    <w:rsid w:val="00425486"/>
    <w:rsid w:val="00425EBF"/>
    <w:rsid w:val="00425F52"/>
    <w:rsid w:val="004263D1"/>
    <w:rsid w:val="00426555"/>
    <w:rsid w:val="00426962"/>
    <w:rsid w:val="00426AB3"/>
    <w:rsid w:val="004278C2"/>
    <w:rsid w:val="00427F3F"/>
    <w:rsid w:val="0043083B"/>
    <w:rsid w:val="004319A9"/>
    <w:rsid w:val="00432538"/>
    <w:rsid w:val="004326A0"/>
    <w:rsid w:val="00432C57"/>
    <w:rsid w:val="00432DE7"/>
    <w:rsid w:val="00432E48"/>
    <w:rsid w:val="00433251"/>
    <w:rsid w:val="00433584"/>
    <w:rsid w:val="00433805"/>
    <w:rsid w:val="00433E2C"/>
    <w:rsid w:val="0043484C"/>
    <w:rsid w:val="004353E2"/>
    <w:rsid w:val="00435AEC"/>
    <w:rsid w:val="00435B20"/>
    <w:rsid w:val="0043611D"/>
    <w:rsid w:val="004364E2"/>
    <w:rsid w:val="0043771F"/>
    <w:rsid w:val="00437776"/>
    <w:rsid w:val="00437FD5"/>
    <w:rsid w:val="00440C21"/>
    <w:rsid w:val="00440C5F"/>
    <w:rsid w:val="0044141C"/>
    <w:rsid w:val="00441AA7"/>
    <w:rsid w:val="00441D63"/>
    <w:rsid w:val="00442B2F"/>
    <w:rsid w:val="00442BBA"/>
    <w:rsid w:val="00442DC2"/>
    <w:rsid w:val="004432E0"/>
    <w:rsid w:val="0044334D"/>
    <w:rsid w:val="0044337A"/>
    <w:rsid w:val="004435F8"/>
    <w:rsid w:val="00443A48"/>
    <w:rsid w:val="00444402"/>
    <w:rsid w:val="004448E7"/>
    <w:rsid w:val="00444968"/>
    <w:rsid w:val="00444C74"/>
    <w:rsid w:val="004459F4"/>
    <w:rsid w:val="00445AC7"/>
    <w:rsid w:val="00445FF8"/>
    <w:rsid w:val="004462B3"/>
    <w:rsid w:val="00446388"/>
    <w:rsid w:val="00447147"/>
    <w:rsid w:val="00447B37"/>
    <w:rsid w:val="00447B55"/>
    <w:rsid w:val="00447E87"/>
    <w:rsid w:val="00450B68"/>
    <w:rsid w:val="00453494"/>
    <w:rsid w:val="00453497"/>
    <w:rsid w:val="00453820"/>
    <w:rsid w:val="00453DBD"/>
    <w:rsid w:val="0045419B"/>
    <w:rsid w:val="004541B7"/>
    <w:rsid w:val="00454842"/>
    <w:rsid w:val="00454BC4"/>
    <w:rsid w:val="00454BC7"/>
    <w:rsid w:val="00455046"/>
    <w:rsid w:val="004561B1"/>
    <w:rsid w:val="004563D7"/>
    <w:rsid w:val="00456538"/>
    <w:rsid w:val="00456574"/>
    <w:rsid w:val="004569BF"/>
    <w:rsid w:val="004569C6"/>
    <w:rsid w:val="004575F6"/>
    <w:rsid w:val="00457F48"/>
    <w:rsid w:val="004608AA"/>
    <w:rsid w:val="00460C9B"/>
    <w:rsid w:val="00460F2F"/>
    <w:rsid w:val="00461B0B"/>
    <w:rsid w:val="0046201C"/>
    <w:rsid w:val="004626A8"/>
    <w:rsid w:val="004632CF"/>
    <w:rsid w:val="004638F0"/>
    <w:rsid w:val="004642F3"/>
    <w:rsid w:val="004643F8"/>
    <w:rsid w:val="00464D67"/>
    <w:rsid w:val="00465D77"/>
    <w:rsid w:val="00466000"/>
    <w:rsid w:val="00466166"/>
    <w:rsid w:val="0046641C"/>
    <w:rsid w:val="00467043"/>
    <w:rsid w:val="00467542"/>
    <w:rsid w:val="004675EC"/>
    <w:rsid w:val="004677DA"/>
    <w:rsid w:val="0047013C"/>
    <w:rsid w:val="00470895"/>
    <w:rsid w:val="004711C6"/>
    <w:rsid w:val="00472A65"/>
    <w:rsid w:val="00472CCB"/>
    <w:rsid w:val="00473ACE"/>
    <w:rsid w:val="00473C1C"/>
    <w:rsid w:val="00473F97"/>
    <w:rsid w:val="004746E3"/>
    <w:rsid w:val="00475051"/>
    <w:rsid w:val="004751EB"/>
    <w:rsid w:val="004753A6"/>
    <w:rsid w:val="00475AF9"/>
    <w:rsid w:val="00475EC5"/>
    <w:rsid w:val="00476074"/>
    <w:rsid w:val="00476245"/>
    <w:rsid w:val="0047641B"/>
    <w:rsid w:val="00476A1D"/>
    <w:rsid w:val="00476C78"/>
    <w:rsid w:val="00477170"/>
    <w:rsid w:val="004774A8"/>
    <w:rsid w:val="00477971"/>
    <w:rsid w:val="004803BF"/>
    <w:rsid w:val="0048076B"/>
    <w:rsid w:val="00480ED0"/>
    <w:rsid w:val="00480F16"/>
    <w:rsid w:val="00480FAE"/>
    <w:rsid w:val="0048171E"/>
    <w:rsid w:val="0048196F"/>
    <w:rsid w:val="00481A24"/>
    <w:rsid w:val="00482063"/>
    <w:rsid w:val="004823D8"/>
    <w:rsid w:val="00482F37"/>
    <w:rsid w:val="004854C5"/>
    <w:rsid w:val="00485727"/>
    <w:rsid w:val="004858EB"/>
    <w:rsid w:val="00487796"/>
    <w:rsid w:val="00487B21"/>
    <w:rsid w:val="00487F99"/>
    <w:rsid w:val="0049033B"/>
    <w:rsid w:val="00490768"/>
    <w:rsid w:val="0049132D"/>
    <w:rsid w:val="004927FC"/>
    <w:rsid w:val="00492940"/>
    <w:rsid w:val="0049370A"/>
    <w:rsid w:val="004939E9"/>
    <w:rsid w:val="00493F98"/>
    <w:rsid w:val="0049481C"/>
    <w:rsid w:val="00494C52"/>
    <w:rsid w:val="00494CCC"/>
    <w:rsid w:val="00495414"/>
    <w:rsid w:val="0049563E"/>
    <w:rsid w:val="00495C1A"/>
    <w:rsid w:val="00496E64"/>
    <w:rsid w:val="00497237"/>
    <w:rsid w:val="004976A5"/>
    <w:rsid w:val="00497D92"/>
    <w:rsid w:val="004A0564"/>
    <w:rsid w:val="004A064E"/>
    <w:rsid w:val="004A10D3"/>
    <w:rsid w:val="004A11CC"/>
    <w:rsid w:val="004A11D8"/>
    <w:rsid w:val="004A1820"/>
    <w:rsid w:val="004A25DD"/>
    <w:rsid w:val="004A276C"/>
    <w:rsid w:val="004A3FE7"/>
    <w:rsid w:val="004A4578"/>
    <w:rsid w:val="004A4835"/>
    <w:rsid w:val="004A4C2A"/>
    <w:rsid w:val="004A4CD8"/>
    <w:rsid w:val="004A541B"/>
    <w:rsid w:val="004A5684"/>
    <w:rsid w:val="004A571B"/>
    <w:rsid w:val="004A5D91"/>
    <w:rsid w:val="004A5ED7"/>
    <w:rsid w:val="004A611B"/>
    <w:rsid w:val="004A6B00"/>
    <w:rsid w:val="004A6C22"/>
    <w:rsid w:val="004A6D59"/>
    <w:rsid w:val="004A7565"/>
    <w:rsid w:val="004A77BF"/>
    <w:rsid w:val="004A78D7"/>
    <w:rsid w:val="004A7903"/>
    <w:rsid w:val="004A7E84"/>
    <w:rsid w:val="004B0AB9"/>
    <w:rsid w:val="004B0B58"/>
    <w:rsid w:val="004B1A62"/>
    <w:rsid w:val="004B1BCC"/>
    <w:rsid w:val="004B2682"/>
    <w:rsid w:val="004B269F"/>
    <w:rsid w:val="004B27CE"/>
    <w:rsid w:val="004B2E58"/>
    <w:rsid w:val="004B33B9"/>
    <w:rsid w:val="004B3493"/>
    <w:rsid w:val="004B3855"/>
    <w:rsid w:val="004B3B05"/>
    <w:rsid w:val="004B44DA"/>
    <w:rsid w:val="004B4C41"/>
    <w:rsid w:val="004B5865"/>
    <w:rsid w:val="004B6007"/>
    <w:rsid w:val="004B68F2"/>
    <w:rsid w:val="004B6F22"/>
    <w:rsid w:val="004B7A79"/>
    <w:rsid w:val="004B7D73"/>
    <w:rsid w:val="004C044E"/>
    <w:rsid w:val="004C053B"/>
    <w:rsid w:val="004C07DD"/>
    <w:rsid w:val="004C0FB8"/>
    <w:rsid w:val="004C116A"/>
    <w:rsid w:val="004C1241"/>
    <w:rsid w:val="004C1437"/>
    <w:rsid w:val="004C15D9"/>
    <w:rsid w:val="004C1904"/>
    <w:rsid w:val="004C1A35"/>
    <w:rsid w:val="004C1DB2"/>
    <w:rsid w:val="004C1F53"/>
    <w:rsid w:val="004C1F82"/>
    <w:rsid w:val="004C2780"/>
    <w:rsid w:val="004C325D"/>
    <w:rsid w:val="004C3590"/>
    <w:rsid w:val="004C3AA2"/>
    <w:rsid w:val="004C40AC"/>
    <w:rsid w:val="004C61EB"/>
    <w:rsid w:val="004C6B52"/>
    <w:rsid w:val="004C779D"/>
    <w:rsid w:val="004C7DD0"/>
    <w:rsid w:val="004D0410"/>
    <w:rsid w:val="004D06C7"/>
    <w:rsid w:val="004D07DB"/>
    <w:rsid w:val="004D0D9F"/>
    <w:rsid w:val="004D1109"/>
    <w:rsid w:val="004D2226"/>
    <w:rsid w:val="004D2536"/>
    <w:rsid w:val="004D275A"/>
    <w:rsid w:val="004D28FB"/>
    <w:rsid w:val="004D29BA"/>
    <w:rsid w:val="004D2A05"/>
    <w:rsid w:val="004D2B72"/>
    <w:rsid w:val="004D3864"/>
    <w:rsid w:val="004D3A0C"/>
    <w:rsid w:val="004D4757"/>
    <w:rsid w:val="004D4D28"/>
    <w:rsid w:val="004D4E12"/>
    <w:rsid w:val="004D51AE"/>
    <w:rsid w:val="004D59C0"/>
    <w:rsid w:val="004D5EA5"/>
    <w:rsid w:val="004D5F2E"/>
    <w:rsid w:val="004D721B"/>
    <w:rsid w:val="004D7FA8"/>
    <w:rsid w:val="004E07CF"/>
    <w:rsid w:val="004E1168"/>
    <w:rsid w:val="004E23B3"/>
    <w:rsid w:val="004E2F7E"/>
    <w:rsid w:val="004E3F22"/>
    <w:rsid w:val="004E4508"/>
    <w:rsid w:val="004E46F8"/>
    <w:rsid w:val="004E4A85"/>
    <w:rsid w:val="004E5034"/>
    <w:rsid w:val="004E55F2"/>
    <w:rsid w:val="004E596F"/>
    <w:rsid w:val="004E5C09"/>
    <w:rsid w:val="004E5D06"/>
    <w:rsid w:val="004E5F42"/>
    <w:rsid w:val="004E60A6"/>
    <w:rsid w:val="004E6238"/>
    <w:rsid w:val="004E714E"/>
    <w:rsid w:val="004E79BC"/>
    <w:rsid w:val="004E7C91"/>
    <w:rsid w:val="004F079C"/>
    <w:rsid w:val="004F0923"/>
    <w:rsid w:val="004F0B8D"/>
    <w:rsid w:val="004F0EB6"/>
    <w:rsid w:val="004F0F13"/>
    <w:rsid w:val="004F1344"/>
    <w:rsid w:val="004F1BC2"/>
    <w:rsid w:val="004F1E77"/>
    <w:rsid w:val="004F1F5C"/>
    <w:rsid w:val="004F21BE"/>
    <w:rsid w:val="004F22A6"/>
    <w:rsid w:val="004F3191"/>
    <w:rsid w:val="004F3331"/>
    <w:rsid w:val="004F3D2A"/>
    <w:rsid w:val="004F3FBB"/>
    <w:rsid w:val="004F46E3"/>
    <w:rsid w:val="004F497F"/>
    <w:rsid w:val="004F4A36"/>
    <w:rsid w:val="004F4E7F"/>
    <w:rsid w:val="004F4FED"/>
    <w:rsid w:val="004F546B"/>
    <w:rsid w:val="004F5560"/>
    <w:rsid w:val="004F5AF6"/>
    <w:rsid w:val="004F63A9"/>
    <w:rsid w:val="004F6CCA"/>
    <w:rsid w:val="004F6F75"/>
    <w:rsid w:val="004F70B8"/>
    <w:rsid w:val="004F7597"/>
    <w:rsid w:val="004F7765"/>
    <w:rsid w:val="00500072"/>
    <w:rsid w:val="00500320"/>
    <w:rsid w:val="005004B2"/>
    <w:rsid w:val="00500D6E"/>
    <w:rsid w:val="00500FC6"/>
    <w:rsid w:val="00501855"/>
    <w:rsid w:val="0050196D"/>
    <w:rsid w:val="00502403"/>
    <w:rsid w:val="005035C3"/>
    <w:rsid w:val="005036A7"/>
    <w:rsid w:val="0050370F"/>
    <w:rsid w:val="0050371F"/>
    <w:rsid w:val="00503DBE"/>
    <w:rsid w:val="0050412D"/>
    <w:rsid w:val="00505057"/>
    <w:rsid w:val="00505F7F"/>
    <w:rsid w:val="005062E5"/>
    <w:rsid w:val="00506599"/>
    <w:rsid w:val="005065B3"/>
    <w:rsid w:val="005068B7"/>
    <w:rsid w:val="00506F89"/>
    <w:rsid w:val="00507746"/>
    <w:rsid w:val="00507C83"/>
    <w:rsid w:val="0051008A"/>
    <w:rsid w:val="005104B8"/>
    <w:rsid w:val="00510C2A"/>
    <w:rsid w:val="00511908"/>
    <w:rsid w:val="00512085"/>
    <w:rsid w:val="00512472"/>
    <w:rsid w:val="0051254F"/>
    <w:rsid w:val="005126DD"/>
    <w:rsid w:val="00512A99"/>
    <w:rsid w:val="00513937"/>
    <w:rsid w:val="00513C1F"/>
    <w:rsid w:val="00514394"/>
    <w:rsid w:val="00514FF5"/>
    <w:rsid w:val="005151E7"/>
    <w:rsid w:val="00515D02"/>
    <w:rsid w:val="005168CF"/>
    <w:rsid w:val="00516FA8"/>
    <w:rsid w:val="0051729B"/>
    <w:rsid w:val="00517ED3"/>
    <w:rsid w:val="00520115"/>
    <w:rsid w:val="00520244"/>
    <w:rsid w:val="00520F6D"/>
    <w:rsid w:val="005215E0"/>
    <w:rsid w:val="00522507"/>
    <w:rsid w:val="005228D7"/>
    <w:rsid w:val="00522B87"/>
    <w:rsid w:val="005244E5"/>
    <w:rsid w:val="005249DB"/>
    <w:rsid w:val="00524B82"/>
    <w:rsid w:val="00524CF2"/>
    <w:rsid w:val="00525158"/>
    <w:rsid w:val="00525A83"/>
    <w:rsid w:val="00525B0E"/>
    <w:rsid w:val="00525DD2"/>
    <w:rsid w:val="005263E5"/>
    <w:rsid w:val="0052649D"/>
    <w:rsid w:val="00526DD9"/>
    <w:rsid w:val="00526EAF"/>
    <w:rsid w:val="005271D6"/>
    <w:rsid w:val="005276CC"/>
    <w:rsid w:val="00527ADD"/>
    <w:rsid w:val="00527DA5"/>
    <w:rsid w:val="00527F2F"/>
    <w:rsid w:val="005303DB"/>
    <w:rsid w:val="0053073B"/>
    <w:rsid w:val="00530D1B"/>
    <w:rsid w:val="00530E7F"/>
    <w:rsid w:val="005314B0"/>
    <w:rsid w:val="005319B1"/>
    <w:rsid w:val="00532124"/>
    <w:rsid w:val="005321D8"/>
    <w:rsid w:val="0053222F"/>
    <w:rsid w:val="005327F6"/>
    <w:rsid w:val="00532C49"/>
    <w:rsid w:val="00533817"/>
    <w:rsid w:val="00533D48"/>
    <w:rsid w:val="005342FC"/>
    <w:rsid w:val="00534874"/>
    <w:rsid w:val="00534F26"/>
    <w:rsid w:val="00535336"/>
    <w:rsid w:val="00535357"/>
    <w:rsid w:val="00535820"/>
    <w:rsid w:val="00535BB3"/>
    <w:rsid w:val="00536782"/>
    <w:rsid w:val="00536F01"/>
    <w:rsid w:val="005409EE"/>
    <w:rsid w:val="00540CF2"/>
    <w:rsid w:val="00541158"/>
    <w:rsid w:val="00541A32"/>
    <w:rsid w:val="00542193"/>
    <w:rsid w:val="005421BD"/>
    <w:rsid w:val="00542634"/>
    <w:rsid w:val="00542682"/>
    <w:rsid w:val="00542C2E"/>
    <w:rsid w:val="00542D73"/>
    <w:rsid w:val="00543313"/>
    <w:rsid w:val="00543316"/>
    <w:rsid w:val="00543891"/>
    <w:rsid w:val="00543DE9"/>
    <w:rsid w:val="005441AC"/>
    <w:rsid w:val="005444D6"/>
    <w:rsid w:val="00544668"/>
    <w:rsid w:val="00545099"/>
    <w:rsid w:val="005469BC"/>
    <w:rsid w:val="00546B46"/>
    <w:rsid w:val="00546DD5"/>
    <w:rsid w:val="00546F5E"/>
    <w:rsid w:val="00547156"/>
    <w:rsid w:val="00547205"/>
    <w:rsid w:val="0054735A"/>
    <w:rsid w:val="005475E1"/>
    <w:rsid w:val="00547606"/>
    <w:rsid w:val="0055013B"/>
    <w:rsid w:val="0055045B"/>
    <w:rsid w:val="00550742"/>
    <w:rsid w:val="00550948"/>
    <w:rsid w:val="00550D12"/>
    <w:rsid w:val="00550FF3"/>
    <w:rsid w:val="005522F8"/>
    <w:rsid w:val="00552711"/>
    <w:rsid w:val="00552D10"/>
    <w:rsid w:val="0055327A"/>
    <w:rsid w:val="005534AA"/>
    <w:rsid w:val="0055368D"/>
    <w:rsid w:val="00554319"/>
    <w:rsid w:val="00554340"/>
    <w:rsid w:val="0055443B"/>
    <w:rsid w:val="00554B1A"/>
    <w:rsid w:val="00554C78"/>
    <w:rsid w:val="00554CB9"/>
    <w:rsid w:val="00555079"/>
    <w:rsid w:val="00555097"/>
    <w:rsid w:val="00555AC2"/>
    <w:rsid w:val="00556493"/>
    <w:rsid w:val="00556AD2"/>
    <w:rsid w:val="00556EC8"/>
    <w:rsid w:val="005570AC"/>
    <w:rsid w:val="00557106"/>
    <w:rsid w:val="005575D2"/>
    <w:rsid w:val="0055780C"/>
    <w:rsid w:val="00560446"/>
    <w:rsid w:val="005606AC"/>
    <w:rsid w:val="00560BD1"/>
    <w:rsid w:val="005619F3"/>
    <w:rsid w:val="00561FF4"/>
    <w:rsid w:val="005623A4"/>
    <w:rsid w:val="00562459"/>
    <w:rsid w:val="0056260D"/>
    <w:rsid w:val="00563A7A"/>
    <w:rsid w:val="00563AF2"/>
    <w:rsid w:val="00564148"/>
    <w:rsid w:val="00564E32"/>
    <w:rsid w:val="0056526E"/>
    <w:rsid w:val="00565DFB"/>
    <w:rsid w:val="00566BAB"/>
    <w:rsid w:val="00567411"/>
    <w:rsid w:val="005678FF"/>
    <w:rsid w:val="00567D7C"/>
    <w:rsid w:val="00570263"/>
    <w:rsid w:val="005704CB"/>
    <w:rsid w:val="0057102C"/>
    <w:rsid w:val="00571051"/>
    <w:rsid w:val="00571994"/>
    <w:rsid w:val="00571A4A"/>
    <w:rsid w:val="0057308B"/>
    <w:rsid w:val="00573189"/>
    <w:rsid w:val="005736BB"/>
    <w:rsid w:val="00573998"/>
    <w:rsid w:val="005739E4"/>
    <w:rsid w:val="00573D33"/>
    <w:rsid w:val="00573E08"/>
    <w:rsid w:val="0057463F"/>
    <w:rsid w:val="00575724"/>
    <w:rsid w:val="005757E5"/>
    <w:rsid w:val="00575F6F"/>
    <w:rsid w:val="00576210"/>
    <w:rsid w:val="00576645"/>
    <w:rsid w:val="005769F4"/>
    <w:rsid w:val="0057732B"/>
    <w:rsid w:val="00577547"/>
    <w:rsid w:val="005801AD"/>
    <w:rsid w:val="00580621"/>
    <w:rsid w:val="005808FB"/>
    <w:rsid w:val="00581A77"/>
    <w:rsid w:val="00581BBA"/>
    <w:rsid w:val="00582C5E"/>
    <w:rsid w:val="00582DE1"/>
    <w:rsid w:val="00584323"/>
    <w:rsid w:val="005843E9"/>
    <w:rsid w:val="00584B28"/>
    <w:rsid w:val="0058526D"/>
    <w:rsid w:val="005852F0"/>
    <w:rsid w:val="005858BA"/>
    <w:rsid w:val="00586025"/>
    <w:rsid w:val="00586740"/>
    <w:rsid w:val="005867C3"/>
    <w:rsid w:val="0058696F"/>
    <w:rsid w:val="00586A29"/>
    <w:rsid w:val="00586DF8"/>
    <w:rsid w:val="00586E8E"/>
    <w:rsid w:val="00586FA0"/>
    <w:rsid w:val="0058729D"/>
    <w:rsid w:val="00587778"/>
    <w:rsid w:val="005878EB"/>
    <w:rsid w:val="00587EE9"/>
    <w:rsid w:val="005913DA"/>
    <w:rsid w:val="005915B1"/>
    <w:rsid w:val="0059162D"/>
    <w:rsid w:val="00591EBA"/>
    <w:rsid w:val="005922CA"/>
    <w:rsid w:val="005922FF"/>
    <w:rsid w:val="00592722"/>
    <w:rsid w:val="00592F50"/>
    <w:rsid w:val="005931EC"/>
    <w:rsid w:val="005937FB"/>
    <w:rsid w:val="00593852"/>
    <w:rsid w:val="005939B0"/>
    <w:rsid w:val="00594200"/>
    <w:rsid w:val="0059422B"/>
    <w:rsid w:val="0059440A"/>
    <w:rsid w:val="00594A82"/>
    <w:rsid w:val="00595596"/>
    <w:rsid w:val="00595B5F"/>
    <w:rsid w:val="005962FA"/>
    <w:rsid w:val="0059671A"/>
    <w:rsid w:val="00596CCB"/>
    <w:rsid w:val="005978C8"/>
    <w:rsid w:val="00597A84"/>
    <w:rsid w:val="005A0937"/>
    <w:rsid w:val="005A0F2B"/>
    <w:rsid w:val="005A0FF5"/>
    <w:rsid w:val="005A2139"/>
    <w:rsid w:val="005A2FC2"/>
    <w:rsid w:val="005A324B"/>
    <w:rsid w:val="005A3381"/>
    <w:rsid w:val="005A3C64"/>
    <w:rsid w:val="005A3DAE"/>
    <w:rsid w:val="005A45FE"/>
    <w:rsid w:val="005A5869"/>
    <w:rsid w:val="005A6BD1"/>
    <w:rsid w:val="005A7023"/>
    <w:rsid w:val="005A7463"/>
    <w:rsid w:val="005A76BC"/>
    <w:rsid w:val="005A7724"/>
    <w:rsid w:val="005A7E73"/>
    <w:rsid w:val="005B0DD6"/>
    <w:rsid w:val="005B10CD"/>
    <w:rsid w:val="005B1133"/>
    <w:rsid w:val="005B1407"/>
    <w:rsid w:val="005B1677"/>
    <w:rsid w:val="005B17CF"/>
    <w:rsid w:val="005B17E5"/>
    <w:rsid w:val="005B18D4"/>
    <w:rsid w:val="005B1B8D"/>
    <w:rsid w:val="005B1B95"/>
    <w:rsid w:val="005B2404"/>
    <w:rsid w:val="005B2424"/>
    <w:rsid w:val="005B2CB6"/>
    <w:rsid w:val="005B464F"/>
    <w:rsid w:val="005B48B7"/>
    <w:rsid w:val="005B4CBE"/>
    <w:rsid w:val="005B522E"/>
    <w:rsid w:val="005B646B"/>
    <w:rsid w:val="005B6663"/>
    <w:rsid w:val="005B6DF6"/>
    <w:rsid w:val="005B7187"/>
    <w:rsid w:val="005B7314"/>
    <w:rsid w:val="005B74AA"/>
    <w:rsid w:val="005C0023"/>
    <w:rsid w:val="005C004C"/>
    <w:rsid w:val="005C01B0"/>
    <w:rsid w:val="005C03BA"/>
    <w:rsid w:val="005C0C71"/>
    <w:rsid w:val="005C12A9"/>
    <w:rsid w:val="005C161F"/>
    <w:rsid w:val="005C1695"/>
    <w:rsid w:val="005C16D5"/>
    <w:rsid w:val="005C1F80"/>
    <w:rsid w:val="005C20F0"/>
    <w:rsid w:val="005C2700"/>
    <w:rsid w:val="005C2C58"/>
    <w:rsid w:val="005C2EE0"/>
    <w:rsid w:val="005C3518"/>
    <w:rsid w:val="005C35BE"/>
    <w:rsid w:val="005C36E4"/>
    <w:rsid w:val="005C3A87"/>
    <w:rsid w:val="005C4597"/>
    <w:rsid w:val="005C48E3"/>
    <w:rsid w:val="005C49B9"/>
    <w:rsid w:val="005C503A"/>
    <w:rsid w:val="005C5688"/>
    <w:rsid w:val="005C5B38"/>
    <w:rsid w:val="005C5DF1"/>
    <w:rsid w:val="005C5ECC"/>
    <w:rsid w:val="005C5F63"/>
    <w:rsid w:val="005C5FE8"/>
    <w:rsid w:val="005C6304"/>
    <w:rsid w:val="005C6B0A"/>
    <w:rsid w:val="005C6EB8"/>
    <w:rsid w:val="005C7366"/>
    <w:rsid w:val="005C7746"/>
    <w:rsid w:val="005C77BC"/>
    <w:rsid w:val="005C7A99"/>
    <w:rsid w:val="005C7C17"/>
    <w:rsid w:val="005D0171"/>
    <w:rsid w:val="005D018D"/>
    <w:rsid w:val="005D0224"/>
    <w:rsid w:val="005D086A"/>
    <w:rsid w:val="005D0BA4"/>
    <w:rsid w:val="005D0D72"/>
    <w:rsid w:val="005D1723"/>
    <w:rsid w:val="005D24A8"/>
    <w:rsid w:val="005D2C2E"/>
    <w:rsid w:val="005D2FF5"/>
    <w:rsid w:val="005D344E"/>
    <w:rsid w:val="005D365E"/>
    <w:rsid w:val="005D3B66"/>
    <w:rsid w:val="005D3D60"/>
    <w:rsid w:val="005D405A"/>
    <w:rsid w:val="005D41A5"/>
    <w:rsid w:val="005D43AB"/>
    <w:rsid w:val="005D4974"/>
    <w:rsid w:val="005D4D1E"/>
    <w:rsid w:val="005D534A"/>
    <w:rsid w:val="005D53B5"/>
    <w:rsid w:val="005D6087"/>
    <w:rsid w:val="005D6105"/>
    <w:rsid w:val="005D650F"/>
    <w:rsid w:val="005D6B4A"/>
    <w:rsid w:val="005D7A61"/>
    <w:rsid w:val="005E04DC"/>
    <w:rsid w:val="005E05E6"/>
    <w:rsid w:val="005E0BE6"/>
    <w:rsid w:val="005E0BED"/>
    <w:rsid w:val="005E0D1A"/>
    <w:rsid w:val="005E0EE6"/>
    <w:rsid w:val="005E15FA"/>
    <w:rsid w:val="005E2007"/>
    <w:rsid w:val="005E2964"/>
    <w:rsid w:val="005E3194"/>
    <w:rsid w:val="005E3459"/>
    <w:rsid w:val="005E36D9"/>
    <w:rsid w:val="005E3787"/>
    <w:rsid w:val="005E3B81"/>
    <w:rsid w:val="005E425B"/>
    <w:rsid w:val="005E4376"/>
    <w:rsid w:val="005E465D"/>
    <w:rsid w:val="005E5430"/>
    <w:rsid w:val="005E5BE0"/>
    <w:rsid w:val="005E5CA6"/>
    <w:rsid w:val="005E6D2A"/>
    <w:rsid w:val="005E7574"/>
    <w:rsid w:val="005E769A"/>
    <w:rsid w:val="005E7B9F"/>
    <w:rsid w:val="005E7F75"/>
    <w:rsid w:val="005F014E"/>
    <w:rsid w:val="005F051E"/>
    <w:rsid w:val="005F0B84"/>
    <w:rsid w:val="005F0FC1"/>
    <w:rsid w:val="005F1076"/>
    <w:rsid w:val="005F1CD3"/>
    <w:rsid w:val="005F2104"/>
    <w:rsid w:val="005F24A3"/>
    <w:rsid w:val="005F27D6"/>
    <w:rsid w:val="005F3AC2"/>
    <w:rsid w:val="005F3B4F"/>
    <w:rsid w:val="005F42A5"/>
    <w:rsid w:val="005F4A36"/>
    <w:rsid w:val="005F4E01"/>
    <w:rsid w:val="005F60D7"/>
    <w:rsid w:val="005F64F7"/>
    <w:rsid w:val="005F67FB"/>
    <w:rsid w:val="005F6E52"/>
    <w:rsid w:val="005F7398"/>
    <w:rsid w:val="005F74B6"/>
    <w:rsid w:val="005F77A9"/>
    <w:rsid w:val="005F7DE3"/>
    <w:rsid w:val="0060048E"/>
    <w:rsid w:val="0060064F"/>
    <w:rsid w:val="00600BB5"/>
    <w:rsid w:val="00601B35"/>
    <w:rsid w:val="00602219"/>
    <w:rsid w:val="0060224D"/>
    <w:rsid w:val="0060409E"/>
    <w:rsid w:val="00604153"/>
    <w:rsid w:val="006046D8"/>
    <w:rsid w:val="00604B95"/>
    <w:rsid w:val="00604F19"/>
    <w:rsid w:val="00604FA2"/>
    <w:rsid w:val="0060570D"/>
    <w:rsid w:val="00605A23"/>
    <w:rsid w:val="00606941"/>
    <w:rsid w:val="00606A9D"/>
    <w:rsid w:val="00606AF3"/>
    <w:rsid w:val="006070AB"/>
    <w:rsid w:val="00607287"/>
    <w:rsid w:val="006076AA"/>
    <w:rsid w:val="006078E2"/>
    <w:rsid w:val="00607F87"/>
    <w:rsid w:val="00607FF2"/>
    <w:rsid w:val="00610FE3"/>
    <w:rsid w:val="00611764"/>
    <w:rsid w:val="00611BA7"/>
    <w:rsid w:val="00611CF8"/>
    <w:rsid w:val="00612339"/>
    <w:rsid w:val="006141C7"/>
    <w:rsid w:val="00614300"/>
    <w:rsid w:val="00615436"/>
    <w:rsid w:val="00615C42"/>
    <w:rsid w:val="00616433"/>
    <w:rsid w:val="006176AA"/>
    <w:rsid w:val="006179E4"/>
    <w:rsid w:val="00617FA4"/>
    <w:rsid w:val="00620184"/>
    <w:rsid w:val="00620D89"/>
    <w:rsid w:val="00620E97"/>
    <w:rsid w:val="006210C7"/>
    <w:rsid w:val="006214B0"/>
    <w:rsid w:val="00622108"/>
    <w:rsid w:val="00622B31"/>
    <w:rsid w:val="00622F15"/>
    <w:rsid w:val="0062492E"/>
    <w:rsid w:val="00625968"/>
    <w:rsid w:val="00625EB1"/>
    <w:rsid w:val="00626948"/>
    <w:rsid w:val="006269A4"/>
    <w:rsid w:val="00626DE9"/>
    <w:rsid w:val="006273D1"/>
    <w:rsid w:val="0062745C"/>
    <w:rsid w:val="00627794"/>
    <w:rsid w:val="00627AC0"/>
    <w:rsid w:val="00630D07"/>
    <w:rsid w:val="00631659"/>
    <w:rsid w:val="00631D6C"/>
    <w:rsid w:val="006332CB"/>
    <w:rsid w:val="006334EF"/>
    <w:rsid w:val="00633B46"/>
    <w:rsid w:val="00633E58"/>
    <w:rsid w:val="00633F96"/>
    <w:rsid w:val="00634BEC"/>
    <w:rsid w:val="00634DCF"/>
    <w:rsid w:val="006350F7"/>
    <w:rsid w:val="00635B81"/>
    <w:rsid w:val="00635E48"/>
    <w:rsid w:val="00635EAE"/>
    <w:rsid w:val="00635F71"/>
    <w:rsid w:val="006362AB"/>
    <w:rsid w:val="0063633B"/>
    <w:rsid w:val="0063685D"/>
    <w:rsid w:val="006371FE"/>
    <w:rsid w:val="00637406"/>
    <w:rsid w:val="0063749C"/>
    <w:rsid w:val="00637E3E"/>
    <w:rsid w:val="0064018E"/>
    <w:rsid w:val="00640EBE"/>
    <w:rsid w:val="00641494"/>
    <w:rsid w:val="00642505"/>
    <w:rsid w:val="00642CF9"/>
    <w:rsid w:val="00643248"/>
    <w:rsid w:val="00643854"/>
    <w:rsid w:val="00643922"/>
    <w:rsid w:val="00644255"/>
    <w:rsid w:val="006445F1"/>
    <w:rsid w:val="00645485"/>
    <w:rsid w:val="00645A79"/>
    <w:rsid w:val="00645EB1"/>
    <w:rsid w:val="00645EB2"/>
    <w:rsid w:val="006469FE"/>
    <w:rsid w:val="00647008"/>
    <w:rsid w:val="00647E9C"/>
    <w:rsid w:val="00647F8B"/>
    <w:rsid w:val="00650047"/>
    <w:rsid w:val="00650064"/>
    <w:rsid w:val="00650685"/>
    <w:rsid w:val="00650CBB"/>
    <w:rsid w:val="00651351"/>
    <w:rsid w:val="00651F48"/>
    <w:rsid w:val="0065203C"/>
    <w:rsid w:val="006525CE"/>
    <w:rsid w:val="006538C4"/>
    <w:rsid w:val="00653A77"/>
    <w:rsid w:val="00653D12"/>
    <w:rsid w:val="0065471F"/>
    <w:rsid w:val="00654F78"/>
    <w:rsid w:val="006552DC"/>
    <w:rsid w:val="006556F4"/>
    <w:rsid w:val="00655F24"/>
    <w:rsid w:val="006560D7"/>
    <w:rsid w:val="00656334"/>
    <w:rsid w:val="00656CDA"/>
    <w:rsid w:val="0065723B"/>
    <w:rsid w:val="0065728F"/>
    <w:rsid w:val="00657786"/>
    <w:rsid w:val="006600F8"/>
    <w:rsid w:val="006608C4"/>
    <w:rsid w:val="00660D3F"/>
    <w:rsid w:val="00661253"/>
    <w:rsid w:val="006616B8"/>
    <w:rsid w:val="006617A9"/>
    <w:rsid w:val="006620D4"/>
    <w:rsid w:val="00662D61"/>
    <w:rsid w:val="006630DB"/>
    <w:rsid w:val="00663A0B"/>
    <w:rsid w:val="0066504E"/>
    <w:rsid w:val="00665704"/>
    <w:rsid w:val="0066588B"/>
    <w:rsid w:val="00665D91"/>
    <w:rsid w:val="00666463"/>
    <w:rsid w:val="00666475"/>
    <w:rsid w:val="00666C62"/>
    <w:rsid w:val="006670CB"/>
    <w:rsid w:val="00667831"/>
    <w:rsid w:val="00667A5C"/>
    <w:rsid w:val="0067010E"/>
    <w:rsid w:val="00670195"/>
    <w:rsid w:val="006705BA"/>
    <w:rsid w:val="0067077D"/>
    <w:rsid w:val="006708A8"/>
    <w:rsid w:val="00671C24"/>
    <w:rsid w:val="00671D1C"/>
    <w:rsid w:val="00671F76"/>
    <w:rsid w:val="0067233D"/>
    <w:rsid w:val="0067380D"/>
    <w:rsid w:val="00673BAD"/>
    <w:rsid w:val="00673C39"/>
    <w:rsid w:val="00673F2C"/>
    <w:rsid w:val="0067417E"/>
    <w:rsid w:val="006743DD"/>
    <w:rsid w:val="00674B1B"/>
    <w:rsid w:val="006754AD"/>
    <w:rsid w:val="006756F5"/>
    <w:rsid w:val="00675C85"/>
    <w:rsid w:val="00675E9F"/>
    <w:rsid w:val="00676E4A"/>
    <w:rsid w:val="006772B0"/>
    <w:rsid w:val="006772E4"/>
    <w:rsid w:val="0068058D"/>
    <w:rsid w:val="006807EA"/>
    <w:rsid w:val="00680A74"/>
    <w:rsid w:val="00680FE8"/>
    <w:rsid w:val="006813D1"/>
    <w:rsid w:val="00681501"/>
    <w:rsid w:val="00681FC1"/>
    <w:rsid w:val="00682032"/>
    <w:rsid w:val="0068222C"/>
    <w:rsid w:val="006823C6"/>
    <w:rsid w:val="00682A50"/>
    <w:rsid w:val="00682A74"/>
    <w:rsid w:val="00682CBD"/>
    <w:rsid w:val="00682DC9"/>
    <w:rsid w:val="006833FA"/>
    <w:rsid w:val="006835B3"/>
    <w:rsid w:val="00683925"/>
    <w:rsid w:val="00683D2F"/>
    <w:rsid w:val="006843E0"/>
    <w:rsid w:val="006849D2"/>
    <w:rsid w:val="00684CA4"/>
    <w:rsid w:val="00684F9F"/>
    <w:rsid w:val="006852D1"/>
    <w:rsid w:val="006854C3"/>
    <w:rsid w:val="00685588"/>
    <w:rsid w:val="0068594D"/>
    <w:rsid w:val="0068639A"/>
    <w:rsid w:val="006865F0"/>
    <w:rsid w:val="00686624"/>
    <w:rsid w:val="00686AD2"/>
    <w:rsid w:val="006870C3"/>
    <w:rsid w:val="006871DE"/>
    <w:rsid w:val="006875D7"/>
    <w:rsid w:val="006879C5"/>
    <w:rsid w:val="00687B10"/>
    <w:rsid w:val="00687DF9"/>
    <w:rsid w:val="00690641"/>
    <w:rsid w:val="00690CB9"/>
    <w:rsid w:val="00690F4B"/>
    <w:rsid w:val="00691063"/>
    <w:rsid w:val="006911CC"/>
    <w:rsid w:val="00691635"/>
    <w:rsid w:val="0069209C"/>
    <w:rsid w:val="006922AA"/>
    <w:rsid w:val="00692457"/>
    <w:rsid w:val="00692796"/>
    <w:rsid w:val="006927C4"/>
    <w:rsid w:val="00692DB2"/>
    <w:rsid w:val="006932B2"/>
    <w:rsid w:val="0069491F"/>
    <w:rsid w:val="00694AA2"/>
    <w:rsid w:val="00694F0B"/>
    <w:rsid w:val="006958B9"/>
    <w:rsid w:val="00695D3A"/>
    <w:rsid w:val="00695DAB"/>
    <w:rsid w:val="00695F95"/>
    <w:rsid w:val="0069622F"/>
    <w:rsid w:val="006963F4"/>
    <w:rsid w:val="00696DE9"/>
    <w:rsid w:val="00696E45"/>
    <w:rsid w:val="00697422"/>
    <w:rsid w:val="00697E28"/>
    <w:rsid w:val="006A0182"/>
    <w:rsid w:val="006A020F"/>
    <w:rsid w:val="006A02F6"/>
    <w:rsid w:val="006A03E8"/>
    <w:rsid w:val="006A0428"/>
    <w:rsid w:val="006A11CE"/>
    <w:rsid w:val="006A1528"/>
    <w:rsid w:val="006A1797"/>
    <w:rsid w:val="006A17C2"/>
    <w:rsid w:val="006A18E4"/>
    <w:rsid w:val="006A1B3D"/>
    <w:rsid w:val="006A22C9"/>
    <w:rsid w:val="006A2439"/>
    <w:rsid w:val="006A25E4"/>
    <w:rsid w:val="006A2C67"/>
    <w:rsid w:val="006A2E06"/>
    <w:rsid w:val="006A3033"/>
    <w:rsid w:val="006A3B2C"/>
    <w:rsid w:val="006A3C55"/>
    <w:rsid w:val="006A3F63"/>
    <w:rsid w:val="006A4EDF"/>
    <w:rsid w:val="006A5316"/>
    <w:rsid w:val="006A7301"/>
    <w:rsid w:val="006A7326"/>
    <w:rsid w:val="006A74DE"/>
    <w:rsid w:val="006B0470"/>
    <w:rsid w:val="006B0D29"/>
    <w:rsid w:val="006B0D32"/>
    <w:rsid w:val="006B11D7"/>
    <w:rsid w:val="006B29B5"/>
    <w:rsid w:val="006B308E"/>
    <w:rsid w:val="006B3180"/>
    <w:rsid w:val="006B32DC"/>
    <w:rsid w:val="006B39BB"/>
    <w:rsid w:val="006B3C7A"/>
    <w:rsid w:val="006B4180"/>
    <w:rsid w:val="006B419F"/>
    <w:rsid w:val="006B4871"/>
    <w:rsid w:val="006B55AD"/>
    <w:rsid w:val="006B5818"/>
    <w:rsid w:val="006B5A19"/>
    <w:rsid w:val="006B5EA1"/>
    <w:rsid w:val="006B6229"/>
    <w:rsid w:val="006B62B3"/>
    <w:rsid w:val="006B6C7E"/>
    <w:rsid w:val="006B717E"/>
    <w:rsid w:val="006B7569"/>
    <w:rsid w:val="006B7908"/>
    <w:rsid w:val="006C0695"/>
    <w:rsid w:val="006C06FA"/>
    <w:rsid w:val="006C106D"/>
    <w:rsid w:val="006C1C43"/>
    <w:rsid w:val="006C1D8C"/>
    <w:rsid w:val="006C249A"/>
    <w:rsid w:val="006C25D8"/>
    <w:rsid w:val="006C2C54"/>
    <w:rsid w:val="006C2E16"/>
    <w:rsid w:val="006C3E31"/>
    <w:rsid w:val="006C3F86"/>
    <w:rsid w:val="006C47AD"/>
    <w:rsid w:val="006C51C7"/>
    <w:rsid w:val="006C52D1"/>
    <w:rsid w:val="006C53F7"/>
    <w:rsid w:val="006C5683"/>
    <w:rsid w:val="006C59E1"/>
    <w:rsid w:val="006C6E03"/>
    <w:rsid w:val="006C733A"/>
    <w:rsid w:val="006C7591"/>
    <w:rsid w:val="006C7ED9"/>
    <w:rsid w:val="006D00F0"/>
    <w:rsid w:val="006D03B3"/>
    <w:rsid w:val="006D065D"/>
    <w:rsid w:val="006D15A6"/>
    <w:rsid w:val="006D15D0"/>
    <w:rsid w:val="006D19E8"/>
    <w:rsid w:val="006D1DF2"/>
    <w:rsid w:val="006D27F0"/>
    <w:rsid w:val="006D2F89"/>
    <w:rsid w:val="006D33D6"/>
    <w:rsid w:val="006D468C"/>
    <w:rsid w:val="006D528D"/>
    <w:rsid w:val="006D5326"/>
    <w:rsid w:val="006D5758"/>
    <w:rsid w:val="006D5B4E"/>
    <w:rsid w:val="006D645A"/>
    <w:rsid w:val="006D67BB"/>
    <w:rsid w:val="006D6CFE"/>
    <w:rsid w:val="006E1084"/>
    <w:rsid w:val="006E19C1"/>
    <w:rsid w:val="006E22C4"/>
    <w:rsid w:val="006E23ED"/>
    <w:rsid w:val="006E2563"/>
    <w:rsid w:val="006E2CF5"/>
    <w:rsid w:val="006E37DF"/>
    <w:rsid w:val="006E499A"/>
    <w:rsid w:val="006E4D9A"/>
    <w:rsid w:val="006E523D"/>
    <w:rsid w:val="006E66D3"/>
    <w:rsid w:val="006E6E20"/>
    <w:rsid w:val="006E7037"/>
    <w:rsid w:val="006E71BF"/>
    <w:rsid w:val="006E789B"/>
    <w:rsid w:val="006F033B"/>
    <w:rsid w:val="006F03CD"/>
    <w:rsid w:val="006F0629"/>
    <w:rsid w:val="006F094B"/>
    <w:rsid w:val="006F0D22"/>
    <w:rsid w:val="006F147B"/>
    <w:rsid w:val="006F1B80"/>
    <w:rsid w:val="006F2841"/>
    <w:rsid w:val="006F2DAC"/>
    <w:rsid w:val="006F3693"/>
    <w:rsid w:val="006F3B36"/>
    <w:rsid w:val="006F3BD1"/>
    <w:rsid w:val="006F3D4F"/>
    <w:rsid w:val="006F404F"/>
    <w:rsid w:val="006F4336"/>
    <w:rsid w:val="006F44DA"/>
    <w:rsid w:val="006F4883"/>
    <w:rsid w:val="006F4E23"/>
    <w:rsid w:val="006F4F4B"/>
    <w:rsid w:val="006F5227"/>
    <w:rsid w:val="006F5A4C"/>
    <w:rsid w:val="006F6331"/>
    <w:rsid w:val="006F65EA"/>
    <w:rsid w:val="006F6D59"/>
    <w:rsid w:val="006F706A"/>
    <w:rsid w:val="006F707B"/>
    <w:rsid w:val="006F7ACC"/>
    <w:rsid w:val="00700C49"/>
    <w:rsid w:val="00700DA0"/>
    <w:rsid w:val="007013BD"/>
    <w:rsid w:val="007018CB"/>
    <w:rsid w:val="00701C53"/>
    <w:rsid w:val="00701E0A"/>
    <w:rsid w:val="00701E37"/>
    <w:rsid w:val="00701E8B"/>
    <w:rsid w:val="00702B37"/>
    <w:rsid w:val="00703CDC"/>
    <w:rsid w:val="00703F59"/>
    <w:rsid w:val="00704245"/>
    <w:rsid w:val="0070427B"/>
    <w:rsid w:val="007042F6"/>
    <w:rsid w:val="00704327"/>
    <w:rsid w:val="007047AA"/>
    <w:rsid w:val="0070551A"/>
    <w:rsid w:val="0070552D"/>
    <w:rsid w:val="00705EE5"/>
    <w:rsid w:val="00705F60"/>
    <w:rsid w:val="0070620C"/>
    <w:rsid w:val="0070638A"/>
    <w:rsid w:val="00706DFD"/>
    <w:rsid w:val="00707CA9"/>
    <w:rsid w:val="00710381"/>
    <w:rsid w:val="00710BF6"/>
    <w:rsid w:val="00711105"/>
    <w:rsid w:val="0071114D"/>
    <w:rsid w:val="00711797"/>
    <w:rsid w:val="007128E4"/>
    <w:rsid w:val="00712D53"/>
    <w:rsid w:val="00713C9F"/>
    <w:rsid w:val="00713EFD"/>
    <w:rsid w:val="00714363"/>
    <w:rsid w:val="007147E3"/>
    <w:rsid w:val="00714BEC"/>
    <w:rsid w:val="00716663"/>
    <w:rsid w:val="0071686C"/>
    <w:rsid w:val="00716A14"/>
    <w:rsid w:val="0071711F"/>
    <w:rsid w:val="0071726D"/>
    <w:rsid w:val="00717811"/>
    <w:rsid w:val="0071788F"/>
    <w:rsid w:val="007200E9"/>
    <w:rsid w:val="007206DF"/>
    <w:rsid w:val="007207A9"/>
    <w:rsid w:val="00720D55"/>
    <w:rsid w:val="00720D6C"/>
    <w:rsid w:val="007216CD"/>
    <w:rsid w:val="007226DB"/>
    <w:rsid w:val="007238ED"/>
    <w:rsid w:val="007238F6"/>
    <w:rsid w:val="00723CE2"/>
    <w:rsid w:val="00724427"/>
    <w:rsid w:val="007245DF"/>
    <w:rsid w:val="00724B59"/>
    <w:rsid w:val="00724C2E"/>
    <w:rsid w:val="00724F4F"/>
    <w:rsid w:val="007255C5"/>
    <w:rsid w:val="00725AE0"/>
    <w:rsid w:val="00725FB9"/>
    <w:rsid w:val="0072616B"/>
    <w:rsid w:val="0072673A"/>
    <w:rsid w:val="007274B3"/>
    <w:rsid w:val="00727738"/>
    <w:rsid w:val="00727C6E"/>
    <w:rsid w:val="00727F5D"/>
    <w:rsid w:val="007301A5"/>
    <w:rsid w:val="007305AB"/>
    <w:rsid w:val="007307FF"/>
    <w:rsid w:val="0073140A"/>
    <w:rsid w:val="00731AC4"/>
    <w:rsid w:val="00731DAC"/>
    <w:rsid w:val="0073266C"/>
    <w:rsid w:val="00733071"/>
    <w:rsid w:val="0073330A"/>
    <w:rsid w:val="007336C7"/>
    <w:rsid w:val="0073382A"/>
    <w:rsid w:val="00733BC8"/>
    <w:rsid w:val="00733C35"/>
    <w:rsid w:val="00733D3F"/>
    <w:rsid w:val="007349C2"/>
    <w:rsid w:val="00734B2D"/>
    <w:rsid w:val="00735CF3"/>
    <w:rsid w:val="00736466"/>
    <w:rsid w:val="00736B3E"/>
    <w:rsid w:val="00737092"/>
    <w:rsid w:val="0073719A"/>
    <w:rsid w:val="00737282"/>
    <w:rsid w:val="00737995"/>
    <w:rsid w:val="00737A94"/>
    <w:rsid w:val="00737E39"/>
    <w:rsid w:val="00737F88"/>
    <w:rsid w:val="0074002F"/>
    <w:rsid w:val="00740075"/>
    <w:rsid w:val="00740410"/>
    <w:rsid w:val="00741078"/>
    <w:rsid w:val="007410A8"/>
    <w:rsid w:val="007412E5"/>
    <w:rsid w:val="007420A2"/>
    <w:rsid w:val="007422DD"/>
    <w:rsid w:val="007422FE"/>
    <w:rsid w:val="00743333"/>
    <w:rsid w:val="007435D8"/>
    <w:rsid w:val="00743EE0"/>
    <w:rsid w:val="00744197"/>
    <w:rsid w:val="00744500"/>
    <w:rsid w:val="0074489E"/>
    <w:rsid w:val="0074564A"/>
    <w:rsid w:val="007457E9"/>
    <w:rsid w:val="00745951"/>
    <w:rsid w:val="00747349"/>
    <w:rsid w:val="00747595"/>
    <w:rsid w:val="007475F5"/>
    <w:rsid w:val="00747980"/>
    <w:rsid w:val="00747F6A"/>
    <w:rsid w:val="007504FC"/>
    <w:rsid w:val="007508FE"/>
    <w:rsid w:val="007510AB"/>
    <w:rsid w:val="00751262"/>
    <w:rsid w:val="007513D7"/>
    <w:rsid w:val="007519BD"/>
    <w:rsid w:val="00751C72"/>
    <w:rsid w:val="00751F11"/>
    <w:rsid w:val="0075273B"/>
    <w:rsid w:val="00752CCB"/>
    <w:rsid w:val="00753239"/>
    <w:rsid w:val="007539D0"/>
    <w:rsid w:val="007549EB"/>
    <w:rsid w:val="007549EF"/>
    <w:rsid w:val="00754E2B"/>
    <w:rsid w:val="00754EB5"/>
    <w:rsid w:val="007559C9"/>
    <w:rsid w:val="00756289"/>
    <w:rsid w:val="00756AC8"/>
    <w:rsid w:val="00756D7A"/>
    <w:rsid w:val="0075780A"/>
    <w:rsid w:val="00757DB9"/>
    <w:rsid w:val="0076035D"/>
    <w:rsid w:val="0076125D"/>
    <w:rsid w:val="00762CA9"/>
    <w:rsid w:val="007631E5"/>
    <w:rsid w:val="00763295"/>
    <w:rsid w:val="007633FD"/>
    <w:rsid w:val="00763B6F"/>
    <w:rsid w:val="00763D77"/>
    <w:rsid w:val="007643DD"/>
    <w:rsid w:val="00764D04"/>
    <w:rsid w:val="00765004"/>
    <w:rsid w:val="00765224"/>
    <w:rsid w:val="007657EE"/>
    <w:rsid w:val="00765928"/>
    <w:rsid w:val="00765C3E"/>
    <w:rsid w:val="00765F0A"/>
    <w:rsid w:val="007665DB"/>
    <w:rsid w:val="00766D85"/>
    <w:rsid w:val="00766F55"/>
    <w:rsid w:val="007670AD"/>
    <w:rsid w:val="007672BA"/>
    <w:rsid w:val="0076798E"/>
    <w:rsid w:val="0077007F"/>
    <w:rsid w:val="00771033"/>
    <w:rsid w:val="00771B46"/>
    <w:rsid w:val="00772727"/>
    <w:rsid w:val="007727DD"/>
    <w:rsid w:val="00772B62"/>
    <w:rsid w:val="007730E2"/>
    <w:rsid w:val="007732E0"/>
    <w:rsid w:val="007734B5"/>
    <w:rsid w:val="00773780"/>
    <w:rsid w:val="00774204"/>
    <w:rsid w:val="007752F3"/>
    <w:rsid w:val="007753FD"/>
    <w:rsid w:val="00775959"/>
    <w:rsid w:val="00776139"/>
    <w:rsid w:val="00776318"/>
    <w:rsid w:val="00776A72"/>
    <w:rsid w:val="00776F77"/>
    <w:rsid w:val="007778A4"/>
    <w:rsid w:val="007778C2"/>
    <w:rsid w:val="00777972"/>
    <w:rsid w:val="00780B44"/>
    <w:rsid w:val="00780C41"/>
    <w:rsid w:val="00781B52"/>
    <w:rsid w:val="00781B5E"/>
    <w:rsid w:val="00781BB8"/>
    <w:rsid w:val="00781CB6"/>
    <w:rsid w:val="007822C5"/>
    <w:rsid w:val="00782499"/>
    <w:rsid w:val="007829A5"/>
    <w:rsid w:val="00782E75"/>
    <w:rsid w:val="00783ED9"/>
    <w:rsid w:val="007850C6"/>
    <w:rsid w:val="00786BCE"/>
    <w:rsid w:val="00787B10"/>
    <w:rsid w:val="0079026B"/>
    <w:rsid w:val="007906CA"/>
    <w:rsid w:val="00790733"/>
    <w:rsid w:val="00791443"/>
    <w:rsid w:val="007917B6"/>
    <w:rsid w:val="00791B9C"/>
    <w:rsid w:val="00792008"/>
    <w:rsid w:val="007920B1"/>
    <w:rsid w:val="0079241D"/>
    <w:rsid w:val="0079241E"/>
    <w:rsid w:val="0079250F"/>
    <w:rsid w:val="00793700"/>
    <w:rsid w:val="00793D41"/>
    <w:rsid w:val="00794121"/>
    <w:rsid w:val="00794291"/>
    <w:rsid w:val="00794C4C"/>
    <w:rsid w:val="00795173"/>
    <w:rsid w:val="00795323"/>
    <w:rsid w:val="007954BE"/>
    <w:rsid w:val="00795557"/>
    <w:rsid w:val="00797363"/>
    <w:rsid w:val="00797555"/>
    <w:rsid w:val="007975AF"/>
    <w:rsid w:val="00797A35"/>
    <w:rsid w:val="00797EC1"/>
    <w:rsid w:val="007A0664"/>
    <w:rsid w:val="007A075F"/>
    <w:rsid w:val="007A07DF"/>
    <w:rsid w:val="007A224A"/>
    <w:rsid w:val="007A23D8"/>
    <w:rsid w:val="007A2B3E"/>
    <w:rsid w:val="007A2F89"/>
    <w:rsid w:val="007A2FBE"/>
    <w:rsid w:val="007A3403"/>
    <w:rsid w:val="007A36B4"/>
    <w:rsid w:val="007A3736"/>
    <w:rsid w:val="007A3FCF"/>
    <w:rsid w:val="007A4461"/>
    <w:rsid w:val="007A486B"/>
    <w:rsid w:val="007A4ABA"/>
    <w:rsid w:val="007A4E0E"/>
    <w:rsid w:val="007A4F0A"/>
    <w:rsid w:val="007A4F86"/>
    <w:rsid w:val="007A67FC"/>
    <w:rsid w:val="007A7806"/>
    <w:rsid w:val="007A7864"/>
    <w:rsid w:val="007A78FF"/>
    <w:rsid w:val="007A79C0"/>
    <w:rsid w:val="007A7BCA"/>
    <w:rsid w:val="007A7E76"/>
    <w:rsid w:val="007B00D9"/>
    <w:rsid w:val="007B0444"/>
    <w:rsid w:val="007B05E1"/>
    <w:rsid w:val="007B146F"/>
    <w:rsid w:val="007B1AC6"/>
    <w:rsid w:val="007B1BCE"/>
    <w:rsid w:val="007B1D73"/>
    <w:rsid w:val="007B2372"/>
    <w:rsid w:val="007B30FB"/>
    <w:rsid w:val="007B388D"/>
    <w:rsid w:val="007B401A"/>
    <w:rsid w:val="007B4441"/>
    <w:rsid w:val="007B46E8"/>
    <w:rsid w:val="007B4E70"/>
    <w:rsid w:val="007B520E"/>
    <w:rsid w:val="007B557F"/>
    <w:rsid w:val="007B6044"/>
    <w:rsid w:val="007B70C0"/>
    <w:rsid w:val="007B7203"/>
    <w:rsid w:val="007B74CD"/>
    <w:rsid w:val="007B77F3"/>
    <w:rsid w:val="007B7A6C"/>
    <w:rsid w:val="007B7F19"/>
    <w:rsid w:val="007C0791"/>
    <w:rsid w:val="007C0E72"/>
    <w:rsid w:val="007C1215"/>
    <w:rsid w:val="007C14A0"/>
    <w:rsid w:val="007C1B34"/>
    <w:rsid w:val="007C1EC4"/>
    <w:rsid w:val="007C22E1"/>
    <w:rsid w:val="007C23F5"/>
    <w:rsid w:val="007C27C1"/>
    <w:rsid w:val="007C2B1A"/>
    <w:rsid w:val="007C2B5A"/>
    <w:rsid w:val="007C321F"/>
    <w:rsid w:val="007C367A"/>
    <w:rsid w:val="007C3C0E"/>
    <w:rsid w:val="007C41CD"/>
    <w:rsid w:val="007C456C"/>
    <w:rsid w:val="007C4698"/>
    <w:rsid w:val="007C49FB"/>
    <w:rsid w:val="007C526A"/>
    <w:rsid w:val="007C5B81"/>
    <w:rsid w:val="007C5DE2"/>
    <w:rsid w:val="007C5EA8"/>
    <w:rsid w:val="007C6B38"/>
    <w:rsid w:val="007D0735"/>
    <w:rsid w:val="007D0FC3"/>
    <w:rsid w:val="007D1F4E"/>
    <w:rsid w:val="007D1F68"/>
    <w:rsid w:val="007D2CBF"/>
    <w:rsid w:val="007D4DA9"/>
    <w:rsid w:val="007D5956"/>
    <w:rsid w:val="007D5C6A"/>
    <w:rsid w:val="007D6733"/>
    <w:rsid w:val="007D67B4"/>
    <w:rsid w:val="007D6B39"/>
    <w:rsid w:val="007D74A6"/>
    <w:rsid w:val="007D764C"/>
    <w:rsid w:val="007D7CE5"/>
    <w:rsid w:val="007E0132"/>
    <w:rsid w:val="007E0266"/>
    <w:rsid w:val="007E0313"/>
    <w:rsid w:val="007E034E"/>
    <w:rsid w:val="007E068D"/>
    <w:rsid w:val="007E07ED"/>
    <w:rsid w:val="007E0CC2"/>
    <w:rsid w:val="007E1C13"/>
    <w:rsid w:val="007E1E1F"/>
    <w:rsid w:val="007E1E53"/>
    <w:rsid w:val="007E2410"/>
    <w:rsid w:val="007E261F"/>
    <w:rsid w:val="007E2D55"/>
    <w:rsid w:val="007E2E74"/>
    <w:rsid w:val="007E379C"/>
    <w:rsid w:val="007E4231"/>
    <w:rsid w:val="007E465D"/>
    <w:rsid w:val="007E4827"/>
    <w:rsid w:val="007E491C"/>
    <w:rsid w:val="007E4F48"/>
    <w:rsid w:val="007E5D85"/>
    <w:rsid w:val="007E5FA2"/>
    <w:rsid w:val="007E63A4"/>
    <w:rsid w:val="007E6633"/>
    <w:rsid w:val="007E709C"/>
    <w:rsid w:val="007E777C"/>
    <w:rsid w:val="007E7A43"/>
    <w:rsid w:val="007E7AD3"/>
    <w:rsid w:val="007E7DEB"/>
    <w:rsid w:val="007E7E26"/>
    <w:rsid w:val="007F0047"/>
    <w:rsid w:val="007F04EE"/>
    <w:rsid w:val="007F08A8"/>
    <w:rsid w:val="007F0F34"/>
    <w:rsid w:val="007F1F74"/>
    <w:rsid w:val="007F2698"/>
    <w:rsid w:val="007F2922"/>
    <w:rsid w:val="007F2D04"/>
    <w:rsid w:val="007F2F49"/>
    <w:rsid w:val="007F323B"/>
    <w:rsid w:val="007F3A32"/>
    <w:rsid w:val="007F4A01"/>
    <w:rsid w:val="007F4D14"/>
    <w:rsid w:val="007F5458"/>
    <w:rsid w:val="007F5A52"/>
    <w:rsid w:val="007F6D60"/>
    <w:rsid w:val="007F6EF3"/>
    <w:rsid w:val="007F726F"/>
    <w:rsid w:val="007F7766"/>
    <w:rsid w:val="007F7E1A"/>
    <w:rsid w:val="007F7F55"/>
    <w:rsid w:val="00800025"/>
    <w:rsid w:val="0080002E"/>
    <w:rsid w:val="0080037D"/>
    <w:rsid w:val="0080056B"/>
    <w:rsid w:val="008006BE"/>
    <w:rsid w:val="00800E42"/>
    <w:rsid w:val="00800F35"/>
    <w:rsid w:val="00800FFD"/>
    <w:rsid w:val="0080107D"/>
    <w:rsid w:val="008011EA"/>
    <w:rsid w:val="00801F4D"/>
    <w:rsid w:val="008022A3"/>
    <w:rsid w:val="00802BA0"/>
    <w:rsid w:val="00803954"/>
    <w:rsid w:val="008041B9"/>
    <w:rsid w:val="00804340"/>
    <w:rsid w:val="008045DC"/>
    <w:rsid w:val="008048F2"/>
    <w:rsid w:val="0080559C"/>
    <w:rsid w:val="0080588E"/>
    <w:rsid w:val="00805A4A"/>
    <w:rsid w:val="00805F4E"/>
    <w:rsid w:val="00806289"/>
    <w:rsid w:val="008066B4"/>
    <w:rsid w:val="008070F5"/>
    <w:rsid w:val="008075F6"/>
    <w:rsid w:val="008079D9"/>
    <w:rsid w:val="00807C55"/>
    <w:rsid w:val="00807FDF"/>
    <w:rsid w:val="0081054C"/>
    <w:rsid w:val="00810A7C"/>
    <w:rsid w:val="00810BD9"/>
    <w:rsid w:val="0081235B"/>
    <w:rsid w:val="00812D25"/>
    <w:rsid w:val="00813930"/>
    <w:rsid w:val="00813F0B"/>
    <w:rsid w:val="00813FFF"/>
    <w:rsid w:val="00814011"/>
    <w:rsid w:val="0081437B"/>
    <w:rsid w:val="00814ECA"/>
    <w:rsid w:val="00815577"/>
    <w:rsid w:val="00815D7F"/>
    <w:rsid w:val="00815E26"/>
    <w:rsid w:val="008161BC"/>
    <w:rsid w:val="008163C7"/>
    <w:rsid w:val="008165E1"/>
    <w:rsid w:val="00817547"/>
    <w:rsid w:val="00817970"/>
    <w:rsid w:val="00817C19"/>
    <w:rsid w:val="00820CED"/>
    <w:rsid w:val="00820FDB"/>
    <w:rsid w:val="008218D0"/>
    <w:rsid w:val="00821C10"/>
    <w:rsid w:val="00821F10"/>
    <w:rsid w:val="00822C73"/>
    <w:rsid w:val="00822CB2"/>
    <w:rsid w:val="00822F11"/>
    <w:rsid w:val="00823006"/>
    <w:rsid w:val="00823268"/>
    <w:rsid w:val="00823EAB"/>
    <w:rsid w:val="00824257"/>
    <w:rsid w:val="00824A82"/>
    <w:rsid w:val="008251C8"/>
    <w:rsid w:val="0082555E"/>
    <w:rsid w:val="00825903"/>
    <w:rsid w:val="0082650B"/>
    <w:rsid w:val="0082752D"/>
    <w:rsid w:val="00827D93"/>
    <w:rsid w:val="00827F21"/>
    <w:rsid w:val="008301BE"/>
    <w:rsid w:val="00830471"/>
    <w:rsid w:val="00830703"/>
    <w:rsid w:val="00831AF1"/>
    <w:rsid w:val="00831F59"/>
    <w:rsid w:val="008320DB"/>
    <w:rsid w:val="00832490"/>
    <w:rsid w:val="00833D9E"/>
    <w:rsid w:val="0083419E"/>
    <w:rsid w:val="00834FE7"/>
    <w:rsid w:val="008352FB"/>
    <w:rsid w:val="00835BC7"/>
    <w:rsid w:val="008368E8"/>
    <w:rsid w:val="00836C65"/>
    <w:rsid w:val="00836D61"/>
    <w:rsid w:val="00837189"/>
    <w:rsid w:val="008371CB"/>
    <w:rsid w:val="0083739D"/>
    <w:rsid w:val="008378EB"/>
    <w:rsid w:val="00837B08"/>
    <w:rsid w:val="008401C3"/>
    <w:rsid w:val="00840469"/>
    <w:rsid w:val="008405D6"/>
    <w:rsid w:val="00841061"/>
    <w:rsid w:val="00841571"/>
    <w:rsid w:val="00841AE3"/>
    <w:rsid w:val="00842995"/>
    <w:rsid w:val="00842F89"/>
    <w:rsid w:val="008430FD"/>
    <w:rsid w:val="0084448F"/>
    <w:rsid w:val="00844629"/>
    <w:rsid w:val="008447BC"/>
    <w:rsid w:val="00844B32"/>
    <w:rsid w:val="0084572C"/>
    <w:rsid w:val="008458D2"/>
    <w:rsid w:val="00845B15"/>
    <w:rsid w:val="00845E05"/>
    <w:rsid w:val="00846019"/>
    <w:rsid w:val="008461A6"/>
    <w:rsid w:val="00846A39"/>
    <w:rsid w:val="008470BD"/>
    <w:rsid w:val="00850138"/>
    <w:rsid w:val="008512E9"/>
    <w:rsid w:val="00851328"/>
    <w:rsid w:val="00851EE4"/>
    <w:rsid w:val="0085230C"/>
    <w:rsid w:val="00852CA2"/>
    <w:rsid w:val="00852D0C"/>
    <w:rsid w:val="00853414"/>
    <w:rsid w:val="008542A6"/>
    <w:rsid w:val="00854CBF"/>
    <w:rsid w:val="00855145"/>
    <w:rsid w:val="008551F7"/>
    <w:rsid w:val="0085520B"/>
    <w:rsid w:val="008554F8"/>
    <w:rsid w:val="008555B9"/>
    <w:rsid w:val="0085581E"/>
    <w:rsid w:val="00855F9F"/>
    <w:rsid w:val="008566E2"/>
    <w:rsid w:val="00856E6E"/>
    <w:rsid w:val="00857671"/>
    <w:rsid w:val="00857B20"/>
    <w:rsid w:val="00857B8D"/>
    <w:rsid w:val="00857CFC"/>
    <w:rsid w:val="00857D85"/>
    <w:rsid w:val="00860C18"/>
    <w:rsid w:val="008611A9"/>
    <w:rsid w:val="0086137E"/>
    <w:rsid w:val="00861866"/>
    <w:rsid w:val="00861A7B"/>
    <w:rsid w:val="0086216F"/>
    <w:rsid w:val="008624AC"/>
    <w:rsid w:val="00863131"/>
    <w:rsid w:val="00863A2A"/>
    <w:rsid w:val="00863A35"/>
    <w:rsid w:val="00863C55"/>
    <w:rsid w:val="00863F31"/>
    <w:rsid w:val="00863FFE"/>
    <w:rsid w:val="00864169"/>
    <w:rsid w:val="00864FC0"/>
    <w:rsid w:val="00865094"/>
    <w:rsid w:val="0086535B"/>
    <w:rsid w:val="0086598F"/>
    <w:rsid w:val="00865CD1"/>
    <w:rsid w:val="00865E9A"/>
    <w:rsid w:val="008664F3"/>
    <w:rsid w:val="008668ED"/>
    <w:rsid w:val="008669EF"/>
    <w:rsid w:val="00867038"/>
    <w:rsid w:val="008676D8"/>
    <w:rsid w:val="00867739"/>
    <w:rsid w:val="00871892"/>
    <w:rsid w:val="00871B9F"/>
    <w:rsid w:val="00872592"/>
    <w:rsid w:val="0087275B"/>
    <w:rsid w:val="0087277F"/>
    <w:rsid w:val="0087311E"/>
    <w:rsid w:val="0087385D"/>
    <w:rsid w:val="0087413D"/>
    <w:rsid w:val="00874B02"/>
    <w:rsid w:val="008752EA"/>
    <w:rsid w:val="00875F54"/>
    <w:rsid w:val="00876477"/>
    <w:rsid w:val="00876A4C"/>
    <w:rsid w:val="00876A6B"/>
    <w:rsid w:val="00876C13"/>
    <w:rsid w:val="008776B0"/>
    <w:rsid w:val="00877B39"/>
    <w:rsid w:val="00877C5C"/>
    <w:rsid w:val="00880920"/>
    <w:rsid w:val="00880FA0"/>
    <w:rsid w:val="00880FA1"/>
    <w:rsid w:val="008811D6"/>
    <w:rsid w:val="00881B58"/>
    <w:rsid w:val="00881BE0"/>
    <w:rsid w:val="0088276C"/>
    <w:rsid w:val="00882DF0"/>
    <w:rsid w:val="00883045"/>
    <w:rsid w:val="00883188"/>
    <w:rsid w:val="00883BA2"/>
    <w:rsid w:val="00883CAA"/>
    <w:rsid w:val="0088423C"/>
    <w:rsid w:val="00884284"/>
    <w:rsid w:val="008844F5"/>
    <w:rsid w:val="0088471F"/>
    <w:rsid w:val="0088484F"/>
    <w:rsid w:val="008848F1"/>
    <w:rsid w:val="00884EA0"/>
    <w:rsid w:val="008853C5"/>
    <w:rsid w:val="0088620B"/>
    <w:rsid w:val="008869EC"/>
    <w:rsid w:val="00886B89"/>
    <w:rsid w:val="00886C96"/>
    <w:rsid w:val="00887533"/>
    <w:rsid w:val="0088778D"/>
    <w:rsid w:val="00887CDD"/>
    <w:rsid w:val="00890466"/>
    <w:rsid w:val="008910A1"/>
    <w:rsid w:val="00891A01"/>
    <w:rsid w:val="00891A3C"/>
    <w:rsid w:val="0089231E"/>
    <w:rsid w:val="008924F8"/>
    <w:rsid w:val="008936C8"/>
    <w:rsid w:val="0089379D"/>
    <w:rsid w:val="008937E7"/>
    <w:rsid w:val="00893DCA"/>
    <w:rsid w:val="00893E63"/>
    <w:rsid w:val="00893F9A"/>
    <w:rsid w:val="00893FA4"/>
    <w:rsid w:val="008940EA"/>
    <w:rsid w:val="008941CE"/>
    <w:rsid w:val="00894607"/>
    <w:rsid w:val="008950C8"/>
    <w:rsid w:val="0089522E"/>
    <w:rsid w:val="0089580E"/>
    <w:rsid w:val="00895C4A"/>
    <w:rsid w:val="00897094"/>
    <w:rsid w:val="008971F5"/>
    <w:rsid w:val="0089735A"/>
    <w:rsid w:val="008975AE"/>
    <w:rsid w:val="00897C65"/>
    <w:rsid w:val="008A0E13"/>
    <w:rsid w:val="008A0EF2"/>
    <w:rsid w:val="008A11AF"/>
    <w:rsid w:val="008A144D"/>
    <w:rsid w:val="008A15D0"/>
    <w:rsid w:val="008A16E0"/>
    <w:rsid w:val="008A1BD2"/>
    <w:rsid w:val="008A1D7A"/>
    <w:rsid w:val="008A2001"/>
    <w:rsid w:val="008A2090"/>
    <w:rsid w:val="008A2BF6"/>
    <w:rsid w:val="008A2F4A"/>
    <w:rsid w:val="008A311C"/>
    <w:rsid w:val="008A3710"/>
    <w:rsid w:val="008A3D29"/>
    <w:rsid w:val="008A3DC2"/>
    <w:rsid w:val="008A41D5"/>
    <w:rsid w:val="008A41E0"/>
    <w:rsid w:val="008A46C9"/>
    <w:rsid w:val="008A47E4"/>
    <w:rsid w:val="008A4D05"/>
    <w:rsid w:val="008A550B"/>
    <w:rsid w:val="008A5E13"/>
    <w:rsid w:val="008A5E99"/>
    <w:rsid w:val="008A62EC"/>
    <w:rsid w:val="008A664A"/>
    <w:rsid w:val="008A66E7"/>
    <w:rsid w:val="008A7128"/>
    <w:rsid w:val="008A7227"/>
    <w:rsid w:val="008A742A"/>
    <w:rsid w:val="008A7A1F"/>
    <w:rsid w:val="008A7FE8"/>
    <w:rsid w:val="008B069C"/>
    <w:rsid w:val="008B09CD"/>
    <w:rsid w:val="008B0B2C"/>
    <w:rsid w:val="008B105E"/>
    <w:rsid w:val="008B10AA"/>
    <w:rsid w:val="008B1C9C"/>
    <w:rsid w:val="008B20C4"/>
    <w:rsid w:val="008B2723"/>
    <w:rsid w:val="008B2754"/>
    <w:rsid w:val="008B291B"/>
    <w:rsid w:val="008B298C"/>
    <w:rsid w:val="008B4537"/>
    <w:rsid w:val="008B53AD"/>
    <w:rsid w:val="008B5B0A"/>
    <w:rsid w:val="008B5F6F"/>
    <w:rsid w:val="008B5F9D"/>
    <w:rsid w:val="008B6A25"/>
    <w:rsid w:val="008B6C6A"/>
    <w:rsid w:val="008B6C88"/>
    <w:rsid w:val="008B6D8C"/>
    <w:rsid w:val="008B7424"/>
    <w:rsid w:val="008B7466"/>
    <w:rsid w:val="008B7B37"/>
    <w:rsid w:val="008B7CA3"/>
    <w:rsid w:val="008C04F2"/>
    <w:rsid w:val="008C0E27"/>
    <w:rsid w:val="008C11B2"/>
    <w:rsid w:val="008C1896"/>
    <w:rsid w:val="008C2011"/>
    <w:rsid w:val="008C27AF"/>
    <w:rsid w:val="008C2C33"/>
    <w:rsid w:val="008C2EB8"/>
    <w:rsid w:val="008C3172"/>
    <w:rsid w:val="008C3357"/>
    <w:rsid w:val="008C361E"/>
    <w:rsid w:val="008C3AFB"/>
    <w:rsid w:val="008C4E1E"/>
    <w:rsid w:val="008C53E3"/>
    <w:rsid w:val="008C543F"/>
    <w:rsid w:val="008C5A2A"/>
    <w:rsid w:val="008C5A7C"/>
    <w:rsid w:val="008C6F01"/>
    <w:rsid w:val="008C7301"/>
    <w:rsid w:val="008C75C0"/>
    <w:rsid w:val="008C7B72"/>
    <w:rsid w:val="008C7D4F"/>
    <w:rsid w:val="008C7EA1"/>
    <w:rsid w:val="008D0193"/>
    <w:rsid w:val="008D0AD7"/>
    <w:rsid w:val="008D127C"/>
    <w:rsid w:val="008D17AC"/>
    <w:rsid w:val="008D1CBA"/>
    <w:rsid w:val="008D2801"/>
    <w:rsid w:val="008D2FF7"/>
    <w:rsid w:val="008D3E16"/>
    <w:rsid w:val="008D4848"/>
    <w:rsid w:val="008D4CFA"/>
    <w:rsid w:val="008D4D87"/>
    <w:rsid w:val="008D4D98"/>
    <w:rsid w:val="008D5E74"/>
    <w:rsid w:val="008D6041"/>
    <w:rsid w:val="008D68AB"/>
    <w:rsid w:val="008D68F9"/>
    <w:rsid w:val="008D6BF8"/>
    <w:rsid w:val="008D6F47"/>
    <w:rsid w:val="008D760A"/>
    <w:rsid w:val="008D78A7"/>
    <w:rsid w:val="008D7A3D"/>
    <w:rsid w:val="008D7FED"/>
    <w:rsid w:val="008E123B"/>
    <w:rsid w:val="008E126C"/>
    <w:rsid w:val="008E1F2D"/>
    <w:rsid w:val="008E2EB7"/>
    <w:rsid w:val="008E3092"/>
    <w:rsid w:val="008E3209"/>
    <w:rsid w:val="008E3491"/>
    <w:rsid w:val="008E3520"/>
    <w:rsid w:val="008E38A5"/>
    <w:rsid w:val="008E38C4"/>
    <w:rsid w:val="008E38E5"/>
    <w:rsid w:val="008E41B4"/>
    <w:rsid w:val="008E448C"/>
    <w:rsid w:val="008E5135"/>
    <w:rsid w:val="008E57C6"/>
    <w:rsid w:val="008E5E35"/>
    <w:rsid w:val="008E5E44"/>
    <w:rsid w:val="008E63CF"/>
    <w:rsid w:val="008E6548"/>
    <w:rsid w:val="008E68D2"/>
    <w:rsid w:val="008E7966"/>
    <w:rsid w:val="008F0CF9"/>
    <w:rsid w:val="008F0DE1"/>
    <w:rsid w:val="008F1588"/>
    <w:rsid w:val="008F190B"/>
    <w:rsid w:val="008F1912"/>
    <w:rsid w:val="008F20AF"/>
    <w:rsid w:val="008F2254"/>
    <w:rsid w:val="008F252C"/>
    <w:rsid w:val="008F2B6F"/>
    <w:rsid w:val="008F2F5F"/>
    <w:rsid w:val="008F308B"/>
    <w:rsid w:val="008F3C1E"/>
    <w:rsid w:val="008F3CBC"/>
    <w:rsid w:val="008F43A3"/>
    <w:rsid w:val="008F4462"/>
    <w:rsid w:val="008F478E"/>
    <w:rsid w:val="008F4B68"/>
    <w:rsid w:val="008F505B"/>
    <w:rsid w:val="008F5195"/>
    <w:rsid w:val="008F56DF"/>
    <w:rsid w:val="008F5928"/>
    <w:rsid w:val="008F6195"/>
    <w:rsid w:val="008F6DFE"/>
    <w:rsid w:val="008F73BD"/>
    <w:rsid w:val="009001E3"/>
    <w:rsid w:val="00900923"/>
    <w:rsid w:val="00901044"/>
    <w:rsid w:val="009016BB"/>
    <w:rsid w:val="00901922"/>
    <w:rsid w:val="009021D1"/>
    <w:rsid w:val="009030E3"/>
    <w:rsid w:val="009033F8"/>
    <w:rsid w:val="00903DB1"/>
    <w:rsid w:val="0090577F"/>
    <w:rsid w:val="00905B50"/>
    <w:rsid w:val="0090665A"/>
    <w:rsid w:val="00906BE1"/>
    <w:rsid w:val="00906F28"/>
    <w:rsid w:val="0090711A"/>
    <w:rsid w:val="009071BE"/>
    <w:rsid w:val="009103E8"/>
    <w:rsid w:val="00910486"/>
    <w:rsid w:val="009113B8"/>
    <w:rsid w:val="009118BF"/>
    <w:rsid w:val="0091242B"/>
    <w:rsid w:val="00912A60"/>
    <w:rsid w:val="00912E93"/>
    <w:rsid w:val="00912EC9"/>
    <w:rsid w:val="009130CF"/>
    <w:rsid w:val="0091340B"/>
    <w:rsid w:val="009134B4"/>
    <w:rsid w:val="009139D9"/>
    <w:rsid w:val="00913BCE"/>
    <w:rsid w:val="00914648"/>
    <w:rsid w:val="00915095"/>
    <w:rsid w:val="00915802"/>
    <w:rsid w:val="00915D61"/>
    <w:rsid w:val="00916316"/>
    <w:rsid w:val="00916D3E"/>
    <w:rsid w:val="00916F3B"/>
    <w:rsid w:val="00917083"/>
    <w:rsid w:val="009171D0"/>
    <w:rsid w:val="0091776F"/>
    <w:rsid w:val="0092062D"/>
    <w:rsid w:val="00920861"/>
    <w:rsid w:val="0092189C"/>
    <w:rsid w:val="009218C0"/>
    <w:rsid w:val="00921E01"/>
    <w:rsid w:val="009223A7"/>
    <w:rsid w:val="009224E1"/>
    <w:rsid w:val="00922901"/>
    <w:rsid w:val="009229A2"/>
    <w:rsid w:val="00922A2E"/>
    <w:rsid w:val="00922F10"/>
    <w:rsid w:val="00923AC6"/>
    <w:rsid w:val="00923B07"/>
    <w:rsid w:val="00924551"/>
    <w:rsid w:val="009246D7"/>
    <w:rsid w:val="00924B92"/>
    <w:rsid w:val="00924D65"/>
    <w:rsid w:val="009250B7"/>
    <w:rsid w:val="00925E09"/>
    <w:rsid w:val="00926AA4"/>
    <w:rsid w:val="00926D88"/>
    <w:rsid w:val="00927504"/>
    <w:rsid w:val="00927A93"/>
    <w:rsid w:val="00930300"/>
    <w:rsid w:val="00930A81"/>
    <w:rsid w:val="00930AA5"/>
    <w:rsid w:val="00930F7C"/>
    <w:rsid w:val="009314C9"/>
    <w:rsid w:val="0093197F"/>
    <w:rsid w:val="00931CA5"/>
    <w:rsid w:val="00932860"/>
    <w:rsid w:val="00932BBB"/>
    <w:rsid w:val="00932C16"/>
    <w:rsid w:val="00932EBE"/>
    <w:rsid w:val="009344E6"/>
    <w:rsid w:val="00934E0A"/>
    <w:rsid w:val="00935807"/>
    <w:rsid w:val="00937177"/>
    <w:rsid w:val="00937AC3"/>
    <w:rsid w:val="00940988"/>
    <w:rsid w:val="00940E42"/>
    <w:rsid w:val="00941407"/>
    <w:rsid w:val="0094192B"/>
    <w:rsid w:val="00941C27"/>
    <w:rsid w:val="00941CE4"/>
    <w:rsid w:val="00941D51"/>
    <w:rsid w:val="00942035"/>
    <w:rsid w:val="00942E70"/>
    <w:rsid w:val="00943026"/>
    <w:rsid w:val="009435A3"/>
    <w:rsid w:val="009436D3"/>
    <w:rsid w:val="0094386F"/>
    <w:rsid w:val="009444E3"/>
    <w:rsid w:val="00944D79"/>
    <w:rsid w:val="00944F1D"/>
    <w:rsid w:val="009455FC"/>
    <w:rsid w:val="009458EA"/>
    <w:rsid w:val="00945978"/>
    <w:rsid w:val="00945EEA"/>
    <w:rsid w:val="00946A99"/>
    <w:rsid w:val="0094720E"/>
    <w:rsid w:val="00947A33"/>
    <w:rsid w:val="00950069"/>
    <w:rsid w:val="00950605"/>
    <w:rsid w:val="00950817"/>
    <w:rsid w:val="00950A59"/>
    <w:rsid w:val="00951043"/>
    <w:rsid w:val="009517AF"/>
    <w:rsid w:val="00951842"/>
    <w:rsid w:val="00951BC4"/>
    <w:rsid w:val="00951C8C"/>
    <w:rsid w:val="009524EE"/>
    <w:rsid w:val="00953034"/>
    <w:rsid w:val="00953184"/>
    <w:rsid w:val="0095340C"/>
    <w:rsid w:val="0095379B"/>
    <w:rsid w:val="00953AC2"/>
    <w:rsid w:val="00953C93"/>
    <w:rsid w:val="0095449E"/>
    <w:rsid w:val="0095484A"/>
    <w:rsid w:val="00954F53"/>
    <w:rsid w:val="00955336"/>
    <w:rsid w:val="00956CD5"/>
    <w:rsid w:val="00957229"/>
    <w:rsid w:val="009573C3"/>
    <w:rsid w:val="009574FC"/>
    <w:rsid w:val="00957B31"/>
    <w:rsid w:val="00957BC1"/>
    <w:rsid w:val="00961B28"/>
    <w:rsid w:val="00961FCE"/>
    <w:rsid w:val="009626C1"/>
    <w:rsid w:val="00962972"/>
    <w:rsid w:val="00962A0A"/>
    <w:rsid w:val="00962BA6"/>
    <w:rsid w:val="00962E16"/>
    <w:rsid w:val="009636B4"/>
    <w:rsid w:val="00964B16"/>
    <w:rsid w:val="009655CF"/>
    <w:rsid w:val="0096568F"/>
    <w:rsid w:val="00965DA7"/>
    <w:rsid w:val="00966891"/>
    <w:rsid w:val="009668A0"/>
    <w:rsid w:val="00966957"/>
    <w:rsid w:val="00966982"/>
    <w:rsid w:val="00966A7F"/>
    <w:rsid w:val="00967348"/>
    <w:rsid w:val="00970F98"/>
    <w:rsid w:val="00971380"/>
    <w:rsid w:val="00971655"/>
    <w:rsid w:val="009717BE"/>
    <w:rsid w:val="00973928"/>
    <w:rsid w:val="00974354"/>
    <w:rsid w:val="00974B59"/>
    <w:rsid w:val="00975564"/>
    <w:rsid w:val="0097572E"/>
    <w:rsid w:val="00975E5D"/>
    <w:rsid w:val="00975EC3"/>
    <w:rsid w:val="00976048"/>
    <w:rsid w:val="00976A0F"/>
    <w:rsid w:val="009770A6"/>
    <w:rsid w:val="0097712E"/>
    <w:rsid w:val="0097717F"/>
    <w:rsid w:val="00977742"/>
    <w:rsid w:val="009778ED"/>
    <w:rsid w:val="00977F6A"/>
    <w:rsid w:val="0098007F"/>
    <w:rsid w:val="009802A2"/>
    <w:rsid w:val="00980C0D"/>
    <w:rsid w:val="00980D87"/>
    <w:rsid w:val="00980E0E"/>
    <w:rsid w:val="00981CDC"/>
    <w:rsid w:val="009821EB"/>
    <w:rsid w:val="009822CC"/>
    <w:rsid w:val="0098256C"/>
    <w:rsid w:val="009827C1"/>
    <w:rsid w:val="0098297B"/>
    <w:rsid w:val="00982A5E"/>
    <w:rsid w:val="00982AB4"/>
    <w:rsid w:val="00982E4C"/>
    <w:rsid w:val="009832E1"/>
    <w:rsid w:val="009838F7"/>
    <w:rsid w:val="00983BBB"/>
    <w:rsid w:val="00984079"/>
    <w:rsid w:val="009840A0"/>
    <w:rsid w:val="009855ED"/>
    <w:rsid w:val="00985807"/>
    <w:rsid w:val="00985A28"/>
    <w:rsid w:val="00985E31"/>
    <w:rsid w:val="0098771A"/>
    <w:rsid w:val="009879A1"/>
    <w:rsid w:val="00987D74"/>
    <w:rsid w:val="00987FA9"/>
    <w:rsid w:val="00990514"/>
    <w:rsid w:val="00990932"/>
    <w:rsid w:val="009910BE"/>
    <w:rsid w:val="00991374"/>
    <w:rsid w:val="0099251F"/>
    <w:rsid w:val="00992A9D"/>
    <w:rsid w:val="00992FE1"/>
    <w:rsid w:val="009938FD"/>
    <w:rsid w:val="00993BDF"/>
    <w:rsid w:val="009947BE"/>
    <w:rsid w:val="00994A07"/>
    <w:rsid w:val="00994A88"/>
    <w:rsid w:val="009956BD"/>
    <w:rsid w:val="00995924"/>
    <w:rsid w:val="009962F2"/>
    <w:rsid w:val="00996D1A"/>
    <w:rsid w:val="00996F96"/>
    <w:rsid w:val="009970E7"/>
    <w:rsid w:val="00997260"/>
    <w:rsid w:val="009974AC"/>
    <w:rsid w:val="009974EF"/>
    <w:rsid w:val="00997514"/>
    <w:rsid w:val="00997FE6"/>
    <w:rsid w:val="009A0011"/>
    <w:rsid w:val="009A0089"/>
    <w:rsid w:val="009A04A7"/>
    <w:rsid w:val="009A2350"/>
    <w:rsid w:val="009A2765"/>
    <w:rsid w:val="009A2930"/>
    <w:rsid w:val="009A29F4"/>
    <w:rsid w:val="009A2BA7"/>
    <w:rsid w:val="009A2CC7"/>
    <w:rsid w:val="009A3BE4"/>
    <w:rsid w:val="009A3C23"/>
    <w:rsid w:val="009A4383"/>
    <w:rsid w:val="009A452E"/>
    <w:rsid w:val="009A4C67"/>
    <w:rsid w:val="009A51D8"/>
    <w:rsid w:val="009A58F2"/>
    <w:rsid w:val="009A59BF"/>
    <w:rsid w:val="009A6112"/>
    <w:rsid w:val="009A6515"/>
    <w:rsid w:val="009A6EBA"/>
    <w:rsid w:val="009A79EB"/>
    <w:rsid w:val="009B0982"/>
    <w:rsid w:val="009B10B2"/>
    <w:rsid w:val="009B12E1"/>
    <w:rsid w:val="009B1DB0"/>
    <w:rsid w:val="009B2F1F"/>
    <w:rsid w:val="009B3D1F"/>
    <w:rsid w:val="009B5260"/>
    <w:rsid w:val="009B5DF5"/>
    <w:rsid w:val="009B65AB"/>
    <w:rsid w:val="009B6750"/>
    <w:rsid w:val="009B67A5"/>
    <w:rsid w:val="009C08A2"/>
    <w:rsid w:val="009C1431"/>
    <w:rsid w:val="009C14F0"/>
    <w:rsid w:val="009C184F"/>
    <w:rsid w:val="009C2019"/>
    <w:rsid w:val="009C20A6"/>
    <w:rsid w:val="009C3900"/>
    <w:rsid w:val="009C3A69"/>
    <w:rsid w:val="009C4D04"/>
    <w:rsid w:val="009C57D6"/>
    <w:rsid w:val="009C6002"/>
    <w:rsid w:val="009C6389"/>
    <w:rsid w:val="009C638E"/>
    <w:rsid w:val="009C65D8"/>
    <w:rsid w:val="009C6A33"/>
    <w:rsid w:val="009C6F89"/>
    <w:rsid w:val="009C7E05"/>
    <w:rsid w:val="009C7F4F"/>
    <w:rsid w:val="009D0B36"/>
    <w:rsid w:val="009D12B2"/>
    <w:rsid w:val="009D140F"/>
    <w:rsid w:val="009D17D9"/>
    <w:rsid w:val="009D1A71"/>
    <w:rsid w:val="009D21F6"/>
    <w:rsid w:val="009D2BB2"/>
    <w:rsid w:val="009D374C"/>
    <w:rsid w:val="009D37FA"/>
    <w:rsid w:val="009D3942"/>
    <w:rsid w:val="009D3AA1"/>
    <w:rsid w:val="009D3E03"/>
    <w:rsid w:val="009D3E7B"/>
    <w:rsid w:val="009D3F82"/>
    <w:rsid w:val="009D448A"/>
    <w:rsid w:val="009D44EA"/>
    <w:rsid w:val="009D4557"/>
    <w:rsid w:val="009D5560"/>
    <w:rsid w:val="009D57E0"/>
    <w:rsid w:val="009D599B"/>
    <w:rsid w:val="009D65FC"/>
    <w:rsid w:val="009D6633"/>
    <w:rsid w:val="009D6655"/>
    <w:rsid w:val="009D6E15"/>
    <w:rsid w:val="009D7070"/>
    <w:rsid w:val="009D72AE"/>
    <w:rsid w:val="009D78E3"/>
    <w:rsid w:val="009E12A6"/>
    <w:rsid w:val="009E170E"/>
    <w:rsid w:val="009E1F72"/>
    <w:rsid w:val="009E208C"/>
    <w:rsid w:val="009E2347"/>
    <w:rsid w:val="009E2424"/>
    <w:rsid w:val="009E3FA8"/>
    <w:rsid w:val="009E4D62"/>
    <w:rsid w:val="009E526A"/>
    <w:rsid w:val="009E5CEB"/>
    <w:rsid w:val="009E7431"/>
    <w:rsid w:val="009E7D2C"/>
    <w:rsid w:val="009E7DF8"/>
    <w:rsid w:val="009F049A"/>
    <w:rsid w:val="009F0F4E"/>
    <w:rsid w:val="009F1243"/>
    <w:rsid w:val="009F1EAA"/>
    <w:rsid w:val="009F2103"/>
    <w:rsid w:val="009F2A13"/>
    <w:rsid w:val="009F336D"/>
    <w:rsid w:val="009F35BC"/>
    <w:rsid w:val="009F36BD"/>
    <w:rsid w:val="009F494C"/>
    <w:rsid w:val="009F4D9A"/>
    <w:rsid w:val="009F564F"/>
    <w:rsid w:val="009F5739"/>
    <w:rsid w:val="009F58C9"/>
    <w:rsid w:val="009F5F19"/>
    <w:rsid w:val="009F7558"/>
    <w:rsid w:val="009F7692"/>
    <w:rsid w:val="009F7711"/>
    <w:rsid w:val="009F7C2B"/>
    <w:rsid w:val="009F7D35"/>
    <w:rsid w:val="00A0022B"/>
    <w:rsid w:val="00A00908"/>
    <w:rsid w:val="00A00975"/>
    <w:rsid w:val="00A00D6D"/>
    <w:rsid w:val="00A0145C"/>
    <w:rsid w:val="00A022D8"/>
    <w:rsid w:val="00A024E6"/>
    <w:rsid w:val="00A0259D"/>
    <w:rsid w:val="00A025F4"/>
    <w:rsid w:val="00A0286C"/>
    <w:rsid w:val="00A029B9"/>
    <w:rsid w:val="00A02B4C"/>
    <w:rsid w:val="00A02BB2"/>
    <w:rsid w:val="00A032AE"/>
    <w:rsid w:val="00A035A6"/>
    <w:rsid w:val="00A03D6D"/>
    <w:rsid w:val="00A04194"/>
    <w:rsid w:val="00A04304"/>
    <w:rsid w:val="00A04656"/>
    <w:rsid w:val="00A04A7F"/>
    <w:rsid w:val="00A05049"/>
    <w:rsid w:val="00A05B0C"/>
    <w:rsid w:val="00A06A67"/>
    <w:rsid w:val="00A06A7A"/>
    <w:rsid w:val="00A06AEB"/>
    <w:rsid w:val="00A0759C"/>
    <w:rsid w:val="00A07B47"/>
    <w:rsid w:val="00A07C7A"/>
    <w:rsid w:val="00A07D93"/>
    <w:rsid w:val="00A1092C"/>
    <w:rsid w:val="00A10C5A"/>
    <w:rsid w:val="00A10F88"/>
    <w:rsid w:val="00A11977"/>
    <w:rsid w:val="00A12445"/>
    <w:rsid w:val="00A12ED5"/>
    <w:rsid w:val="00A137E4"/>
    <w:rsid w:val="00A13960"/>
    <w:rsid w:val="00A145DB"/>
    <w:rsid w:val="00A14AA9"/>
    <w:rsid w:val="00A14B15"/>
    <w:rsid w:val="00A14E6E"/>
    <w:rsid w:val="00A157E3"/>
    <w:rsid w:val="00A1591F"/>
    <w:rsid w:val="00A17324"/>
    <w:rsid w:val="00A1749A"/>
    <w:rsid w:val="00A17887"/>
    <w:rsid w:val="00A17B5C"/>
    <w:rsid w:val="00A17D07"/>
    <w:rsid w:val="00A2095C"/>
    <w:rsid w:val="00A20B86"/>
    <w:rsid w:val="00A20C5C"/>
    <w:rsid w:val="00A2168F"/>
    <w:rsid w:val="00A21AA5"/>
    <w:rsid w:val="00A21F40"/>
    <w:rsid w:val="00A2222E"/>
    <w:rsid w:val="00A22358"/>
    <w:rsid w:val="00A2248A"/>
    <w:rsid w:val="00A231E0"/>
    <w:rsid w:val="00A232D0"/>
    <w:rsid w:val="00A23710"/>
    <w:rsid w:val="00A24296"/>
    <w:rsid w:val="00A244A6"/>
    <w:rsid w:val="00A24F66"/>
    <w:rsid w:val="00A25EC4"/>
    <w:rsid w:val="00A25FCB"/>
    <w:rsid w:val="00A26062"/>
    <w:rsid w:val="00A2658F"/>
    <w:rsid w:val="00A269F0"/>
    <w:rsid w:val="00A26B38"/>
    <w:rsid w:val="00A2769E"/>
    <w:rsid w:val="00A27AB0"/>
    <w:rsid w:val="00A27B8A"/>
    <w:rsid w:val="00A30530"/>
    <w:rsid w:val="00A31060"/>
    <w:rsid w:val="00A3133F"/>
    <w:rsid w:val="00A31518"/>
    <w:rsid w:val="00A3238C"/>
    <w:rsid w:val="00A32619"/>
    <w:rsid w:val="00A32BDC"/>
    <w:rsid w:val="00A33684"/>
    <w:rsid w:val="00A33BB1"/>
    <w:rsid w:val="00A34113"/>
    <w:rsid w:val="00A34629"/>
    <w:rsid w:val="00A34649"/>
    <w:rsid w:val="00A34FF3"/>
    <w:rsid w:val="00A35225"/>
    <w:rsid w:val="00A3569F"/>
    <w:rsid w:val="00A35DB2"/>
    <w:rsid w:val="00A35FAD"/>
    <w:rsid w:val="00A3611D"/>
    <w:rsid w:val="00A36662"/>
    <w:rsid w:val="00A368CD"/>
    <w:rsid w:val="00A36D43"/>
    <w:rsid w:val="00A36FF4"/>
    <w:rsid w:val="00A37386"/>
    <w:rsid w:val="00A37F87"/>
    <w:rsid w:val="00A408CE"/>
    <w:rsid w:val="00A40B65"/>
    <w:rsid w:val="00A40F19"/>
    <w:rsid w:val="00A4294D"/>
    <w:rsid w:val="00A4301C"/>
    <w:rsid w:val="00A43090"/>
    <w:rsid w:val="00A4316F"/>
    <w:rsid w:val="00A437FC"/>
    <w:rsid w:val="00A43C07"/>
    <w:rsid w:val="00A44255"/>
    <w:rsid w:val="00A4428D"/>
    <w:rsid w:val="00A44310"/>
    <w:rsid w:val="00A44411"/>
    <w:rsid w:val="00A45629"/>
    <w:rsid w:val="00A459B6"/>
    <w:rsid w:val="00A45B60"/>
    <w:rsid w:val="00A470A7"/>
    <w:rsid w:val="00A474AD"/>
    <w:rsid w:val="00A47543"/>
    <w:rsid w:val="00A4781C"/>
    <w:rsid w:val="00A47E1D"/>
    <w:rsid w:val="00A502D2"/>
    <w:rsid w:val="00A50622"/>
    <w:rsid w:val="00A506B3"/>
    <w:rsid w:val="00A5155A"/>
    <w:rsid w:val="00A51A14"/>
    <w:rsid w:val="00A5236D"/>
    <w:rsid w:val="00A52CAA"/>
    <w:rsid w:val="00A52EF6"/>
    <w:rsid w:val="00A5323B"/>
    <w:rsid w:val="00A548DB"/>
    <w:rsid w:val="00A549E6"/>
    <w:rsid w:val="00A54D4D"/>
    <w:rsid w:val="00A54DF4"/>
    <w:rsid w:val="00A5549F"/>
    <w:rsid w:val="00A554BF"/>
    <w:rsid w:val="00A55682"/>
    <w:rsid w:val="00A5569A"/>
    <w:rsid w:val="00A55A86"/>
    <w:rsid w:val="00A564D0"/>
    <w:rsid w:val="00A568A3"/>
    <w:rsid w:val="00A56F84"/>
    <w:rsid w:val="00A5770C"/>
    <w:rsid w:val="00A600FC"/>
    <w:rsid w:val="00A61124"/>
    <w:rsid w:val="00A61D72"/>
    <w:rsid w:val="00A61F92"/>
    <w:rsid w:val="00A627A0"/>
    <w:rsid w:val="00A62D8F"/>
    <w:rsid w:val="00A632D5"/>
    <w:rsid w:val="00A63308"/>
    <w:rsid w:val="00A639D6"/>
    <w:rsid w:val="00A6489D"/>
    <w:rsid w:val="00A64D84"/>
    <w:rsid w:val="00A64D8A"/>
    <w:rsid w:val="00A64F00"/>
    <w:rsid w:val="00A66221"/>
    <w:rsid w:val="00A66547"/>
    <w:rsid w:val="00A70A90"/>
    <w:rsid w:val="00A70AF6"/>
    <w:rsid w:val="00A70C97"/>
    <w:rsid w:val="00A7105E"/>
    <w:rsid w:val="00A71282"/>
    <w:rsid w:val="00A71494"/>
    <w:rsid w:val="00A71DDB"/>
    <w:rsid w:val="00A71F42"/>
    <w:rsid w:val="00A72071"/>
    <w:rsid w:val="00A723EA"/>
    <w:rsid w:val="00A72884"/>
    <w:rsid w:val="00A72BDE"/>
    <w:rsid w:val="00A72D14"/>
    <w:rsid w:val="00A735ED"/>
    <w:rsid w:val="00A73661"/>
    <w:rsid w:val="00A73EE4"/>
    <w:rsid w:val="00A73EF1"/>
    <w:rsid w:val="00A742B8"/>
    <w:rsid w:val="00A74AA6"/>
    <w:rsid w:val="00A757EA"/>
    <w:rsid w:val="00A77139"/>
    <w:rsid w:val="00A7753A"/>
    <w:rsid w:val="00A77931"/>
    <w:rsid w:val="00A800AB"/>
    <w:rsid w:val="00A80593"/>
    <w:rsid w:val="00A80E83"/>
    <w:rsid w:val="00A81F89"/>
    <w:rsid w:val="00A825B2"/>
    <w:rsid w:val="00A833F6"/>
    <w:rsid w:val="00A83ED7"/>
    <w:rsid w:val="00A84262"/>
    <w:rsid w:val="00A84338"/>
    <w:rsid w:val="00A84D3F"/>
    <w:rsid w:val="00A856EE"/>
    <w:rsid w:val="00A85D4A"/>
    <w:rsid w:val="00A8610E"/>
    <w:rsid w:val="00A865E7"/>
    <w:rsid w:val="00A872FB"/>
    <w:rsid w:val="00A873FF"/>
    <w:rsid w:val="00A90014"/>
    <w:rsid w:val="00A90036"/>
    <w:rsid w:val="00A90425"/>
    <w:rsid w:val="00A9058A"/>
    <w:rsid w:val="00A90613"/>
    <w:rsid w:val="00A907DA"/>
    <w:rsid w:val="00A90F7E"/>
    <w:rsid w:val="00A91B4D"/>
    <w:rsid w:val="00A92BCA"/>
    <w:rsid w:val="00A93B7D"/>
    <w:rsid w:val="00A93D4A"/>
    <w:rsid w:val="00A9464E"/>
    <w:rsid w:val="00A94E8A"/>
    <w:rsid w:val="00A94F6C"/>
    <w:rsid w:val="00A950A5"/>
    <w:rsid w:val="00A95514"/>
    <w:rsid w:val="00A958CC"/>
    <w:rsid w:val="00A95AF1"/>
    <w:rsid w:val="00A966ED"/>
    <w:rsid w:val="00A96832"/>
    <w:rsid w:val="00A96864"/>
    <w:rsid w:val="00A96DC1"/>
    <w:rsid w:val="00A976CC"/>
    <w:rsid w:val="00AA0E7D"/>
    <w:rsid w:val="00AA0FF0"/>
    <w:rsid w:val="00AA12BD"/>
    <w:rsid w:val="00AA14E1"/>
    <w:rsid w:val="00AA18E7"/>
    <w:rsid w:val="00AA1A34"/>
    <w:rsid w:val="00AA1AC4"/>
    <w:rsid w:val="00AA224E"/>
    <w:rsid w:val="00AA2691"/>
    <w:rsid w:val="00AA2921"/>
    <w:rsid w:val="00AA3435"/>
    <w:rsid w:val="00AA37FB"/>
    <w:rsid w:val="00AA3954"/>
    <w:rsid w:val="00AA3B19"/>
    <w:rsid w:val="00AA3FBE"/>
    <w:rsid w:val="00AA42F7"/>
    <w:rsid w:val="00AA4A80"/>
    <w:rsid w:val="00AA4AAE"/>
    <w:rsid w:val="00AA520B"/>
    <w:rsid w:val="00AA6297"/>
    <w:rsid w:val="00AA67F6"/>
    <w:rsid w:val="00AA69E9"/>
    <w:rsid w:val="00AA6D2A"/>
    <w:rsid w:val="00AA76B8"/>
    <w:rsid w:val="00AA7A4B"/>
    <w:rsid w:val="00AA7D2F"/>
    <w:rsid w:val="00AB024C"/>
    <w:rsid w:val="00AB03FB"/>
    <w:rsid w:val="00AB0D23"/>
    <w:rsid w:val="00AB0D8B"/>
    <w:rsid w:val="00AB0E3D"/>
    <w:rsid w:val="00AB101E"/>
    <w:rsid w:val="00AB157F"/>
    <w:rsid w:val="00AB1D46"/>
    <w:rsid w:val="00AB2005"/>
    <w:rsid w:val="00AB20DE"/>
    <w:rsid w:val="00AB21BF"/>
    <w:rsid w:val="00AB25BA"/>
    <w:rsid w:val="00AB364E"/>
    <w:rsid w:val="00AB3FA0"/>
    <w:rsid w:val="00AB407A"/>
    <w:rsid w:val="00AB4188"/>
    <w:rsid w:val="00AB4212"/>
    <w:rsid w:val="00AB459A"/>
    <w:rsid w:val="00AB492A"/>
    <w:rsid w:val="00AB50C8"/>
    <w:rsid w:val="00AB5341"/>
    <w:rsid w:val="00AB5807"/>
    <w:rsid w:val="00AB586C"/>
    <w:rsid w:val="00AB5FD5"/>
    <w:rsid w:val="00AB60DE"/>
    <w:rsid w:val="00AB60FF"/>
    <w:rsid w:val="00AB6738"/>
    <w:rsid w:val="00AB6E72"/>
    <w:rsid w:val="00AB7323"/>
    <w:rsid w:val="00AB7986"/>
    <w:rsid w:val="00AB7D4B"/>
    <w:rsid w:val="00AB7DC0"/>
    <w:rsid w:val="00AC084A"/>
    <w:rsid w:val="00AC09C1"/>
    <w:rsid w:val="00AC1116"/>
    <w:rsid w:val="00AC1387"/>
    <w:rsid w:val="00AC1391"/>
    <w:rsid w:val="00AC161D"/>
    <w:rsid w:val="00AC2501"/>
    <w:rsid w:val="00AC2FE8"/>
    <w:rsid w:val="00AC3254"/>
    <w:rsid w:val="00AC3269"/>
    <w:rsid w:val="00AC36B5"/>
    <w:rsid w:val="00AC39DD"/>
    <w:rsid w:val="00AC39DE"/>
    <w:rsid w:val="00AC3B52"/>
    <w:rsid w:val="00AC3CA6"/>
    <w:rsid w:val="00AC5CDB"/>
    <w:rsid w:val="00AC5E72"/>
    <w:rsid w:val="00AC671D"/>
    <w:rsid w:val="00AC6C40"/>
    <w:rsid w:val="00AC6CB4"/>
    <w:rsid w:val="00AC6DE5"/>
    <w:rsid w:val="00AC7257"/>
    <w:rsid w:val="00AC769B"/>
    <w:rsid w:val="00AC7D5F"/>
    <w:rsid w:val="00AD02BD"/>
    <w:rsid w:val="00AD0333"/>
    <w:rsid w:val="00AD05C8"/>
    <w:rsid w:val="00AD0813"/>
    <w:rsid w:val="00AD130F"/>
    <w:rsid w:val="00AD142E"/>
    <w:rsid w:val="00AD1674"/>
    <w:rsid w:val="00AD1997"/>
    <w:rsid w:val="00AD1A3E"/>
    <w:rsid w:val="00AD388A"/>
    <w:rsid w:val="00AD3935"/>
    <w:rsid w:val="00AD3BFB"/>
    <w:rsid w:val="00AD561C"/>
    <w:rsid w:val="00AD58C2"/>
    <w:rsid w:val="00AD5AD0"/>
    <w:rsid w:val="00AD5B02"/>
    <w:rsid w:val="00AD5E68"/>
    <w:rsid w:val="00AD6306"/>
    <w:rsid w:val="00AD648B"/>
    <w:rsid w:val="00AD6810"/>
    <w:rsid w:val="00AD6DCA"/>
    <w:rsid w:val="00AD6DE7"/>
    <w:rsid w:val="00AD6FAB"/>
    <w:rsid w:val="00AD7DD0"/>
    <w:rsid w:val="00AE04F9"/>
    <w:rsid w:val="00AE15C4"/>
    <w:rsid w:val="00AE18B8"/>
    <w:rsid w:val="00AE1B07"/>
    <w:rsid w:val="00AE1B91"/>
    <w:rsid w:val="00AE1D1A"/>
    <w:rsid w:val="00AE1EC0"/>
    <w:rsid w:val="00AE2234"/>
    <w:rsid w:val="00AE2401"/>
    <w:rsid w:val="00AE292B"/>
    <w:rsid w:val="00AE2A0B"/>
    <w:rsid w:val="00AE2C44"/>
    <w:rsid w:val="00AE2E9D"/>
    <w:rsid w:val="00AE432B"/>
    <w:rsid w:val="00AE50EC"/>
    <w:rsid w:val="00AE5EF5"/>
    <w:rsid w:val="00AE5FF2"/>
    <w:rsid w:val="00AE611C"/>
    <w:rsid w:val="00AE666F"/>
    <w:rsid w:val="00AE6849"/>
    <w:rsid w:val="00AE7417"/>
    <w:rsid w:val="00AE75B1"/>
    <w:rsid w:val="00AE7DB0"/>
    <w:rsid w:val="00AF1184"/>
    <w:rsid w:val="00AF1395"/>
    <w:rsid w:val="00AF19DF"/>
    <w:rsid w:val="00AF1A7D"/>
    <w:rsid w:val="00AF1B19"/>
    <w:rsid w:val="00AF1F4F"/>
    <w:rsid w:val="00AF239C"/>
    <w:rsid w:val="00AF250F"/>
    <w:rsid w:val="00AF258F"/>
    <w:rsid w:val="00AF2752"/>
    <w:rsid w:val="00AF2EAE"/>
    <w:rsid w:val="00AF3E8B"/>
    <w:rsid w:val="00AF4559"/>
    <w:rsid w:val="00AF5CDD"/>
    <w:rsid w:val="00AF5FC4"/>
    <w:rsid w:val="00AF6763"/>
    <w:rsid w:val="00AF7590"/>
    <w:rsid w:val="00AF7ED4"/>
    <w:rsid w:val="00B00EEC"/>
    <w:rsid w:val="00B0132A"/>
    <w:rsid w:val="00B02218"/>
    <w:rsid w:val="00B02438"/>
    <w:rsid w:val="00B03896"/>
    <w:rsid w:val="00B03B2E"/>
    <w:rsid w:val="00B03C76"/>
    <w:rsid w:val="00B03CF0"/>
    <w:rsid w:val="00B03E62"/>
    <w:rsid w:val="00B04560"/>
    <w:rsid w:val="00B04D1F"/>
    <w:rsid w:val="00B04E99"/>
    <w:rsid w:val="00B052C6"/>
    <w:rsid w:val="00B05407"/>
    <w:rsid w:val="00B05667"/>
    <w:rsid w:val="00B057B2"/>
    <w:rsid w:val="00B05B60"/>
    <w:rsid w:val="00B061CA"/>
    <w:rsid w:val="00B0786A"/>
    <w:rsid w:val="00B079BF"/>
    <w:rsid w:val="00B101F8"/>
    <w:rsid w:val="00B1039F"/>
    <w:rsid w:val="00B11E2A"/>
    <w:rsid w:val="00B11F35"/>
    <w:rsid w:val="00B12219"/>
    <w:rsid w:val="00B12AD8"/>
    <w:rsid w:val="00B12B08"/>
    <w:rsid w:val="00B1311F"/>
    <w:rsid w:val="00B133ED"/>
    <w:rsid w:val="00B13959"/>
    <w:rsid w:val="00B140C8"/>
    <w:rsid w:val="00B1419C"/>
    <w:rsid w:val="00B141E4"/>
    <w:rsid w:val="00B14B61"/>
    <w:rsid w:val="00B14F61"/>
    <w:rsid w:val="00B1530C"/>
    <w:rsid w:val="00B15442"/>
    <w:rsid w:val="00B15599"/>
    <w:rsid w:val="00B15D93"/>
    <w:rsid w:val="00B16421"/>
    <w:rsid w:val="00B170E1"/>
    <w:rsid w:val="00B17B2B"/>
    <w:rsid w:val="00B17B81"/>
    <w:rsid w:val="00B207D9"/>
    <w:rsid w:val="00B20DF0"/>
    <w:rsid w:val="00B21072"/>
    <w:rsid w:val="00B21248"/>
    <w:rsid w:val="00B21285"/>
    <w:rsid w:val="00B225D7"/>
    <w:rsid w:val="00B22B40"/>
    <w:rsid w:val="00B23793"/>
    <w:rsid w:val="00B23EED"/>
    <w:rsid w:val="00B24251"/>
    <w:rsid w:val="00B24E75"/>
    <w:rsid w:val="00B256EA"/>
    <w:rsid w:val="00B25745"/>
    <w:rsid w:val="00B25E61"/>
    <w:rsid w:val="00B2613C"/>
    <w:rsid w:val="00B26211"/>
    <w:rsid w:val="00B263EB"/>
    <w:rsid w:val="00B26973"/>
    <w:rsid w:val="00B26B32"/>
    <w:rsid w:val="00B26B8B"/>
    <w:rsid w:val="00B27716"/>
    <w:rsid w:val="00B305B9"/>
    <w:rsid w:val="00B30883"/>
    <w:rsid w:val="00B31F95"/>
    <w:rsid w:val="00B3236A"/>
    <w:rsid w:val="00B32BCB"/>
    <w:rsid w:val="00B335D3"/>
    <w:rsid w:val="00B33881"/>
    <w:rsid w:val="00B34141"/>
    <w:rsid w:val="00B34358"/>
    <w:rsid w:val="00B34A30"/>
    <w:rsid w:val="00B34C92"/>
    <w:rsid w:val="00B35497"/>
    <w:rsid w:val="00B35D4A"/>
    <w:rsid w:val="00B36644"/>
    <w:rsid w:val="00B3672A"/>
    <w:rsid w:val="00B36B32"/>
    <w:rsid w:val="00B3736C"/>
    <w:rsid w:val="00B374FE"/>
    <w:rsid w:val="00B378A4"/>
    <w:rsid w:val="00B40469"/>
    <w:rsid w:val="00B4072D"/>
    <w:rsid w:val="00B40991"/>
    <w:rsid w:val="00B409E6"/>
    <w:rsid w:val="00B40CC3"/>
    <w:rsid w:val="00B412CB"/>
    <w:rsid w:val="00B4140F"/>
    <w:rsid w:val="00B414FF"/>
    <w:rsid w:val="00B42470"/>
    <w:rsid w:val="00B424C5"/>
    <w:rsid w:val="00B42B17"/>
    <w:rsid w:val="00B42BCF"/>
    <w:rsid w:val="00B42FDB"/>
    <w:rsid w:val="00B4324C"/>
    <w:rsid w:val="00B4349F"/>
    <w:rsid w:val="00B4387F"/>
    <w:rsid w:val="00B43D39"/>
    <w:rsid w:val="00B4457A"/>
    <w:rsid w:val="00B44742"/>
    <w:rsid w:val="00B4478A"/>
    <w:rsid w:val="00B44827"/>
    <w:rsid w:val="00B4487B"/>
    <w:rsid w:val="00B449B1"/>
    <w:rsid w:val="00B44B3A"/>
    <w:rsid w:val="00B45D31"/>
    <w:rsid w:val="00B45FFA"/>
    <w:rsid w:val="00B46355"/>
    <w:rsid w:val="00B46358"/>
    <w:rsid w:val="00B47166"/>
    <w:rsid w:val="00B474BF"/>
    <w:rsid w:val="00B479EF"/>
    <w:rsid w:val="00B50907"/>
    <w:rsid w:val="00B510DE"/>
    <w:rsid w:val="00B510EF"/>
    <w:rsid w:val="00B52083"/>
    <w:rsid w:val="00B523E7"/>
    <w:rsid w:val="00B525E5"/>
    <w:rsid w:val="00B52C58"/>
    <w:rsid w:val="00B53152"/>
    <w:rsid w:val="00B532B4"/>
    <w:rsid w:val="00B53AFE"/>
    <w:rsid w:val="00B53D6D"/>
    <w:rsid w:val="00B5412B"/>
    <w:rsid w:val="00B54972"/>
    <w:rsid w:val="00B54D29"/>
    <w:rsid w:val="00B54F26"/>
    <w:rsid w:val="00B5551B"/>
    <w:rsid w:val="00B55735"/>
    <w:rsid w:val="00B557C8"/>
    <w:rsid w:val="00B55CD8"/>
    <w:rsid w:val="00B55F7B"/>
    <w:rsid w:val="00B55F8C"/>
    <w:rsid w:val="00B56528"/>
    <w:rsid w:val="00B56D43"/>
    <w:rsid w:val="00B57357"/>
    <w:rsid w:val="00B576C4"/>
    <w:rsid w:val="00B605BC"/>
    <w:rsid w:val="00B61745"/>
    <w:rsid w:val="00B61E6C"/>
    <w:rsid w:val="00B62332"/>
    <w:rsid w:val="00B628E0"/>
    <w:rsid w:val="00B632AB"/>
    <w:rsid w:val="00B632E7"/>
    <w:rsid w:val="00B63541"/>
    <w:rsid w:val="00B63C0A"/>
    <w:rsid w:val="00B643F3"/>
    <w:rsid w:val="00B6440F"/>
    <w:rsid w:val="00B652E8"/>
    <w:rsid w:val="00B65BBE"/>
    <w:rsid w:val="00B666D2"/>
    <w:rsid w:val="00B666F5"/>
    <w:rsid w:val="00B66799"/>
    <w:rsid w:val="00B66A50"/>
    <w:rsid w:val="00B66D1C"/>
    <w:rsid w:val="00B66EBB"/>
    <w:rsid w:val="00B66F16"/>
    <w:rsid w:val="00B70C16"/>
    <w:rsid w:val="00B70D47"/>
    <w:rsid w:val="00B70FB0"/>
    <w:rsid w:val="00B7209B"/>
    <w:rsid w:val="00B72E11"/>
    <w:rsid w:val="00B737E0"/>
    <w:rsid w:val="00B73866"/>
    <w:rsid w:val="00B74228"/>
    <w:rsid w:val="00B7431F"/>
    <w:rsid w:val="00B74378"/>
    <w:rsid w:val="00B74B1D"/>
    <w:rsid w:val="00B74F51"/>
    <w:rsid w:val="00B75267"/>
    <w:rsid w:val="00B75E6B"/>
    <w:rsid w:val="00B76194"/>
    <w:rsid w:val="00B76444"/>
    <w:rsid w:val="00B7668B"/>
    <w:rsid w:val="00B77491"/>
    <w:rsid w:val="00B77574"/>
    <w:rsid w:val="00B77775"/>
    <w:rsid w:val="00B77C42"/>
    <w:rsid w:val="00B77D22"/>
    <w:rsid w:val="00B77E93"/>
    <w:rsid w:val="00B803EE"/>
    <w:rsid w:val="00B8097E"/>
    <w:rsid w:val="00B80A12"/>
    <w:rsid w:val="00B80D73"/>
    <w:rsid w:val="00B81018"/>
    <w:rsid w:val="00B82966"/>
    <w:rsid w:val="00B82C38"/>
    <w:rsid w:val="00B83F1D"/>
    <w:rsid w:val="00B84660"/>
    <w:rsid w:val="00B84C0C"/>
    <w:rsid w:val="00B84CC4"/>
    <w:rsid w:val="00B854B8"/>
    <w:rsid w:val="00B856DC"/>
    <w:rsid w:val="00B857AB"/>
    <w:rsid w:val="00B85A6B"/>
    <w:rsid w:val="00B85E46"/>
    <w:rsid w:val="00B8684E"/>
    <w:rsid w:val="00B86D5B"/>
    <w:rsid w:val="00B870A4"/>
    <w:rsid w:val="00B8766D"/>
    <w:rsid w:val="00B87852"/>
    <w:rsid w:val="00B87DB9"/>
    <w:rsid w:val="00B87F3E"/>
    <w:rsid w:val="00B900AF"/>
    <w:rsid w:val="00B90465"/>
    <w:rsid w:val="00B907F6"/>
    <w:rsid w:val="00B91A0F"/>
    <w:rsid w:val="00B9208C"/>
    <w:rsid w:val="00B92589"/>
    <w:rsid w:val="00B9284E"/>
    <w:rsid w:val="00B92DBD"/>
    <w:rsid w:val="00B930B9"/>
    <w:rsid w:val="00B93216"/>
    <w:rsid w:val="00B939D0"/>
    <w:rsid w:val="00B94D61"/>
    <w:rsid w:val="00B95536"/>
    <w:rsid w:val="00B95FCA"/>
    <w:rsid w:val="00B96BD2"/>
    <w:rsid w:val="00B97560"/>
    <w:rsid w:val="00B9777C"/>
    <w:rsid w:val="00B97B7C"/>
    <w:rsid w:val="00BA083C"/>
    <w:rsid w:val="00BA0922"/>
    <w:rsid w:val="00BA1278"/>
    <w:rsid w:val="00BA149E"/>
    <w:rsid w:val="00BA16E5"/>
    <w:rsid w:val="00BA1BC8"/>
    <w:rsid w:val="00BA2449"/>
    <w:rsid w:val="00BA34A4"/>
    <w:rsid w:val="00BA42D2"/>
    <w:rsid w:val="00BA439F"/>
    <w:rsid w:val="00BA49B1"/>
    <w:rsid w:val="00BA4BAB"/>
    <w:rsid w:val="00BA4F9C"/>
    <w:rsid w:val="00BA5697"/>
    <w:rsid w:val="00BA5F63"/>
    <w:rsid w:val="00BA6558"/>
    <w:rsid w:val="00BA6ECA"/>
    <w:rsid w:val="00BA6FBF"/>
    <w:rsid w:val="00BA732B"/>
    <w:rsid w:val="00BA735A"/>
    <w:rsid w:val="00BA735D"/>
    <w:rsid w:val="00BA76B6"/>
    <w:rsid w:val="00BA76C0"/>
    <w:rsid w:val="00BB0A22"/>
    <w:rsid w:val="00BB10E4"/>
    <w:rsid w:val="00BB1386"/>
    <w:rsid w:val="00BB1707"/>
    <w:rsid w:val="00BB1998"/>
    <w:rsid w:val="00BB1E28"/>
    <w:rsid w:val="00BB1FDE"/>
    <w:rsid w:val="00BB282A"/>
    <w:rsid w:val="00BB2922"/>
    <w:rsid w:val="00BB2FD1"/>
    <w:rsid w:val="00BB39AE"/>
    <w:rsid w:val="00BB3D6C"/>
    <w:rsid w:val="00BB4275"/>
    <w:rsid w:val="00BB4BAD"/>
    <w:rsid w:val="00BB5179"/>
    <w:rsid w:val="00BB52BF"/>
    <w:rsid w:val="00BB5E8F"/>
    <w:rsid w:val="00BB6F2D"/>
    <w:rsid w:val="00BB7002"/>
    <w:rsid w:val="00BB709C"/>
    <w:rsid w:val="00BB78E0"/>
    <w:rsid w:val="00BB7E25"/>
    <w:rsid w:val="00BC08FC"/>
    <w:rsid w:val="00BC0EF6"/>
    <w:rsid w:val="00BC13AA"/>
    <w:rsid w:val="00BC1499"/>
    <w:rsid w:val="00BC16BE"/>
    <w:rsid w:val="00BC1887"/>
    <w:rsid w:val="00BC2098"/>
    <w:rsid w:val="00BC20E7"/>
    <w:rsid w:val="00BC221C"/>
    <w:rsid w:val="00BC263A"/>
    <w:rsid w:val="00BC34DE"/>
    <w:rsid w:val="00BC3F6D"/>
    <w:rsid w:val="00BC4557"/>
    <w:rsid w:val="00BC478C"/>
    <w:rsid w:val="00BC49DF"/>
    <w:rsid w:val="00BC4D46"/>
    <w:rsid w:val="00BC5168"/>
    <w:rsid w:val="00BC6498"/>
    <w:rsid w:val="00BC7A5B"/>
    <w:rsid w:val="00BD139F"/>
    <w:rsid w:val="00BD1FC0"/>
    <w:rsid w:val="00BD264F"/>
    <w:rsid w:val="00BD38AE"/>
    <w:rsid w:val="00BD3A6A"/>
    <w:rsid w:val="00BD3D15"/>
    <w:rsid w:val="00BD3DE9"/>
    <w:rsid w:val="00BD4393"/>
    <w:rsid w:val="00BD4B29"/>
    <w:rsid w:val="00BD4B7C"/>
    <w:rsid w:val="00BD4D99"/>
    <w:rsid w:val="00BD51DD"/>
    <w:rsid w:val="00BD5701"/>
    <w:rsid w:val="00BD724A"/>
    <w:rsid w:val="00BD77F2"/>
    <w:rsid w:val="00BD797E"/>
    <w:rsid w:val="00BE18BC"/>
    <w:rsid w:val="00BE2162"/>
    <w:rsid w:val="00BE2525"/>
    <w:rsid w:val="00BE2563"/>
    <w:rsid w:val="00BE271A"/>
    <w:rsid w:val="00BE28DF"/>
    <w:rsid w:val="00BE2CDC"/>
    <w:rsid w:val="00BE31E8"/>
    <w:rsid w:val="00BE34E0"/>
    <w:rsid w:val="00BE3F8A"/>
    <w:rsid w:val="00BE46B1"/>
    <w:rsid w:val="00BE6145"/>
    <w:rsid w:val="00BE7633"/>
    <w:rsid w:val="00BE7F28"/>
    <w:rsid w:val="00BF0BD8"/>
    <w:rsid w:val="00BF1383"/>
    <w:rsid w:val="00BF13C8"/>
    <w:rsid w:val="00BF211B"/>
    <w:rsid w:val="00BF2ED1"/>
    <w:rsid w:val="00BF329F"/>
    <w:rsid w:val="00BF38BB"/>
    <w:rsid w:val="00BF3B12"/>
    <w:rsid w:val="00BF475B"/>
    <w:rsid w:val="00BF4923"/>
    <w:rsid w:val="00BF53DB"/>
    <w:rsid w:val="00BF57D9"/>
    <w:rsid w:val="00BF5962"/>
    <w:rsid w:val="00BF63B8"/>
    <w:rsid w:val="00BF6D1A"/>
    <w:rsid w:val="00BF6D42"/>
    <w:rsid w:val="00BF710E"/>
    <w:rsid w:val="00BF71A0"/>
    <w:rsid w:val="00BF74FD"/>
    <w:rsid w:val="00BF7638"/>
    <w:rsid w:val="00BF7A45"/>
    <w:rsid w:val="00BF7BD5"/>
    <w:rsid w:val="00BF7FC1"/>
    <w:rsid w:val="00C00D7D"/>
    <w:rsid w:val="00C01863"/>
    <w:rsid w:val="00C01946"/>
    <w:rsid w:val="00C01A7E"/>
    <w:rsid w:val="00C02052"/>
    <w:rsid w:val="00C02749"/>
    <w:rsid w:val="00C03C4A"/>
    <w:rsid w:val="00C03D50"/>
    <w:rsid w:val="00C04486"/>
    <w:rsid w:val="00C04535"/>
    <w:rsid w:val="00C045A3"/>
    <w:rsid w:val="00C04699"/>
    <w:rsid w:val="00C04A18"/>
    <w:rsid w:val="00C0521D"/>
    <w:rsid w:val="00C0553E"/>
    <w:rsid w:val="00C062E5"/>
    <w:rsid w:val="00C06404"/>
    <w:rsid w:val="00C0668C"/>
    <w:rsid w:val="00C06965"/>
    <w:rsid w:val="00C07083"/>
    <w:rsid w:val="00C07264"/>
    <w:rsid w:val="00C1037D"/>
    <w:rsid w:val="00C1039C"/>
    <w:rsid w:val="00C104F8"/>
    <w:rsid w:val="00C10CB4"/>
    <w:rsid w:val="00C119E5"/>
    <w:rsid w:val="00C12167"/>
    <w:rsid w:val="00C123EF"/>
    <w:rsid w:val="00C12E69"/>
    <w:rsid w:val="00C1382B"/>
    <w:rsid w:val="00C13B54"/>
    <w:rsid w:val="00C1585B"/>
    <w:rsid w:val="00C15DAD"/>
    <w:rsid w:val="00C16EBA"/>
    <w:rsid w:val="00C176FE"/>
    <w:rsid w:val="00C177C6"/>
    <w:rsid w:val="00C17936"/>
    <w:rsid w:val="00C17B2D"/>
    <w:rsid w:val="00C20207"/>
    <w:rsid w:val="00C20379"/>
    <w:rsid w:val="00C203FD"/>
    <w:rsid w:val="00C21E11"/>
    <w:rsid w:val="00C225CE"/>
    <w:rsid w:val="00C226C4"/>
    <w:rsid w:val="00C22730"/>
    <w:rsid w:val="00C22B9A"/>
    <w:rsid w:val="00C22EBC"/>
    <w:rsid w:val="00C22FB7"/>
    <w:rsid w:val="00C23E15"/>
    <w:rsid w:val="00C23F90"/>
    <w:rsid w:val="00C24427"/>
    <w:rsid w:val="00C24C71"/>
    <w:rsid w:val="00C250D1"/>
    <w:rsid w:val="00C25E1F"/>
    <w:rsid w:val="00C25F4C"/>
    <w:rsid w:val="00C2628D"/>
    <w:rsid w:val="00C267D1"/>
    <w:rsid w:val="00C268A6"/>
    <w:rsid w:val="00C275A2"/>
    <w:rsid w:val="00C279B7"/>
    <w:rsid w:val="00C309C8"/>
    <w:rsid w:val="00C3120A"/>
    <w:rsid w:val="00C31288"/>
    <w:rsid w:val="00C326DD"/>
    <w:rsid w:val="00C32A30"/>
    <w:rsid w:val="00C32A47"/>
    <w:rsid w:val="00C32EA4"/>
    <w:rsid w:val="00C32F59"/>
    <w:rsid w:val="00C331E8"/>
    <w:rsid w:val="00C33772"/>
    <w:rsid w:val="00C3454F"/>
    <w:rsid w:val="00C34697"/>
    <w:rsid w:val="00C346DB"/>
    <w:rsid w:val="00C35D49"/>
    <w:rsid w:val="00C36B53"/>
    <w:rsid w:val="00C37216"/>
    <w:rsid w:val="00C3732D"/>
    <w:rsid w:val="00C373A0"/>
    <w:rsid w:val="00C37D30"/>
    <w:rsid w:val="00C40BDA"/>
    <w:rsid w:val="00C40EB0"/>
    <w:rsid w:val="00C41662"/>
    <w:rsid w:val="00C41770"/>
    <w:rsid w:val="00C417A2"/>
    <w:rsid w:val="00C41F50"/>
    <w:rsid w:val="00C42326"/>
    <w:rsid w:val="00C42496"/>
    <w:rsid w:val="00C4391F"/>
    <w:rsid w:val="00C43EFD"/>
    <w:rsid w:val="00C4406D"/>
    <w:rsid w:val="00C4427C"/>
    <w:rsid w:val="00C448D2"/>
    <w:rsid w:val="00C44F43"/>
    <w:rsid w:val="00C45D35"/>
    <w:rsid w:val="00C46092"/>
    <w:rsid w:val="00C46859"/>
    <w:rsid w:val="00C47A41"/>
    <w:rsid w:val="00C47B92"/>
    <w:rsid w:val="00C47ED4"/>
    <w:rsid w:val="00C50B44"/>
    <w:rsid w:val="00C51023"/>
    <w:rsid w:val="00C51938"/>
    <w:rsid w:val="00C52136"/>
    <w:rsid w:val="00C52D67"/>
    <w:rsid w:val="00C531FA"/>
    <w:rsid w:val="00C5407C"/>
    <w:rsid w:val="00C5431A"/>
    <w:rsid w:val="00C54401"/>
    <w:rsid w:val="00C54578"/>
    <w:rsid w:val="00C546EE"/>
    <w:rsid w:val="00C54C25"/>
    <w:rsid w:val="00C54DE9"/>
    <w:rsid w:val="00C5567F"/>
    <w:rsid w:val="00C55AE4"/>
    <w:rsid w:val="00C55BA0"/>
    <w:rsid w:val="00C55FB9"/>
    <w:rsid w:val="00C567DA"/>
    <w:rsid w:val="00C56D78"/>
    <w:rsid w:val="00C56DE2"/>
    <w:rsid w:val="00C57071"/>
    <w:rsid w:val="00C57826"/>
    <w:rsid w:val="00C57C4F"/>
    <w:rsid w:val="00C600AC"/>
    <w:rsid w:val="00C60739"/>
    <w:rsid w:val="00C60B84"/>
    <w:rsid w:val="00C6152F"/>
    <w:rsid w:val="00C627B0"/>
    <w:rsid w:val="00C629B1"/>
    <w:rsid w:val="00C62CB8"/>
    <w:rsid w:val="00C62D39"/>
    <w:rsid w:val="00C63FD8"/>
    <w:rsid w:val="00C640E7"/>
    <w:rsid w:val="00C64266"/>
    <w:rsid w:val="00C64AF7"/>
    <w:rsid w:val="00C64D25"/>
    <w:rsid w:val="00C657DB"/>
    <w:rsid w:val="00C6583F"/>
    <w:rsid w:val="00C65E5D"/>
    <w:rsid w:val="00C66270"/>
    <w:rsid w:val="00C6660F"/>
    <w:rsid w:val="00C66848"/>
    <w:rsid w:val="00C66A93"/>
    <w:rsid w:val="00C66F12"/>
    <w:rsid w:val="00C67000"/>
    <w:rsid w:val="00C670E1"/>
    <w:rsid w:val="00C674D8"/>
    <w:rsid w:val="00C675A1"/>
    <w:rsid w:val="00C67AAD"/>
    <w:rsid w:val="00C67DDD"/>
    <w:rsid w:val="00C700A2"/>
    <w:rsid w:val="00C7076A"/>
    <w:rsid w:val="00C70B0C"/>
    <w:rsid w:val="00C70BE7"/>
    <w:rsid w:val="00C71AE5"/>
    <w:rsid w:val="00C7247E"/>
    <w:rsid w:val="00C72A1E"/>
    <w:rsid w:val="00C72CF8"/>
    <w:rsid w:val="00C72D03"/>
    <w:rsid w:val="00C72EDF"/>
    <w:rsid w:val="00C73235"/>
    <w:rsid w:val="00C734A7"/>
    <w:rsid w:val="00C7355F"/>
    <w:rsid w:val="00C7376A"/>
    <w:rsid w:val="00C739AC"/>
    <w:rsid w:val="00C749BC"/>
    <w:rsid w:val="00C74B3F"/>
    <w:rsid w:val="00C752D0"/>
    <w:rsid w:val="00C756D3"/>
    <w:rsid w:val="00C7570D"/>
    <w:rsid w:val="00C75AE9"/>
    <w:rsid w:val="00C75EA3"/>
    <w:rsid w:val="00C764E5"/>
    <w:rsid w:val="00C76517"/>
    <w:rsid w:val="00C7703E"/>
    <w:rsid w:val="00C77C69"/>
    <w:rsid w:val="00C80108"/>
    <w:rsid w:val="00C808C2"/>
    <w:rsid w:val="00C80B7C"/>
    <w:rsid w:val="00C80CA2"/>
    <w:rsid w:val="00C80D84"/>
    <w:rsid w:val="00C8126A"/>
    <w:rsid w:val="00C813A2"/>
    <w:rsid w:val="00C81B85"/>
    <w:rsid w:val="00C8200F"/>
    <w:rsid w:val="00C8326B"/>
    <w:rsid w:val="00C83486"/>
    <w:rsid w:val="00C834A3"/>
    <w:rsid w:val="00C83788"/>
    <w:rsid w:val="00C8388B"/>
    <w:rsid w:val="00C838DA"/>
    <w:rsid w:val="00C83942"/>
    <w:rsid w:val="00C85631"/>
    <w:rsid w:val="00C85AEA"/>
    <w:rsid w:val="00C85B47"/>
    <w:rsid w:val="00C85D80"/>
    <w:rsid w:val="00C867C6"/>
    <w:rsid w:val="00C869FC"/>
    <w:rsid w:val="00C86BF7"/>
    <w:rsid w:val="00C87259"/>
    <w:rsid w:val="00C873D0"/>
    <w:rsid w:val="00C87467"/>
    <w:rsid w:val="00C879C1"/>
    <w:rsid w:val="00C87D40"/>
    <w:rsid w:val="00C9051E"/>
    <w:rsid w:val="00C90D70"/>
    <w:rsid w:val="00C910EA"/>
    <w:rsid w:val="00C912A4"/>
    <w:rsid w:val="00C91305"/>
    <w:rsid w:val="00C91330"/>
    <w:rsid w:val="00C914FA"/>
    <w:rsid w:val="00C9174A"/>
    <w:rsid w:val="00C9222C"/>
    <w:rsid w:val="00C92C54"/>
    <w:rsid w:val="00C930B4"/>
    <w:rsid w:val="00C938CB"/>
    <w:rsid w:val="00C93B1C"/>
    <w:rsid w:val="00C93BAC"/>
    <w:rsid w:val="00C95279"/>
    <w:rsid w:val="00C95299"/>
    <w:rsid w:val="00C9533F"/>
    <w:rsid w:val="00C9571E"/>
    <w:rsid w:val="00C96025"/>
    <w:rsid w:val="00C96ABD"/>
    <w:rsid w:val="00C97584"/>
    <w:rsid w:val="00CA09EF"/>
    <w:rsid w:val="00CA0FB8"/>
    <w:rsid w:val="00CA109A"/>
    <w:rsid w:val="00CA147C"/>
    <w:rsid w:val="00CA181D"/>
    <w:rsid w:val="00CA1D76"/>
    <w:rsid w:val="00CA23EB"/>
    <w:rsid w:val="00CA2505"/>
    <w:rsid w:val="00CA2AB8"/>
    <w:rsid w:val="00CA3CFF"/>
    <w:rsid w:val="00CA4500"/>
    <w:rsid w:val="00CA4678"/>
    <w:rsid w:val="00CA4CA2"/>
    <w:rsid w:val="00CA4D67"/>
    <w:rsid w:val="00CA4FBE"/>
    <w:rsid w:val="00CA4FF3"/>
    <w:rsid w:val="00CA50E8"/>
    <w:rsid w:val="00CA525A"/>
    <w:rsid w:val="00CA5316"/>
    <w:rsid w:val="00CA54F7"/>
    <w:rsid w:val="00CA58FF"/>
    <w:rsid w:val="00CA5B30"/>
    <w:rsid w:val="00CA5C97"/>
    <w:rsid w:val="00CA5D82"/>
    <w:rsid w:val="00CA6227"/>
    <w:rsid w:val="00CA730A"/>
    <w:rsid w:val="00CA7484"/>
    <w:rsid w:val="00CA7625"/>
    <w:rsid w:val="00CA7EB3"/>
    <w:rsid w:val="00CB1282"/>
    <w:rsid w:val="00CB1A18"/>
    <w:rsid w:val="00CB1B4A"/>
    <w:rsid w:val="00CB1C0F"/>
    <w:rsid w:val="00CB2008"/>
    <w:rsid w:val="00CB24B0"/>
    <w:rsid w:val="00CB2592"/>
    <w:rsid w:val="00CB2AD0"/>
    <w:rsid w:val="00CB2B91"/>
    <w:rsid w:val="00CB2B92"/>
    <w:rsid w:val="00CB2BA8"/>
    <w:rsid w:val="00CB32C6"/>
    <w:rsid w:val="00CB3F3A"/>
    <w:rsid w:val="00CB42F6"/>
    <w:rsid w:val="00CB4B7D"/>
    <w:rsid w:val="00CB4D5C"/>
    <w:rsid w:val="00CB509D"/>
    <w:rsid w:val="00CB5C58"/>
    <w:rsid w:val="00CB5D4F"/>
    <w:rsid w:val="00CB67DE"/>
    <w:rsid w:val="00CB6A69"/>
    <w:rsid w:val="00CB731C"/>
    <w:rsid w:val="00CB7462"/>
    <w:rsid w:val="00CB7504"/>
    <w:rsid w:val="00CB7585"/>
    <w:rsid w:val="00CB775A"/>
    <w:rsid w:val="00CB7BC6"/>
    <w:rsid w:val="00CB7D2F"/>
    <w:rsid w:val="00CC0A64"/>
    <w:rsid w:val="00CC0D8B"/>
    <w:rsid w:val="00CC183D"/>
    <w:rsid w:val="00CC1B17"/>
    <w:rsid w:val="00CC1F4B"/>
    <w:rsid w:val="00CC22E7"/>
    <w:rsid w:val="00CC2304"/>
    <w:rsid w:val="00CC2512"/>
    <w:rsid w:val="00CC2AD8"/>
    <w:rsid w:val="00CC2BCC"/>
    <w:rsid w:val="00CC3660"/>
    <w:rsid w:val="00CC3AE2"/>
    <w:rsid w:val="00CC4764"/>
    <w:rsid w:val="00CC505A"/>
    <w:rsid w:val="00CC5CD7"/>
    <w:rsid w:val="00CC632A"/>
    <w:rsid w:val="00CC65B8"/>
    <w:rsid w:val="00CC6649"/>
    <w:rsid w:val="00CC667A"/>
    <w:rsid w:val="00CC79FD"/>
    <w:rsid w:val="00CC7B3C"/>
    <w:rsid w:val="00CC7BDD"/>
    <w:rsid w:val="00CC7E77"/>
    <w:rsid w:val="00CC7EEE"/>
    <w:rsid w:val="00CD115E"/>
    <w:rsid w:val="00CD16CB"/>
    <w:rsid w:val="00CD1846"/>
    <w:rsid w:val="00CD1B2F"/>
    <w:rsid w:val="00CD1EBD"/>
    <w:rsid w:val="00CD1FB2"/>
    <w:rsid w:val="00CD200E"/>
    <w:rsid w:val="00CD2127"/>
    <w:rsid w:val="00CD280E"/>
    <w:rsid w:val="00CD289E"/>
    <w:rsid w:val="00CD2FF9"/>
    <w:rsid w:val="00CD381F"/>
    <w:rsid w:val="00CD48D9"/>
    <w:rsid w:val="00CD5133"/>
    <w:rsid w:val="00CD5509"/>
    <w:rsid w:val="00CD5C61"/>
    <w:rsid w:val="00CD5DAF"/>
    <w:rsid w:val="00CD5FDD"/>
    <w:rsid w:val="00CD628A"/>
    <w:rsid w:val="00CD65E6"/>
    <w:rsid w:val="00CD6986"/>
    <w:rsid w:val="00CE0639"/>
    <w:rsid w:val="00CE069E"/>
    <w:rsid w:val="00CE154B"/>
    <w:rsid w:val="00CE1789"/>
    <w:rsid w:val="00CE24C6"/>
    <w:rsid w:val="00CE29DF"/>
    <w:rsid w:val="00CE2E1D"/>
    <w:rsid w:val="00CE32D7"/>
    <w:rsid w:val="00CE3C22"/>
    <w:rsid w:val="00CE43F9"/>
    <w:rsid w:val="00CE4453"/>
    <w:rsid w:val="00CE44BC"/>
    <w:rsid w:val="00CE4C5B"/>
    <w:rsid w:val="00CE4D28"/>
    <w:rsid w:val="00CE4F42"/>
    <w:rsid w:val="00CE510B"/>
    <w:rsid w:val="00CE6009"/>
    <w:rsid w:val="00CE672A"/>
    <w:rsid w:val="00CE6E9A"/>
    <w:rsid w:val="00CE712C"/>
    <w:rsid w:val="00CE737D"/>
    <w:rsid w:val="00CE773A"/>
    <w:rsid w:val="00CF08C0"/>
    <w:rsid w:val="00CF0C86"/>
    <w:rsid w:val="00CF10E5"/>
    <w:rsid w:val="00CF32CC"/>
    <w:rsid w:val="00CF354F"/>
    <w:rsid w:val="00CF3740"/>
    <w:rsid w:val="00CF3E6F"/>
    <w:rsid w:val="00CF6FF5"/>
    <w:rsid w:val="00CF753B"/>
    <w:rsid w:val="00CF7633"/>
    <w:rsid w:val="00CF781F"/>
    <w:rsid w:val="00CF7A93"/>
    <w:rsid w:val="00CF7D87"/>
    <w:rsid w:val="00D01352"/>
    <w:rsid w:val="00D014AF"/>
    <w:rsid w:val="00D019EA"/>
    <w:rsid w:val="00D01A8F"/>
    <w:rsid w:val="00D028A8"/>
    <w:rsid w:val="00D02975"/>
    <w:rsid w:val="00D02ACE"/>
    <w:rsid w:val="00D02B8E"/>
    <w:rsid w:val="00D02BC2"/>
    <w:rsid w:val="00D031CC"/>
    <w:rsid w:val="00D033C2"/>
    <w:rsid w:val="00D03BDC"/>
    <w:rsid w:val="00D0437F"/>
    <w:rsid w:val="00D04F87"/>
    <w:rsid w:val="00D051AE"/>
    <w:rsid w:val="00D0521E"/>
    <w:rsid w:val="00D0544C"/>
    <w:rsid w:val="00D06158"/>
    <w:rsid w:val="00D06551"/>
    <w:rsid w:val="00D06B23"/>
    <w:rsid w:val="00D06DB3"/>
    <w:rsid w:val="00D070C7"/>
    <w:rsid w:val="00D07859"/>
    <w:rsid w:val="00D07EA8"/>
    <w:rsid w:val="00D10054"/>
    <w:rsid w:val="00D106BF"/>
    <w:rsid w:val="00D11425"/>
    <w:rsid w:val="00D11C3E"/>
    <w:rsid w:val="00D11FCF"/>
    <w:rsid w:val="00D1210A"/>
    <w:rsid w:val="00D13143"/>
    <w:rsid w:val="00D1329D"/>
    <w:rsid w:val="00D134BF"/>
    <w:rsid w:val="00D1384D"/>
    <w:rsid w:val="00D1418A"/>
    <w:rsid w:val="00D145BB"/>
    <w:rsid w:val="00D14C0C"/>
    <w:rsid w:val="00D152FB"/>
    <w:rsid w:val="00D15406"/>
    <w:rsid w:val="00D1546D"/>
    <w:rsid w:val="00D15493"/>
    <w:rsid w:val="00D15517"/>
    <w:rsid w:val="00D1569C"/>
    <w:rsid w:val="00D157B4"/>
    <w:rsid w:val="00D15EC7"/>
    <w:rsid w:val="00D162FC"/>
    <w:rsid w:val="00D16593"/>
    <w:rsid w:val="00D178A9"/>
    <w:rsid w:val="00D17984"/>
    <w:rsid w:val="00D2015C"/>
    <w:rsid w:val="00D22B8A"/>
    <w:rsid w:val="00D22D18"/>
    <w:rsid w:val="00D23107"/>
    <w:rsid w:val="00D232E1"/>
    <w:rsid w:val="00D236C6"/>
    <w:rsid w:val="00D23988"/>
    <w:rsid w:val="00D239C5"/>
    <w:rsid w:val="00D23A2D"/>
    <w:rsid w:val="00D23A7D"/>
    <w:rsid w:val="00D23D81"/>
    <w:rsid w:val="00D23F4F"/>
    <w:rsid w:val="00D240D5"/>
    <w:rsid w:val="00D2452F"/>
    <w:rsid w:val="00D2459D"/>
    <w:rsid w:val="00D25446"/>
    <w:rsid w:val="00D2591E"/>
    <w:rsid w:val="00D25920"/>
    <w:rsid w:val="00D26100"/>
    <w:rsid w:val="00D26133"/>
    <w:rsid w:val="00D26C20"/>
    <w:rsid w:val="00D27735"/>
    <w:rsid w:val="00D27E95"/>
    <w:rsid w:val="00D303F6"/>
    <w:rsid w:val="00D3064A"/>
    <w:rsid w:val="00D309B8"/>
    <w:rsid w:val="00D30B0A"/>
    <w:rsid w:val="00D31EF1"/>
    <w:rsid w:val="00D32B79"/>
    <w:rsid w:val="00D32D4F"/>
    <w:rsid w:val="00D33527"/>
    <w:rsid w:val="00D33965"/>
    <w:rsid w:val="00D33C54"/>
    <w:rsid w:val="00D33D26"/>
    <w:rsid w:val="00D33F3A"/>
    <w:rsid w:val="00D33FA8"/>
    <w:rsid w:val="00D343D8"/>
    <w:rsid w:val="00D345B8"/>
    <w:rsid w:val="00D348E5"/>
    <w:rsid w:val="00D34CF9"/>
    <w:rsid w:val="00D34D5A"/>
    <w:rsid w:val="00D34E69"/>
    <w:rsid w:val="00D34FCB"/>
    <w:rsid w:val="00D35553"/>
    <w:rsid w:val="00D3586A"/>
    <w:rsid w:val="00D359EA"/>
    <w:rsid w:val="00D35E95"/>
    <w:rsid w:val="00D36763"/>
    <w:rsid w:val="00D36B2E"/>
    <w:rsid w:val="00D371E5"/>
    <w:rsid w:val="00D37D7A"/>
    <w:rsid w:val="00D40619"/>
    <w:rsid w:val="00D406AA"/>
    <w:rsid w:val="00D40700"/>
    <w:rsid w:val="00D42BF3"/>
    <w:rsid w:val="00D42F68"/>
    <w:rsid w:val="00D4326C"/>
    <w:rsid w:val="00D43350"/>
    <w:rsid w:val="00D437C0"/>
    <w:rsid w:val="00D44228"/>
    <w:rsid w:val="00D44451"/>
    <w:rsid w:val="00D4492E"/>
    <w:rsid w:val="00D44AFF"/>
    <w:rsid w:val="00D44D47"/>
    <w:rsid w:val="00D45E89"/>
    <w:rsid w:val="00D4656F"/>
    <w:rsid w:val="00D473E2"/>
    <w:rsid w:val="00D506EE"/>
    <w:rsid w:val="00D50F80"/>
    <w:rsid w:val="00D5124B"/>
    <w:rsid w:val="00D51827"/>
    <w:rsid w:val="00D51A53"/>
    <w:rsid w:val="00D51D79"/>
    <w:rsid w:val="00D51D8C"/>
    <w:rsid w:val="00D5228D"/>
    <w:rsid w:val="00D5274B"/>
    <w:rsid w:val="00D52ECF"/>
    <w:rsid w:val="00D52FB7"/>
    <w:rsid w:val="00D53897"/>
    <w:rsid w:val="00D539A0"/>
    <w:rsid w:val="00D53D61"/>
    <w:rsid w:val="00D53F22"/>
    <w:rsid w:val="00D55479"/>
    <w:rsid w:val="00D55961"/>
    <w:rsid w:val="00D56072"/>
    <w:rsid w:val="00D561BD"/>
    <w:rsid w:val="00D567FB"/>
    <w:rsid w:val="00D5681C"/>
    <w:rsid w:val="00D57167"/>
    <w:rsid w:val="00D57D57"/>
    <w:rsid w:val="00D57FFE"/>
    <w:rsid w:val="00D60869"/>
    <w:rsid w:val="00D6155A"/>
    <w:rsid w:val="00D6162E"/>
    <w:rsid w:val="00D61D4F"/>
    <w:rsid w:val="00D6223A"/>
    <w:rsid w:val="00D624E6"/>
    <w:rsid w:val="00D6281F"/>
    <w:rsid w:val="00D62C92"/>
    <w:rsid w:val="00D63792"/>
    <w:rsid w:val="00D6388F"/>
    <w:rsid w:val="00D65018"/>
    <w:rsid w:val="00D6579C"/>
    <w:rsid w:val="00D657DB"/>
    <w:rsid w:val="00D65ABE"/>
    <w:rsid w:val="00D65C6F"/>
    <w:rsid w:val="00D65E0D"/>
    <w:rsid w:val="00D6693A"/>
    <w:rsid w:val="00D6719E"/>
    <w:rsid w:val="00D70197"/>
    <w:rsid w:val="00D702F8"/>
    <w:rsid w:val="00D704A9"/>
    <w:rsid w:val="00D709F5"/>
    <w:rsid w:val="00D70E45"/>
    <w:rsid w:val="00D71C41"/>
    <w:rsid w:val="00D71FD5"/>
    <w:rsid w:val="00D72AFB"/>
    <w:rsid w:val="00D72D76"/>
    <w:rsid w:val="00D730B3"/>
    <w:rsid w:val="00D74B5A"/>
    <w:rsid w:val="00D772A9"/>
    <w:rsid w:val="00D774C6"/>
    <w:rsid w:val="00D80C7A"/>
    <w:rsid w:val="00D81091"/>
    <w:rsid w:val="00D812D1"/>
    <w:rsid w:val="00D8136B"/>
    <w:rsid w:val="00D81B17"/>
    <w:rsid w:val="00D81C78"/>
    <w:rsid w:val="00D81E63"/>
    <w:rsid w:val="00D824A7"/>
    <w:rsid w:val="00D827C8"/>
    <w:rsid w:val="00D829FF"/>
    <w:rsid w:val="00D831DB"/>
    <w:rsid w:val="00D838CD"/>
    <w:rsid w:val="00D84141"/>
    <w:rsid w:val="00D842B8"/>
    <w:rsid w:val="00D84A29"/>
    <w:rsid w:val="00D84B40"/>
    <w:rsid w:val="00D85871"/>
    <w:rsid w:val="00D85EB9"/>
    <w:rsid w:val="00D86A58"/>
    <w:rsid w:val="00D87122"/>
    <w:rsid w:val="00D87D31"/>
    <w:rsid w:val="00D910DC"/>
    <w:rsid w:val="00D911F8"/>
    <w:rsid w:val="00D91268"/>
    <w:rsid w:val="00D914A4"/>
    <w:rsid w:val="00D918F3"/>
    <w:rsid w:val="00D91C53"/>
    <w:rsid w:val="00D921D2"/>
    <w:rsid w:val="00D9236C"/>
    <w:rsid w:val="00D924DE"/>
    <w:rsid w:val="00D92C49"/>
    <w:rsid w:val="00D9311D"/>
    <w:rsid w:val="00D93267"/>
    <w:rsid w:val="00D93332"/>
    <w:rsid w:val="00D93333"/>
    <w:rsid w:val="00D93BDE"/>
    <w:rsid w:val="00D9440D"/>
    <w:rsid w:val="00D9451C"/>
    <w:rsid w:val="00D954DF"/>
    <w:rsid w:val="00D9554C"/>
    <w:rsid w:val="00D958F6"/>
    <w:rsid w:val="00D96143"/>
    <w:rsid w:val="00D96597"/>
    <w:rsid w:val="00D96B46"/>
    <w:rsid w:val="00D9761B"/>
    <w:rsid w:val="00DA031F"/>
    <w:rsid w:val="00DA0383"/>
    <w:rsid w:val="00DA09CA"/>
    <w:rsid w:val="00DA120A"/>
    <w:rsid w:val="00DA1506"/>
    <w:rsid w:val="00DA17B5"/>
    <w:rsid w:val="00DA1D5B"/>
    <w:rsid w:val="00DA21A5"/>
    <w:rsid w:val="00DA27AC"/>
    <w:rsid w:val="00DA2BCE"/>
    <w:rsid w:val="00DA366E"/>
    <w:rsid w:val="00DA3AF2"/>
    <w:rsid w:val="00DA3D82"/>
    <w:rsid w:val="00DA4061"/>
    <w:rsid w:val="00DA4387"/>
    <w:rsid w:val="00DA5410"/>
    <w:rsid w:val="00DA5C6D"/>
    <w:rsid w:val="00DA5CCB"/>
    <w:rsid w:val="00DA5DB8"/>
    <w:rsid w:val="00DA6020"/>
    <w:rsid w:val="00DA66AA"/>
    <w:rsid w:val="00DA6ECC"/>
    <w:rsid w:val="00DA741B"/>
    <w:rsid w:val="00DA7881"/>
    <w:rsid w:val="00DA7E79"/>
    <w:rsid w:val="00DB057E"/>
    <w:rsid w:val="00DB077C"/>
    <w:rsid w:val="00DB1BCB"/>
    <w:rsid w:val="00DB2171"/>
    <w:rsid w:val="00DB2D18"/>
    <w:rsid w:val="00DB31B7"/>
    <w:rsid w:val="00DB32FA"/>
    <w:rsid w:val="00DB3B16"/>
    <w:rsid w:val="00DB4032"/>
    <w:rsid w:val="00DB4362"/>
    <w:rsid w:val="00DB4423"/>
    <w:rsid w:val="00DB497A"/>
    <w:rsid w:val="00DB4B89"/>
    <w:rsid w:val="00DB4C55"/>
    <w:rsid w:val="00DB5794"/>
    <w:rsid w:val="00DB58DF"/>
    <w:rsid w:val="00DB67C5"/>
    <w:rsid w:val="00DB6A2C"/>
    <w:rsid w:val="00DB7061"/>
    <w:rsid w:val="00DB71B3"/>
    <w:rsid w:val="00DB7477"/>
    <w:rsid w:val="00DB7491"/>
    <w:rsid w:val="00DC008E"/>
    <w:rsid w:val="00DC045C"/>
    <w:rsid w:val="00DC058B"/>
    <w:rsid w:val="00DC09D5"/>
    <w:rsid w:val="00DC1515"/>
    <w:rsid w:val="00DC1C2E"/>
    <w:rsid w:val="00DC220B"/>
    <w:rsid w:val="00DC26AB"/>
    <w:rsid w:val="00DC2732"/>
    <w:rsid w:val="00DC27DD"/>
    <w:rsid w:val="00DC28E2"/>
    <w:rsid w:val="00DC308F"/>
    <w:rsid w:val="00DC30AE"/>
    <w:rsid w:val="00DC3B5C"/>
    <w:rsid w:val="00DC41D0"/>
    <w:rsid w:val="00DC430B"/>
    <w:rsid w:val="00DC4A7A"/>
    <w:rsid w:val="00DC4CCC"/>
    <w:rsid w:val="00DC50CB"/>
    <w:rsid w:val="00DC535E"/>
    <w:rsid w:val="00DC6082"/>
    <w:rsid w:val="00DC63BC"/>
    <w:rsid w:val="00DC643E"/>
    <w:rsid w:val="00DC6EE3"/>
    <w:rsid w:val="00DC72EC"/>
    <w:rsid w:val="00DC74C7"/>
    <w:rsid w:val="00DC757E"/>
    <w:rsid w:val="00DC7D29"/>
    <w:rsid w:val="00DC7E80"/>
    <w:rsid w:val="00DD0FFF"/>
    <w:rsid w:val="00DD15EE"/>
    <w:rsid w:val="00DD1A6E"/>
    <w:rsid w:val="00DD1E88"/>
    <w:rsid w:val="00DD241D"/>
    <w:rsid w:val="00DD297A"/>
    <w:rsid w:val="00DD2BF9"/>
    <w:rsid w:val="00DD2F2C"/>
    <w:rsid w:val="00DD3124"/>
    <w:rsid w:val="00DD3254"/>
    <w:rsid w:val="00DD38B4"/>
    <w:rsid w:val="00DD41EF"/>
    <w:rsid w:val="00DD4AB1"/>
    <w:rsid w:val="00DD4B22"/>
    <w:rsid w:val="00DD4E56"/>
    <w:rsid w:val="00DD4F7C"/>
    <w:rsid w:val="00DD5205"/>
    <w:rsid w:val="00DD54DA"/>
    <w:rsid w:val="00DD6560"/>
    <w:rsid w:val="00DD65FA"/>
    <w:rsid w:val="00DD6C60"/>
    <w:rsid w:val="00DD71C3"/>
    <w:rsid w:val="00DD73CC"/>
    <w:rsid w:val="00DD74E8"/>
    <w:rsid w:val="00DD759D"/>
    <w:rsid w:val="00DE020B"/>
    <w:rsid w:val="00DE044B"/>
    <w:rsid w:val="00DE0890"/>
    <w:rsid w:val="00DE0E85"/>
    <w:rsid w:val="00DE0F46"/>
    <w:rsid w:val="00DE1B44"/>
    <w:rsid w:val="00DE1C00"/>
    <w:rsid w:val="00DE1E53"/>
    <w:rsid w:val="00DE1FED"/>
    <w:rsid w:val="00DE20AA"/>
    <w:rsid w:val="00DE249B"/>
    <w:rsid w:val="00DE273F"/>
    <w:rsid w:val="00DE435B"/>
    <w:rsid w:val="00DE5A8D"/>
    <w:rsid w:val="00DE601F"/>
    <w:rsid w:val="00DE60F4"/>
    <w:rsid w:val="00DE650F"/>
    <w:rsid w:val="00DE6D9D"/>
    <w:rsid w:val="00DE709B"/>
    <w:rsid w:val="00DE7303"/>
    <w:rsid w:val="00DE79E4"/>
    <w:rsid w:val="00DF0159"/>
    <w:rsid w:val="00DF07FC"/>
    <w:rsid w:val="00DF0A24"/>
    <w:rsid w:val="00DF1DA2"/>
    <w:rsid w:val="00DF2764"/>
    <w:rsid w:val="00DF27A6"/>
    <w:rsid w:val="00DF2968"/>
    <w:rsid w:val="00DF371B"/>
    <w:rsid w:val="00DF3D77"/>
    <w:rsid w:val="00DF4100"/>
    <w:rsid w:val="00DF4239"/>
    <w:rsid w:val="00DF498F"/>
    <w:rsid w:val="00DF5521"/>
    <w:rsid w:val="00DF6497"/>
    <w:rsid w:val="00DF67BF"/>
    <w:rsid w:val="00DF756F"/>
    <w:rsid w:val="00DF7EC9"/>
    <w:rsid w:val="00E00267"/>
    <w:rsid w:val="00E00361"/>
    <w:rsid w:val="00E01461"/>
    <w:rsid w:val="00E014D9"/>
    <w:rsid w:val="00E017AA"/>
    <w:rsid w:val="00E0193C"/>
    <w:rsid w:val="00E01B2B"/>
    <w:rsid w:val="00E02A4D"/>
    <w:rsid w:val="00E02E60"/>
    <w:rsid w:val="00E0379E"/>
    <w:rsid w:val="00E037B2"/>
    <w:rsid w:val="00E03903"/>
    <w:rsid w:val="00E03D3F"/>
    <w:rsid w:val="00E04394"/>
    <w:rsid w:val="00E04563"/>
    <w:rsid w:val="00E04A36"/>
    <w:rsid w:val="00E054FD"/>
    <w:rsid w:val="00E05C17"/>
    <w:rsid w:val="00E05FC0"/>
    <w:rsid w:val="00E0612B"/>
    <w:rsid w:val="00E066D3"/>
    <w:rsid w:val="00E06FA5"/>
    <w:rsid w:val="00E10177"/>
    <w:rsid w:val="00E10530"/>
    <w:rsid w:val="00E10910"/>
    <w:rsid w:val="00E10D91"/>
    <w:rsid w:val="00E10DA4"/>
    <w:rsid w:val="00E10F8E"/>
    <w:rsid w:val="00E113B0"/>
    <w:rsid w:val="00E11678"/>
    <w:rsid w:val="00E12225"/>
    <w:rsid w:val="00E12E67"/>
    <w:rsid w:val="00E13404"/>
    <w:rsid w:val="00E1367A"/>
    <w:rsid w:val="00E137BF"/>
    <w:rsid w:val="00E13932"/>
    <w:rsid w:val="00E13F3D"/>
    <w:rsid w:val="00E16C1C"/>
    <w:rsid w:val="00E17E91"/>
    <w:rsid w:val="00E2013E"/>
    <w:rsid w:val="00E2086A"/>
    <w:rsid w:val="00E20CCC"/>
    <w:rsid w:val="00E21128"/>
    <w:rsid w:val="00E21166"/>
    <w:rsid w:val="00E219A9"/>
    <w:rsid w:val="00E2228D"/>
    <w:rsid w:val="00E22A17"/>
    <w:rsid w:val="00E2352E"/>
    <w:rsid w:val="00E24E41"/>
    <w:rsid w:val="00E25CA6"/>
    <w:rsid w:val="00E25F0D"/>
    <w:rsid w:val="00E2622C"/>
    <w:rsid w:val="00E26775"/>
    <w:rsid w:val="00E27391"/>
    <w:rsid w:val="00E273FC"/>
    <w:rsid w:val="00E275C9"/>
    <w:rsid w:val="00E275F5"/>
    <w:rsid w:val="00E302A5"/>
    <w:rsid w:val="00E30581"/>
    <w:rsid w:val="00E31050"/>
    <w:rsid w:val="00E31441"/>
    <w:rsid w:val="00E315A8"/>
    <w:rsid w:val="00E3178C"/>
    <w:rsid w:val="00E3197C"/>
    <w:rsid w:val="00E325BC"/>
    <w:rsid w:val="00E32F8C"/>
    <w:rsid w:val="00E33268"/>
    <w:rsid w:val="00E3336A"/>
    <w:rsid w:val="00E33E71"/>
    <w:rsid w:val="00E340E7"/>
    <w:rsid w:val="00E34391"/>
    <w:rsid w:val="00E34609"/>
    <w:rsid w:val="00E35005"/>
    <w:rsid w:val="00E35735"/>
    <w:rsid w:val="00E36419"/>
    <w:rsid w:val="00E3682A"/>
    <w:rsid w:val="00E368D3"/>
    <w:rsid w:val="00E36D93"/>
    <w:rsid w:val="00E37164"/>
    <w:rsid w:val="00E377BF"/>
    <w:rsid w:val="00E37877"/>
    <w:rsid w:val="00E37890"/>
    <w:rsid w:val="00E408EF"/>
    <w:rsid w:val="00E40FAD"/>
    <w:rsid w:val="00E41061"/>
    <w:rsid w:val="00E416C8"/>
    <w:rsid w:val="00E4191B"/>
    <w:rsid w:val="00E42138"/>
    <w:rsid w:val="00E42974"/>
    <w:rsid w:val="00E42D89"/>
    <w:rsid w:val="00E430DC"/>
    <w:rsid w:val="00E431FE"/>
    <w:rsid w:val="00E4350D"/>
    <w:rsid w:val="00E4495F"/>
    <w:rsid w:val="00E44F82"/>
    <w:rsid w:val="00E462F5"/>
    <w:rsid w:val="00E477A2"/>
    <w:rsid w:val="00E477C7"/>
    <w:rsid w:val="00E47D8D"/>
    <w:rsid w:val="00E50266"/>
    <w:rsid w:val="00E50A69"/>
    <w:rsid w:val="00E5124E"/>
    <w:rsid w:val="00E51B66"/>
    <w:rsid w:val="00E527BC"/>
    <w:rsid w:val="00E53093"/>
    <w:rsid w:val="00E54307"/>
    <w:rsid w:val="00E55921"/>
    <w:rsid w:val="00E55929"/>
    <w:rsid w:val="00E55BB7"/>
    <w:rsid w:val="00E55E6E"/>
    <w:rsid w:val="00E5604E"/>
    <w:rsid w:val="00E565B6"/>
    <w:rsid w:val="00E56812"/>
    <w:rsid w:val="00E56D2D"/>
    <w:rsid w:val="00E57AF1"/>
    <w:rsid w:val="00E608C4"/>
    <w:rsid w:val="00E6093E"/>
    <w:rsid w:val="00E609CD"/>
    <w:rsid w:val="00E60DA3"/>
    <w:rsid w:val="00E6158F"/>
    <w:rsid w:val="00E6174F"/>
    <w:rsid w:val="00E61AB7"/>
    <w:rsid w:val="00E61F43"/>
    <w:rsid w:val="00E626A0"/>
    <w:rsid w:val="00E62741"/>
    <w:rsid w:val="00E62B4F"/>
    <w:rsid w:val="00E62FB5"/>
    <w:rsid w:val="00E632BD"/>
    <w:rsid w:val="00E63305"/>
    <w:rsid w:val="00E634A6"/>
    <w:rsid w:val="00E63AE7"/>
    <w:rsid w:val="00E63BC4"/>
    <w:rsid w:val="00E63BE7"/>
    <w:rsid w:val="00E64849"/>
    <w:rsid w:val="00E64966"/>
    <w:rsid w:val="00E64E03"/>
    <w:rsid w:val="00E64E84"/>
    <w:rsid w:val="00E64EF1"/>
    <w:rsid w:val="00E64F42"/>
    <w:rsid w:val="00E65200"/>
    <w:rsid w:val="00E65A81"/>
    <w:rsid w:val="00E65E3E"/>
    <w:rsid w:val="00E65FD7"/>
    <w:rsid w:val="00E667C8"/>
    <w:rsid w:val="00E66899"/>
    <w:rsid w:val="00E66B3E"/>
    <w:rsid w:val="00E66B94"/>
    <w:rsid w:val="00E670CB"/>
    <w:rsid w:val="00E67CA3"/>
    <w:rsid w:val="00E67E8A"/>
    <w:rsid w:val="00E67F19"/>
    <w:rsid w:val="00E70195"/>
    <w:rsid w:val="00E70C5F"/>
    <w:rsid w:val="00E70CFB"/>
    <w:rsid w:val="00E711CE"/>
    <w:rsid w:val="00E7158E"/>
    <w:rsid w:val="00E721D2"/>
    <w:rsid w:val="00E73033"/>
    <w:rsid w:val="00E73376"/>
    <w:rsid w:val="00E735B4"/>
    <w:rsid w:val="00E7588B"/>
    <w:rsid w:val="00E7644C"/>
    <w:rsid w:val="00E76EB0"/>
    <w:rsid w:val="00E771CE"/>
    <w:rsid w:val="00E7774F"/>
    <w:rsid w:val="00E8034B"/>
    <w:rsid w:val="00E80DB6"/>
    <w:rsid w:val="00E81472"/>
    <w:rsid w:val="00E81858"/>
    <w:rsid w:val="00E81861"/>
    <w:rsid w:val="00E82BC5"/>
    <w:rsid w:val="00E82F1B"/>
    <w:rsid w:val="00E8348A"/>
    <w:rsid w:val="00E835D1"/>
    <w:rsid w:val="00E83657"/>
    <w:rsid w:val="00E83A14"/>
    <w:rsid w:val="00E83A26"/>
    <w:rsid w:val="00E843AC"/>
    <w:rsid w:val="00E8490E"/>
    <w:rsid w:val="00E85595"/>
    <w:rsid w:val="00E8567F"/>
    <w:rsid w:val="00E85852"/>
    <w:rsid w:val="00E858C2"/>
    <w:rsid w:val="00E859C0"/>
    <w:rsid w:val="00E85A65"/>
    <w:rsid w:val="00E86499"/>
    <w:rsid w:val="00E86A75"/>
    <w:rsid w:val="00E86DEE"/>
    <w:rsid w:val="00E8760E"/>
    <w:rsid w:val="00E87EE4"/>
    <w:rsid w:val="00E90CDF"/>
    <w:rsid w:val="00E90EF4"/>
    <w:rsid w:val="00E91D1D"/>
    <w:rsid w:val="00E91E9B"/>
    <w:rsid w:val="00E92966"/>
    <w:rsid w:val="00E92ACA"/>
    <w:rsid w:val="00E92AE2"/>
    <w:rsid w:val="00E934D1"/>
    <w:rsid w:val="00E936A8"/>
    <w:rsid w:val="00E93D01"/>
    <w:rsid w:val="00E9419D"/>
    <w:rsid w:val="00E94347"/>
    <w:rsid w:val="00E9462A"/>
    <w:rsid w:val="00E95563"/>
    <w:rsid w:val="00E9590B"/>
    <w:rsid w:val="00E966BE"/>
    <w:rsid w:val="00E97B44"/>
    <w:rsid w:val="00E97D4C"/>
    <w:rsid w:val="00EA010F"/>
    <w:rsid w:val="00EA058E"/>
    <w:rsid w:val="00EA23C0"/>
    <w:rsid w:val="00EA2C0E"/>
    <w:rsid w:val="00EA3707"/>
    <w:rsid w:val="00EA3B13"/>
    <w:rsid w:val="00EA474B"/>
    <w:rsid w:val="00EA4784"/>
    <w:rsid w:val="00EA4A15"/>
    <w:rsid w:val="00EA4B3B"/>
    <w:rsid w:val="00EA55F4"/>
    <w:rsid w:val="00EA5656"/>
    <w:rsid w:val="00EA6A64"/>
    <w:rsid w:val="00EA7772"/>
    <w:rsid w:val="00EB00B8"/>
    <w:rsid w:val="00EB03BA"/>
    <w:rsid w:val="00EB0C06"/>
    <w:rsid w:val="00EB2BA2"/>
    <w:rsid w:val="00EB2D15"/>
    <w:rsid w:val="00EB37A7"/>
    <w:rsid w:val="00EB3B01"/>
    <w:rsid w:val="00EB40EA"/>
    <w:rsid w:val="00EB40ED"/>
    <w:rsid w:val="00EB4119"/>
    <w:rsid w:val="00EB4158"/>
    <w:rsid w:val="00EB4431"/>
    <w:rsid w:val="00EB46F7"/>
    <w:rsid w:val="00EB500D"/>
    <w:rsid w:val="00EB5186"/>
    <w:rsid w:val="00EB57CA"/>
    <w:rsid w:val="00EB638E"/>
    <w:rsid w:val="00EB6976"/>
    <w:rsid w:val="00EB6A4B"/>
    <w:rsid w:val="00EB6E23"/>
    <w:rsid w:val="00EB70D1"/>
    <w:rsid w:val="00EC02C0"/>
    <w:rsid w:val="00EC0D25"/>
    <w:rsid w:val="00EC14C1"/>
    <w:rsid w:val="00EC2292"/>
    <w:rsid w:val="00EC2344"/>
    <w:rsid w:val="00EC2537"/>
    <w:rsid w:val="00EC2899"/>
    <w:rsid w:val="00EC292E"/>
    <w:rsid w:val="00EC2E3C"/>
    <w:rsid w:val="00EC3634"/>
    <w:rsid w:val="00EC3A8B"/>
    <w:rsid w:val="00EC3E1A"/>
    <w:rsid w:val="00EC41A1"/>
    <w:rsid w:val="00EC4AA2"/>
    <w:rsid w:val="00EC52B7"/>
    <w:rsid w:val="00EC5329"/>
    <w:rsid w:val="00EC58AF"/>
    <w:rsid w:val="00EC5CF1"/>
    <w:rsid w:val="00EC5D04"/>
    <w:rsid w:val="00EC5EC6"/>
    <w:rsid w:val="00EC7C9F"/>
    <w:rsid w:val="00EC7D0D"/>
    <w:rsid w:val="00EC7E95"/>
    <w:rsid w:val="00ED022E"/>
    <w:rsid w:val="00ED06B1"/>
    <w:rsid w:val="00ED0A90"/>
    <w:rsid w:val="00ED14C5"/>
    <w:rsid w:val="00ED1F78"/>
    <w:rsid w:val="00ED24B8"/>
    <w:rsid w:val="00ED2FD6"/>
    <w:rsid w:val="00ED3272"/>
    <w:rsid w:val="00ED3638"/>
    <w:rsid w:val="00ED41AE"/>
    <w:rsid w:val="00ED4A6D"/>
    <w:rsid w:val="00ED5233"/>
    <w:rsid w:val="00ED554F"/>
    <w:rsid w:val="00ED6016"/>
    <w:rsid w:val="00ED62A6"/>
    <w:rsid w:val="00ED62A8"/>
    <w:rsid w:val="00ED71E4"/>
    <w:rsid w:val="00ED7360"/>
    <w:rsid w:val="00ED73BF"/>
    <w:rsid w:val="00ED7A9E"/>
    <w:rsid w:val="00ED7B1D"/>
    <w:rsid w:val="00ED7C3B"/>
    <w:rsid w:val="00EE00C3"/>
    <w:rsid w:val="00EE0569"/>
    <w:rsid w:val="00EE0901"/>
    <w:rsid w:val="00EE09FF"/>
    <w:rsid w:val="00EE112A"/>
    <w:rsid w:val="00EE112C"/>
    <w:rsid w:val="00EE1149"/>
    <w:rsid w:val="00EE17D3"/>
    <w:rsid w:val="00EE1932"/>
    <w:rsid w:val="00EE1D25"/>
    <w:rsid w:val="00EE2D99"/>
    <w:rsid w:val="00EE38FA"/>
    <w:rsid w:val="00EE3A2F"/>
    <w:rsid w:val="00EE3E9E"/>
    <w:rsid w:val="00EE4519"/>
    <w:rsid w:val="00EE5446"/>
    <w:rsid w:val="00EE5E8A"/>
    <w:rsid w:val="00EE6135"/>
    <w:rsid w:val="00EE68FE"/>
    <w:rsid w:val="00EE6999"/>
    <w:rsid w:val="00EE798B"/>
    <w:rsid w:val="00EE7D02"/>
    <w:rsid w:val="00EF075D"/>
    <w:rsid w:val="00EF0943"/>
    <w:rsid w:val="00EF13D0"/>
    <w:rsid w:val="00EF24F4"/>
    <w:rsid w:val="00EF2528"/>
    <w:rsid w:val="00EF30CE"/>
    <w:rsid w:val="00EF365E"/>
    <w:rsid w:val="00EF380E"/>
    <w:rsid w:val="00EF38DE"/>
    <w:rsid w:val="00EF3D42"/>
    <w:rsid w:val="00EF3DC2"/>
    <w:rsid w:val="00EF46D3"/>
    <w:rsid w:val="00EF47C4"/>
    <w:rsid w:val="00EF4E4D"/>
    <w:rsid w:val="00EF55AE"/>
    <w:rsid w:val="00EF55E0"/>
    <w:rsid w:val="00EF5645"/>
    <w:rsid w:val="00EF5A24"/>
    <w:rsid w:val="00EF5FFE"/>
    <w:rsid w:val="00EF64DB"/>
    <w:rsid w:val="00EF722B"/>
    <w:rsid w:val="00F0070C"/>
    <w:rsid w:val="00F009CF"/>
    <w:rsid w:val="00F01283"/>
    <w:rsid w:val="00F01AD8"/>
    <w:rsid w:val="00F026C4"/>
    <w:rsid w:val="00F027EB"/>
    <w:rsid w:val="00F02B64"/>
    <w:rsid w:val="00F02BFA"/>
    <w:rsid w:val="00F03158"/>
    <w:rsid w:val="00F03B5A"/>
    <w:rsid w:val="00F03C25"/>
    <w:rsid w:val="00F03CAA"/>
    <w:rsid w:val="00F03F0F"/>
    <w:rsid w:val="00F04B3F"/>
    <w:rsid w:val="00F05191"/>
    <w:rsid w:val="00F058AB"/>
    <w:rsid w:val="00F0619F"/>
    <w:rsid w:val="00F072BF"/>
    <w:rsid w:val="00F073FC"/>
    <w:rsid w:val="00F07A37"/>
    <w:rsid w:val="00F07AF5"/>
    <w:rsid w:val="00F07C1F"/>
    <w:rsid w:val="00F1013A"/>
    <w:rsid w:val="00F105DF"/>
    <w:rsid w:val="00F109C6"/>
    <w:rsid w:val="00F1138D"/>
    <w:rsid w:val="00F1144E"/>
    <w:rsid w:val="00F11A40"/>
    <w:rsid w:val="00F12BC2"/>
    <w:rsid w:val="00F12F51"/>
    <w:rsid w:val="00F13009"/>
    <w:rsid w:val="00F14394"/>
    <w:rsid w:val="00F1476C"/>
    <w:rsid w:val="00F148C8"/>
    <w:rsid w:val="00F14CBA"/>
    <w:rsid w:val="00F14DE9"/>
    <w:rsid w:val="00F15412"/>
    <w:rsid w:val="00F15579"/>
    <w:rsid w:val="00F155A8"/>
    <w:rsid w:val="00F155AF"/>
    <w:rsid w:val="00F15609"/>
    <w:rsid w:val="00F1560A"/>
    <w:rsid w:val="00F15A5E"/>
    <w:rsid w:val="00F15A99"/>
    <w:rsid w:val="00F15D21"/>
    <w:rsid w:val="00F166BF"/>
    <w:rsid w:val="00F16DA4"/>
    <w:rsid w:val="00F20329"/>
    <w:rsid w:val="00F20B19"/>
    <w:rsid w:val="00F20FD1"/>
    <w:rsid w:val="00F20FE1"/>
    <w:rsid w:val="00F21A1E"/>
    <w:rsid w:val="00F21FFE"/>
    <w:rsid w:val="00F2223E"/>
    <w:rsid w:val="00F22C74"/>
    <w:rsid w:val="00F22D65"/>
    <w:rsid w:val="00F22F41"/>
    <w:rsid w:val="00F2322F"/>
    <w:rsid w:val="00F23719"/>
    <w:rsid w:val="00F23894"/>
    <w:rsid w:val="00F23D64"/>
    <w:rsid w:val="00F24A23"/>
    <w:rsid w:val="00F256C6"/>
    <w:rsid w:val="00F25E57"/>
    <w:rsid w:val="00F26F96"/>
    <w:rsid w:val="00F30E56"/>
    <w:rsid w:val="00F30E7D"/>
    <w:rsid w:val="00F30F73"/>
    <w:rsid w:val="00F31274"/>
    <w:rsid w:val="00F31388"/>
    <w:rsid w:val="00F31599"/>
    <w:rsid w:val="00F319B1"/>
    <w:rsid w:val="00F31A42"/>
    <w:rsid w:val="00F31A50"/>
    <w:rsid w:val="00F31CF6"/>
    <w:rsid w:val="00F3227C"/>
    <w:rsid w:val="00F326E7"/>
    <w:rsid w:val="00F3363A"/>
    <w:rsid w:val="00F337AD"/>
    <w:rsid w:val="00F33A90"/>
    <w:rsid w:val="00F3451A"/>
    <w:rsid w:val="00F345A0"/>
    <w:rsid w:val="00F34DF7"/>
    <w:rsid w:val="00F3508A"/>
    <w:rsid w:val="00F35390"/>
    <w:rsid w:val="00F3554E"/>
    <w:rsid w:val="00F35A91"/>
    <w:rsid w:val="00F360C9"/>
    <w:rsid w:val="00F3618E"/>
    <w:rsid w:val="00F36529"/>
    <w:rsid w:val="00F365ED"/>
    <w:rsid w:val="00F36E53"/>
    <w:rsid w:val="00F37362"/>
    <w:rsid w:val="00F37723"/>
    <w:rsid w:val="00F40737"/>
    <w:rsid w:val="00F4081D"/>
    <w:rsid w:val="00F41D36"/>
    <w:rsid w:val="00F4247A"/>
    <w:rsid w:val="00F42D54"/>
    <w:rsid w:val="00F42E84"/>
    <w:rsid w:val="00F431EF"/>
    <w:rsid w:val="00F43C86"/>
    <w:rsid w:val="00F449DB"/>
    <w:rsid w:val="00F44FF5"/>
    <w:rsid w:val="00F454F2"/>
    <w:rsid w:val="00F456B2"/>
    <w:rsid w:val="00F45972"/>
    <w:rsid w:val="00F459B4"/>
    <w:rsid w:val="00F464C2"/>
    <w:rsid w:val="00F46673"/>
    <w:rsid w:val="00F4727E"/>
    <w:rsid w:val="00F5089D"/>
    <w:rsid w:val="00F52451"/>
    <w:rsid w:val="00F524BB"/>
    <w:rsid w:val="00F525DE"/>
    <w:rsid w:val="00F528B7"/>
    <w:rsid w:val="00F529BC"/>
    <w:rsid w:val="00F52AB5"/>
    <w:rsid w:val="00F52F6A"/>
    <w:rsid w:val="00F5319E"/>
    <w:rsid w:val="00F5383A"/>
    <w:rsid w:val="00F53901"/>
    <w:rsid w:val="00F53CAE"/>
    <w:rsid w:val="00F54275"/>
    <w:rsid w:val="00F54559"/>
    <w:rsid w:val="00F54A36"/>
    <w:rsid w:val="00F54BA6"/>
    <w:rsid w:val="00F553E7"/>
    <w:rsid w:val="00F553FE"/>
    <w:rsid w:val="00F5545E"/>
    <w:rsid w:val="00F55BD7"/>
    <w:rsid w:val="00F55FBB"/>
    <w:rsid w:val="00F56686"/>
    <w:rsid w:val="00F56F24"/>
    <w:rsid w:val="00F600F9"/>
    <w:rsid w:val="00F601C2"/>
    <w:rsid w:val="00F60732"/>
    <w:rsid w:val="00F60F0B"/>
    <w:rsid w:val="00F612F9"/>
    <w:rsid w:val="00F6134C"/>
    <w:rsid w:val="00F616CD"/>
    <w:rsid w:val="00F61DAF"/>
    <w:rsid w:val="00F623B9"/>
    <w:rsid w:val="00F629C9"/>
    <w:rsid w:val="00F6307C"/>
    <w:rsid w:val="00F633F9"/>
    <w:rsid w:val="00F636C4"/>
    <w:rsid w:val="00F63B67"/>
    <w:rsid w:val="00F63CDD"/>
    <w:rsid w:val="00F64149"/>
    <w:rsid w:val="00F64684"/>
    <w:rsid w:val="00F6495E"/>
    <w:rsid w:val="00F67582"/>
    <w:rsid w:val="00F67A57"/>
    <w:rsid w:val="00F67B7E"/>
    <w:rsid w:val="00F67E30"/>
    <w:rsid w:val="00F700B9"/>
    <w:rsid w:val="00F7090B"/>
    <w:rsid w:val="00F71047"/>
    <w:rsid w:val="00F712C4"/>
    <w:rsid w:val="00F71484"/>
    <w:rsid w:val="00F7228C"/>
    <w:rsid w:val="00F72368"/>
    <w:rsid w:val="00F72491"/>
    <w:rsid w:val="00F72840"/>
    <w:rsid w:val="00F72B61"/>
    <w:rsid w:val="00F7315D"/>
    <w:rsid w:val="00F7346E"/>
    <w:rsid w:val="00F73E6F"/>
    <w:rsid w:val="00F73FAF"/>
    <w:rsid w:val="00F74115"/>
    <w:rsid w:val="00F74120"/>
    <w:rsid w:val="00F74E2B"/>
    <w:rsid w:val="00F756E5"/>
    <w:rsid w:val="00F7688C"/>
    <w:rsid w:val="00F768BE"/>
    <w:rsid w:val="00F768E6"/>
    <w:rsid w:val="00F772BF"/>
    <w:rsid w:val="00F77E4E"/>
    <w:rsid w:val="00F80200"/>
    <w:rsid w:val="00F809ED"/>
    <w:rsid w:val="00F810D5"/>
    <w:rsid w:val="00F8175A"/>
    <w:rsid w:val="00F81A97"/>
    <w:rsid w:val="00F81C01"/>
    <w:rsid w:val="00F82520"/>
    <w:rsid w:val="00F825C6"/>
    <w:rsid w:val="00F82FC9"/>
    <w:rsid w:val="00F8337B"/>
    <w:rsid w:val="00F83801"/>
    <w:rsid w:val="00F839DE"/>
    <w:rsid w:val="00F841DF"/>
    <w:rsid w:val="00F8426E"/>
    <w:rsid w:val="00F843AF"/>
    <w:rsid w:val="00F84551"/>
    <w:rsid w:val="00F84AEA"/>
    <w:rsid w:val="00F84AF4"/>
    <w:rsid w:val="00F84F33"/>
    <w:rsid w:val="00F85B0C"/>
    <w:rsid w:val="00F86C6E"/>
    <w:rsid w:val="00F86FE3"/>
    <w:rsid w:val="00F871D3"/>
    <w:rsid w:val="00F87948"/>
    <w:rsid w:val="00F87ADF"/>
    <w:rsid w:val="00F90415"/>
    <w:rsid w:val="00F90860"/>
    <w:rsid w:val="00F913ED"/>
    <w:rsid w:val="00F919C4"/>
    <w:rsid w:val="00F91B2F"/>
    <w:rsid w:val="00F91DE6"/>
    <w:rsid w:val="00F926D7"/>
    <w:rsid w:val="00F92A24"/>
    <w:rsid w:val="00F92CE2"/>
    <w:rsid w:val="00F93A69"/>
    <w:rsid w:val="00F93D95"/>
    <w:rsid w:val="00F93FF5"/>
    <w:rsid w:val="00F945BE"/>
    <w:rsid w:val="00F94F6A"/>
    <w:rsid w:val="00F9542B"/>
    <w:rsid w:val="00F95676"/>
    <w:rsid w:val="00F95BF3"/>
    <w:rsid w:val="00F95F9A"/>
    <w:rsid w:val="00F960CF"/>
    <w:rsid w:val="00F9626A"/>
    <w:rsid w:val="00F963BA"/>
    <w:rsid w:val="00F96D57"/>
    <w:rsid w:val="00F96F25"/>
    <w:rsid w:val="00F97435"/>
    <w:rsid w:val="00F97655"/>
    <w:rsid w:val="00F978D0"/>
    <w:rsid w:val="00F97C91"/>
    <w:rsid w:val="00F97DC5"/>
    <w:rsid w:val="00FA03A3"/>
    <w:rsid w:val="00FA1146"/>
    <w:rsid w:val="00FA13ED"/>
    <w:rsid w:val="00FA225D"/>
    <w:rsid w:val="00FA2784"/>
    <w:rsid w:val="00FA2868"/>
    <w:rsid w:val="00FA2C15"/>
    <w:rsid w:val="00FA2F7E"/>
    <w:rsid w:val="00FA3642"/>
    <w:rsid w:val="00FA3AE7"/>
    <w:rsid w:val="00FA3C0D"/>
    <w:rsid w:val="00FA3DE1"/>
    <w:rsid w:val="00FA4139"/>
    <w:rsid w:val="00FA4365"/>
    <w:rsid w:val="00FA46BA"/>
    <w:rsid w:val="00FA4C7B"/>
    <w:rsid w:val="00FA542A"/>
    <w:rsid w:val="00FA5C72"/>
    <w:rsid w:val="00FA7034"/>
    <w:rsid w:val="00FA715F"/>
    <w:rsid w:val="00FA7AAC"/>
    <w:rsid w:val="00FA7C1A"/>
    <w:rsid w:val="00FB02C3"/>
    <w:rsid w:val="00FB0F98"/>
    <w:rsid w:val="00FB15DB"/>
    <w:rsid w:val="00FB1B27"/>
    <w:rsid w:val="00FB1FCF"/>
    <w:rsid w:val="00FB256D"/>
    <w:rsid w:val="00FB2915"/>
    <w:rsid w:val="00FB2C61"/>
    <w:rsid w:val="00FB2D66"/>
    <w:rsid w:val="00FB3B1D"/>
    <w:rsid w:val="00FB3CF4"/>
    <w:rsid w:val="00FB3F09"/>
    <w:rsid w:val="00FB4018"/>
    <w:rsid w:val="00FB48DD"/>
    <w:rsid w:val="00FB4A6E"/>
    <w:rsid w:val="00FB5C27"/>
    <w:rsid w:val="00FB6282"/>
    <w:rsid w:val="00FB6409"/>
    <w:rsid w:val="00FB656D"/>
    <w:rsid w:val="00FB65CB"/>
    <w:rsid w:val="00FB694F"/>
    <w:rsid w:val="00FB6A8A"/>
    <w:rsid w:val="00FB6E6F"/>
    <w:rsid w:val="00FB6F76"/>
    <w:rsid w:val="00FB7170"/>
    <w:rsid w:val="00FB7253"/>
    <w:rsid w:val="00FB7CB2"/>
    <w:rsid w:val="00FB7DB2"/>
    <w:rsid w:val="00FC1730"/>
    <w:rsid w:val="00FC2562"/>
    <w:rsid w:val="00FC25BA"/>
    <w:rsid w:val="00FC2AE4"/>
    <w:rsid w:val="00FC32C9"/>
    <w:rsid w:val="00FC38F0"/>
    <w:rsid w:val="00FC39B1"/>
    <w:rsid w:val="00FC3FFD"/>
    <w:rsid w:val="00FC4754"/>
    <w:rsid w:val="00FC4FC5"/>
    <w:rsid w:val="00FC5385"/>
    <w:rsid w:val="00FC583C"/>
    <w:rsid w:val="00FC5C26"/>
    <w:rsid w:val="00FC680C"/>
    <w:rsid w:val="00FC6965"/>
    <w:rsid w:val="00FC6BD1"/>
    <w:rsid w:val="00FC7117"/>
    <w:rsid w:val="00FD042D"/>
    <w:rsid w:val="00FD06BD"/>
    <w:rsid w:val="00FD079B"/>
    <w:rsid w:val="00FD1652"/>
    <w:rsid w:val="00FD174D"/>
    <w:rsid w:val="00FD1DC9"/>
    <w:rsid w:val="00FD2D51"/>
    <w:rsid w:val="00FD3B51"/>
    <w:rsid w:val="00FD49AB"/>
    <w:rsid w:val="00FD50A7"/>
    <w:rsid w:val="00FD5668"/>
    <w:rsid w:val="00FD5E4A"/>
    <w:rsid w:val="00FD615B"/>
    <w:rsid w:val="00FD6441"/>
    <w:rsid w:val="00FD64E5"/>
    <w:rsid w:val="00FD6D6A"/>
    <w:rsid w:val="00FD6F98"/>
    <w:rsid w:val="00FD6FB4"/>
    <w:rsid w:val="00FD77A0"/>
    <w:rsid w:val="00FD7AFF"/>
    <w:rsid w:val="00FD7C72"/>
    <w:rsid w:val="00FD7DBA"/>
    <w:rsid w:val="00FE0650"/>
    <w:rsid w:val="00FE09D7"/>
    <w:rsid w:val="00FE1E3F"/>
    <w:rsid w:val="00FE2908"/>
    <w:rsid w:val="00FE2B17"/>
    <w:rsid w:val="00FE379C"/>
    <w:rsid w:val="00FE41CD"/>
    <w:rsid w:val="00FE43A3"/>
    <w:rsid w:val="00FE451B"/>
    <w:rsid w:val="00FE4717"/>
    <w:rsid w:val="00FE4DB0"/>
    <w:rsid w:val="00FE4F10"/>
    <w:rsid w:val="00FE5316"/>
    <w:rsid w:val="00FE5413"/>
    <w:rsid w:val="00FE5908"/>
    <w:rsid w:val="00FE5EDF"/>
    <w:rsid w:val="00FE60A9"/>
    <w:rsid w:val="00FE6221"/>
    <w:rsid w:val="00FE679F"/>
    <w:rsid w:val="00FE6C54"/>
    <w:rsid w:val="00FE6D9F"/>
    <w:rsid w:val="00FE6EEB"/>
    <w:rsid w:val="00FE74E9"/>
    <w:rsid w:val="00FE765C"/>
    <w:rsid w:val="00FE7B5F"/>
    <w:rsid w:val="00FF0784"/>
    <w:rsid w:val="00FF0BEA"/>
    <w:rsid w:val="00FF0CF4"/>
    <w:rsid w:val="00FF0FCE"/>
    <w:rsid w:val="00FF1925"/>
    <w:rsid w:val="00FF1E74"/>
    <w:rsid w:val="00FF1F65"/>
    <w:rsid w:val="00FF2275"/>
    <w:rsid w:val="00FF252A"/>
    <w:rsid w:val="00FF2C6C"/>
    <w:rsid w:val="00FF321B"/>
    <w:rsid w:val="00FF35EF"/>
    <w:rsid w:val="00FF37AD"/>
    <w:rsid w:val="00FF3E3A"/>
    <w:rsid w:val="00FF4251"/>
    <w:rsid w:val="00FF43B8"/>
    <w:rsid w:val="00FF4C9E"/>
    <w:rsid w:val="00FF5425"/>
    <w:rsid w:val="00FF5479"/>
    <w:rsid w:val="00FF55E0"/>
    <w:rsid w:val="00FF5EC5"/>
    <w:rsid w:val="00FF6468"/>
    <w:rsid w:val="00FF7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593E4"/>
  <w15:docId w15:val="{2726AA14-98B3-844D-80BA-E4C457351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8CC"/>
  </w:style>
  <w:style w:type="paragraph" w:styleId="Heading2">
    <w:name w:val="heading 2"/>
    <w:basedOn w:val="Normal"/>
    <w:next w:val="Normal"/>
    <w:link w:val="Heading2Char"/>
    <w:uiPriority w:val="9"/>
    <w:semiHidden/>
    <w:unhideWhenUsed/>
    <w:qFormat/>
    <w:rsid w:val="00DB1BCB"/>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4">
    <w:name w:val="heading 4"/>
    <w:basedOn w:val="Normal"/>
    <w:next w:val="Normal"/>
    <w:link w:val="Heading4Char"/>
    <w:uiPriority w:val="9"/>
    <w:semiHidden/>
    <w:unhideWhenUsed/>
    <w:qFormat/>
    <w:rsid w:val="000B4FCC"/>
    <w:pPr>
      <w:keepNext/>
      <w:keepLines/>
      <w:spacing w:before="40" w:after="0"/>
      <w:outlineLvl w:val="3"/>
    </w:pPr>
    <w:rPr>
      <w:rFonts w:asciiTheme="majorHAnsi" w:eastAsiaTheme="majorEastAsia" w:hAnsiTheme="majorHAnsi" w:cstheme="majorBidi"/>
      <w:i/>
      <w:iCs/>
      <w:color w:val="3E762A" w:themeColor="accent1" w:themeShade="BF"/>
    </w:rPr>
  </w:style>
  <w:style w:type="paragraph" w:styleId="Heading5">
    <w:name w:val="heading 5"/>
    <w:basedOn w:val="Normal"/>
    <w:next w:val="Normal"/>
    <w:link w:val="Heading5Char"/>
    <w:uiPriority w:val="9"/>
    <w:unhideWhenUsed/>
    <w:qFormat/>
    <w:rsid w:val="00EB6E23"/>
    <w:pPr>
      <w:keepNext/>
      <w:keepLines/>
      <w:spacing w:after="0" w:line="240" w:lineRule="auto"/>
      <w:jc w:val="both"/>
      <w:outlineLvl w:val="4"/>
    </w:pPr>
    <w:rPr>
      <w:rFonts w:eastAsiaTheme="minorEastAsia" w:cstheme="majorBidi"/>
      <w:caps/>
      <w:sz w:val="28"/>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6B9F25"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58">
    <w:name w:val="rvts58"/>
    <w:rsid w:val="00E377BF"/>
  </w:style>
  <w:style w:type="character" w:styleId="CommentReference">
    <w:name w:val="annotation reference"/>
    <w:basedOn w:val="DefaultParagraphFont"/>
    <w:unhideWhenUsed/>
    <w:rsid w:val="00C66848"/>
    <w:rPr>
      <w:sz w:val="16"/>
      <w:szCs w:val="16"/>
    </w:rPr>
  </w:style>
  <w:style w:type="paragraph" w:styleId="CommentText">
    <w:name w:val="annotation text"/>
    <w:basedOn w:val="Normal"/>
    <w:link w:val="CommentTextChar"/>
    <w:unhideWhenUsed/>
    <w:rsid w:val="00C66848"/>
    <w:pPr>
      <w:spacing w:line="240" w:lineRule="auto"/>
    </w:pPr>
    <w:rPr>
      <w:sz w:val="20"/>
      <w:szCs w:val="20"/>
    </w:rPr>
  </w:style>
  <w:style w:type="character" w:customStyle="1" w:styleId="CommentTextChar">
    <w:name w:val="Comment Text Char"/>
    <w:basedOn w:val="DefaultParagraphFont"/>
    <w:link w:val="CommentText"/>
    <w:rsid w:val="00C66848"/>
    <w:rPr>
      <w:sz w:val="20"/>
      <w:szCs w:val="20"/>
    </w:rPr>
  </w:style>
  <w:style w:type="paragraph" w:styleId="CommentSubject">
    <w:name w:val="annotation subject"/>
    <w:basedOn w:val="CommentText"/>
    <w:next w:val="CommentText"/>
    <w:link w:val="CommentSubjectChar"/>
    <w:uiPriority w:val="99"/>
    <w:semiHidden/>
    <w:unhideWhenUsed/>
    <w:rsid w:val="00C66848"/>
    <w:rPr>
      <w:b/>
      <w:bCs/>
    </w:rPr>
  </w:style>
  <w:style w:type="character" w:customStyle="1" w:styleId="CommentSubjectChar">
    <w:name w:val="Comment Subject Char"/>
    <w:basedOn w:val="CommentTextChar"/>
    <w:link w:val="CommentSubject"/>
    <w:uiPriority w:val="99"/>
    <w:semiHidden/>
    <w:rsid w:val="00C66848"/>
    <w:rPr>
      <w:b/>
      <w:bCs/>
      <w:sz w:val="20"/>
      <w:szCs w:val="20"/>
    </w:rPr>
  </w:style>
  <w:style w:type="character" w:customStyle="1" w:styleId="rvts32">
    <w:name w:val="rvts32"/>
    <w:basedOn w:val="DefaultParagraphFont"/>
    <w:rsid w:val="002F7032"/>
    <w:rPr>
      <w:rFonts w:ascii="Calibri" w:hAnsi="Calibri" w:cs="Calibri" w:hint="default"/>
      <w:color w:val="000000"/>
      <w:sz w:val="22"/>
      <w:szCs w:val="22"/>
    </w:rPr>
  </w:style>
  <w:style w:type="character" w:customStyle="1" w:styleId="rvts108">
    <w:name w:val="rvts108"/>
    <w:basedOn w:val="DefaultParagraphFont"/>
    <w:rsid w:val="002F7032"/>
    <w:rPr>
      <w:rFonts w:ascii="Calibri" w:hAnsi="Calibri" w:cs="Calibri" w:hint="default"/>
      <w:i/>
      <w:iCs/>
      <w:color w:val="767171"/>
      <w:sz w:val="22"/>
      <w:szCs w:val="22"/>
      <w:shd w:val="clear" w:color="auto" w:fill="FFFFFF"/>
    </w:rPr>
  </w:style>
  <w:style w:type="character" w:customStyle="1" w:styleId="rvts179">
    <w:name w:val="rvts179"/>
    <w:basedOn w:val="DefaultParagraphFont"/>
    <w:rsid w:val="002F7032"/>
    <w:rPr>
      <w:rFonts w:ascii="Calibri" w:hAnsi="Calibri" w:cs="Calibri" w:hint="default"/>
      <w:color w:val="2E74B5"/>
      <w:sz w:val="22"/>
      <w:szCs w:val="22"/>
    </w:rPr>
  </w:style>
  <w:style w:type="character" w:customStyle="1" w:styleId="rvts40">
    <w:name w:val="rvts40"/>
    <w:basedOn w:val="DefaultParagraphFont"/>
    <w:rsid w:val="002F7032"/>
    <w:rPr>
      <w:rFonts w:ascii="Calibri" w:hAnsi="Calibri" w:cs="Calibri" w:hint="default"/>
      <w:color w:val="0070C0"/>
      <w:sz w:val="22"/>
      <w:szCs w:val="22"/>
    </w:rPr>
  </w:style>
  <w:style w:type="paragraph" w:styleId="Footer">
    <w:name w:val="footer"/>
    <w:basedOn w:val="Normal"/>
    <w:link w:val="FooterChar"/>
    <w:uiPriority w:val="99"/>
    <w:unhideWhenUsed/>
    <w:rsid w:val="00682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DC9"/>
  </w:style>
  <w:style w:type="character" w:customStyle="1" w:styleId="Heading5Char">
    <w:name w:val="Heading 5 Char"/>
    <w:basedOn w:val="DefaultParagraphFont"/>
    <w:link w:val="Heading5"/>
    <w:uiPriority w:val="9"/>
    <w:rsid w:val="00EB6E23"/>
    <w:rPr>
      <w:rFonts w:eastAsiaTheme="minorEastAsia" w:cstheme="majorBidi"/>
      <w:caps/>
      <w:sz w:val="28"/>
      <w:szCs w:val="24"/>
      <w:lang w:eastAsia="ja-JP"/>
    </w:rPr>
  </w:style>
  <w:style w:type="paragraph" w:customStyle="1" w:styleId="Achievement">
    <w:name w:val="Achievement"/>
    <w:basedOn w:val="BodyText"/>
    <w:rsid w:val="00021452"/>
    <w:pPr>
      <w:numPr>
        <w:numId w:val="1"/>
      </w:numPr>
      <w:spacing w:after="60" w:line="240" w:lineRule="atLeast"/>
      <w:ind w:left="360" w:hanging="360"/>
      <w:jc w:val="both"/>
    </w:pPr>
    <w:rPr>
      <w:rFonts w:ascii="Garamond" w:eastAsia="Times New Roman" w:hAnsi="Garamond" w:cs="Times New Roman"/>
      <w:szCs w:val="20"/>
    </w:rPr>
  </w:style>
  <w:style w:type="paragraph" w:styleId="BodyText">
    <w:name w:val="Body Text"/>
    <w:basedOn w:val="Normal"/>
    <w:link w:val="BodyTextChar"/>
    <w:uiPriority w:val="99"/>
    <w:unhideWhenUsed/>
    <w:rsid w:val="00021452"/>
    <w:pPr>
      <w:spacing w:after="120"/>
    </w:pPr>
  </w:style>
  <w:style w:type="character" w:customStyle="1" w:styleId="BodyTextChar">
    <w:name w:val="Body Text Char"/>
    <w:basedOn w:val="DefaultParagraphFont"/>
    <w:link w:val="BodyText"/>
    <w:uiPriority w:val="99"/>
    <w:rsid w:val="00021452"/>
  </w:style>
  <w:style w:type="character" w:customStyle="1" w:styleId="Heading4Char">
    <w:name w:val="Heading 4 Char"/>
    <w:basedOn w:val="DefaultParagraphFont"/>
    <w:link w:val="Heading4"/>
    <w:uiPriority w:val="9"/>
    <w:semiHidden/>
    <w:rsid w:val="000B4FCC"/>
    <w:rPr>
      <w:rFonts w:asciiTheme="majorHAnsi" w:eastAsiaTheme="majorEastAsia" w:hAnsiTheme="majorHAnsi" w:cstheme="majorBidi"/>
      <w:i/>
      <w:iCs/>
      <w:color w:val="3E762A" w:themeColor="accent1" w:themeShade="BF"/>
    </w:rPr>
  </w:style>
  <w:style w:type="paragraph" w:styleId="NoSpacing">
    <w:name w:val="No Spacing"/>
    <w:uiPriority w:val="1"/>
    <w:qFormat/>
    <w:rsid w:val="00271585"/>
    <w:pPr>
      <w:spacing w:after="0" w:line="240" w:lineRule="auto"/>
    </w:pPr>
    <w:rPr>
      <w:rFonts w:ascii="Calibri" w:eastAsia="Calibri" w:hAnsi="Calibri" w:cs="Times New Roman"/>
    </w:rPr>
  </w:style>
  <w:style w:type="paragraph" w:customStyle="1" w:styleId="TableParagraph">
    <w:name w:val="Table Paragraph"/>
    <w:basedOn w:val="Normal"/>
    <w:uiPriority w:val="1"/>
    <w:qFormat/>
    <w:rsid w:val="00024059"/>
    <w:pPr>
      <w:widowControl w:val="0"/>
      <w:autoSpaceDE w:val="0"/>
      <w:autoSpaceDN w:val="0"/>
      <w:spacing w:before="30" w:after="0" w:line="240" w:lineRule="auto"/>
    </w:pPr>
    <w:rPr>
      <w:rFonts w:ascii="Palatino Linotype" w:eastAsia="Palatino Linotype" w:hAnsi="Palatino Linotype" w:cs="Palatino Linotype"/>
    </w:rPr>
  </w:style>
  <w:style w:type="character" w:customStyle="1" w:styleId="Heading2Char">
    <w:name w:val="Heading 2 Char"/>
    <w:basedOn w:val="DefaultParagraphFont"/>
    <w:link w:val="Heading2"/>
    <w:uiPriority w:val="9"/>
    <w:semiHidden/>
    <w:rsid w:val="00DB1BCB"/>
    <w:rPr>
      <w:rFonts w:asciiTheme="majorHAnsi" w:eastAsiaTheme="majorEastAsia" w:hAnsiTheme="majorHAnsi" w:cstheme="majorBidi"/>
      <w:color w:val="3E762A" w:themeColor="accent1" w:themeShade="BF"/>
      <w:sz w:val="26"/>
      <w:szCs w:val="26"/>
    </w:rPr>
  </w:style>
  <w:style w:type="paragraph" w:styleId="Title">
    <w:name w:val="Title"/>
    <w:basedOn w:val="Normal"/>
    <w:link w:val="TitleChar"/>
    <w:uiPriority w:val="1"/>
    <w:qFormat/>
    <w:rsid w:val="003C1CFB"/>
    <w:pPr>
      <w:widowControl w:val="0"/>
      <w:autoSpaceDE w:val="0"/>
      <w:autoSpaceDN w:val="0"/>
      <w:spacing w:before="75" w:after="0" w:line="240" w:lineRule="auto"/>
      <w:ind w:left="126"/>
    </w:pPr>
    <w:rPr>
      <w:rFonts w:ascii="Tahoma" w:eastAsia="Tahoma" w:hAnsi="Tahoma" w:cs="Tahoma"/>
      <w:b/>
      <w:bCs/>
      <w:sz w:val="44"/>
      <w:szCs w:val="44"/>
    </w:rPr>
  </w:style>
  <w:style w:type="character" w:customStyle="1" w:styleId="TitleChar">
    <w:name w:val="Title Char"/>
    <w:basedOn w:val="DefaultParagraphFont"/>
    <w:link w:val="Title"/>
    <w:uiPriority w:val="1"/>
    <w:rsid w:val="003C1CFB"/>
    <w:rPr>
      <w:rFonts w:ascii="Tahoma" w:eastAsia="Tahoma" w:hAnsi="Tahoma" w:cs="Tahoma"/>
      <w:b/>
      <w:bCs/>
      <w:sz w:val="44"/>
      <w:szCs w:val="44"/>
    </w:rPr>
  </w:style>
  <w:style w:type="character" w:customStyle="1" w:styleId="WW8Num4z3">
    <w:name w:val="WW8Num4z3"/>
    <w:rsid w:val="00A232D0"/>
    <w:rPr>
      <w:rFonts w:ascii="Symbol" w:hAnsi="Symbol"/>
    </w:rPr>
  </w:style>
  <w:style w:type="character" w:customStyle="1" w:styleId="UnresolvedMention1">
    <w:name w:val="Unresolved Mention1"/>
    <w:basedOn w:val="DefaultParagraphFont"/>
    <w:uiPriority w:val="99"/>
    <w:semiHidden/>
    <w:unhideWhenUsed/>
    <w:rsid w:val="00B854B8"/>
    <w:rPr>
      <w:color w:val="605E5C"/>
      <w:shd w:val="clear" w:color="auto" w:fill="E1DFDD"/>
    </w:rPr>
  </w:style>
  <w:style w:type="paragraph" w:styleId="Header">
    <w:name w:val="header"/>
    <w:basedOn w:val="Normal"/>
    <w:link w:val="HeaderChar"/>
    <w:uiPriority w:val="99"/>
    <w:unhideWhenUsed/>
    <w:rsid w:val="006C6E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317095">
      <w:bodyDiv w:val="1"/>
      <w:marLeft w:val="0"/>
      <w:marRight w:val="0"/>
      <w:marTop w:val="0"/>
      <w:marBottom w:val="0"/>
      <w:divBdr>
        <w:top w:val="none" w:sz="0" w:space="0" w:color="auto"/>
        <w:left w:val="none" w:sz="0" w:space="0" w:color="auto"/>
        <w:bottom w:val="none" w:sz="0" w:space="0" w:color="auto"/>
        <w:right w:val="none" w:sz="0" w:space="0" w:color="auto"/>
      </w:divBdr>
    </w:div>
    <w:div w:id="216208822">
      <w:bodyDiv w:val="1"/>
      <w:marLeft w:val="0"/>
      <w:marRight w:val="0"/>
      <w:marTop w:val="0"/>
      <w:marBottom w:val="0"/>
      <w:divBdr>
        <w:top w:val="none" w:sz="0" w:space="0" w:color="auto"/>
        <w:left w:val="none" w:sz="0" w:space="0" w:color="auto"/>
        <w:bottom w:val="none" w:sz="0" w:space="0" w:color="auto"/>
        <w:right w:val="none" w:sz="0" w:space="0" w:color="auto"/>
      </w:divBdr>
    </w:div>
    <w:div w:id="296420715">
      <w:bodyDiv w:val="1"/>
      <w:marLeft w:val="0"/>
      <w:marRight w:val="0"/>
      <w:marTop w:val="0"/>
      <w:marBottom w:val="0"/>
      <w:divBdr>
        <w:top w:val="none" w:sz="0" w:space="0" w:color="auto"/>
        <w:left w:val="none" w:sz="0" w:space="0" w:color="auto"/>
        <w:bottom w:val="none" w:sz="0" w:space="0" w:color="auto"/>
        <w:right w:val="none" w:sz="0" w:space="0" w:color="auto"/>
      </w:divBdr>
    </w:div>
    <w:div w:id="344326159">
      <w:bodyDiv w:val="1"/>
      <w:marLeft w:val="0"/>
      <w:marRight w:val="0"/>
      <w:marTop w:val="0"/>
      <w:marBottom w:val="0"/>
      <w:divBdr>
        <w:top w:val="none" w:sz="0" w:space="0" w:color="auto"/>
        <w:left w:val="none" w:sz="0" w:space="0" w:color="auto"/>
        <w:bottom w:val="none" w:sz="0" w:space="0" w:color="auto"/>
        <w:right w:val="none" w:sz="0" w:space="0" w:color="auto"/>
      </w:divBdr>
      <w:divsChild>
        <w:div w:id="181434646">
          <w:marLeft w:val="288"/>
          <w:marRight w:val="0"/>
          <w:marTop w:val="60"/>
          <w:marBottom w:val="0"/>
          <w:divBdr>
            <w:top w:val="none" w:sz="0" w:space="0" w:color="auto"/>
            <w:left w:val="none" w:sz="0" w:space="0" w:color="auto"/>
            <w:bottom w:val="none" w:sz="0" w:space="0" w:color="auto"/>
            <w:right w:val="none" w:sz="0" w:space="0" w:color="auto"/>
          </w:divBdr>
        </w:div>
        <w:div w:id="964387741">
          <w:marLeft w:val="288"/>
          <w:marRight w:val="0"/>
          <w:marTop w:val="60"/>
          <w:marBottom w:val="0"/>
          <w:divBdr>
            <w:top w:val="none" w:sz="0" w:space="0" w:color="auto"/>
            <w:left w:val="none" w:sz="0" w:space="0" w:color="auto"/>
            <w:bottom w:val="none" w:sz="0" w:space="0" w:color="auto"/>
            <w:right w:val="none" w:sz="0" w:space="0" w:color="auto"/>
          </w:divBdr>
        </w:div>
        <w:div w:id="1436628618">
          <w:marLeft w:val="288"/>
          <w:marRight w:val="0"/>
          <w:marTop w:val="60"/>
          <w:marBottom w:val="0"/>
          <w:divBdr>
            <w:top w:val="none" w:sz="0" w:space="0" w:color="auto"/>
            <w:left w:val="none" w:sz="0" w:space="0" w:color="auto"/>
            <w:bottom w:val="none" w:sz="0" w:space="0" w:color="auto"/>
            <w:right w:val="none" w:sz="0" w:space="0" w:color="auto"/>
          </w:divBdr>
        </w:div>
        <w:div w:id="2090498065">
          <w:marLeft w:val="288"/>
          <w:marRight w:val="0"/>
          <w:marTop w:val="60"/>
          <w:marBottom w:val="0"/>
          <w:divBdr>
            <w:top w:val="none" w:sz="0" w:space="0" w:color="auto"/>
            <w:left w:val="none" w:sz="0" w:space="0" w:color="auto"/>
            <w:bottom w:val="none" w:sz="0" w:space="0" w:color="auto"/>
            <w:right w:val="none" w:sz="0" w:space="0" w:color="auto"/>
          </w:divBdr>
        </w:div>
        <w:div w:id="2108378128">
          <w:marLeft w:val="288"/>
          <w:marRight w:val="0"/>
          <w:marTop w:val="60"/>
          <w:marBottom w:val="0"/>
          <w:divBdr>
            <w:top w:val="none" w:sz="0" w:space="0" w:color="auto"/>
            <w:left w:val="none" w:sz="0" w:space="0" w:color="auto"/>
            <w:bottom w:val="none" w:sz="0" w:space="0" w:color="auto"/>
            <w:right w:val="none" w:sz="0" w:space="0" w:color="auto"/>
          </w:divBdr>
        </w:div>
      </w:divsChild>
    </w:div>
    <w:div w:id="417676962">
      <w:bodyDiv w:val="1"/>
      <w:marLeft w:val="0"/>
      <w:marRight w:val="0"/>
      <w:marTop w:val="0"/>
      <w:marBottom w:val="0"/>
      <w:divBdr>
        <w:top w:val="none" w:sz="0" w:space="0" w:color="auto"/>
        <w:left w:val="none" w:sz="0" w:space="0" w:color="auto"/>
        <w:bottom w:val="none" w:sz="0" w:space="0" w:color="auto"/>
        <w:right w:val="none" w:sz="0" w:space="0" w:color="auto"/>
      </w:divBdr>
    </w:div>
    <w:div w:id="543294609">
      <w:bodyDiv w:val="1"/>
      <w:marLeft w:val="0"/>
      <w:marRight w:val="0"/>
      <w:marTop w:val="0"/>
      <w:marBottom w:val="0"/>
      <w:divBdr>
        <w:top w:val="none" w:sz="0" w:space="0" w:color="auto"/>
        <w:left w:val="none" w:sz="0" w:space="0" w:color="auto"/>
        <w:bottom w:val="none" w:sz="0" w:space="0" w:color="auto"/>
        <w:right w:val="none" w:sz="0" w:space="0" w:color="auto"/>
      </w:divBdr>
      <w:divsChild>
        <w:div w:id="43528987">
          <w:marLeft w:val="288"/>
          <w:marRight w:val="0"/>
          <w:marTop w:val="60"/>
          <w:marBottom w:val="0"/>
          <w:divBdr>
            <w:top w:val="none" w:sz="0" w:space="0" w:color="auto"/>
            <w:left w:val="none" w:sz="0" w:space="0" w:color="auto"/>
            <w:bottom w:val="none" w:sz="0" w:space="0" w:color="auto"/>
            <w:right w:val="none" w:sz="0" w:space="0" w:color="auto"/>
          </w:divBdr>
        </w:div>
        <w:div w:id="188690242">
          <w:marLeft w:val="288"/>
          <w:marRight w:val="0"/>
          <w:marTop w:val="60"/>
          <w:marBottom w:val="0"/>
          <w:divBdr>
            <w:top w:val="none" w:sz="0" w:space="0" w:color="auto"/>
            <w:left w:val="none" w:sz="0" w:space="0" w:color="auto"/>
            <w:bottom w:val="none" w:sz="0" w:space="0" w:color="auto"/>
            <w:right w:val="none" w:sz="0" w:space="0" w:color="auto"/>
          </w:divBdr>
        </w:div>
        <w:div w:id="582495252">
          <w:marLeft w:val="288"/>
          <w:marRight w:val="0"/>
          <w:marTop w:val="60"/>
          <w:marBottom w:val="0"/>
          <w:divBdr>
            <w:top w:val="none" w:sz="0" w:space="0" w:color="auto"/>
            <w:left w:val="none" w:sz="0" w:space="0" w:color="auto"/>
            <w:bottom w:val="none" w:sz="0" w:space="0" w:color="auto"/>
            <w:right w:val="none" w:sz="0" w:space="0" w:color="auto"/>
          </w:divBdr>
        </w:div>
        <w:div w:id="911624129">
          <w:marLeft w:val="288"/>
          <w:marRight w:val="0"/>
          <w:marTop w:val="60"/>
          <w:marBottom w:val="0"/>
          <w:divBdr>
            <w:top w:val="none" w:sz="0" w:space="0" w:color="auto"/>
            <w:left w:val="none" w:sz="0" w:space="0" w:color="auto"/>
            <w:bottom w:val="none" w:sz="0" w:space="0" w:color="auto"/>
            <w:right w:val="none" w:sz="0" w:space="0" w:color="auto"/>
          </w:divBdr>
        </w:div>
        <w:div w:id="1436753654">
          <w:marLeft w:val="288"/>
          <w:marRight w:val="0"/>
          <w:marTop w:val="60"/>
          <w:marBottom w:val="0"/>
          <w:divBdr>
            <w:top w:val="none" w:sz="0" w:space="0" w:color="auto"/>
            <w:left w:val="none" w:sz="0" w:space="0" w:color="auto"/>
            <w:bottom w:val="none" w:sz="0" w:space="0" w:color="auto"/>
            <w:right w:val="none" w:sz="0" w:space="0" w:color="auto"/>
          </w:divBdr>
        </w:div>
        <w:div w:id="1984770157">
          <w:marLeft w:val="288"/>
          <w:marRight w:val="0"/>
          <w:marTop w:val="60"/>
          <w:marBottom w:val="0"/>
          <w:divBdr>
            <w:top w:val="none" w:sz="0" w:space="0" w:color="auto"/>
            <w:left w:val="none" w:sz="0" w:space="0" w:color="auto"/>
            <w:bottom w:val="none" w:sz="0" w:space="0" w:color="auto"/>
            <w:right w:val="none" w:sz="0" w:space="0" w:color="auto"/>
          </w:divBdr>
        </w:div>
        <w:div w:id="2035420042">
          <w:marLeft w:val="288"/>
          <w:marRight w:val="0"/>
          <w:marTop w:val="60"/>
          <w:marBottom w:val="0"/>
          <w:divBdr>
            <w:top w:val="none" w:sz="0" w:space="0" w:color="auto"/>
            <w:left w:val="none" w:sz="0" w:space="0" w:color="auto"/>
            <w:bottom w:val="none" w:sz="0" w:space="0" w:color="auto"/>
            <w:right w:val="none" w:sz="0" w:space="0" w:color="auto"/>
          </w:divBdr>
        </w:div>
      </w:divsChild>
    </w:div>
    <w:div w:id="590044216">
      <w:bodyDiv w:val="1"/>
      <w:marLeft w:val="0"/>
      <w:marRight w:val="0"/>
      <w:marTop w:val="0"/>
      <w:marBottom w:val="0"/>
      <w:divBdr>
        <w:top w:val="none" w:sz="0" w:space="0" w:color="auto"/>
        <w:left w:val="none" w:sz="0" w:space="0" w:color="auto"/>
        <w:bottom w:val="none" w:sz="0" w:space="0" w:color="auto"/>
        <w:right w:val="none" w:sz="0" w:space="0" w:color="auto"/>
      </w:divBdr>
      <w:divsChild>
        <w:div w:id="205263958">
          <w:marLeft w:val="288"/>
          <w:marRight w:val="0"/>
          <w:marTop w:val="60"/>
          <w:marBottom w:val="0"/>
          <w:divBdr>
            <w:top w:val="none" w:sz="0" w:space="0" w:color="auto"/>
            <w:left w:val="none" w:sz="0" w:space="0" w:color="auto"/>
            <w:bottom w:val="none" w:sz="0" w:space="0" w:color="auto"/>
            <w:right w:val="none" w:sz="0" w:space="0" w:color="auto"/>
          </w:divBdr>
        </w:div>
        <w:div w:id="988243119">
          <w:marLeft w:val="288"/>
          <w:marRight w:val="0"/>
          <w:marTop w:val="60"/>
          <w:marBottom w:val="0"/>
          <w:divBdr>
            <w:top w:val="none" w:sz="0" w:space="0" w:color="auto"/>
            <w:left w:val="none" w:sz="0" w:space="0" w:color="auto"/>
            <w:bottom w:val="none" w:sz="0" w:space="0" w:color="auto"/>
            <w:right w:val="none" w:sz="0" w:space="0" w:color="auto"/>
          </w:divBdr>
        </w:div>
        <w:div w:id="1859000011">
          <w:marLeft w:val="288"/>
          <w:marRight w:val="0"/>
          <w:marTop w:val="60"/>
          <w:marBottom w:val="0"/>
          <w:divBdr>
            <w:top w:val="none" w:sz="0" w:space="0" w:color="auto"/>
            <w:left w:val="none" w:sz="0" w:space="0" w:color="auto"/>
            <w:bottom w:val="none" w:sz="0" w:space="0" w:color="auto"/>
            <w:right w:val="none" w:sz="0" w:space="0" w:color="auto"/>
          </w:divBdr>
        </w:div>
        <w:div w:id="1977293816">
          <w:marLeft w:val="288"/>
          <w:marRight w:val="0"/>
          <w:marTop w:val="60"/>
          <w:marBottom w:val="0"/>
          <w:divBdr>
            <w:top w:val="none" w:sz="0" w:space="0" w:color="auto"/>
            <w:left w:val="none" w:sz="0" w:space="0" w:color="auto"/>
            <w:bottom w:val="none" w:sz="0" w:space="0" w:color="auto"/>
            <w:right w:val="none" w:sz="0" w:space="0" w:color="auto"/>
          </w:divBdr>
        </w:div>
      </w:divsChild>
    </w:div>
    <w:div w:id="602568031">
      <w:bodyDiv w:val="1"/>
      <w:marLeft w:val="0"/>
      <w:marRight w:val="0"/>
      <w:marTop w:val="0"/>
      <w:marBottom w:val="0"/>
      <w:divBdr>
        <w:top w:val="none" w:sz="0" w:space="0" w:color="auto"/>
        <w:left w:val="none" w:sz="0" w:space="0" w:color="auto"/>
        <w:bottom w:val="none" w:sz="0" w:space="0" w:color="auto"/>
        <w:right w:val="none" w:sz="0" w:space="0" w:color="auto"/>
      </w:divBdr>
      <w:divsChild>
        <w:div w:id="1268200195">
          <w:marLeft w:val="288"/>
          <w:marRight w:val="0"/>
          <w:marTop w:val="0"/>
          <w:marBottom w:val="0"/>
          <w:divBdr>
            <w:top w:val="none" w:sz="0" w:space="0" w:color="auto"/>
            <w:left w:val="none" w:sz="0" w:space="0" w:color="auto"/>
            <w:bottom w:val="none" w:sz="0" w:space="0" w:color="auto"/>
            <w:right w:val="none" w:sz="0" w:space="0" w:color="auto"/>
          </w:divBdr>
        </w:div>
      </w:divsChild>
    </w:div>
    <w:div w:id="722213546">
      <w:bodyDiv w:val="1"/>
      <w:marLeft w:val="0"/>
      <w:marRight w:val="0"/>
      <w:marTop w:val="0"/>
      <w:marBottom w:val="0"/>
      <w:divBdr>
        <w:top w:val="none" w:sz="0" w:space="0" w:color="auto"/>
        <w:left w:val="none" w:sz="0" w:space="0" w:color="auto"/>
        <w:bottom w:val="none" w:sz="0" w:space="0" w:color="auto"/>
        <w:right w:val="none" w:sz="0" w:space="0" w:color="auto"/>
      </w:divBdr>
    </w:div>
    <w:div w:id="794762484">
      <w:bodyDiv w:val="1"/>
      <w:marLeft w:val="0"/>
      <w:marRight w:val="0"/>
      <w:marTop w:val="0"/>
      <w:marBottom w:val="0"/>
      <w:divBdr>
        <w:top w:val="none" w:sz="0" w:space="0" w:color="auto"/>
        <w:left w:val="none" w:sz="0" w:space="0" w:color="auto"/>
        <w:bottom w:val="none" w:sz="0" w:space="0" w:color="auto"/>
        <w:right w:val="none" w:sz="0" w:space="0" w:color="auto"/>
      </w:divBdr>
      <w:divsChild>
        <w:div w:id="473838750">
          <w:marLeft w:val="288"/>
          <w:marRight w:val="0"/>
          <w:marTop w:val="60"/>
          <w:marBottom w:val="0"/>
          <w:divBdr>
            <w:top w:val="none" w:sz="0" w:space="0" w:color="auto"/>
            <w:left w:val="none" w:sz="0" w:space="0" w:color="auto"/>
            <w:bottom w:val="none" w:sz="0" w:space="0" w:color="auto"/>
            <w:right w:val="none" w:sz="0" w:space="0" w:color="auto"/>
          </w:divBdr>
        </w:div>
        <w:div w:id="624897233">
          <w:marLeft w:val="288"/>
          <w:marRight w:val="0"/>
          <w:marTop w:val="60"/>
          <w:marBottom w:val="0"/>
          <w:divBdr>
            <w:top w:val="none" w:sz="0" w:space="0" w:color="auto"/>
            <w:left w:val="none" w:sz="0" w:space="0" w:color="auto"/>
            <w:bottom w:val="none" w:sz="0" w:space="0" w:color="auto"/>
            <w:right w:val="none" w:sz="0" w:space="0" w:color="auto"/>
          </w:divBdr>
        </w:div>
        <w:div w:id="1084374555">
          <w:marLeft w:val="288"/>
          <w:marRight w:val="0"/>
          <w:marTop w:val="60"/>
          <w:marBottom w:val="0"/>
          <w:divBdr>
            <w:top w:val="none" w:sz="0" w:space="0" w:color="auto"/>
            <w:left w:val="none" w:sz="0" w:space="0" w:color="auto"/>
            <w:bottom w:val="none" w:sz="0" w:space="0" w:color="auto"/>
            <w:right w:val="none" w:sz="0" w:space="0" w:color="auto"/>
          </w:divBdr>
        </w:div>
        <w:div w:id="1167134491">
          <w:marLeft w:val="288"/>
          <w:marRight w:val="0"/>
          <w:marTop w:val="60"/>
          <w:marBottom w:val="0"/>
          <w:divBdr>
            <w:top w:val="none" w:sz="0" w:space="0" w:color="auto"/>
            <w:left w:val="none" w:sz="0" w:space="0" w:color="auto"/>
            <w:bottom w:val="none" w:sz="0" w:space="0" w:color="auto"/>
            <w:right w:val="none" w:sz="0" w:space="0" w:color="auto"/>
          </w:divBdr>
        </w:div>
        <w:div w:id="1336496411">
          <w:marLeft w:val="288"/>
          <w:marRight w:val="0"/>
          <w:marTop w:val="60"/>
          <w:marBottom w:val="0"/>
          <w:divBdr>
            <w:top w:val="none" w:sz="0" w:space="0" w:color="auto"/>
            <w:left w:val="none" w:sz="0" w:space="0" w:color="auto"/>
            <w:bottom w:val="none" w:sz="0" w:space="0" w:color="auto"/>
            <w:right w:val="none" w:sz="0" w:space="0" w:color="auto"/>
          </w:divBdr>
        </w:div>
        <w:div w:id="1377001781">
          <w:marLeft w:val="288"/>
          <w:marRight w:val="0"/>
          <w:marTop w:val="60"/>
          <w:marBottom w:val="0"/>
          <w:divBdr>
            <w:top w:val="none" w:sz="0" w:space="0" w:color="auto"/>
            <w:left w:val="none" w:sz="0" w:space="0" w:color="auto"/>
            <w:bottom w:val="none" w:sz="0" w:space="0" w:color="auto"/>
            <w:right w:val="none" w:sz="0" w:space="0" w:color="auto"/>
          </w:divBdr>
        </w:div>
        <w:div w:id="1464613190">
          <w:marLeft w:val="288"/>
          <w:marRight w:val="0"/>
          <w:marTop w:val="60"/>
          <w:marBottom w:val="0"/>
          <w:divBdr>
            <w:top w:val="none" w:sz="0" w:space="0" w:color="auto"/>
            <w:left w:val="none" w:sz="0" w:space="0" w:color="auto"/>
            <w:bottom w:val="none" w:sz="0" w:space="0" w:color="auto"/>
            <w:right w:val="none" w:sz="0" w:space="0" w:color="auto"/>
          </w:divBdr>
        </w:div>
        <w:div w:id="1575509903">
          <w:marLeft w:val="288"/>
          <w:marRight w:val="0"/>
          <w:marTop w:val="60"/>
          <w:marBottom w:val="0"/>
          <w:divBdr>
            <w:top w:val="none" w:sz="0" w:space="0" w:color="auto"/>
            <w:left w:val="none" w:sz="0" w:space="0" w:color="auto"/>
            <w:bottom w:val="none" w:sz="0" w:space="0" w:color="auto"/>
            <w:right w:val="none" w:sz="0" w:space="0" w:color="auto"/>
          </w:divBdr>
        </w:div>
        <w:div w:id="1810898299">
          <w:marLeft w:val="288"/>
          <w:marRight w:val="0"/>
          <w:marTop w:val="60"/>
          <w:marBottom w:val="0"/>
          <w:divBdr>
            <w:top w:val="none" w:sz="0" w:space="0" w:color="auto"/>
            <w:left w:val="none" w:sz="0" w:space="0" w:color="auto"/>
            <w:bottom w:val="none" w:sz="0" w:space="0" w:color="auto"/>
            <w:right w:val="none" w:sz="0" w:space="0" w:color="auto"/>
          </w:divBdr>
        </w:div>
      </w:divsChild>
    </w:div>
    <w:div w:id="1103844217">
      <w:bodyDiv w:val="1"/>
      <w:marLeft w:val="0"/>
      <w:marRight w:val="0"/>
      <w:marTop w:val="0"/>
      <w:marBottom w:val="0"/>
      <w:divBdr>
        <w:top w:val="none" w:sz="0" w:space="0" w:color="auto"/>
        <w:left w:val="none" w:sz="0" w:space="0" w:color="auto"/>
        <w:bottom w:val="none" w:sz="0" w:space="0" w:color="auto"/>
        <w:right w:val="none" w:sz="0" w:space="0" w:color="auto"/>
      </w:divBdr>
    </w:div>
    <w:div w:id="1118530940">
      <w:bodyDiv w:val="1"/>
      <w:marLeft w:val="0"/>
      <w:marRight w:val="0"/>
      <w:marTop w:val="0"/>
      <w:marBottom w:val="0"/>
      <w:divBdr>
        <w:top w:val="none" w:sz="0" w:space="0" w:color="auto"/>
        <w:left w:val="none" w:sz="0" w:space="0" w:color="auto"/>
        <w:bottom w:val="none" w:sz="0" w:space="0" w:color="auto"/>
        <w:right w:val="none" w:sz="0" w:space="0" w:color="auto"/>
      </w:divBdr>
    </w:div>
    <w:div w:id="1165438648">
      <w:bodyDiv w:val="1"/>
      <w:marLeft w:val="0"/>
      <w:marRight w:val="0"/>
      <w:marTop w:val="0"/>
      <w:marBottom w:val="0"/>
      <w:divBdr>
        <w:top w:val="none" w:sz="0" w:space="0" w:color="auto"/>
        <w:left w:val="none" w:sz="0" w:space="0" w:color="auto"/>
        <w:bottom w:val="none" w:sz="0" w:space="0" w:color="auto"/>
        <w:right w:val="none" w:sz="0" w:space="0" w:color="auto"/>
      </w:divBdr>
    </w:div>
    <w:div w:id="1277368515">
      <w:bodyDiv w:val="1"/>
      <w:marLeft w:val="0"/>
      <w:marRight w:val="0"/>
      <w:marTop w:val="0"/>
      <w:marBottom w:val="0"/>
      <w:divBdr>
        <w:top w:val="none" w:sz="0" w:space="0" w:color="auto"/>
        <w:left w:val="none" w:sz="0" w:space="0" w:color="auto"/>
        <w:bottom w:val="none" w:sz="0" w:space="0" w:color="auto"/>
        <w:right w:val="none" w:sz="0" w:space="0" w:color="auto"/>
      </w:divBdr>
    </w:div>
    <w:div w:id="1293289108">
      <w:bodyDiv w:val="1"/>
      <w:marLeft w:val="0"/>
      <w:marRight w:val="0"/>
      <w:marTop w:val="0"/>
      <w:marBottom w:val="0"/>
      <w:divBdr>
        <w:top w:val="none" w:sz="0" w:space="0" w:color="auto"/>
        <w:left w:val="none" w:sz="0" w:space="0" w:color="auto"/>
        <w:bottom w:val="none" w:sz="0" w:space="0" w:color="auto"/>
        <w:right w:val="none" w:sz="0" w:space="0" w:color="auto"/>
      </w:divBdr>
    </w:div>
    <w:div w:id="1321469956">
      <w:bodyDiv w:val="1"/>
      <w:marLeft w:val="0"/>
      <w:marRight w:val="0"/>
      <w:marTop w:val="0"/>
      <w:marBottom w:val="0"/>
      <w:divBdr>
        <w:top w:val="none" w:sz="0" w:space="0" w:color="auto"/>
        <w:left w:val="none" w:sz="0" w:space="0" w:color="auto"/>
        <w:bottom w:val="none" w:sz="0" w:space="0" w:color="auto"/>
        <w:right w:val="none" w:sz="0" w:space="0" w:color="auto"/>
      </w:divBdr>
    </w:div>
    <w:div w:id="1332953417">
      <w:bodyDiv w:val="1"/>
      <w:marLeft w:val="0"/>
      <w:marRight w:val="0"/>
      <w:marTop w:val="0"/>
      <w:marBottom w:val="0"/>
      <w:divBdr>
        <w:top w:val="none" w:sz="0" w:space="0" w:color="auto"/>
        <w:left w:val="none" w:sz="0" w:space="0" w:color="auto"/>
        <w:bottom w:val="none" w:sz="0" w:space="0" w:color="auto"/>
        <w:right w:val="none" w:sz="0" w:space="0" w:color="auto"/>
      </w:divBdr>
      <w:divsChild>
        <w:div w:id="94794205">
          <w:marLeft w:val="0"/>
          <w:marRight w:val="0"/>
          <w:marTop w:val="0"/>
          <w:marBottom w:val="300"/>
          <w:divBdr>
            <w:top w:val="none" w:sz="0" w:space="0" w:color="auto"/>
            <w:left w:val="none" w:sz="0" w:space="0" w:color="auto"/>
            <w:bottom w:val="none" w:sz="0" w:space="0" w:color="auto"/>
            <w:right w:val="none" w:sz="0" w:space="0" w:color="auto"/>
          </w:divBdr>
          <w:divsChild>
            <w:div w:id="31659568">
              <w:marLeft w:val="0"/>
              <w:marRight w:val="0"/>
              <w:marTop w:val="0"/>
              <w:marBottom w:val="0"/>
              <w:divBdr>
                <w:top w:val="none" w:sz="0" w:space="0" w:color="auto"/>
                <w:left w:val="none" w:sz="0" w:space="0" w:color="auto"/>
                <w:bottom w:val="none" w:sz="0" w:space="0" w:color="auto"/>
                <w:right w:val="none" w:sz="0" w:space="0" w:color="auto"/>
              </w:divBdr>
            </w:div>
            <w:div w:id="675037055">
              <w:marLeft w:val="0"/>
              <w:marRight w:val="0"/>
              <w:marTop w:val="0"/>
              <w:marBottom w:val="0"/>
              <w:divBdr>
                <w:top w:val="none" w:sz="0" w:space="0" w:color="auto"/>
                <w:left w:val="none" w:sz="0" w:space="0" w:color="auto"/>
                <w:bottom w:val="none" w:sz="0" w:space="0" w:color="auto"/>
                <w:right w:val="none" w:sz="0" w:space="0" w:color="auto"/>
              </w:divBdr>
            </w:div>
            <w:div w:id="959605742">
              <w:marLeft w:val="0"/>
              <w:marRight w:val="0"/>
              <w:marTop w:val="0"/>
              <w:marBottom w:val="0"/>
              <w:divBdr>
                <w:top w:val="none" w:sz="0" w:space="0" w:color="auto"/>
                <w:left w:val="none" w:sz="0" w:space="0" w:color="auto"/>
                <w:bottom w:val="none" w:sz="0" w:space="0" w:color="auto"/>
                <w:right w:val="none" w:sz="0" w:space="0" w:color="auto"/>
              </w:divBdr>
            </w:div>
            <w:div w:id="1963339889">
              <w:marLeft w:val="0"/>
              <w:marRight w:val="0"/>
              <w:marTop w:val="0"/>
              <w:marBottom w:val="0"/>
              <w:divBdr>
                <w:top w:val="none" w:sz="0" w:space="0" w:color="auto"/>
                <w:left w:val="none" w:sz="0" w:space="0" w:color="auto"/>
                <w:bottom w:val="none" w:sz="0" w:space="0" w:color="auto"/>
                <w:right w:val="none" w:sz="0" w:space="0" w:color="auto"/>
              </w:divBdr>
            </w:div>
          </w:divsChild>
        </w:div>
        <w:div w:id="881983521">
          <w:marLeft w:val="0"/>
          <w:marRight w:val="0"/>
          <w:marTop w:val="0"/>
          <w:marBottom w:val="300"/>
          <w:divBdr>
            <w:top w:val="none" w:sz="0" w:space="0" w:color="auto"/>
            <w:left w:val="none" w:sz="0" w:space="0" w:color="auto"/>
            <w:bottom w:val="none" w:sz="0" w:space="0" w:color="auto"/>
            <w:right w:val="none" w:sz="0" w:space="0" w:color="auto"/>
          </w:divBdr>
          <w:divsChild>
            <w:div w:id="80760889">
              <w:marLeft w:val="0"/>
              <w:marRight w:val="0"/>
              <w:marTop w:val="0"/>
              <w:marBottom w:val="0"/>
              <w:divBdr>
                <w:top w:val="none" w:sz="0" w:space="0" w:color="auto"/>
                <w:left w:val="none" w:sz="0" w:space="0" w:color="auto"/>
                <w:bottom w:val="none" w:sz="0" w:space="0" w:color="auto"/>
                <w:right w:val="none" w:sz="0" w:space="0" w:color="auto"/>
              </w:divBdr>
            </w:div>
            <w:div w:id="947733172">
              <w:marLeft w:val="0"/>
              <w:marRight w:val="0"/>
              <w:marTop w:val="0"/>
              <w:marBottom w:val="0"/>
              <w:divBdr>
                <w:top w:val="none" w:sz="0" w:space="0" w:color="auto"/>
                <w:left w:val="none" w:sz="0" w:space="0" w:color="auto"/>
                <w:bottom w:val="none" w:sz="0" w:space="0" w:color="auto"/>
                <w:right w:val="none" w:sz="0" w:space="0" w:color="auto"/>
              </w:divBdr>
            </w:div>
            <w:div w:id="1299797606">
              <w:marLeft w:val="0"/>
              <w:marRight w:val="0"/>
              <w:marTop w:val="0"/>
              <w:marBottom w:val="0"/>
              <w:divBdr>
                <w:top w:val="none" w:sz="0" w:space="0" w:color="auto"/>
                <w:left w:val="none" w:sz="0" w:space="0" w:color="auto"/>
                <w:bottom w:val="none" w:sz="0" w:space="0" w:color="auto"/>
                <w:right w:val="none" w:sz="0" w:space="0" w:color="auto"/>
              </w:divBdr>
            </w:div>
            <w:div w:id="1796873420">
              <w:marLeft w:val="0"/>
              <w:marRight w:val="0"/>
              <w:marTop w:val="0"/>
              <w:marBottom w:val="0"/>
              <w:divBdr>
                <w:top w:val="none" w:sz="0" w:space="0" w:color="auto"/>
                <w:left w:val="none" w:sz="0" w:space="0" w:color="auto"/>
                <w:bottom w:val="none" w:sz="0" w:space="0" w:color="auto"/>
                <w:right w:val="none" w:sz="0" w:space="0" w:color="auto"/>
              </w:divBdr>
            </w:div>
          </w:divsChild>
        </w:div>
        <w:div w:id="1418747176">
          <w:marLeft w:val="0"/>
          <w:marRight w:val="0"/>
          <w:marTop w:val="0"/>
          <w:marBottom w:val="300"/>
          <w:divBdr>
            <w:top w:val="none" w:sz="0" w:space="0" w:color="auto"/>
            <w:left w:val="none" w:sz="0" w:space="0" w:color="auto"/>
            <w:bottom w:val="none" w:sz="0" w:space="0" w:color="auto"/>
            <w:right w:val="none" w:sz="0" w:space="0" w:color="auto"/>
          </w:divBdr>
          <w:divsChild>
            <w:div w:id="138157860">
              <w:marLeft w:val="0"/>
              <w:marRight w:val="0"/>
              <w:marTop w:val="0"/>
              <w:marBottom w:val="0"/>
              <w:divBdr>
                <w:top w:val="none" w:sz="0" w:space="0" w:color="auto"/>
                <w:left w:val="none" w:sz="0" w:space="0" w:color="auto"/>
                <w:bottom w:val="none" w:sz="0" w:space="0" w:color="auto"/>
                <w:right w:val="none" w:sz="0" w:space="0" w:color="auto"/>
              </w:divBdr>
            </w:div>
            <w:div w:id="485436950">
              <w:marLeft w:val="0"/>
              <w:marRight w:val="0"/>
              <w:marTop w:val="0"/>
              <w:marBottom w:val="0"/>
              <w:divBdr>
                <w:top w:val="none" w:sz="0" w:space="0" w:color="auto"/>
                <w:left w:val="none" w:sz="0" w:space="0" w:color="auto"/>
                <w:bottom w:val="none" w:sz="0" w:space="0" w:color="auto"/>
                <w:right w:val="none" w:sz="0" w:space="0" w:color="auto"/>
              </w:divBdr>
            </w:div>
            <w:div w:id="635650473">
              <w:marLeft w:val="0"/>
              <w:marRight w:val="0"/>
              <w:marTop w:val="0"/>
              <w:marBottom w:val="0"/>
              <w:divBdr>
                <w:top w:val="none" w:sz="0" w:space="0" w:color="auto"/>
                <w:left w:val="none" w:sz="0" w:space="0" w:color="auto"/>
                <w:bottom w:val="none" w:sz="0" w:space="0" w:color="auto"/>
                <w:right w:val="none" w:sz="0" w:space="0" w:color="auto"/>
              </w:divBdr>
            </w:div>
            <w:div w:id="805774878">
              <w:marLeft w:val="0"/>
              <w:marRight w:val="0"/>
              <w:marTop w:val="0"/>
              <w:marBottom w:val="0"/>
              <w:divBdr>
                <w:top w:val="none" w:sz="0" w:space="0" w:color="auto"/>
                <w:left w:val="none" w:sz="0" w:space="0" w:color="auto"/>
                <w:bottom w:val="none" w:sz="0" w:space="0" w:color="auto"/>
                <w:right w:val="none" w:sz="0" w:space="0" w:color="auto"/>
              </w:divBdr>
            </w:div>
            <w:div w:id="967660575">
              <w:marLeft w:val="0"/>
              <w:marRight w:val="0"/>
              <w:marTop w:val="0"/>
              <w:marBottom w:val="0"/>
              <w:divBdr>
                <w:top w:val="none" w:sz="0" w:space="0" w:color="auto"/>
                <w:left w:val="none" w:sz="0" w:space="0" w:color="auto"/>
                <w:bottom w:val="none" w:sz="0" w:space="0" w:color="auto"/>
                <w:right w:val="none" w:sz="0" w:space="0" w:color="auto"/>
              </w:divBdr>
              <w:divsChild>
                <w:div w:id="155184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9669">
          <w:marLeft w:val="0"/>
          <w:marRight w:val="0"/>
          <w:marTop w:val="0"/>
          <w:marBottom w:val="300"/>
          <w:divBdr>
            <w:top w:val="none" w:sz="0" w:space="0" w:color="auto"/>
            <w:left w:val="none" w:sz="0" w:space="0" w:color="auto"/>
            <w:bottom w:val="none" w:sz="0" w:space="0" w:color="auto"/>
            <w:right w:val="none" w:sz="0" w:space="0" w:color="auto"/>
          </w:divBdr>
          <w:divsChild>
            <w:div w:id="458455388">
              <w:marLeft w:val="0"/>
              <w:marRight w:val="0"/>
              <w:marTop w:val="0"/>
              <w:marBottom w:val="0"/>
              <w:divBdr>
                <w:top w:val="none" w:sz="0" w:space="0" w:color="auto"/>
                <w:left w:val="none" w:sz="0" w:space="0" w:color="auto"/>
                <w:bottom w:val="none" w:sz="0" w:space="0" w:color="auto"/>
                <w:right w:val="none" w:sz="0" w:space="0" w:color="auto"/>
              </w:divBdr>
              <w:divsChild>
                <w:div w:id="2108696423">
                  <w:marLeft w:val="0"/>
                  <w:marRight w:val="0"/>
                  <w:marTop w:val="0"/>
                  <w:marBottom w:val="0"/>
                  <w:divBdr>
                    <w:top w:val="none" w:sz="0" w:space="0" w:color="auto"/>
                    <w:left w:val="none" w:sz="0" w:space="0" w:color="auto"/>
                    <w:bottom w:val="none" w:sz="0" w:space="0" w:color="auto"/>
                    <w:right w:val="none" w:sz="0" w:space="0" w:color="auto"/>
                  </w:divBdr>
                </w:div>
              </w:divsChild>
            </w:div>
            <w:div w:id="973364756">
              <w:marLeft w:val="0"/>
              <w:marRight w:val="0"/>
              <w:marTop w:val="0"/>
              <w:marBottom w:val="0"/>
              <w:divBdr>
                <w:top w:val="none" w:sz="0" w:space="0" w:color="auto"/>
                <w:left w:val="none" w:sz="0" w:space="0" w:color="auto"/>
                <w:bottom w:val="none" w:sz="0" w:space="0" w:color="auto"/>
                <w:right w:val="none" w:sz="0" w:space="0" w:color="auto"/>
              </w:divBdr>
            </w:div>
            <w:div w:id="1443067772">
              <w:marLeft w:val="0"/>
              <w:marRight w:val="0"/>
              <w:marTop w:val="0"/>
              <w:marBottom w:val="0"/>
              <w:divBdr>
                <w:top w:val="none" w:sz="0" w:space="0" w:color="auto"/>
                <w:left w:val="none" w:sz="0" w:space="0" w:color="auto"/>
                <w:bottom w:val="none" w:sz="0" w:space="0" w:color="auto"/>
                <w:right w:val="none" w:sz="0" w:space="0" w:color="auto"/>
              </w:divBdr>
            </w:div>
            <w:div w:id="195443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543041">
      <w:bodyDiv w:val="1"/>
      <w:marLeft w:val="0"/>
      <w:marRight w:val="0"/>
      <w:marTop w:val="0"/>
      <w:marBottom w:val="0"/>
      <w:divBdr>
        <w:top w:val="none" w:sz="0" w:space="0" w:color="auto"/>
        <w:left w:val="none" w:sz="0" w:space="0" w:color="auto"/>
        <w:bottom w:val="none" w:sz="0" w:space="0" w:color="auto"/>
        <w:right w:val="none" w:sz="0" w:space="0" w:color="auto"/>
      </w:divBdr>
    </w:div>
    <w:div w:id="1406149627">
      <w:bodyDiv w:val="1"/>
      <w:marLeft w:val="0"/>
      <w:marRight w:val="0"/>
      <w:marTop w:val="0"/>
      <w:marBottom w:val="0"/>
      <w:divBdr>
        <w:top w:val="none" w:sz="0" w:space="0" w:color="auto"/>
        <w:left w:val="none" w:sz="0" w:space="0" w:color="auto"/>
        <w:bottom w:val="none" w:sz="0" w:space="0" w:color="auto"/>
        <w:right w:val="none" w:sz="0" w:space="0" w:color="auto"/>
      </w:divBdr>
      <w:divsChild>
        <w:div w:id="51999841">
          <w:marLeft w:val="0"/>
          <w:marRight w:val="0"/>
          <w:marTop w:val="0"/>
          <w:marBottom w:val="0"/>
          <w:divBdr>
            <w:top w:val="none" w:sz="0" w:space="0" w:color="auto"/>
            <w:left w:val="none" w:sz="0" w:space="0" w:color="auto"/>
            <w:bottom w:val="none" w:sz="0" w:space="0" w:color="auto"/>
            <w:right w:val="none" w:sz="0" w:space="0" w:color="auto"/>
          </w:divBdr>
          <w:divsChild>
            <w:div w:id="348457938">
              <w:marLeft w:val="0"/>
              <w:marRight w:val="0"/>
              <w:marTop w:val="0"/>
              <w:marBottom w:val="0"/>
              <w:divBdr>
                <w:top w:val="none" w:sz="0" w:space="0" w:color="auto"/>
                <w:left w:val="none" w:sz="0" w:space="0" w:color="auto"/>
                <w:bottom w:val="none" w:sz="0" w:space="0" w:color="auto"/>
                <w:right w:val="none" w:sz="0" w:space="0" w:color="auto"/>
              </w:divBdr>
            </w:div>
          </w:divsChild>
        </w:div>
        <w:div w:id="322247796">
          <w:marLeft w:val="0"/>
          <w:marRight w:val="0"/>
          <w:marTop w:val="0"/>
          <w:marBottom w:val="0"/>
          <w:divBdr>
            <w:top w:val="none" w:sz="0" w:space="0" w:color="auto"/>
            <w:left w:val="none" w:sz="0" w:space="0" w:color="auto"/>
            <w:bottom w:val="none" w:sz="0" w:space="0" w:color="auto"/>
            <w:right w:val="none" w:sz="0" w:space="0" w:color="auto"/>
          </w:divBdr>
        </w:div>
        <w:div w:id="1216501531">
          <w:marLeft w:val="0"/>
          <w:marRight w:val="0"/>
          <w:marTop w:val="0"/>
          <w:marBottom w:val="0"/>
          <w:divBdr>
            <w:top w:val="none" w:sz="0" w:space="0" w:color="auto"/>
            <w:left w:val="none" w:sz="0" w:space="0" w:color="auto"/>
            <w:bottom w:val="none" w:sz="0" w:space="0" w:color="auto"/>
            <w:right w:val="none" w:sz="0" w:space="0" w:color="auto"/>
          </w:divBdr>
        </w:div>
        <w:div w:id="1354649569">
          <w:marLeft w:val="0"/>
          <w:marRight w:val="0"/>
          <w:marTop w:val="0"/>
          <w:marBottom w:val="0"/>
          <w:divBdr>
            <w:top w:val="none" w:sz="0" w:space="0" w:color="auto"/>
            <w:left w:val="none" w:sz="0" w:space="0" w:color="auto"/>
            <w:bottom w:val="none" w:sz="0" w:space="0" w:color="auto"/>
            <w:right w:val="none" w:sz="0" w:space="0" w:color="auto"/>
          </w:divBdr>
        </w:div>
        <w:div w:id="1996449020">
          <w:marLeft w:val="0"/>
          <w:marRight w:val="0"/>
          <w:marTop w:val="0"/>
          <w:marBottom w:val="0"/>
          <w:divBdr>
            <w:top w:val="none" w:sz="0" w:space="0" w:color="auto"/>
            <w:left w:val="none" w:sz="0" w:space="0" w:color="auto"/>
            <w:bottom w:val="none" w:sz="0" w:space="0" w:color="auto"/>
            <w:right w:val="none" w:sz="0" w:space="0" w:color="auto"/>
          </w:divBdr>
        </w:div>
      </w:divsChild>
    </w:div>
    <w:div w:id="1516726859">
      <w:bodyDiv w:val="1"/>
      <w:marLeft w:val="0"/>
      <w:marRight w:val="0"/>
      <w:marTop w:val="0"/>
      <w:marBottom w:val="0"/>
      <w:divBdr>
        <w:top w:val="none" w:sz="0" w:space="0" w:color="auto"/>
        <w:left w:val="none" w:sz="0" w:space="0" w:color="auto"/>
        <w:bottom w:val="none" w:sz="0" w:space="0" w:color="auto"/>
        <w:right w:val="none" w:sz="0" w:space="0" w:color="auto"/>
      </w:divBdr>
    </w:div>
    <w:div w:id="1578055200">
      <w:bodyDiv w:val="1"/>
      <w:marLeft w:val="0"/>
      <w:marRight w:val="0"/>
      <w:marTop w:val="0"/>
      <w:marBottom w:val="0"/>
      <w:divBdr>
        <w:top w:val="none" w:sz="0" w:space="0" w:color="auto"/>
        <w:left w:val="none" w:sz="0" w:space="0" w:color="auto"/>
        <w:bottom w:val="none" w:sz="0" w:space="0" w:color="auto"/>
        <w:right w:val="none" w:sz="0" w:space="0" w:color="auto"/>
      </w:divBdr>
      <w:divsChild>
        <w:div w:id="639696938">
          <w:marLeft w:val="288"/>
          <w:marRight w:val="0"/>
          <w:marTop w:val="60"/>
          <w:marBottom w:val="0"/>
          <w:divBdr>
            <w:top w:val="none" w:sz="0" w:space="0" w:color="auto"/>
            <w:left w:val="none" w:sz="0" w:space="0" w:color="auto"/>
            <w:bottom w:val="none" w:sz="0" w:space="0" w:color="auto"/>
            <w:right w:val="none" w:sz="0" w:space="0" w:color="auto"/>
          </w:divBdr>
        </w:div>
        <w:div w:id="1034883892">
          <w:marLeft w:val="288"/>
          <w:marRight w:val="0"/>
          <w:marTop w:val="60"/>
          <w:marBottom w:val="0"/>
          <w:divBdr>
            <w:top w:val="none" w:sz="0" w:space="0" w:color="auto"/>
            <w:left w:val="none" w:sz="0" w:space="0" w:color="auto"/>
            <w:bottom w:val="none" w:sz="0" w:space="0" w:color="auto"/>
            <w:right w:val="none" w:sz="0" w:space="0" w:color="auto"/>
          </w:divBdr>
        </w:div>
        <w:div w:id="1281646706">
          <w:marLeft w:val="288"/>
          <w:marRight w:val="0"/>
          <w:marTop w:val="60"/>
          <w:marBottom w:val="0"/>
          <w:divBdr>
            <w:top w:val="none" w:sz="0" w:space="0" w:color="auto"/>
            <w:left w:val="none" w:sz="0" w:space="0" w:color="auto"/>
            <w:bottom w:val="none" w:sz="0" w:space="0" w:color="auto"/>
            <w:right w:val="none" w:sz="0" w:space="0" w:color="auto"/>
          </w:divBdr>
        </w:div>
        <w:div w:id="1536311809">
          <w:marLeft w:val="288"/>
          <w:marRight w:val="0"/>
          <w:marTop w:val="60"/>
          <w:marBottom w:val="0"/>
          <w:divBdr>
            <w:top w:val="none" w:sz="0" w:space="0" w:color="auto"/>
            <w:left w:val="none" w:sz="0" w:space="0" w:color="auto"/>
            <w:bottom w:val="none" w:sz="0" w:space="0" w:color="auto"/>
            <w:right w:val="none" w:sz="0" w:space="0" w:color="auto"/>
          </w:divBdr>
        </w:div>
        <w:div w:id="1576550965">
          <w:marLeft w:val="288"/>
          <w:marRight w:val="0"/>
          <w:marTop w:val="60"/>
          <w:marBottom w:val="0"/>
          <w:divBdr>
            <w:top w:val="none" w:sz="0" w:space="0" w:color="auto"/>
            <w:left w:val="none" w:sz="0" w:space="0" w:color="auto"/>
            <w:bottom w:val="none" w:sz="0" w:space="0" w:color="auto"/>
            <w:right w:val="none" w:sz="0" w:space="0" w:color="auto"/>
          </w:divBdr>
        </w:div>
        <w:div w:id="1768965107">
          <w:marLeft w:val="288"/>
          <w:marRight w:val="0"/>
          <w:marTop w:val="60"/>
          <w:marBottom w:val="0"/>
          <w:divBdr>
            <w:top w:val="none" w:sz="0" w:space="0" w:color="auto"/>
            <w:left w:val="none" w:sz="0" w:space="0" w:color="auto"/>
            <w:bottom w:val="none" w:sz="0" w:space="0" w:color="auto"/>
            <w:right w:val="none" w:sz="0" w:space="0" w:color="auto"/>
          </w:divBdr>
        </w:div>
        <w:div w:id="2124381551">
          <w:marLeft w:val="288"/>
          <w:marRight w:val="0"/>
          <w:marTop w:val="60"/>
          <w:marBottom w:val="0"/>
          <w:divBdr>
            <w:top w:val="none" w:sz="0" w:space="0" w:color="auto"/>
            <w:left w:val="none" w:sz="0" w:space="0" w:color="auto"/>
            <w:bottom w:val="none" w:sz="0" w:space="0" w:color="auto"/>
            <w:right w:val="none" w:sz="0" w:space="0" w:color="auto"/>
          </w:divBdr>
        </w:div>
      </w:divsChild>
    </w:div>
    <w:div w:id="1601448659">
      <w:bodyDiv w:val="1"/>
      <w:marLeft w:val="0"/>
      <w:marRight w:val="0"/>
      <w:marTop w:val="0"/>
      <w:marBottom w:val="0"/>
      <w:divBdr>
        <w:top w:val="none" w:sz="0" w:space="0" w:color="auto"/>
        <w:left w:val="none" w:sz="0" w:space="0" w:color="auto"/>
        <w:bottom w:val="none" w:sz="0" w:space="0" w:color="auto"/>
        <w:right w:val="none" w:sz="0" w:space="0" w:color="auto"/>
      </w:divBdr>
    </w:div>
    <w:div w:id="1662393129">
      <w:bodyDiv w:val="1"/>
      <w:marLeft w:val="0"/>
      <w:marRight w:val="0"/>
      <w:marTop w:val="0"/>
      <w:marBottom w:val="0"/>
      <w:divBdr>
        <w:top w:val="none" w:sz="0" w:space="0" w:color="auto"/>
        <w:left w:val="none" w:sz="0" w:space="0" w:color="auto"/>
        <w:bottom w:val="none" w:sz="0" w:space="0" w:color="auto"/>
        <w:right w:val="none" w:sz="0" w:space="0" w:color="auto"/>
      </w:divBdr>
      <w:divsChild>
        <w:div w:id="215050097">
          <w:marLeft w:val="288"/>
          <w:marRight w:val="0"/>
          <w:marTop w:val="60"/>
          <w:marBottom w:val="0"/>
          <w:divBdr>
            <w:top w:val="none" w:sz="0" w:space="0" w:color="auto"/>
            <w:left w:val="none" w:sz="0" w:space="0" w:color="auto"/>
            <w:bottom w:val="none" w:sz="0" w:space="0" w:color="auto"/>
            <w:right w:val="none" w:sz="0" w:space="0" w:color="auto"/>
          </w:divBdr>
        </w:div>
        <w:div w:id="357198882">
          <w:marLeft w:val="288"/>
          <w:marRight w:val="0"/>
          <w:marTop w:val="60"/>
          <w:marBottom w:val="0"/>
          <w:divBdr>
            <w:top w:val="none" w:sz="0" w:space="0" w:color="auto"/>
            <w:left w:val="none" w:sz="0" w:space="0" w:color="auto"/>
            <w:bottom w:val="none" w:sz="0" w:space="0" w:color="auto"/>
            <w:right w:val="none" w:sz="0" w:space="0" w:color="auto"/>
          </w:divBdr>
        </w:div>
        <w:div w:id="957226296">
          <w:marLeft w:val="288"/>
          <w:marRight w:val="0"/>
          <w:marTop w:val="60"/>
          <w:marBottom w:val="0"/>
          <w:divBdr>
            <w:top w:val="none" w:sz="0" w:space="0" w:color="auto"/>
            <w:left w:val="none" w:sz="0" w:space="0" w:color="auto"/>
            <w:bottom w:val="none" w:sz="0" w:space="0" w:color="auto"/>
            <w:right w:val="none" w:sz="0" w:space="0" w:color="auto"/>
          </w:divBdr>
        </w:div>
        <w:div w:id="1349675425">
          <w:marLeft w:val="288"/>
          <w:marRight w:val="0"/>
          <w:marTop w:val="60"/>
          <w:marBottom w:val="0"/>
          <w:divBdr>
            <w:top w:val="none" w:sz="0" w:space="0" w:color="auto"/>
            <w:left w:val="none" w:sz="0" w:space="0" w:color="auto"/>
            <w:bottom w:val="none" w:sz="0" w:space="0" w:color="auto"/>
            <w:right w:val="none" w:sz="0" w:space="0" w:color="auto"/>
          </w:divBdr>
        </w:div>
        <w:div w:id="1357609736">
          <w:marLeft w:val="288"/>
          <w:marRight w:val="0"/>
          <w:marTop w:val="60"/>
          <w:marBottom w:val="0"/>
          <w:divBdr>
            <w:top w:val="none" w:sz="0" w:space="0" w:color="auto"/>
            <w:left w:val="none" w:sz="0" w:space="0" w:color="auto"/>
            <w:bottom w:val="none" w:sz="0" w:space="0" w:color="auto"/>
            <w:right w:val="none" w:sz="0" w:space="0" w:color="auto"/>
          </w:divBdr>
        </w:div>
        <w:div w:id="1415666086">
          <w:marLeft w:val="288"/>
          <w:marRight w:val="0"/>
          <w:marTop w:val="60"/>
          <w:marBottom w:val="0"/>
          <w:divBdr>
            <w:top w:val="none" w:sz="0" w:space="0" w:color="auto"/>
            <w:left w:val="none" w:sz="0" w:space="0" w:color="auto"/>
            <w:bottom w:val="none" w:sz="0" w:space="0" w:color="auto"/>
            <w:right w:val="none" w:sz="0" w:space="0" w:color="auto"/>
          </w:divBdr>
        </w:div>
        <w:div w:id="1625694878">
          <w:marLeft w:val="288"/>
          <w:marRight w:val="0"/>
          <w:marTop w:val="60"/>
          <w:marBottom w:val="0"/>
          <w:divBdr>
            <w:top w:val="none" w:sz="0" w:space="0" w:color="auto"/>
            <w:left w:val="none" w:sz="0" w:space="0" w:color="auto"/>
            <w:bottom w:val="none" w:sz="0" w:space="0" w:color="auto"/>
            <w:right w:val="none" w:sz="0" w:space="0" w:color="auto"/>
          </w:divBdr>
        </w:div>
        <w:div w:id="1717971993">
          <w:marLeft w:val="288"/>
          <w:marRight w:val="0"/>
          <w:marTop w:val="60"/>
          <w:marBottom w:val="0"/>
          <w:divBdr>
            <w:top w:val="none" w:sz="0" w:space="0" w:color="auto"/>
            <w:left w:val="none" w:sz="0" w:space="0" w:color="auto"/>
            <w:bottom w:val="none" w:sz="0" w:space="0" w:color="auto"/>
            <w:right w:val="none" w:sz="0" w:space="0" w:color="auto"/>
          </w:divBdr>
        </w:div>
        <w:div w:id="1796945442">
          <w:marLeft w:val="288"/>
          <w:marRight w:val="0"/>
          <w:marTop w:val="60"/>
          <w:marBottom w:val="0"/>
          <w:divBdr>
            <w:top w:val="none" w:sz="0" w:space="0" w:color="auto"/>
            <w:left w:val="none" w:sz="0" w:space="0" w:color="auto"/>
            <w:bottom w:val="none" w:sz="0" w:space="0" w:color="auto"/>
            <w:right w:val="none" w:sz="0" w:space="0" w:color="auto"/>
          </w:divBdr>
        </w:div>
        <w:div w:id="1901944461">
          <w:marLeft w:val="288"/>
          <w:marRight w:val="0"/>
          <w:marTop w:val="60"/>
          <w:marBottom w:val="0"/>
          <w:divBdr>
            <w:top w:val="none" w:sz="0" w:space="0" w:color="auto"/>
            <w:left w:val="none" w:sz="0" w:space="0" w:color="auto"/>
            <w:bottom w:val="none" w:sz="0" w:space="0" w:color="auto"/>
            <w:right w:val="none" w:sz="0" w:space="0" w:color="auto"/>
          </w:divBdr>
        </w:div>
      </w:divsChild>
    </w:div>
    <w:div w:id="1708681393">
      <w:bodyDiv w:val="1"/>
      <w:marLeft w:val="0"/>
      <w:marRight w:val="0"/>
      <w:marTop w:val="0"/>
      <w:marBottom w:val="0"/>
      <w:divBdr>
        <w:top w:val="none" w:sz="0" w:space="0" w:color="auto"/>
        <w:left w:val="none" w:sz="0" w:space="0" w:color="auto"/>
        <w:bottom w:val="none" w:sz="0" w:space="0" w:color="auto"/>
        <w:right w:val="none" w:sz="0" w:space="0" w:color="auto"/>
      </w:divBdr>
      <w:divsChild>
        <w:div w:id="1089697207">
          <w:marLeft w:val="0"/>
          <w:marRight w:val="0"/>
          <w:marTop w:val="0"/>
          <w:marBottom w:val="0"/>
          <w:divBdr>
            <w:top w:val="none" w:sz="0" w:space="0" w:color="auto"/>
            <w:left w:val="none" w:sz="0" w:space="0" w:color="auto"/>
            <w:bottom w:val="none" w:sz="0" w:space="0" w:color="auto"/>
            <w:right w:val="none" w:sz="0" w:space="0" w:color="auto"/>
          </w:divBdr>
        </w:div>
        <w:div w:id="1446844330">
          <w:marLeft w:val="0"/>
          <w:marRight w:val="0"/>
          <w:marTop w:val="0"/>
          <w:marBottom w:val="0"/>
          <w:divBdr>
            <w:top w:val="none" w:sz="0" w:space="0" w:color="auto"/>
            <w:left w:val="none" w:sz="0" w:space="0" w:color="auto"/>
            <w:bottom w:val="none" w:sz="0" w:space="0" w:color="auto"/>
            <w:right w:val="none" w:sz="0" w:space="0" w:color="auto"/>
          </w:divBdr>
          <w:divsChild>
            <w:div w:id="236400694">
              <w:marLeft w:val="0"/>
              <w:marRight w:val="0"/>
              <w:marTop w:val="0"/>
              <w:marBottom w:val="0"/>
              <w:divBdr>
                <w:top w:val="none" w:sz="0" w:space="0" w:color="auto"/>
                <w:left w:val="none" w:sz="0" w:space="0" w:color="auto"/>
                <w:bottom w:val="none" w:sz="0" w:space="0" w:color="auto"/>
                <w:right w:val="none" w:sz="0" w:space="0" w:color="auto"/>
              </w:divBdr>
            </w:div>
            <w:div w:id="546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719063">
      <w:bodyDiv w:val="1"/>
      <w:marLeft w:val="0"/>
      <w:marRight w:val="0"/>
      <w:marTop w:val="0"/>
      <w:marBottom w:val="0"/>
      <w:divBdr>
        <w:top w:val="none" w:sz="0" w:space="0" w:color="auto"/>
        <w:left w:val="none" w:sz="0" w:space="0" w:color="auto"/>
        <w:bottom w:val="none" w:sz="0" w:space="0" w:color="auto"/>
        <w:right w:val="none" w:sz="0" w:space="0" w:color="auto"/>
      </w:divBdr>
    </w:div>
    <w:div w:id="1922181130">
      <w:bodyDiv w:val="1"/>
      <w:marLeft w:val="0"/>
      <w:marRight w:val="0"/>
      <w:marTop w:val="0"/>
      <w:marBottom w:val="0"/>
      <w:divBdr>
        <w:top w:val="none" w:sz="0" w:space="0" w:color="auto"/>
        <w:left w:val="none" w:sz="0" w:space="0" w:color="auto"/>
        <w:bottom w:val="none" w:sz="0" w:space="0" w:color="auto"/>
        <w:right w:val="none" w:sz="0" w:space="0" w:color="auto"/>
      </w:divBdr>
    </w:div>
    <w:div w:id="2029024129">
      <w:bodyDiv w:val="1"/>
      <w:marLeft w:val="0"/>
      <w:marRight w:val="0"/>
      <w:marTop w:val="0"/>
      <w:marBottom w:val="0"/>
      <w:divBdr>
        <w:top w:val="none" w:sz="0" w:space="0" w:color="auto"/>
        <w:left w:val="none" w:sz="0" w:space="0" w:color="auto"/>
        <w:bottom w:val="none" w:sz="0" w:space="0" w:color="auto"/>
        <w:right w:val="none" w:sz="0" w:space="0" w:color="auto"/>
      </w:divBdr>
    </w:div>
    <w:div w:id="207391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oter" Target="foot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yperlink" Target="mailto:sameersohashi@gmail.com" TargetMode="External" /><Relationship Id="rId5" Type="http://schemas.openxmlformats.org/officeDocument/2006/relationships/numbering" Target="numbering.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theme" Target="theme/theme1.xml" /></Relationships>
</file>

<file path=word/_rels/footer1.xml.rels><?xml version="1.0" encoding="UTF-8" standalone="yes"?>
<Relationships xmlns="http://schemas.openxmlformats.org/package/2006/relationships"><Relationship Id="rId1" Type="http://schemas.openxmlformats.org/officeDocument/2006/relationships/image" Target="media/image2.png"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5C3575129F914E991385D47B8BF6B1" ma:contentTypeVersion="14" ma:contentTypeDescription="Create a new document." ma:contentTypeScope="" ma:versionID="e576288a648cb732dd758971983c3058">
  <xsd:schema xmlns:xsd="http://www.w3.org/2001/XMLSchema" xmlns:xs="http://www.w3.org/2001/XMLSchema" xmlns:p="http://schemas.microsoft.com/office/2006/metadata/properties" xmlns:ns3="3210b0b4-f726-47ca-ba37-84b6f8667654" xmlns:ns4="ece9d0cb-6af2-498d-a14a-bbda4974030a" targetNamespace="http://schemas.microsoft.com/office/2006/metadata/properties" ma:root="true" ma:fieldsID="11186e1af1eaa20749f45bb6121d738e" ns3:_="" ns4:_="">
    <xsd:import namespace="3210b0b4-f726-47ca-ba37-84b6f8667654"/>
    <xsd:import namespace="ece9d0cb-6af2-498d-a14a-bbda497403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0b0b4-f726-47ca-ba37-84b6f86676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e9d0cb-6af2-498d-a14a-bbda497403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F0E27A-37B7-489A-B8FF-74A7FB32EC1B}">
  <ds:schemaRefs>
    <ds:schemaRef ds:uri="http://schemas.microsoft.com/office/2006/metadata/contentType"/>
    <ds:schemaRef ds:uri="http://schemas.microsoft.com/office/2006/metadata/properties/metaAttributes"/>
    <ds:schemaRef ds:uri="http://www.w3.org/2000/xmlns/"/>
    <ds:schemaRef ds:uri="http://www.w3.org/2001/XMLSchema"/>
    <ds:schemaRef ds:uri="3210b0b4-f726-47ca-ba37-84b6f8667654"/>
    <ds:schemaRef ds:uri="ece9d0cb-6af2-498d-a14a-bbda4974030a"/>
  </ds:schemaRefs>
</ds:datastoreItem>
</file>

<file path=customXml/itemProps2.xml><?xml version="1.0" encoding="utf-8"?>
<ds:datastoreItem xmlns:ds="http://schemas.openxmlformats.org/officeDocument/2006/customXml" ds:itemID="{BBB3721F-3630-479C-9319-807BEE430EFC}">
  <ds:schemaRefs>
    <ds:schemaRef ds:uri="http://schemas.microsoft.com/sharepoint/v3/contenttype/forms"/>
  </ds:schemaRefs>
</ds:datastoreItem>
</file>

<file path=customXml/itemProps3.xml><?xml version="1.0" encoding="utf-8"?>
<ds:datastoreItem xmlns:ds="http://schemas.openxmlformats.org/officeDocument/2006/customXml" ds:itemID="{6F1D903C-EB2A-4928-9B7C-288057713F20}">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A3DB99BC-D2B0-4054-9619-4237D2030540}">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4</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Infoedge India Limited</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Arora</dc:creator>
  <cp:keywords/>
  <dc:description/>
  <cp:lastModifiedBy>Sameer Ehsan</cp:lastModifiedBy>
  <cp:revision>146</cp:revision>
  <dcterms:created xsi:type="dcterms:W3CDTF">2025-07-30T10:01:00Z</dcterms:created>
  <dcterms:modified xsi:type="dcterms:W3CDTF">2026-01-0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C3575129F914E991385D47B8BF6B1</vt:lpwstr>
  </property>
</Properties>
</file>